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232594" w14:textId="77777777" w:rsidR="00500742" w:rsidRPr="009C0E41" w:rsidRDefault="00500742" w:rsidP="00500742">
      <w:pPr>
        <w:pStyle w:val="BodyText"/>
      </w:pPr>
    </w:p>
    <w:p w14:paraId="77658F3B" w14:textId="77777777" w:rsidR="00500742" w:rsidRPr="009C0E41" w:rsidRDefault="00500742" w:rsidP="00500742">
      <w:pPr>
        <w:pStyle w:val="BodyText"/>
      </w:pPr>
    </w:p>
    <w:p w14:paraId="0E34BD01" w14:textId="77777777" w:rsidR="00500742" w:rsidRPr="009C0E41" w:rsidRDefault="00500742" w:rsidP="00500742">
      <w:pPr>
        <w:pStyle w:val="BodyText"/>
      </w:pPr>
      <w:r w:rsidRPr="009C0E41"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7880" w14:textId="77777777" w:rsidR="00500742" w:rsidRPr="009C0E41" w:rsidRDefault="00500742" w:rsidP="00500742">
      <w:pPr>
        <w:pStyle w:val="BodyText"/>
      </w:pPr>
    </w:p>
    <w:p w14:paraId="6F72959F" w14:textId="77777777" w:rsidR="00500742" w:rsidRPr="009C0E41" w:rsidRDefault="00500742" w:rsidP="00500742">
      <w:pPr>
        <w:pStyle w:val="BodyText"/>
      </w:pPr>
    </w:p>
    <w:p w14:paraId="19E2EDC6" w14:textId="77777777" w:rsidR="00500742" w:rsidRPr="009C0E41" w:rsidRDefault="00500742" w:rsidP="00500742">
      <w:pPr>
        <w:pStyle w:val="BodyText"/>
      </w:pPr>
    </w:p>
    <w:p w14:paraId="31C885E5" w14:textId="77777777" w:rsidR="00500742" w:rsidRPr="009C0E41" w:rsidRDefault="00500742" w:rsidP="00500742">
      <w:pPr>
        <w:pStyle w:val="BodyText"/>
      </w:pPr>
    </w:p>
    <w:p w14:paraId="74C5682C" w14:textId="77777777" w:rsidR="00500742" w:rsidRPr="009C0E41" w:rsidRDefault="00500742" w:rsidP="00500742">
      <w:pPr>
        <w:pStyle w:val="BodyText"/>
      </w:pPr>
    </w:p>
    <w:p w14:paraId="543A52D9" w14:textId="77777777" w:rsidR="00500742" w:rsidRPr="009C0E41" w:rsidRDefault="00500742" w:rsidP="00500742">
      <w:pPr>
        <w:pStyle w:val="BodyText"/>
      </w:pPr>
    </w:p>
    <w:p w14:paraId="5C893A34" w14:textId="77777777" w:rsidR="00500742" w:rsidRPr="009C0E41" w:rsidRDefault="00500742" w:rsidP="00500742">
      <w:pPr>
        <w:pStyle w:val="BodyText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7"/>
      </w:tblGrid>
      <w:tr w:rsidR="00500742" w:rsidRPr="009C0E41" w14:paraId="6626B668" w14:textId="77777777" w:rsidTr="00415850">
        <w:trPr>
          <w:trHeight w:val="1583"/>
        </w:trPr>
        <w:tc>
          <w:tcPr>
            <w:tcW w:w="9359" w:type="dxa"/>
          </w:tcPr>
          <w:p w14:paraId="178AC1E6" w14:textId="31515F9D" w:rsidR="00500742" w:rsidRPr="009C0E41" w:rsidRDefault="00843CF3" w:rsidP="00415850">
            <w:pPr>
              <w:pStyle w:val="CommentSubject"/>
              <w:rPr>
                <w:rFonts w:ascii="Trebuchet MS" w:hAnsi="Trebuchet MS"/>
              </w:rPr>
            </w:pPr>
            <w:r w:rsidRPr="009C0E41">
              <w:rPr>
                <w:rFonts w:ascii="Trebuchet MS" w:hAnsi="Trebuchet MS"/>
              </w:rPr>
              <w:t xml:space="preserve">Subway </w:t>
            </w:r>
            <w:r w:rsidR="00426215" w:rsidRPr="009C0E41">
              <w:rPr>
                <w:rFonts w:ascii="Trebuchet MS" w:hAnsi="Trebuchet MS"/>
              </w:rPr>
              <w:t>Business Template</w:t>
            </w:r>
          </w:p>
          <w:p w14:paraId="2A75448B" w14:textId="77777777" w:rsidR="00D04DA9" w:rsidRPr="009C0E41" w:rsidRDefault="00500742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Trebuchet MS" w:eastAsiaTheme="minorHAnsi" w:hAnsi="Trebuchet MS" w:cs="Calibri"/>
                <w:color w:val="000000"/>
                <w:sz w:val="24"/>
                <w:szCs w:val="24"/>
              </w:rPr>
            </w:pPr>
            <w:r w:rsidRPr="009C0E41">
              <w:rPr>
                <w:rFonts w:ascii="Trebuchet MS" w:hAnsi="Trebuchet MS"/>
                <w:color w:val="2B579A"/>
                <w:shd w:val="clear" w:color="auto" w:fill="E6E6E6"/>
              </w:rPr>
              <w:fldChar w:fldCharType="begin"/>
            </w:r>
            <w:r w:rsidRPr="009C0E41">
              <w:rPr>
                <w:rFonts w:ascii="Trebuchet MS" w:hAnsi="Trebuchet MS"/>
              </w:rPr>
              <w:instrText xml:space="preserve"> DOCPROPERTY  Title  \* MERGEFORMAT </w:instrText>
            </w:r>
            <w:r w:rsidRPr="009C0E41">
              <w:rPr>
                <w:rFonts w:ascii="Trebuchet MS" w:hAnsi="Trebuchet MS"/>
                <w:color w:val="2B579A"/>
                <w:shd w:val="clear" w:color="auto" w:fill="E6E6E6"/>
              </w:rPr>
              <w:fldChar w:fldCharType="separate"/>
            </w:r>
          </w:p>
          <w:p w14:paraId="413D4256" w14:textId="3331DAC1" w:rsidR="00500742" w:rsidRPr="009C0E41" w:rsidRDefault="00950730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Trebuchet MS" w:eastAsiaTheme="minorEastAsia" w:hAnsi="Trebuchet MS" w:cs="Arial"/>
                <w:b/>
                <w:bCs/>
                <w:caps/>
                <w:color w:val="464547"/>
                <w:sz w:val="44"/>
                <w:szCs w:val="44"/>
              </w:rPr>
            </w:pPr>
            <w:r w:rsidRPr="009C0E41">
              <w:rPr>
                <w:rFonts w:ascii="Trebuchet MS" w:eastAsiaTheme="minorEastAsia" w:hAnsi="Trebuchet MS" w:cs="Arial"/>
                <w:b/>
                <w:bCs/>
                <w:caps/>
                <w:color w:val="464547"/>
                <w:sz w:val="44"/>
                <w:szCs w:val="44"/>
              </w:rPr>
              <w:t>Subject areas</w:t>
            </w:r>
            <w:r w:rsidR="00500742" w:rsidRPr="009C0E41">
              <w:rPr>
                <w:rFonts w:ascii="Trebuchet MS" w:hAnsi="Trebuchet MS"/>
                <w:color w:val="2B579A"/>
                <w:shd w:val="clear" w:color="auto" w:fill="E6E6E6"/>
              </w:rPr>
              <w:fldChar w:fldCharType="end"/>
            </w:r>
          </w:p>
        </w:tc>
      </w:tr>
      <w:tr w:rsidR="00500742" w:rsidRPr="009C0E41" w14:paraId="40961459" w14:textId="77777777" w:rsidTr="00415850">
        <w:tc>
          <w:tcPr>
            <w:tcW w:w="9359" w:type="dxa"/>
          </w:tcPr>
          <w:p w14:paraId="76309376" w14:textId="563FE6E0" w:rsidR="00500742" w:rsidRPr="009C0E41" w:rsidRDefault="00426215" w:rsidP="00426215">
            <w:pPr>
              <w:pStyle w:val="ProjectName"/>
              <w:jc w:val="center"/>
              <w:rPr>
                <w:rFonts w:ascii="Trebuchet MS" w:hAnsi="Trebuchet MS" w:cs="Arial"/>
                <w:b/>
                <w:bCs/>
                <w:sz w:val="18"/>
                <w:szCs w:val="18"/>
              </w:rPr>
            </w:pPr>
            <w:r w:rsidRPr="009C0E41">
              <w:rPr>
                <w:rFonts w:ascii="Trebuchet MS" w:hAnsi="Trebuchet MS" w:cs="Arial"/>
                <w:b/>
                <w:bCs/>
                <w:sz w:val="18"/>
                <w:szCs w:val="18"/>
              </w:rPr>
              <w:t>Logo / Image</w:t>
            </w:r>
          </w:p>
        </w:tc>
      </w:tr>
    </w:tbl>
    <w:p w14:paraId="5897652F" w14:textId="77777777" w:rsidR="00500742" w:rsidRPr="009C0E41" w:rsidRDefault="00500742" w:rsidP="00500742">
      <w:pPr>
        <w:pStyle w:val="BodyText"/>
      </w:pPr>
    </w:p>
    <w:p w14:paraId="4311A786" w14:textId="77777777" w:rsidR="00500742" w:rsidRPr="009C0E41" w:rsidRDefault="00500742" w:rsidP="00500742">
      <w:pPr>
        <w:widowControl/>
        <w:spacing w:line="240" w:lineRule="auto"/>
        <w:rPr>
          <w:rFonts w:ascii="Trebuchet MS" w:hAnsi="Trebuchet MS"/>
          <w:color w:val="464547"/>
        </w:rPr>
      </w:pPr>
      <w:r w:rsidRPr="009C0E41">
        <w:rPr>
          <w:rFonts w:ascii="Trebuchet MS" w:hAnsi="Trebuchet MS"/>
        </w:rPr>
        <w:br w:type="page"/>
      </w:r>
    </w:p>
    <w:p w14:paraId="1754854A" w14:textId="77777777" w:rsidR="00500742" w:rsidRPr="009C0E41" w:rsidRDefault="00500742" w:rsidP="00500742">
      <w:pPr>
        <w:pStyle w:val="BodyText"/>
      </w:pPr>
    </w:p>
    <w:p w14:paraId="208A37E9" w14:textId="77777777" w:rsidR="00500742" w:rsidRPr="009C0E41" w:rsidRDefault="00500742" w:rsidP="00500742">
      <w:pPr>
        <w:pStyle w:val="TOCHeading"/>
        <w:rPr>
          <w:rFonts w:ascii="Trebuchet MS" w:hAnsi="Trebuchet MS"/>
        </w:rPr>
      </w:pPr>
      <w:bookmarkStart w:id="0" w:name="_Toc456598587"/>
      <w:bookmarkStart w:id="1" w:name="_Toc456600918"/>
      <w:bookmarkStart w:id="2" w:name="_Toc2484421"/>
      <w:bookmarkStart w:id="3" w:name="_Toc4475558"/>
      <w:r w:rsidRPr="009C0E41">
        <w:rPr>
          <w:rFonts w:ascii="Trebuchet MS" w:hAnsi="Trebuchet MS"/>
        </w:rPr>
        <w:t>Contents</w:t>
      </w:r>
    </w:p>
    <w:p w14:paraId="5B80CBBC" w14:textId="7661780F" w:rsidR="00407DD5" w:rsidRPr="009C0E41" w:rsidRDefault="00500742">
      <w:pPr>
        <w:pStyle w:val="TOC1"/>
        <w:tabs>
          <w:tab w:val="left" w:pos="400"/>
          <w:tab w:val="right" w:leader="dot" w:pos="9347"/>
        </w:tabs>
        <w:rPr>
          <w:rFonts w:eastAsiaTheme="minorEastAsia" w:cstheme="minorBidi"/>
          <w:bCs w:val="0"/>
          <w:caps w:val="0"/>
          <w:noProof/>
          <w:color w:val="auto"/>
          <w:sz w:val="22"/>
          <w:szCs w:val="22"/>
        </w:rPr>
      </w:pPr>
      <w:r w:rsidRPr="009C0E41">
        <w:rPr>
          <w:color w:val="2B579A"/>
          <w:shd w:val="clear" w:color="auto" w:fill="E6E6E6"/>
        </w:rPr>
        <w:fldChar w:fldCharType="begin"/>
      </w:r>
      <w:r w:rsidRPr="009C0E41">
        <w:rPr>
          <w:noProof/>
        </w:rPr>
        <w:instrText xml:space="preserve"> TOC \o "2-3" \h \z \t "Heading 1,1,Appendix Level 1,1,Appendix Level 2,2,Appendix Level 3,3" </w:instrText>
      </w:r>
      <w:r w:rsidRPr="009C0E41">
        <w:rPr>
          <w:color w:val="2B579A"/>
          <w:shd w:val="clear" w:color="auto" w:fill="E6E6E6"/>
        </w:rPr>
        <w:fldChar w:fldCharType="separate"/>
      </w:r>
      <w:hyperlink w:anchor="_Toc62212630" w:history="1">
        <w:r w:rsidR="00407DD5" w:rsidRPr="009C0E41">
          <w:rPr>
            <w:rStyle w:val="Hyperlink"/>
            <w:rFonts w:eastAsia="MS Gothic"/>
            <w:noProof/>
          </w:rPr>
          <w:t>1</w:t>
        </w:r>
        <w:r w:rsidR="00407DD5" w:rsidRPr="009C0E41">
          <w:rPr>
            <w:rFonts w:eastAsiaTheme="minorEastAsia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9C0E41">
          <w:rPr>
            <w:rStyle w:val="Hyperlink"/>
            <w:rFonts w:eastAsia="MS Gothic"/>
            <w:noProof/>
          </w:rPr>
          <w:t>Business Description</w:t>
        </w:r>
        <w:r w:rsidR="00407DD5" w:rsidRPr="009C0E41">
          <w:rPr>
            <w:noProof/>
            <w:webHidden/>
          </w:rPr>
          <w:tab/>
        </w:r>
        <w:r w:rsidR="00407DD5" w:rsidRPr="009C0E41">
          <w:rPr>
            <w:webHidden/>
            <w:color w:val="2B579A"/>
            <w:shd w:val="clear" w:color="auto" w:fill="E6E6E6"/>
          </w:rPr>
          <w:fldChar w:fldCharType="begin"/>
        </w:r>
        <w:r w:rsidR="00407DD5" w:rsidRPr="009C0E41">
          <w:rPr>
            <w:noProof/>
            <w:webHidden/>
          </w:rPr>
          <w:instrText xml:space="preserve"> PAGEREF _Toc62212630 \h </w:instrText>
        </w:r>
        <w:r w:rsidR="00407DD5" w:rsidRPr="009C0E41">
          <w:rPr>
            <w:webHidden/>
            <w:color w:val="2B579A"/>
            <w:shd w:val="clear" w:color="auto" w:fill="E6E6E6"/>
          </w:rPr>
        </w:r>
        <w:r w:rsidR="00407DD5" w:rsidRPr="009C0E41">
          <w:rPr>
            <w:webHidden/>
            <w:color w:val="2B579A"/>
            <w:shd w:val="clear" w:color="auto" w:fill="E6E6E6"/>
          </w:rPr>
          <w:fldChar w:fldCharType="separate"/>
        </w:r>
        <w:r w:rsidR="000370D4" w:rsidRPr="009C0E41">
          <w:rPr>
            <w:noProof/>
            <w:webHidden/>
          </w:rPr>
          <w:t>3</w:t>
        </w:r>
        <w:r w:rsidR="00407DD5" w:rsidRPr="009C0E41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714CE33" w14:textId="3F54AAC1" w:rsidR="00407DD5" w:rsidRPr="009C0E41" w:rsidRDefault="00415850">
      <w:pPr>
        <w:pStyle w:val="TOC2"/>
        <w:tabs>
          <w:tab w:val="left" w:pos="880"/>
          <w:tab w:val="right" w:leader="dot" w:pos="9347"/>
        </w:tabs>
        <w:rPr>
          <w:rFonts w:ascii="Trebuchet MS" w:eastAsiaTheme="minorEastAsia" w:hAnsi="Trebuchet MS" w:cstheme="minorBidi"/>
          <w:noProof/>
          <w:sz w:val="22"/>
          <w:szCs w:val="22"/>
        </w:rPr>
      </w:pPr>
      <w:hyperlink w:anchor="_Toc62212631" w:history="1">
        <w:r w:rsidR="00407DD5" w:rsidRPr="009C0E41">
          <w:rPr>
            <w:rStyle w:val="Hyperlink"/>
            <w:rFonts w:eastAsia="MS Gothic"/>
            <w:noProof/>
          </w:rPr>
          <w:t>1.1</w:t>
        </w:r>
        <w:r w:rsidR="00407DD5" w:rsidRPr="009C0E41">
          <w:rPr>
            <w:rFonts w:ascii="Trebuchet MS" w:eastAsiaTheme="minorEastAsia" w:hAnsi="Trebuchet MS" w:cstheme="minorBidi"/>
            <w:noProof/>
            <w:sz w:val="22"/>
            <w:szCs w:val="22"/>
          </w:rPr>
          <w:tab/>
        </w:r>
        <w:r w:rsidR="00407DD5" w:rsidRPr="009C0E41">
          <w:rPr>
            <w:rStyle w:val="Hyperlink"/>
            <w:rFonts w:eastAsia="MS Gothic"/>
            <w:noProof/>
          </w:rPr>
          <w:t xml:space="preserve">Business </w:t>
        </w:r>
        <w:r w:rsidR="00341E03">
          <w:rPr>
            <w:rStyle w:val="Hyperlink"/>
            <w:rFonts w:eastAsia="MS Gothic"/>
            <w:noProof/>
          </w:rPr>
          <w:t>Background</w:t>
        </w:r>
        <w:r w:rsidR="00407DD5" w:rsidRPr="009C0E41">
          <w:rPr>
            <w:rFonts w:ascii="Trebuchet MS" w:hAnsi="Trebuchet MS"/>
            <w:noProof/>
            <w:webHidden/>
          </w:rPr>
          <w:tab/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  <w:fldChar w:fldCharType="begin"/>
        </w:r>
        <w:r w:rsidR="00407DD5" w:rsidRPr="009C0E41">
          <w:rPr>
            <w:rFonts w:ascii="Trebuchet MS" w:hAnsi="Trebuchet MS"/>
            <w:noProof/>
            <w:webHidden/>
          </w:rPr>
          <w:instrText xml:space="preserve"> PAGEREF _Toc62212631 \h </w:instrText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  <w:fldChar w:fldCharType="separate"/>
        </w:r>
        <w:r w:rsidR="000370D4" w:rsidRPr="009C0E41">
          <w:rPr>
            <w:rFonts w:ascii="Trebuchet MS" w:hAnsi="Trebuchet MS"/>
            <w:noProof/>
            <w:webHidden/>
          </w:rPr>
          <w:t>3</w:t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  <w:fldChar w:fldCharType="end"/>
        </w:r>
      </w:hyperlink>
    </w:p>
    <w:p w14:paraId="743771BC" w14:textId="3DEEC2AB" w:rsidR="00407DD5" w:rsidRPr="009C0E41" w:rsidRDefault="00415850">
      <w:pPr>
        <w:pStyle w:val="TOC2"/>
        <w:tabs>
          <w:tab w:val="left" w:pos="880"/>
          <w:tab w:val="right" w:leader="dot" w:pos="9347"/>
        </w:tabs>
        <w:rPr>
          <w:rFonts w:ascii="Trebuchet MS" w:eastAsiaTheme="minorEastAsia" w:hAnsi="Trebuchet MS" w:cstheme="minorBidi"/>
          <w:noProof/>
          <w:sz w:val="22"/>
          <w:szCs w:val="22"/>
        </w:rPr>
      </w:pPr>
      <w:hyperlink w:anchor="_Toc62212632" w:history="1">
        <w:r w:rsidR="00407DD5" w:rsidRPr="009C0E41">
          <w:rPr>
            <w:rStyle w:val="Hyperlink"/>
            <w:rFonts w:eastAsia="MS Gothic"/>
            <w:noProof/>
          </w:rPr>
          <w:t>1.2</w:t>
        </w:r>
        <w:r w:rsidR="00407DD5" w:rsidRPr="009C0E41">
          <w:rPr>
            <w:rFonts w:ascii="Trebuchet MS" w:eastAsiaTheme="minorEastAsia" w:hAnsi="Trebuchet MS" w:cstheme="minorBidi"/>
            <w:noProof/>
            <w:sz w:val="22"/>
            <w:szCs w:val="22"/>
          </w:rPr>
          <w:tab/>
        </w:r>
        <w:r w:rsidR="00407DD5" w:rsidRPr="009C0E41">
          <w:rPr>
            <w:rStyle w:val="Hyperlink"/>
            <w:rFonts w:eastAsia="MS Gothic"/>
            <w:noProof/>
          </w:rPr>
          <w:t>Problems. Current Situation</w:t>
        </w:r>
        <w:r w:rsidR="00407DD5" w:rsidRPr="009C0E41">
          <w:rPr>
            <w:rFonts w:ascii="Trebuchet MS" w:hAnsi="Trebuchet MS"/>
            <w:noProof/>
            <w:webHidden/>
          </w:rPr>
          <w:tab/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  <w:fldChar w:fldCharType="begin"/>
        </w:r>
        <w:r w:rsidR="00407DD5" w:rsidRPr="009C0E41">
          <w:rPr>
            <w:rFonts w:ascii="Trebuchet MS" w:hAnsi="Trebuchet MS"/>
            <w:noProof/>
            <w:webHidden/>
          </w:rPr>
          <w:instrText xml:space="preserve"> PAGEREF _Toc62212632 \h </w:instrText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  <w:fldChar w:fldCharType="separate"/>
        </w:r>
        <w:r w:rsidR="000370D4" w:rsidRPr="009C0E41">
          <w:rPr>
            <w:rFonts w:ascii="Trebuchet MS" w:hAnsi="Trebuchet MS"/>
            <w:noProof/>
            <w:webHidden/>
          </w:rPr>
          <w:t>3</w:t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  <w:fldChar w:fldCharType="end"/>
        </w:r>
      </w:hyperlink>
    </w:p>
    <w:p w14:paraId="0E133934" w14:textId="54C61E7C" w:rsidR="00407DD5" w:rsidRPr="009C0E41" w:rsidRDefault="00415850" w:rsidP="6D4B84C2">
      <w:pPr>
        <w:pStyle w:val="TOC2"/>
        <w:tabs>
          <w:tab w:val="left" w:pos="880"/>
          <w:tab w:val="right" w:leader="dot" w:pos="9347"/>
        </w:tabs>
        <w:rPr>
          <w:rFonts w:ascii="Trebuchet MS" w:eastAsiaTheme="minorEastAsia" w:hAnsi="Trebuchet MS" w:cstheme="minorBidi"/>
          <w:noProof/>
          <w:sz w:val="22"/>
          <w:szCs w:val="22"/>
        </w:rPr>
      </w:pPr>
      <w:hyperlink w:anchor="_Toc62212633" w:history="1">
        <w:r w:rsidR="00407DD5" w:rsidRPr="009C0E41">
          <w:rPr>
            <w:rStyle w:val="Hyperlink"/>
            <w:rFonts w:eastAsia="MS Gothic"/>
            <w:noProof/>
          </w:rPr>
          <w:t>1.3</w:t>
        </w:r>
        <w:r w:rsidR="00407DD5" w:rsidRPr="009C0E41">
          <w:rPr>
            <w:rFonts w:ascii="Trebuchet MS" w:eastAsiaTheme="minorEastAsia" w:hAnsi="Trebuchet MS" w:cstheme="minorBidi"/>
            <w:noProof/>
            <w:sz w:val="22"/>
            <w:szCs w:val="22"/>
          </w:rPr>
          <w:tab/>
        </w:r>
        <w:r w:rsidR="002B3847" w:rsidRPr="009C0E41">
          <w:rPr>
            <w:rStyle w:val="Hyperlink"/>
            <w:rFonts w:eastAsia="MS Gothic"/>
            <w:noProof/>
          </w:rPr>
          <w:t>The b</w:t>
        </w:r>
        <w:r w:rsidR="00407DD5" w:rsidRPr="009C0E41">
          <w:rPr>
            <w:rStyle w:val="Hyperlink"/>
            <w:rFonts w:eastAsia="MS Gothic"/>
            <w:noProof/>
          </w:rPr>
          <w:t xml:space="preserve">enefits </w:t>
        </w:r>
        <w:r w:rsidR="002B3847" w:rsidRPr="009C0E41">
          <w:rPr>
            <w:rStyle w:val="Hyperlink"/>
            <w:rFonts w:eastAsia="MS Gothic"/>
            <w:noProof/>
          </w:rPr>
          <w:t>of</w:t>
        </w:r>
        <w:r w:rsidR="00407DD5" w:rsidRPr="009C0E41">
          <w:rPr>
            <w:rStyle w:val="Hyperlink"/>
            <w:rFonts w:eastAsia="MS Gothic"/>
            <w:noProof/>
          </w:rPr>
          <w:t xml:space="preserve"> implementing a database. Project Vision</w:t>
        </w:r>
        <w:r w:rsidR="00407DD5" w:rsidRPr="009C0E41">
          <w:rPr>
            <w:rFonts w:ascii="Trebuchet MS" w:hAnsi="Trebuchet MS"/>
            <w:noProof/>
            <w:webHidden/>
          </w:rPr>
          <w:tab/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  <w:fldChar w:fldCharType="begin"/>
        </w:r>
        <w:r w:rsidR="00407DD5" w:rsidRPr="009C0E41">
          <w:rPr>
            <w:rFonts w:ascii="Trebuchet MS" w:hAnsi="Trebuchet MS"/>
            <w:noProof/>
            <w:webHidden/>
          </w:rPr>
          <w:instrText xml:space="preserve"> PAGEREF _Toc62212633 \h </w:instrText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  <w:fldChar w:fldCharType="separate"/>
        </w:r>
        <w:r w:rsidR="000370D4" w:rsidRPr="009C0E41">
          <w:rPr>
            <w:rFonts w:ascii="Trebuchet MS" w:hAnsi="Trebuchet MS"/>
            <w:noProof/>
            <w:webHidden/>
          </w:rPr>
          <w:t>3</w:t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  <w:fldChar w:fldCharType="end"/>
        </w:r>
      </w:hyperlink>
    </w:p>
    <w:p w14:paraId="128635C4" w14:textId="349EDCCA" w:rsidR="00407DD5" w:rsidRPr="009C0E41" w:rsidRDefault="00415850">
      <w:pPr>
        <w:pStyle w:val="TOC1"/>
        <w:tabs>
          <w:tab w:val="left" w:pos="400"/>
          <w:tab w:val="right" w:leader="dot" w:pos="9347"/>
        </w:tabs>
        <w:rPr>
          <w:rFonts w:eastAsiaTheme="minorEastAsia" w:cstheme="minorBidi"/>
          <w:bCs w:val="0"/>
          <w:caps w:val="0"/>
          <w:noProof/>
          <w:color w:val="auto"/>
          <w:sz w:val="22"/>
          <w:szCs w:val="22"/>
        </w:rPr>
      </w:pPr>
      <w:hyperlink w:anchor="_Toc62212634" w:history="1">
        <w:r w:rsidR="00407DD5" w:rsidRPr="009C0E41">
          <w:rPr>
            <w:rStyle w:val="Hyperlink"/>
            <w:rFonts w:eastAsia="MS Gothic"/>
            <w:noProof/>
          </w:rPr>
          <w:t>2</w:t>
        </w:r>
        <w:r w:rsidR="00407DD5" w:rsidRPr="009C0E41">
          <w:rPr>
            <w:rFonts w:eastAsiaTheme="minorEastAsia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9C0E41">
          <w:rPr>
            <w:rStyle w:val="Hyperlink"/>
            <w:rFonts w:eastAsia="MS Gothic"/>
            <w:noProof/>
          </w:rPr>
          <w:t>Model description</w:t>
        </w:r>
        <w:r w:rsidR="00407DD5" w:rsidRPr="009C0E41">
          <w:rPr>
            <w:noProof/>
            <w:webHidden/>
          </w:rPr>
          <w:tab/>
        </w:r>
        <w:r w:rsidR="00407DD5" w:rsidRPr="009C0E41">
          <w:rPr>
            <w:webHidden/>
            <w:color w:val="2B579A"/>
            <w:shd w:val="clear" w:color="auto" w:fill="E6E6E6"/>
          </w:rPr>
          <w:fldChar w:fldCharType="begin"/>
        </w:r>
        <w:r w:rsidR="00407DD5" w:rsidRPr="009C0E41">
          <w:rPr>
            <w:noProof/>
            <w:webHidden/>
          </w:rPr>
          <w:instrText xml:space="preserve"> PAGEREF _Toc62212634 \h </w:instrText>
        </w:r>
        <w:r w:rsidR="00407DD5" w:rsidRPr="009C0E41">
          <w:rPr>
            <w:webHidden/>
            <w:color w:val="2B579A"/>
            <w:shd w:val="clear" w:color="auto" w:fill="E6E6E6"/>
          </w:rPr>
        </w:r>
        <w:r w:rsidR="00407DD5" w:rsidRPr="009C0E41">
          <w:rPr>
            <w:webHidden/>
            <w:color w:val="2B579A"/>
            <w:shd w:val="clear" w:color="auto" w:fill="E6E6E6"/>
          </w:rPr>
          <w:fldChar w:fldCharType="separate"/>
        </w:r>
        <w:r w:rsidR="000370D4" w:rsidRPr="009C0E41">
          <w:rPr>
            <w:noProof/>
            <w:webHidden/>
          </w:rPr>
          <w:t>3</w:t>
        </w:r>
        <w:r w:rsidR="00407DD5" w:rsidRPr="009C0E41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41C96AAF" w14:textId="1B137751" w:rsidR="00407DD5" w:rsidRPr="009C0E41" w:rsidRDefault="00415850">
      <w:pPr>
        <w:pStyle w:val="TOC2"/>
        <w:tabs>
          <w:tab w:val="left" w:pos="880"/>
          <w:tab w:val="right" w:leader="dot" w:pos="9347"/>
        </w:tabs>
        <w:rPr>
          <w:rFonts w:ascii="Trebuchet MS" w:eastAsiaTheme="minorEastAsia" w:hAnsi="Trebuchet MS" w:cstheme="minorBidi"/>
          <w:noProof/>
          <w:sz w:val="22"/>
          <w:szCs w:val="22"/>
        </w:rPr>
      </w:pPr>
      <w:hyperlink w:anchor="_Toc62212635" w:history="1">
        <w:r w:rsidR="00407DD5" w:rsidRPr="009C0E41">
          <w:rPr>
            <w:rStyle w:val="Hyperlink"/>
            <w:rFonts w:eastAsia="MS Gothic"/>
            <w:noProof/>
          </w:rPr>
          <w:t>2.1</w:t>
        </w:r>
        <w:r w:rsidR="00407DD5" w:rsidRPr="009C0E41">
          <w:rPr>
            <w:rFonts w:ascii="Trebuchet MS" w:eastAsiaTheme="minorEastAsia" w:hAnsi="Trebuchet MS" w:cstheme="minorBidi"/>
            <w:noProof/>
            <w:sz w:val="22"/>
            <w:szCs w:val="22"/>
          </w:rPr>
          <w:tab/>
        </w:r>
        <w:r w:rsidR="00407DD5" w:rsidRPr="009C0E41">
          <w:rPr>
            <w:rStyle w:val="Hyperlink"/>
            <w:rFonts w:eastAsia="MS Gothic"/>
            <w:noProof/>
          </w:rPr>
          <w:t>Definitions &amp; Acronyms</w:t>
        </w:r>
        <w:r w:rsidR="00407DD5" w:rsidRPr="009C0E41">
          <w:rPr>
            <w:rFonts w:ascii="Trebuchet MS" w:hAnsi="Trebuchet MS"/>
            <w:noProof/>
            <w:webHidden/>
          </w:rPr>
          <w:tab/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  <w:fldChar w:fldCharType="begin"/>
        </w:r>
        <w:r w:rsidR="00407DD5" w:rsidRPr="009C0E41">
          <w:rPr>
            <w:rFonts w:ascii="Trebuchet MS" w:hAnsi="Trebuchet MS"/>
            <w:noProof/>
            <w:webHidden/>
          </w:rPr>
          <w:instrText xml:space="preserve"> PAGEREF _Toc62212635 \h </w:instrText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  <w:fldChar w:fldCharType="separate"/>
        </w:r>
        <w:r w:rsidR="000370D4" w:rsidRPr="009C0E41">
          <w:rPr>
            <w:rFonts w:ascii="Trebuchet MS" w:hAnsi="Trebuchet MS"/>
            <w:noProof/>
            <w:webHidden/>
          </w:rPr>
          <w:t>3</w:t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  <w:fldChar w:fldCharType="end"/>
        </w:r>
      </w:hyperlink>
    </w:p>
    <w:p w14:paraId="670E842D" w14:textId="0E364FEB" w:rsidR="00407DD5" w:rsidRPr="009C0E41" w:rsidRDefault="00415850">
      <w:pPr>
        <w:pStyle w:val="TOC2"/>
        <w:tabs>
          <w:tab w:val="left" w:pos="880"/>
          <w:tab w:val="right" w:leader="dot" w:pos="9347"/>
        </w:tabs>
        <w:rPr>
          <w:rFonts w:ascii="Trebuchet MS" w:eastAsiaTheme="minorEastAsia" w:hAnsi="Trebuchet MS" w:cstheme="minorBidi"/>
          <w:noProof/>
          <w:sz w:val="22"/>
          <w:szCs w:val="22"/>
        </w:rPr>
      </w:pPr>
      <w:hyperlink w:anchor="_Toc62212636" w:history="1">
        <w:r w:rsidR="00407DD5" w:rsidRPr="009C0E41">
          <w:rPr>
            <w:rStyle w:val="Hyperlink"/>
            <w:rFonts w:eastAsia="MS Gothic"/>
            <w:noProof/>
          </w:rPr>
          <w:t>2.2</w:t>
        </w:r>
        <w:r w:rsidR="00407DD5" w:rsidRPr="009C0E41">
          <w:rPr>
            <w:rFonts w:ascii="Trebuchet MS" w:eastAsiaTheme="minorEastAsia" w:hAnsi="Trebuchet MS" w:cstheme="minorBidi"/>
            <w:noProof/>
            <w:sz w:val="22"/>
            <w:szCs w:val="22"/>
          </w:rPr>
          <w:tab/>
        </w:r>
        <w:r w:rsidR="00407DD5" w:rsidRPr="009C0E41">
          <w:rPr>
            <w:rStyle w:val="Hyperlink"/>
            <w:rFonts w:eastAsia="MS Gothic"/>
            <w:noProof/>
          </w:rPr>
          <w:t>Logical Scheme</w:t>
        </w:r>
        <w:r w:rsidR="00407DD5" w:rsidRPr="009C0E41">
          <w:rPr>
            <w:rFonts w:ascii="Trebuchet MS" w:hAnsi="Trebuchet MS"/>
            <w:noProof/>
            <w:webHidden/>
          </w:rPr>
          <w:tab/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  <w:fldChar w:fldCharType="begin"/>
        </w:r>
        <w:r w:rsidR="00407DD5" w:rsidRPr="009C0E41">
          <w:rPr>
            <w:rFonts w:ascii="Trebuchet MS" w:hAnsi="Trebuchet MS"/>
            <w:noProof/>
            <w:webHidden/>
          </w:rPr>
          <w:instrText xml:space="preserve"> PAGEREF _Toc62212636 \h </w:instrText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  <w:fldChar w:fldCharType="separate"/>
        </w:r>
        <w:r w:rsidR="000370D4" w:rsidRPr="009C0E41">
          <w:rPr>
            <w:rFonts w:ascii="Trebuchet MS" w:hAnsi="Trebuchet MS"/>
            <w:noProof/>
            <w:webHidden/>
          </w:rPr>
          <w:t>3</w:t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  <w:fldChar w:fldCharType="end"/>
        </w:r>
      </w:hyperlink>
    </w:p>
    <w:p w14:paraId="32F1B2ED" w14:textId="4CEEC0FC" w:rsidR="00407DD5" w:rsidRPr="009C0E41" w:rsidRDefault="00415850">
      <w:pPr>
        <w:pStyle w:val="TOC2"/>
        <w:tabs>
          <w:tab w:val="left" w:pos="880"/>
          <w:tab w:val="right" w:leader="dot" w:pos="9347"/>
        </w:tabs>
        <w:rPr>
          <w:rFonts w:ascii="Trebuchet MS" w:eastAsiaTheme="minorEastAsia" w:hAnsi="Trebuchet MS" w:cstheme="minorBidi"/>
          <w:noProof/>
          <w:sz w:val="22"/>
          <w:szCs w:val="22"/>
        </w:rPr>
      </w:pPr>
      <w:hyperlink w:anchor="_Toc62212637" w:history="1">
        <w:r w:rsidR="00407DD5" w:rsidRPr="009C0E41">
          <w:rPr>
            <w:rStyle w:val="Hyperlink"/>
            <w:rFonts w:eastAsia="MS Gothic"/>
            <w:noProof/>
          </w:rPr>
          <w:t>2.3</w:t>
        </w:r>
        <w:r w:rsidR="00407DD5" w:rsidRPr="009C0E41">
          <w:rPr>
            <w:rFonts w:ascii="Trebuchet MS" w:eastAsiaTheme="minorEastAsia" w:hAnsi="Trebuchet MS" w:cstheme="minorBidi"/>
            <w:noProof/>
            <w:sz w:val="22"/>
            <w:szCs w:val="22"/>
          </w:rPr>
          <w:tab/>
        </w:r>
        <w:r w:rsidR="00407DD5" w:rsidRPr="009C0E41">
          <w:rPr>
            <w:rStyle w:val="Hyperlink"/>
            <w:rFonts w:eastAsia="MS Gothic"/>
            <w:noProof/>
          </w:rPr>
          <w:t>Objects</w:t>
        </w:r>
        <w:r w:rsidR="00407DD5" w:rsidRPr="009C0E41">
          <w:rPr>
            <w:rFonts w:ascii="Trebuchet MS" w:hAnsi="Trebuchet MS"/>
            <w:noProof/>
            <w:webHidden/>
          </w:rPr>
          <w:tab/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  <w:fldChar w:fldCharType="begin"/>
        </w:r>
        <w:r w:rsidR="00407DD5" w:rsidRPr="009C0E41">
          <w:rPr>
            <w:rFonts w:ascii="Trebuchet MS" w:hAnsi="Trebuchet MS"/>
            <w:noProof/>
            <w:webHidden/>
          </w:rPr>
          <w:instrText xml:space="preserve"> PAGEREF _Toc62212637 \h </w:instrText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  <w:fldChar w:fldCharType="separate"/>
        </w:r>
        <w:r w:rsidR="000370D4" w:rsidRPr="009C0E41">
          <w:rPr>
            <w:rFonts w:ascii="Trebuchet MS" w:hAnsi="Trebuchet MS"/>
            <w:noProof/>
            <w:webHidden/>
          </w:rPr>
          <w:t>3</w:t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  <w:fldChar w:fldCharType="end"/>
        </w:r>
      </w:hyperlink>
    </w:p>
    <w:p w14:paraId="58FCF022" w14:textId="7D69FC3F" w:rsidR="00500742" w:rsidRPr="009C0E41" w:rsidRDefault="00500742" w:rsidP="00500742">
      <w:pPr>
        <w:pStyle w:val="TOC1"/>
        <w:tabs>
          <w:tab w:val="left" w:pos="400"/>
          <w:tab w:val="right" w:leader="dot" w:pos="9347"/>
        </w:tabs>
        <w:rPr>
          <w:noProof/>
        </w:rPr>
      </w:pPr>
      <w:r w:rsidRPr="009C0E41">
        <w:rPr>
          <w:color w:val="2B579A"/>
          <w:shd w:val="clear" w:color="auto" w:fill="E6E6E6"/>
        </w:rPr>
        <w:fldChar w:fldCharType="end"/>
      </w:r>
    </w:p>
    <w:p w14:paraId="7A95404F" w14:textId="77777777" w:rsidR="00500742" w:rsidRPr="009C0E41" w:rsidRDefault="00500742" w:rsidP="00500742">
      <w:pPr>
        <w:pStyle w:val="BodyText"/>
      </w:pPr>
    </w:p>
    <w:p w14:paraId="56241B92" w14:textId="34015214" w:rsidR="0094703C" w:rsidRPr="009C0E41" w:rsidRDefault="00500742" w:rsidP="00426215">
      <w:pPr>
        <w:pStyle w:val="Heading1"/>
        <w:numPr>
          <w:ilvl w:val="0"/>
          <w:numId w:val="0"/>
        </w:numPr>
        <w:rPr>
          <w:rFonts w:ascii="Trebuchet MS" w:hAnsi="Trebuchet MS"/>
          <w:sz w:val="24"/>
        </w:rPr>
      </w:pPr>
      <w:bookmarkStart w:id="4" w:name="_Section_1"/>
      <w:bookmarkEnd w:id="4"/>
      <w:r w:rsidRPr="009C0E41">
        <w:rPr>
          <w:rFonts w:ascii="Trebuchet MS" w:hAnsi="Trebuchet MS"/>
        </w:rPr>
        <w:br w:type="page"/>
      </w:r>
      <w:bookmarkEnd w:id="0"/>
      <w:bookmarkEnd w:id="1"/>
      <w:bookmarkEnd w:id="2"/>
      <w:bookmarkEnd w:id="3"/>
    </w:p>
    <w:p w14:paraId="31B69AA4" w14:textId="77777777" w:rsidR="00426215" w:rsidRPr="009C0E41" w:rsidRDefault="00426215" w:rsidP="00426215">
      <w:pPr>
        <w:pStyle w:val="Heading1"/>
        <w:ind w:left="431" w:hanging="431"/>
        <w:rPr>
          <w:rFonts w:ascii="Trebuchet MS" w:hAnsi="Trebuchet MS"/>
        </w:rPr>
      </w:pPr>
      <w:bookmarkStart w:id="5" w:name="_Toc412572569"/>
      <w:bookmarkStart w:id="6" w:name="_Toc509167633"/>
      <w:bookmarkStart w:id="7" w:name="_Toc62212630"/>
      <w:r w:rsidRPr="009C0E41">
        <w:rPr>
          <w:rFonts w:ascii="Trebuchet MS" w:hAnsi="Trebuchet MS"/>
        </w:rPr>
        <w:lastRenderedPageBreak/>
        <w:t>Business Description</w:t>
      </w:r>
      <w:bookmarkEnd w:id="5"/>
      <w:bookmarkEnd w:id="6"/>
      <w:bookmarkEnd w:id="7"/>
    </w:p>
    <w:p w14:paraId="45574318" w14:textId="6BB86AAC" w:rsidR="00426215" w:rsidRPr="009C0E41" w:rsidRDefault="00426215" w:rsidP="00426215">
      <w:pPr>
        <w:pStyle w:val="Heading2"/>
        <w:keepNext w:val="0"/>
        <w:ind w:left="851" w:hanging="851"/>
        <w:rPr>
          <w:rFonts w:ascii="Trebuchet MS" w:hAnsi="Trebuchet MS"/>
        </w:rPr>
      </w:pPr>
      <w:bookmarkStart w:id="8" w:name="_Toc412572570"/>
      <w:bookmarkStart w:id="9" w:name="_Toc509167634"/>
      <w:bookmarkStart w:id="10" w:name="_Toc62212631"/>
      <w:r w:rsidRPr="009C0E41">
        <w:rPr>
          <w:rFonts w:ascii="Trebuchet MS" w:hAnsi="Trebuchet MS"/>
        </w:rPr>
        <w:t>Business background</w:t>
      </w:r>
      <w:bookmarkEnd w:id="8"/>
      <w:bookmarkEnd w:id="9"/>
      <w:bookmarkEnd w:id="10"/>
    </w:p>
    <w:p w14:paraId="60A958F3" w14:textId="56AFF3E9" w:rsidR="00843CF3" w:rsidRPr="009C0E41" w:rsidRDefault="00843CF3" w:rsidP="00843CF3">
      <w:pPr>
        <w:pStyle w:val="NormalWeb"/>
        <w:rPr>
          <w:rFonts w:ascii="Trebuchet MS" w:hAnsi="Trebuchet MS"/>
        </w:rPr>
      </w:pPr>
      <w:r w:rsidRPr="009C0E41">
        <w:rPr>
          <w:rFonts w:ascii="Trebuchet MS" w:hAnsi="Trebuchet MS"/>
        </w:rPr>
        <w:t xml:space="preserve">Efficient management of a metro station system is crucial for urban transport networks. Metro stations require precise coordination across various operational dimensions, including train schedules, ticket sales, employee management, and </w:t>
      </w:r>
      <w:r w:rsidR="00341E03">
        <w:rPr>
          <w:rFonts w:ascii="Trebuchet MS" w:hAnsi="Trebuchet MS"/>
        </w:rPr>
        <w:t>infrastructure maintenance</w:t>
      </w:r>
      <w:r w:rsidRPr="009C0E41">
        <w:rPr>
          <w:rFonts w:ascii="Trebuchet MS" w:hAnsi="Trebuchet MS"/>
        </w:rPr>
        <w:t xml:space="preserve"> such as tunnels, tracks, and stations. Effective management ensures safety, reliability, and optimal passenger experience, contributing to </w:t>
      </w:r>
      <w:r w:rsidR="00341E03">
        <w:rPr>
          <w:rFonts w:ascii="Trebuchet MS" w:hAnsi="Trebuchet MS"/>
        </w:rPr>
        <w:t>urban mobility's overall efficiency and sustainability</w:t>
      </w:r>
      <w:r w:rsidRPr="009C0E41">
        <w:rPr>
          <w:rFonts w:ascii="Trebuchet MS" w:hAnsi="Trebuchet MS"/>
        </w:rPr>
        <w:t>.</w:t>
      </w:r>
    </w:p>
    <w:p w14:paraId="1CE130DD" w14:textId="77777777" w:rsidR="00C403FF" w:rsidRPr="009C0E41" w:rsidRDefault="00C403FF" w:rsidP="00C403FF">
      <w:pPr>
        <w:pStyle w:val="BodyText"/>
      </w:pPr>
    </w:p>
    <w:p w14:paraId="3F9669AC" w14:textId="58EB986B" w:rsidR="00C403FF" w:rsidRPr="009C0E41" w:rsidRDefault="00426215" w:rsidP="00C403FF">
      <w:pPr>
        <w:pStyle w:val="Heading2"/>
        <w:keepNext w:val="0"/>
        <w:ind w:left="851" w:hanging="851"/>
        <w:rPr>
          <w:rFonts w:ascii="Trebuchet MS" w:hAnsi="Trebuchet MS"/>
        </w:rPr>
      </w:pPr>
      <w:bookmarkStart w:id="11" w:name="_Toc412572571"/>
      <w:bookmarkStart w:id="12" w:name="_Toc509167635"/>
      <w:bookmarkStart w:id="13" w:name="_Toc62212632"/>
      <w:r w:rsidRPr="009C0E41">
        <w:rPr>
          <w:rFonts w:ascii="Trebuchet MS" w:hAnsi="Trebuchet MS"/>
        </w:rPr>
        <w:t>Problems</w:t>
      </w:r>
      <w:r w:rsidR="00C403FF" w:rsidRPr="009C0E41">
        <w:rPr>
          <w:rFonts w:ascii="Trebuchet MS" w:hAnsi="Trebuchet MS"/>
        </w:rPr>
        <w:t>.</w:t>
      </w:r>
      <w:r w:rsidRPr="009C0E41">
        <w:rPr>
          <w:rFonts w:ascii="Trebuchet MS" w:hAnsi="Trebuchet MS"/>
        </w:rPr>
        <w:t xml:space="preserve"> </w:t>
      </w:r>
      <w:bookmarkStart w:id="14" w:name="_Toc462595274"/>
      <w:bookmarkEnd w:id="11"/>
      <w:bookmarkEnd w:id="12"/>
      <w:r w:rsidR="00C403FF" w:rsidRPr="009C0E41">
        <w:rPr>
          <w:rFonts w:ascii="Trebuchet MS" w:hAnsi="Trebuchet MS"/>
        </w:rPr>
        <w:t>Current Situation</w:t>
      </w:r>
      <w:bookmarkEnd w:id="13"/>
      <w:bookmarkEnd w:id="14"/>
    </w:p>
    <w:p w14:paraId="332AB9C2" w14:textId="468A42DA" w:rsidR="00872594" w:rsidRPr="009C0E41" w:rsidRDefault="00872594" w:rsidP="00872594">
      <w:pPr>
        <w:widowControl/>
        <w:spacing w:before="100" w:beforeAutospacing="1" w:after="100" w:afterAutospacing="1" w:line="240" w:lineRule="auto"/>
        <w:rPr>
          <w:rFonts w:ascii="Trebuchet MS" w:hAnsi="Trebuchet MS"/>
          <w:sz w:val="24"/>
          <w:szCs w:val="24"/>
        </w:rPr>
      </w:pPr>
      <w:r w:rsidRPr="009C0E41">
        <w:rPr>
          <w:rFonts w:ascii="Trebuchet MS" w:hAnsi="Trebuchet MS"/>
          <w:sz w:val="24"/>
          <w:szCs w:val="24"/>
        </w:rPr>
        <w:t>Metro management faces several challenges due to manual data handling and disconnected systems. Key issues include:</w:t>
      </w:r>
    </w:p>
    <w:p w14:paraId="092515C8" w14:textId="77777777" w:rsidR="00872594" w:rsidRPr="009C0E41" w:rsidRDefault="00872594" w:rsidP="00872594">
      <w:pPr>
        <w:widowControl/>
        <w:numPr>
          <w:ilvl w:val="0"/>
          <w:numId w:val="26"/>
        </w:numPr>
        <w:spacing w:before="100" w:beforeAutospacing="1" w:after="100" w:afterAutospacing="1" w:line="240" w:lineRule="auto"/>
        <w:rPr>
          <w:rFonts w:ascii="Trebuchet MS" w:hAnsi="Trebuchet MS"/>
          <w:sz w:val="24"/>
          <w:szCs w:val="24"/>
        </w:rPr>
      </w:pPr>
      <w:r w:rsidRPr="009C0E41">
        <w:rPr>
          <w:rFonts w:ascii="Trebuchet MS" w:hAnsi="Trebuchet MS"/>
          <w:sz w:val="24"/>
          <w:szCs w:val="24"/>
        </w:rPr>
        <w:t>Inefficient scheduling causing delays and overcrowding.</w:t>
      </w:r>
    </w:p>
    <w:p w14:paraId="6EC14603" w14:textId="77777777" w:rsidR="00872594" w:rsidRPr="009C0E41" w:rsidRDefault="00872594" w:rsidP="00872594">
      <w:pPr>
        <w:widowControl/>
        <w:numPr>
          <w:ilvl w:val="0"/>
          <w:numId w:val="26"/>
        </w:numPr>
        <w:spacing w:before="100" w:beforeAutospacing="1" w:after="100" w:afterAutospacing="1" w:line="240" w:lineRule="auto"/>
        <w:rPr>
          <w:rFonts w:ascii="Trebuchet MS" w:hAnsi="Trebuchet MS"/>
          <w:sz w:val="24"/>
          <w:szCs w:val="24"/>
        </w:rPr>
      </w:pPr>
      <w:r w:rsidRPr="009C0E41">
        <w:rPr>
          <w:rFonts w:ascii="Trebuchet MS" w:hAnsi="Trebuchet MS"/>
          <w:sz w:val="24"/>
          <w:szCs w:val="24"/>
        </w:rPr>
        <w:t>Inaccurate tracking of maintenance activities leading to infrastructure failures.</w:t>
      </w:r>
    </w:p>
    <w:p w14:paraId="07A7CF50" w14:textId="77777777" w:rsidR="00872594" w:rsidRPr="009C0E41" w:rsidRDefault="00872594" w:rsidP="00872594">
      <w:pPr>
        <w:widowControl/>
        <w:numPr>
          <w:ilvl w:val="0"/>
          <w:numId w:val="26"/>
        </w:numPr>
        <w:spacing w:before="100" w:beforeAutospacing="1" w:after="100" w:afterAutospacing="1" w:line="240" w:lineRule="auto"/>
        <w:rPr>
          <w:rFonts w:ascii="Trebuchet MS" w:hAnsi="Trebuchet MS"/>
          <w:sz w:val="24"/>
          <w:szCs w:val="24"/>
        </w:rPr>
      </w:pPr>
      <w:r w:rsidRPr="009C0E41">
        <w:rPr>
          <w:rFonts w:ascii="Trebuchet MS" w:hAnsi="Trebuchet MS"/>
          <w:sz w:val="24"/>
          <w:szCs w:val="24"/>
        </w:rPr>
        <w:t>Limited capability to analyze ticket sales and promotions effectively.</w:t>
      </w:r>
    </w:p>
    <w:p w14:paraId="4BC8EB08" w14:textId="77777777" w:rsidR="00872594" w:rsidRPr="009C0E41" w:rsidRDefault="00872594" w:rsidP="00872594">
      <w:pPr>
        <w:widowControl/>
        <w:numPr>
          <w:ilvl w:val="0"/>
          <w:numId w:val="26"/>
        </w:numPr>
        <w:spacing w:before="100" w:beforeAutospacing="1" w:after="100" w:afterAutospacing="1" w:line="240" w:lineRule="auto"/>
        <w:rPr>
          <w:rFonts w:ascii="Trebuchet MS" w:hAnsi="Trebuchet MS"/>
          <w:sz w:val="24"/>
          <w:szCs w:val="24"/>
        </w:rPr>
      </w:pPr>
      <w:r w:rsidRPr="009C0E41">
        <w:rPr>
          <w:rFonts w:ascii="Trebuchet MS" w:hAnsi="Trebuchet MS"/>
          <w:sz w:val="24"/>
          <w:szCs w:val="24"/>
        </w:rPr>
        <w:t>Poor employee assignment processes, causing resource misallocation.</w:t>
      </w:r>
    </w:p>
    <w:p w14:paraId="75ED69DE" w14:textId="0DF6A32D" w:rsidR="00872594" w:rsidRPr="009C0E41" w:rsidRDefault="00872594" w:rsidP="00872594">
      <w:pPr>
        <w:widowControl/>
        <w:spacing w:before="100" w:beforeAutospacing="1" w:after="100" w:afterAutospacing="1" w:line="240" w:lineRule="auto"/>
        <w:rPr>
          <w:rFonts w:ascii="Trebuchet MS" w:hAnsi="Trebuchet MS"/>
          <w:sz w:val="24"/>
          <w:szCs w:val="24"/>
        </w:rPr>
      </w:pPr>
      <w:r w:rsidRPr="009C0E41">
        <w:rPr>
          <w:rFonts w:ascii="Trebuchet MS" w:hAnsi="Trebuchet MS"/>
          <w:sz w:val="24"/>
          <w:szCs w:val="24"/>
        </w:rPr>
        <w:t xml:space="preserve">These issues increase operational costs, passenger satisfaction, and </w:t>
      </w:r>
      <w:r w:rsidR="00341E03">
        <w:rPr>
          <w:rFonts w:ascii="Trebuchet MS" w:hAnsi="Trebuchet MS"/>
          <w:sz w:val="24"/>
          <w:szCs w:val="24"/>
        </w:rPr>
        <w:t>enlarge</w:t>
      </w:r>
      <w:r w:rsidRPr="009C0E41">
        <w:rPr>
          <w:rFonts w:ascii="Trebuchet MS" w:hAnsi="Trebuchet MS"/>
          <w:sz w:val="24"/>
          <w:szCs w:val="24"/>
        </w:rPr>
        <w:t xml:space="preserve"> safety risks.</w:t>
      </w:r>
    </w:p>
    <w:p w14:paraId="7A3D1FB8" w14:textId="77777777" w:rsidR="00C403FF" w:rsidRPr="009C0E41" w:rsidRDefault="00C403FF" w:rsidP="00426215">
      <w:pPr>
        <w:pStyle w:val="BodyText"/>
      </w:pPr>
    </w:p>
    <w:p w14:paraId="456F4093" w14:textId="1739094F" w:rsidR="00426215" w:rsidRPr="009C0E41" w:rsidRDefault="0000152E" w:rsidP="00426215">
      <w:pPr>
        <w:pStyle w:val="Heading2"/>
        <w:keepNext w:val="0"/>
        <w:ind w:left="851" w:hanging="851"/>
        <w:rPr>
          <w:rFonts w:ascii="Trebuchet MS" w:hAnsi="Trebuchet MS"/>
        </w:rPr>
      </w:pPr>
      <w:bookmarkStart w:id="15" w:name="_Toc412572572"/>
      <w:bookmarkStart w:id="16" w:name="_Toc509167636"/>
      <w:bookmarkStart w:id="17" w:name="_Toc62212633"/>
      <w:r w:rsidRPr="009C0E41">
        <w:rPr>
          <w:rFonts w:ascii="Trebuchet MS" w:hAnsi="Trebuchet MS"/>
        </w:rPr>
        <w:t xml:space="preserve">the </w:t>
      </w:r>
      <w:r w:rsidR="00426215" w:rsidRPr="009C0E41">
        <w:rPr>
          <w:rFonts w:ascii="Trebuchet MS" w:hAnsi="Trebuchet MS"/>
        </w:rPr>
        <w:t xml:space="preserve">Benefits </w:t>
      </w:r>
      <w:r w:rsidRPr="009C0E41">
        <w:rPr>
          <w:rFonts w:ascii="Trebuchet MS" w:hAnsi="Trebuchet MS"/>
        </w:rPr>
        <w:t>of</w:t>
      </w:r>
      <w:r w:rsidR="00426215" w:rsidRPr="009C0E41">
        <w:rPr>
          <w:rFonts w:ascii="Trebuchet MS" w:hAnsi="Trebuchet MS"/>
        </w:rPr>
        <w:t xml:space="preserve"> implementing a </w:t>
      </w:r>
      <w:bookmarkEnd w:id="15"/>
      <w:bookmarkEnd w:id="16"/>
      <w:r w:rsidR="00C403FF" w:rsidRPr="009C0E41">
        <w:rPr>
          <w:rFonts w:ascii="Trebuchet MS" w:hAnsi="Trebuchet MS"/>
        </w:rPr>
        <w:t>database. Project Vision</w:t>
      </w:r>
      <w:bookmarkEnd w:id="17"/>
    </w:p>
    <w:p w14:paraId="60B94363" w14:textId="1091C3FA" w:rsidR="00872594" w:rsidRPr="009C0E41" w:rsidRDefault="00872594" w:rsidP="00872594">
      <w:pPr>
        <w:pStyle w:val="NormalWeb"/>
        <w:rPr>
          <w:rFonts w:ascii="Trebuchet MS" w:hAnsi="Trebuchet MS"/>
        </w:rPr>
      </w:pPr>
      <w:r w:rsidRPr="009C0E41">
        <w:rPr>
          <w:rFonts w:ascii="Trebuchet MS" w:hAnsi="Trebuchet MS"/>
        </w:rPr>
        <w:t>Implementing a database system will:</w:t>
      </w:r>
    </w:p>
    <w:p w14:paraId="3E5B157E" w14:textId="77777777" w:rsidR="00872594" w:rsidRPr="009C0E41" w:rsidRDefault="00872594" w:rsidP="00872594">
      <w:pPr>
        <w:pStyle w:val="NormalWeb"/>
        <w:numPr>
          <w:ilvl w:val="0"/>
          <w:numId w:val="27"/>
        </w:numPr>
        <w:rPr>
          <w:rFonts w:ascii="Trebuchet MS" w:hAnsi="Trebuchet MS"/>
        </w:rPr>
      </w:pPr>
      <w:r w:rsidRPr="009C0E41">
        <w:rPr>
          <w:rFonts w:ascii="Trebuchet MS" w:hAnsi="Trebuchet MS"/>
        </w:rPr>
        <w:t>Improve schedule accuracy and operational efficiency.</w:t>
      </w:r>
    </w:p>
    <w:p w14:paraId="47544529" w14:textId="77777777" w:rsidR="00872594" w:rsidRPr="009C0E41" w:rsidRDefault="00872594" w:rsidP="00872594">
      <w:pPr>
        <w:pStyle w:val="NormalWeb"/>
        <w:numPr>
          <w:ilvl w:val="0"/>
          <w:numId w:val="27"/>
        </w:numPr>
        <w:rPr>
          <w:rFonts w:ascii="Trebuchet MS" w:hAnsi="Trebuchet MS"/>
        </w:rPr>
      </w:pPr>
      <w:r w:rsidRPr="009C0E41">
        <w:rPr>
          <w:rFonts w:ascii="Trebuchet MS" w:hAnsi="Trebuchet MS"/>
        </w:rPr>
        <w:t>Enhance infrastructure maintenance tracking, reducing unexpected downtime.</w:t>
      </w:r>
    </w:p>
    <w:p w14:paraId="06EE0D31" w14:textId="77777777" w:rsidR="00872594" w:rsidRPr="009C0E41" w:rsidRDefault="00872594" w:rsidP="00872594">
      <w:pPr>
        <w:pStyle w:val="NormalWeb"/>
        <w:numPr>
          <w:ilvl w:val="0"/>
          <w:numId w:val="27"/>
        </w:numPr>
        <w:rPr>
          <w:rFonts w:ascii="Trebuchet MS" w:hAnsi="Trebuchet MS"/>
        </w:rPr>
      </w:pPr>
      <w:r w:rsidRPr="009C0E41">
        <w:rPr>
          <w:rFonts w:ascii="Trebuchet MS" w:hAnsi="Trebuchet MS"/>
        </w:rPr>
        <w:t>Provide insights into passenger preferences and promotional effectiveness.</w:t>
      </w:r>
    </w:p>
    <w:p w14:paraId="757CB55D" w14:textId="77777777" w:rsidR="00872594" w:rsidRPr="009C0E41" w:rsidRDefault="00872594" w:rsidP="00872594">
      <w:pPr>
        <w:pStyle w:val="NormalWeb"/>
        <w:numPr>
          <w:ilvl w:val="0"/>
          <w:numId w:val="27"/>
        </w:numPr>
        <w:rPr>
          <w:rFonts w:ascii="Trebuchet MS" w:hAnsi="Trebuchet MS"/>
        </w:rPr>
      </w:pPr>
      <w:r w:rsidRPr="009C0E41">
        <w:rPr>
          <w:rFonts w:ascii="Trebuchet MS" w:hAnsi="Trebuchet MS"/>
        </w:rPr>
        <w:t>Facilitate better resource allocation through improved employee management.</w:t>
      </w:r>
    </w:p>
    <w:p w14:paraId="20C95FFC" w14:textId="4A38F76E" w:rsidR="006F645E" w:rsidRPr="009C0E41" w:rsidRDefault="006F645E" w:rsidP="006F645E">
      <w:pPr>
        <w:pStyle w:val="BodyText"/>
      </w:pPr>
    </w:p>
    <w:p w14:paraId="06790856" w14:textId="7EB8AC06" w:rsidR="00872594" w:rsidRPr="009C0E41" w:rsidRDefault="00872594" w:rsidP="006F645E">
      <w:pPr>
        <w:pStyle w:val="BodyText"/>
      </w:pPr>
    </w:p>
    <w:p w14:paraId="0DAC5F8A" w14:textId="706CE07F" w:rsidR="00872594" w:rsidRPr="009C0E41" w:rsidRDefault="00872594" w:rsidP="006F645E">
      <w:pPr>
        <w:pStyle w:val="BodyText"/>
      </w:pPr>
    </w:p>
    <w:p w14:paraId="1BED4CFE" w14:textId="250CF97A" w:rsidR="00872594" w:rsidRPr="009C0E41" w:rsidRDefault="00872594" w:rsidP="006F645E">
      <w:pPr>
        <w:pStyle w:val="BodyText"/>
      </w:pPr>
    </w:p>
    <w:p w14:paraId="7DCB8459" w14:textId="71586A86" w:rsidR="00872594" w:rsidRPr="009C0E41" w:rsidRDefault="00872594" w:rsidP="006F645E">
      <w:pPr>
        <w:pStyle w:val="BodyText"/>
      </w:pPr>
    </w:p>
    <w:p w14:paraId="67FB9D2D" w14:textId="1D0CAE1A" w:rsidR="00872594" w:rsidRPr="009C0E41" w:rsidRDefault="00872594" w:rsidP="006F645E">
      <w:pPr>
        <w:pStyle w:val="BodyText"/>
      </w:pPr>
    </w:p>
    <w:p w14:paraId="0A7FE807" w14:textId="61836E2E" w:rsidR="00872594" w:rsidRPr="009C0E41" w:rsidRDefault="00872594" w:rsidP="006F645E">
      <w:pPr>
        <w:pStyle w:val="BodyText"/>
      </w:pPr>
    </w:p>
    <w:p w14:paraId="0A26BBAC" w14:textId="43370415" w:rsidR="00872594" w:rsidRPr="009C0E41" w:rsidRDefault="00872594" w:rsidP="006F645E">
      <w:pPr>
        <w:pStyle w:val="BodyText"/>
      </w:pPr>
    </w:p>
    <w:p w14:paraId="30A4635D" w14:textId="77777777" w:rsidR="00872594" w:rsidRPr="009C0E41" w:rsidRDefault="00872594" w:rsidP="006F645E">
      <w:pPr>
        <w:pStyle w:val="BodyText"/>
      </w:pPr>
    </w:p>
    <w:p w14:paraId="1B22C6C0" w14:textId="11675BAE" w:rsidR="00426215" w:rsidRPr="009C0E41" w:rsidRDefault="006F645E" w:rsidP="00426215">
      <w:pPr>
        <w:pStyle w:val="Heading1"/>
        <w:ind w:left="431" w:hanging="431"/>
        <w:rPr>
          <w:rFonts w:ascii="Trebuchet MS" w:hAnsi="Trebuchet MS"/>
        </w:rPr>
      </w:pPr>
      <w:bookmarkStart w:id="18" w:name="_Toc62212634"/>
      <w:bookmarkStart w:id="19" w:name="_Hlk314571188"/>
      <w:r w:rsidRPr="009C0E41">
        <w:rPr>
          <w:rFonts w:ascii="Trebuchet MS" w:hAnsi="Trebuchet MS"/>
        </w:rPr>
        <w:lastRenderedPageBreak/>
        <w:t>Model description</w:t>
      </w:r>
      <w:bookmarkEnd w:id="18"/>
    </w:p>
    <w:p w14:paraId="65416CD2" w14:textId="77777777" w:rsidR="006F645E" w:rsidRPr="009C0E41" w:rsidRDefault="006F645E" w:rsidP="006F645E">
      <w:pPr>
        <w:pStyle w:val="Heading2"/>
        <w:keepNext w:val="0"/>
        <w:ind w:left="851" w:hanging="851"/>
        <w:rPr>
          <w:rFonts w:ascii="Trebuchet MS" w:hAnsi="Trebuchet MS"/>
        </w:rPr>
      </w:pPr>
      <w:bookmarkStart w:id="20" w:name="_Toc462595272"/>
      <w:bookmarkStart w:id="21" w:name="_Toc62212635"/>
      <w:r w:rsidRPr="009C0E41">
        <w:rPr>
          <w:rFonts w:ascii="Trebuchet MS" w:hAnsi="Trebuchet MS"/>
        </w:rPr>
        <w:t>Definitions &amp; Acronyms</w:t>
      </w:r>
      <w:bookmarkEnd w:id="20"/>
      <w:bookmarkEnd w:id="21"/>
    </w:p>
    <w:p w14:paraId="24B3BB30" w14:textId="77777777" w:rsidR="00872594" w:rsidRPr="009C0E41" w:rsidRDefault="00872594" w:rsidP="00872594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</w:rPr>
      </w:pPr>
      <w:r w:rsidRPr="009C0E41">
        <w:rPr>
          <w:rFonts w:ascii="Trebuchet MS" w:hAnsi="Trebuchet MS"/>
          <w:b/>
          <w:bCs/>
          <w:sz w:val="24"/>
          <w:szCs w:val="24"/>
        </w:rPr>
        <w:t>PK</w:t>
      </w:r>
      <w:r w:rsidRPr="009C0E41">
        <w:rPr>
          <w:rFonts w:ascii="Trebuchet MS" w:hAnsi="Trebuchet MS"/>
          <w:sz w:val="24"/>
          <w:szCs w:val="24"/>
        </w:rPr>
        <w:t>: Primary Key</w:t>
      </w:r>
    </w:p>
    <w:p w14:paraId="1E20E620" w14:textId="77777777" w:rsidR="00872594" w:rsidRPr="009C0E41" w:rsidRDefault="00872594" w:rsidP="00872594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</w:rPr>
      </w:pPr>
      <w:r w:rsidRPr="009C0E41">
        <w:rPr>
          <w:rFonts w:ascii="Trebuchet MS" w:hAnsi="Trebuchet MS"/>
          <w:b/>
          <w:bCs/>
          <w:sz w:val="24"/>
          <w:szCs w:val="24"/>
        </w:rPr>
        <w:t>FK</w:t>
      </w:r>
      <w:r w:rsidRPr="009C0E41">
        <w:rPr>
          <w:rFonts w:ascii="Trebuchet MS" w:hAnsi="Trebuchet MS"/>
          <w:sz w:val="24"/>
          <w:szCs w:val="24"/>
        </w:rPr>
        <w:t>: Foreign Key</w:t>
      </w:r>
    </w:p>
    <w:p w14:paraId="147B3509" w14:textId="77777777" w:rsidR="00872594" w:rsidRPr="009C0E41" w:rsidRDefault="00872594" w:rsidP="00872594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</w:rPr>
      </w:pPr>
      <w:r w:rsidRPr="009C0E41">
        <w:rPr>
          <w:rFonts w:ascii="Trebuchet MS" w:hAnsi="Trebuchet MS"/>
          <w:b/>
          <w:bCs/>
          <w:sz w:val="24"/>
          <w:szCs w:val="24"/>
        </w:rPr>
        <w:t>Operational Frequency</w:t>
      </w:r>
      <w:r w:rsidRPr="009C0E41">
        <w:rPr>
          <w:rFonts w:ascii="Trebuchet MS" w:hAnsi="Trebuchet MS"/>
          <w:sz w:val="24"/>
          <w:szCs w:val="24"/>
        </w:rPr>
        <w:t>: How often trains run on a specific line.</w:t>
      </w:r>
    </w:p>
    <w:p w14:paraId="55AE5071" w14:textId="77A02833" w:rsidR="00872594" w:rsidRDefault="00872594" w:rsidP="00872594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</w:rPr>
      </w:pPr>
      <w:r w:rsidRPr="009C0E41">
        <w:rPr>
          <w:rFonts w:ascii="Trebuchet MS" w:hAnsi="Trebuchet MS"/>
          <w:b/>
          <w:bCs/>
          <w:sz w:val="24"/>
          <w:szCs w:val="24"/>
        </w:rPr>
        <w:t>Infrastructure</w:t>
      </w:r>
      <w:r w:rsidRPr="009C0E41">
        <w:rPr>
          <w:rFonts w:ascii="Trebuchet MS" w:hAnsi="Trebuchet MS"/>
          <w:sz w:val="24"/>
          <w:szCs w:val="24"/>
        </w:rPr>
        <w:t xml:space="preserve">: Physical assets of </w:t>
      </w:r>
      <w:r w:rsidR="00341E03">
        <w:rPr>
          <w:rFonts w:ascii="Trebuchet MS" w:hAnsi="Trebuchet MS"/>
          <w:sz w:val="24"/>
          <w:szCs w:val="24"/>
        </w:rPr>
        <w:t xml:space="preserve">the </w:t>
      </w:r>
      <w:r w:rsidRPr="009C0E41">
        <w:rPr>
          <w:rFonts w:ascii="Trebuchet MS" w:hAnsi="Trebuchet MS"/>
          <w:sz w:val="24"/>
          <w:szCs w:val="24"/>
        </w:rPr>
        <w:t xml:space="preserve">metro such as tunnels, tracks, </w:t>
      </w:r>
      <w:r w:rsidR="00341E03">
        <w:rPr>
          <w:rFonts w:ascii="Trebuchet MS" w:hAnsi="Trebuchet MS"/>
          <w:sz w:val="24"/>
          <w:szCs w:val="24"/>
        </w:rPr>
        <w:t xml:space="preserve">and </w:t>
      </w:r>
      <w:r w:rsidRPr="009C0E41">
        <w:rPr>
          <w:rFonts w:ascii="Trebuchet MS" w:hAnsi="Trebuchet MS"/>
          <w:sz w:val="24"/>
          <w:szCs w:val="24"/>
        </w:rPr>
        <w:t>stations.</w:t>
      </w:r>
    </w:p>
    <w:p w14:paraId="4406F7DB" w14:textId="77777777" w:rsidR="00341E03" w:rsidRPr="009C0E41" w:rsidRDefault="00341E03" w:rsidP="00872594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</w:rPr>
      </w:pPr>
    </w:p>
    <w:p w14:paraId="4534CB92" w14:textId="77777777" w:rsidR="006F645E" w:rsidRPr="009C0E41" w:rsidRDefault="006F645E" w:rsidP="00872594">
      <w:pPr>
        <w:pStyle w:val="BodyText"/>
      </w:pPr>
    </w:p>
    <w:p w14:paraId="202F84C0" w14:textId="77777777" w:rsidR="00426215" w:rsidRPr="009C0E41" w:rsidRDefault="00426215" w:rsidP="006F645E">
      <w:pPr>
        <w:pStyle w:val="Heading2"/>
        <w:keepNext w:val="0"/>
        <w:ind w:left="851" w:hanging="851"/>
        <w:rPr>
          <w:rFonts w:ascii="Trebuchet MS" w:hAnsi="Trebuchet MS"/>
        </w:rPr>
      </w:pPr>
      <w:bookmarkStart w:id="22" w:name="_Toc412572574"/>
      <w:bookmarkStart w:id="23" w:name="_Toc509167638"/>
      <w:bookmarkStart w:id="24" w:name="_Toc62212636"/>
      <w:r w:rsidRPr="009C0E41">
        <w:rPr>
          <w:rFonts w:ascii="Trebuchet MS" w:hAnsi="Trebuchet MS"/>
        </w:rPr>
        <w:t>Logical Scheme</w:t>
      </w:r>
      <w:bookmarkEnd w:id="22"/>
      <w:bookmarkEnd w:id="23"/>
      <w:bookmarkEnd w:id="24"/>
    </w:p>
    <w:bookmarkEnd w:id="19"/>
    <w:p w14:paraId="39591329" w14:textId="264AC344" w:rsidR="006F645E" w:rsidRPr="009C0E41" w:rsidRDefault="00872594" w:rsidP="00500742">
      <w:pPr>
        <w:pStyle w:val="BodyText"/>
      </w:pPr>
      <w:r w:rsidRPr="009C0E41">
        <w:rPr>
          <w:noProof/>
        </w:rPr>
        <w:drawing>
          <wp:inline distT="0" distB="0" distL="0" distR="0" wp14:anchorId="065E1C97" wp14:editId="77977F8D">
            <wp:extent cx="5941695" cy="3951605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B_Giorgi_Mujirishvili_HW_Subway_Diagram.drawio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95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1C1B3" w14:textId="4380060A" w:rsidR="00872594" w:rsidRPr="009C0E41" w:rsidRDefault="00872594" w:rsidP="00500742">
      <w:pPr>
        <w:pStyle w:val="BodyText"/>
      </w:pPr>
    </w:p>
    <w:p w14:paraId="2174897F" w14:textId="435C822C" w:rsidR="00872594" w:rsidRPr="009C0E41" w:rsidRDefault="00872594" w:rsidP="00500742">
      <w:pPr>
        <w:pStyle w:val="BodyText"/>
      </w:pPr>
    </w:p>
    <w:p w14:paraId="4EFAA873" w14:textId="662B2154" w:rsidR="00872594" w:rsidRPr="009C0E41" w:rsidRDefault="00872594" w:rsidP="00500742">
      <w:pPr>
        <w:pStyle w:val="BodyText"/>
      </w:pPr>
    </w:p>
    <w:p w14:paraId="1FAA83FC" w14:textId="27881ADF" w:rsidR="00872594" w:rsidRPr="009C0E41" w:rsidRDefault="00872594" w:rsidP="00500742">
      <w:pPr>
        <w:pStyle w:val="BodyText"/>
      </w:pPr>
    </w:p>
    <w:p w14:paraId="2B7B9403" w14:textId="394895F8" w:rsidR="00872594" w:rsidRPr="009C0E41" w:rsidRDefault="00872594" w:rsidP="00500742">
      <w:pPr>
        <w:pStyle w:val="BodyText"/>
      </w:pPr>
    </w:p>
    <w:p w14:paraId="30AE1247" w14:textId="132D3D8C" w:rsidR="00872594" w:rsidRPr="009C0E41" w:rsidRDefault="00872594" w:rsidP="00500742">
      <w:pPr>
        <w:pStyle w:val="BodyText"/>
      </w:pPr>
    </w:p>
    <w:p w14:paraId="499EEDE3" w14:textId="73A5F42C" w:rsidR="00872594" w:rsidRPr="009C0E41" w:rsidRDefault="00872594" w:rsidP="00500742">
      <w:pPr>
        <w:pStyle w:val="BodyText"/>
      </w:pPr>
    </w:p>
    <w:p w14:paraId="40952BF7" w14:textId="7B010A47" w:rsidR="00872594" w:rsidRPr="009C0E41" w:rsidRDefault="00872594" w:rsidP="00500742">
      <w:pPr>
        <w:pStyle w:val="BodyText"/>
      </w:pPr>
    </w:p>
    <w:p w14:paraId="71F435BC" w14:textId="77777777" w:rsidR="00872594" w:rsidRPr="009C0E41" w:rsidRDefault="00872594" w:rsidP="00500742">
      <w:pPr>
        <w:pStyle w:val="BodyText"/>
      </w:pPr>
    </w:p>
    <w:p w14:paraId="4E6AEE9E" w14:textId="77777777" w:rsidR="00872594" w:rsidRPr="009C0E41" w:rsidRDefault="00872594" w:rsidP="00500742">
      <w:pPr>
        <w:pStyle w:val="BodyText"/>
      </w:pPr>
    </w:p>
    <w:p w14:paraId="3894FC29" w14:textId="059E1F60" w:rsidR="006F645E" w:rsidRPr="009C0E41" w:rsidRDefault="00407DD5" w:rsidP="006F645E">
      <w:pPr>
        <w:pStyle w:val="Heading2"/>
        <w:keepNext w:val="0"/>
        <w:ind w:left="851" w:hanging="851"/>
        <w:rPr>
          <w:rFonts w:ascii="Trebuchet MS" w:hAnsi="Trebuchet MS"/>
        </w:rPr>
      </w:pPr>
      <w:bookmarkStart w:id="25" w:name="_Toc62212637"/>
      <w:r w:rsidRPr="009C0E41">
        <w:rPr>
          <w:rFonts w:ascii="Trebuchet MS" w:hAnsi="Trebuchet MS"/>
        </w:rPr>
        <w:t>O</w:t>
      </w:r>
      <w:r w:rsidR="006F645E" w:rsidRPr="009C0E41">
        <w:rPr>
          <w:rFonts w:ascii="Trebuchet MS" w:hAnsi="Trebuchet MS"/>
        </w:rPr>
        <w:t>bjects</w:t>
      </w:r>
      <w:bookmarkEnd w:id="25"/>
    </w:p>
    <w:p w14:paraId="194E0023" w14:textId="77777777" w:rsidR="006F645E" w:rsidRPr="009C0E41" w:rsidRDefault="006F645E" w:rsidP="006F645E">
      <w:pPr>
        <w:pStyle w:val="BodyText"/>
      </w:pPr>
    </w:p>
    <w:p w14:paraId="71AA236F" w14:textId="2FDE8180" w:rsidR="006F645E" w:rsidRPr="009C0E41" w:rsidRDefault="006F645E" w:rsidP="006F645E">
      <w:pPr>
        <w:pStyle w:val="BodyText"/>
      </w:pPr>
      <w:r w:rsidRPr="009C0E41">
        <w:t>Table Description</w:t>
      </w:r>
    </w:p>
    <w:p w14:paraId="72C5EF5E" w14:textId="05344F8C" w:rsidR="006F645E" w:rsidRPr="009C0E41" w:rsidRDefault="00651C0C" w:rsidP="006F645E">
      <w:pPr>
        <w:pStyle w:val="BodyText"/>
      </w:pPr>
      <w:r w:rsidRPr="009C0E41">
        <w:t>This table stores data about stations.</w:t>
      </w:r>
    </w:p>
    <w:p w14:paraId="7DD8EF26" w14:textId="77777777" w:rsidR="00651C0C" w:rsidRPr="009C0E41" w:rsidRDefault="00651C0C" w:rsidP="006F64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6F645E" w:rsidRPr="009C0E41" w14:paraId="2428E3B5" w14:textId="77777777" w:rsidTr="00BE17E0">
        <w:trPr>
          <w:trHeight w:val="292"/>
        </w:trPr>
        <w:tc>
          <w:tcPr>
            <w:tcW w:w="2302" w:type="dxa"/>
            <w:shd w:val="clear" w:color="auto" w:fill="76CDD8"/>
          </w:tcPr>
          <w:p w14:paraId="6235040D" w14:textId="05F79EBD" w:rsidR="006F645E" w:rsidRPr="009C0E41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26E9486E" w14:textId="09745EED" w:rsidR="006F645E" w:rsidRPr="009C0E41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E8C7867" w14:textId="60D97E5A" w:rsidR="006F645E" w:rsidRPr="009C0E41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DF3FC75" w14:textId="15720009" w:rsidR="006F645E" w:rsidRPr="009C0E41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BE17E0" w:rsidRPr="009C0E41" w14:paraId="15601FC3" w14:textId="77777777" w:rsidTr="00BE17E0">
        <w:trPr>
          <w:trHeight w:val="432"/>
        </w:trPr>
        <w:tc>
          <w:tcPr>
            <w:tcW w:w="2302" w:type="dxa"/>
            <w:vMerge w:val="restart"/>
          </w:tcPr>
          <w:p w14:paraId="4FB44A01" w14:textId="090458C0" w:rsidR="00BE17E0" w:rsidRPr="009C0E41" w:rsidRDefault="00BE17E0" w:rsidP="00651C0C">
            <w:pPr>
              <w:pStyle w:val="BodyText"/>
            </w:pPr>
            <w:r w:rsidRPr="009C0E41">
              <w:t xml:space="preserve"> </w:t>
            </w:r>
            <w:r w:rsidR="00651C0C" w:rsidRPr="009C0E41">
              <w:t>Stations</w:t>
            </w:r>
          </w:p>
        </w:tc>
        <w:tc>
          <w:tcPr>
            <w:tcW w:w="2302" w:type="dxa"/>
          </w:tcPr>
          <w:p w14:paraId="5287EB7E" w14:textId="39BFCE5C" w:rsidR="00BE17E0" w:rsidRPr="009C0E41" w:rsidRDefault="00651C0C" w:rsidP="006F645E">
            <w:pPr>
              <w:pStyle w:val="BodyText"/>
            </w:pPr>
            <w:r w:rsidRPr="009C0E41">
              <w:t>Station ID</w:t>
            </w:r>
          </w:p>
        </w:tc>
        <w:tc>
          <w:tcPr>
            <w:tcW w:w="2302" w:type="dxa"/>
          </w:tcPr>
          <w:p w14:paraId="43622687" w14:textId="71170F8F" w:rsidR="00BE17E0" w:rsidRPr="009C0E41" w:rsidRDefault="00341E03" w:rsidP="00651C0C">
            <w:pPr>
              <w:pStyle w:val="BodyText"/>
            </w:pPr>
            <w:r>
              <w:t>PK, auto-inc</w:t>
            </w:r>
            <w:r w:rsidR="00651C0C" w:rsidRPr="009C0E41">
              <w:t>rement</w:t>
            </w:r>
          </w:p>
        </w:tc>
        <w:tc>
          <w:tcPr>
            <w:tcW w:w="2302" w:type="dxa"/>
          </w:tcPr>
          <w:p w14:paraId="276CD625" w14:textId="34364910" w:rsidR="00BE17E0" w:rsidRPr="009C0E41" w:rsidRDefault="00BE17E0" w:rsidP="006F645E">
            <w:pPr>
              <w:pStyle w:val="BodyText"/>
            </w:pPr>
            <w:r w:rsidRPr="009C0E41">
              <w:t>Int</w:t>
            </w:r>
          </w:p>
        </w:tc>
      </w:tr>
      <w:tr w:rsidR="00BE17E0" w:rsidRPr="009C0E41" w14:paraId="44050B2A" w14:textId="77777777" w:rsidTr="00BE17E0">
        <w:trPr>
          <w:trHeight w:val="432"/>
        </w:trPr>
        <w:tc>
          <w:tcPr>
            <w:tcW w:w="2302" w:type="dxa"/>
            <w:vMerge/>
          </w:tcPr>
          <w:p w14:paraId="3310B3B8" w14:textId="77777777" w:rsidR="00BE17E0" w:rsidRPr="009C0E41" w:rsidRDefault="00BE17E0" w:rsidP="006F645E">
            <w:pPr>
              <w:pStyle w:val="BodyText"/>
            </w:pPr>
          </w:p>
        </w:tc>
        <w:tc>
          <w:tcPr>
            <w:tcW w:w="2302" w:type="dxa"/>
          </w:tcPr>
          <w:p w14:paraId="67E94BF3" w14:textId="77777777" w:rsidR="00BE17E0" w:rsidRPr="009C0E41" w:rsidRDefault="00651C0C" w:rsidP="006F645E">
            <w:pPr>
              <w:pStyle w:val="BodyText"/>
            </w:pPr>
            <w:r w:rsidRPr="009C0E41">
              <w:t>Name</w:t>
            </w:r>
          </w:p>
          <w:p w14:paraId="26B80F0F" w14:textId="77777777" w:rsidR="00651C0C" w:rsidRPr="009C0E41" w:rsidRDefault="00651C0C" w:rsidP="006F645E">
            <w:pPr>
              <w:pStyle w:val="BodyText"/>
            </w:pPr>
            <w:r w:rsidRPr="009C0E41">
              <w:t>Location</w:t>
            </w:r>
          </w:p>
          <w:p w14:paraId="255A5A7E" w14:textId="77777777" w:rsidR="00651C0C" w:rsidRPr="009C0E41" w:rsidRDefault="00651C0C" w:rsidP="006F645E">
            <w:pPr>
              <w:pStyle w:val="BodyText"/>
            </w:pPr>
            <w:r w:rsidRPr="009C0E41">
              <w:t>OpenDate</w:t>
            </w:r>
          </w:p>
          <w:p w14:paraId="22CB5DE1" w14:textId="7DD45BB1" w:rsidR="00651C0C" w:rsidRPr="009C0E41" w:rsidRDefault="00651C0C" w:rsidP="006F645E">
            <w:pPr>
              <w:pStyle w:val="BodyText"/>
            </w:pPr>
            <w:r w:rsidRPr="009C0E41">
              <w:t>Status</w:t>
            </w:r>
          </w:p>
        </w:tc>
        <w:tc>
          <w:tcPr>
            <w:tcW w:w="2302" w:type="dxa"/>
          </w:tcPr>
          <w:p w14:paraId="2E5254A4" w14:textId="77777777" w:rsidR="00BE17E0" w:rsidRPr="009C0E41" w:rsidRDefault="00651C0C" w:rsidP="00651C0C">
            <w:pPr>
              <w:pStyle w:val="BodyText"/>
            </w:pPr>
            <w:r w:rsidRPr="009C0E41">
              <w:t>Not Null</w:t>
            </w:r>
          </w:p>
          <w:p w14:paraId="15DC115F" w14:textId="77777777" w:rsidR="00651C0C" w:rsidRPr="009C0E41" w:rsidRDefault="00651C0C" w:rsidP="00651C0C">
            <w:pPr>
              <w:pStyle w:val="BodyText"/>
            </w:pPr>
            <w:r w:rsidRPr="009C0E41">
              <w:t>Not Null</w:t>
            </w:r>
          </w:p>
          <w:p w14:paraId="35A15D2A" w14:textId="77777777" w:rsidR="00651C0C" w:rsidRPr="009C0E41" w:rsidRDefault="00651C0C" w:rsidP="00651C0C">
            <w:pPr>
              <w:pStyle w:val="BodyText"/>
            </w:pPr>
            <w:r w:rsidRPr="009C0E41">
              <w:t>Not Null</w:t>
            </w:r>
          </w:p>
          <w:p w14:paraId="6EDD57E1" w14:textId="0AAAA0D5" w:rsidR="00651C0C" w:rsidRPr="009C0E41" w:rsidRDefault="00651C0C" w:rsidP="00651C0C">
            <w:pPr>
              <w:pStyle w:val="BodyText"/>
            </w:pPr>
            <w:r w:rsidRPr="009C0E41">
              <w:t>Not Null</w:t>
            </w:r>
          </w:p>
        </w:tc>
        <w:tc>
          <w:tcPr>
            <w:tcW w:w="2302" w:type="dxa"/>
          </w:tcPr>
          <w:p w14:paraId="2A855DDA" w14:textId="0209026D" w:rsidR="00BE17E0" w:rsidRPr="009C0E41" w:rsidRDefault="00651C0C" w:rsidP="006F645E">
            <w:pPr>
              <w:pStyle w:val="BodyText"/>
            </w:pPr>
            <w:proofErr w:type="gramStart"/>
            <w:r w:rsidRPr="009C0E41">
              <w:t>Varchar(</w:t>
            </w:r>
            <w:proofErr w:type="gramEnd"/>
            <w:r w:rsidRPr="009C0E41">
              <w:t>100)</w:t>
            </w:r>
          </w:p>
          <w:p w14:paraId="17588B76" w14:textId="79D14559" w:rsidR="00651C0C" w:rsidRPr="009C0E41" w:rsidRDefault="00651C0C" w:rsidP="006F645E">
            <w:pPr>
              <w:pStyle w:val="BodyText"/>
            </w:pPr>
            <w:proofErr w:type="gramStart"/>
            <w:r w:rsidRPr="009C0E41">
              <w:t>Varchar(</w:t>
            </w:r>
            <w:proofErr w:type="gramEnd"/>
            <w:r w:rsidRPr="009C0E41">
              <w:t>150)</w:t>
            </w:r>
          </w:p>
          <w:p w14:paraId="136A417E" w14:textId="77777777" w:rsidR="00651C0C" w:rsidRPr="009C0E41" w:rsidRDefault="00651C0C" w:rsidP="006F645E">
            <w:pPr>
              <w:pStyle w:val="BodyText"/>
            </w:pPr>
            <w:r w:rsidRPr="009C0E41">
              <w:t>Date</w:t>
            </w:r>
          </w:p>
          <w:p w14:paraId="3C813618" w14:textId="0D1F124A" w:rsidR="00651C0C" w:rsidRPr="009C0E41" w:rsidRDefault="00651C0C" w:rsidP="006F645E">
            <w:pPr>
              <w:pStyle w:val="BodyText"/>
            </w:pPr>
            <w:r w:rsidRPr="009C0E41">
              <w:t>Varchar(20)</w:t>
            </w:r>
          </w:p>
        </w:tc>
      </w:tr>
    </w:tbl>
    <w:p w14:paraId="11AD6816" w14:textId="5D81C3A7" w:rsidR="006F645E" w:rsidRPr="009C0E41" w:rsidRDefault="006F645E" w:rsidP="006F645E">
      <w:pPr>
        <w:pStyle w:val="BodyText"/>
      </w:pPr>
    </w:p>
    <w:p w14:paraId="563BCA8A" w14:textId="6AF8E589" w:rsidR="006F645E" w:rsidRDefault="009D7BE5" w:rsidP="006F645E">
      <w:pPr>
        <w:pStyle w:val="BodyText"/>
      </w:pPr>
      <w:r w:rsidRPr="009C0E41">
        <w:t>Comments on</w:t>
      </w:r>
      <w:r w:rsidR="002E6935" w:rsidRPr="009C0E41">
        <w:t xml:space="preserve"> table</w:t>
      </w:r>
      <w:r w:rsidRPr="009C0E41">
        <w:t xml:space="preserve"> relationships</w:t>
      </w:r>
    </w:p>
    <w:p w14:paraId="542D6D85" w14:textId="77777777" w:rsidR="001218BF" w:rsidRDefault="001218BF" w:rsidP="001218BF">
      <w:pPr>
        <w:pStyle w:val="BodyText"/>
      </w:pPr>
      <w:r>
        <w:t>Each station can be part of multiple routes, but each route step is linked to one specific station.</w:t>
      </w:r>
    </w:p>
    <w:p w14:paraId="698AA3D7" w14:textId="77777777" w:rsidR="001218BF" w:rsidRPr="009C0E41" w:rsidRDefault="001218BF" w:rsidP="006F645E">
      <w:pPr>
        <w:pStyle w:val="BodyText"/>
      </w:pPr>
    </w:p>
    <w:p w14:paraId="46874E89" w14:textId="77777777" w:rsidR="00651C0C" w:rsidRPr="009C0E41" w:rsidRDefault="00651C0C" w:rsidP="006F645E">
      <w:pPr>
        <w:pStyle w:val="BodyText"/>
      </w:pPr>
    </w:p>
    <w:p w14:paraId="1D0B67F8" w14:textId="59A04E30" w:rsidR="006F645E" w:rsidRPr="009C0E41" w:rsidRDefault="006F645E" w:rsidP="006F645E">
      <w:pPr>
        <w:pStyle w:val="BodyText"/>
      </w:pPr>
    </w:p>
    <w:p w14:paraId="75E47102" w14:textId="2B40CCA9" w:rsidR="006F645E" w:rsidRPr="009C0E41" w:rsidRDefault="006F645E" w:rsidP="006F645E">
      <w:pPr>
        <w:pStyle w:val="BodyText"/>
      </w:pPr>
      <w:r w:rsidRPr="009C0E41">
        <w:t>Example with data</w:t>
      </w:r>
    </w:p>
    <w:p w14:paraId="25867221" w14:textId="77777777" w:rsidR="00BE17E0" w:rsidRPr="009C0E41" w:rsidRDefault="00BE17E0" w:rsidP="006F645E">
      <w:pPr>
        <w:pStyle w:val="BodyText"/>
      </w:pPr>
    </w:p>
    <w:tbl>
      <w:tblPr>
        <w:tblW w:w="10825" w:type="dxa"/>
        <w:tblInd w:w="-941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165"/>
        <w:gridCol w:w="2165"/>
        <w:gridCol w:w="2165"/>
        <w:gridCol w:w="2165"/>
        <w:gridCol w:w="2165"/>
      </w:tblGrid>
      <w:tr w:rsidR="00651C0C" w:rsidRPr="009C0E41" w14:paraId="7D509B5F" w14:textId="167B1239" w:rsidTr="00651C0C">
        <w:trPr>
          <w:trHeight w:val="288"/>
        </w:trPr>
        <w:tc>
          <w:tcPr>
            <w:tcW w:w="2165" w:type="dxa"/>
            <w:shd w:val="clear" w:color="auto" w:fill="76CDD8"/>
          </w:tcPr>
          <w:p w14:paraId="786CAE32" w14:textId="38B72FE3" w:rsidR="00651C0C" w:rsidRPr="009C0E41" w:rsidRDefault="00651C0C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Station ID</w:t>
            </w:r>
          </w:p>
        </w:tc>
        <w:tc>
          <w:tcPr>
            <w:tcW w:w="2165" w:type="dxa"/>
            <w:shd w:val="clear" w:color="auto" w:fill="76CDD8"/>
          </w:tcPr>
          <w:p w14:paraId="7C63B6B0" w14:textId="52FE3F9A" w:rsidR="00651C0C" w:rsidRPr="009C0E41" w:rsidRDefault="00651C0C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Name</w:t>
            </w:r>
          </w:p>
        </w:tc>
        <w:tc>
          <w:tcPr>
            <w:tcW w:w="2165" w:type="dxa"/>
            <w:shd w:val="clear" w:color="auto" w:fill="76CDD8"/>
          </w:tcPr>
          <w:p w14:paraId="186467F7" w14:textId="4D29B839" w:rsidR="00651C0C" w:rsidRPr="009C0E41" w:rsidRDefault="00651C0C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Location</w:t>
            </w:r>
          </w:p>
        </w:tc>
        <w:tc>
          <w:tcPr>
            <w:tcW w:w="2165" w:type="dxa"/>
            <w:shd w:val="clear" w:color="auto" w:fill="76CDD8"/>
          </w:tcPr>
          <w:p w14:paraId="5EF5231B" w14:textId="570BD3FA" w:rsidR="00651C0C" w:rsidRPr="009C0E41" w:rsidRDefault="00651C0C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OpenDate</w:t>
            </w:r>
          </w:p>
        </w:tc>
        <w:tc>
          <w:tcPr>
            <w:tcW w:w="2165" w:type="dxa"/>
            <w:shd w:val="clear" w:color="auto" w:fill="76CDD8"/>
          </w:tcPr>
          <w:p w14:paraId="0A76CA96" w14:textId="2A15AD09" w:rsidR="00651C0C" w:rsidRPr="009C0E41" w:rsidRDefault="00651C0C" w:rsidP="00651C0C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ab/>
              <w:t>Status</w:t>
            </w:r>
          </w:p>
        </w:tc>
      </w:tr>
      <w:tr w:rsidR="00651C0C" w:rsidRPr="009C0E41" w14:paraId="675CC18D" w14:textId="0A46809C" w:rsidTr="00651C0C">
        <w:trPr>
          <w:trHeight w:val="427"/>
        </w:trPr>
        <w:tc>
          <w:tcPr>
            <w:tcW w:w="2165" w:type="dxa"/>
          </w:tcPr>
          <w:p w14:paraId="1865802E" w14:textId="05D6DF34" w:rsidR="00651C0C" w:rsidRPr="009C0E41" w:rsidRDefault="00651C0C" w:rsidP="00415850">
            <w:pPr>
              <w:pStyle w:val="BodyText"/>
            </w:pPr>
            <w:r w:rsidRPr="009C0E41">
              <w:t xml:space="preserve"> 1</w:t>
            </w:r>
          </w:p>
        </w:tc>
        <w:tc>
          <w:tcPr>
            <w:tcW w:w="2165" w:type="dxa"/>
          </w:tcPr>
          <w:p w14:paraId="08F31126" w14:textId="7930D5BB" w:rsidR="00651C0C" w:rsidRPr="009C0E41" w:rsidRDefault="00651C0C" w:rsidP="00415850">
            <w:pPr>
              <w:pStyle w:val="BodyText"/>
            </w:pPr>
            <w:r w:rsidRPr="009C0E41">
              <w:t>Didube</w:t>
            </w:r>
          </w:p>
        </w:tc>
        <w:tc>
          <w:tcPr>
            <w:tcW w:w="2165" w:type="dxa"/>
          </w:tcPr>
          <w:p w14:paraId="6FE58743" w14:textId="77BFCC9B" w:rsidR="00651C0C" w:rsidRPr="009C0E41" w:rsidRDefault="00651C0C" w:rsidP="00415850">
            <w:pPr>
              <w:pStyle w:val="BodyText"/>
            </w:pPr>
            <w:r w:rsidRPr="009C0E41">
              <w:t>Tbilisi</w:t>
            </w:r>
          </w:p>
        </w:tc>
        <w:tc>
          <w:tcPr>
            <w:tcW w:w="2165" w:type="dxa"/>
          </w:tcPr>
          <w:p w14:paraId="538318D7" w14:textId="7B0E3FF1" w:rsidR="00651C0C" w:rsidRPr="009C0E41" w:rsidRDefault="00651C0C" w:rsidP="00415850">
            <w:pPr>
              <w:pStyle w:val="BodyText"/>
            </w:pPr>
            <w:r w:rsidRPr="009C0E41">
              <w:t>01/10/1961</w:t>
            </w:r>
          </w:p>
        </w:tc>
        <w:tc>
          <w:tcPr>
            <w:tcW w:w="2165" w:type="dxa"/>
          </w:tcPr>
          <w:p w14:paraId="4DC0A947" w14:textId="2687E7D2" w:rsidR="00651C0C" w:rsidRPr="009C0E41" w:rsidRDefault="00651C0C" w:rsidP="00415850">
            <w:pPr>
              <w:pStyle w:val="BodyText"/>
            </w:pPr>
            <w:r w:rsidRPr="009C0E41">
              <w:t>Functional</w:t>
            </w:r>
          </w:p>
        </w:tc>
      </w:tr>
    </w:tbl>
    <w:p w14:paraId="455288B0" w14:textId="0A5290D9" w:rsidR="00BE17E0" w:rsidRPr="009C0E41" w:rsidRDefault="00BE17E0" w:rsidP="006F645E">
      <w:pPr>
        <w:pStyle w:val="BodyText"/>
      </w:pPr>
    </w:p>
    <w:p w14:paraId="1C8B7E32" w14:textId="6610B20E" w:rsidR="00BE17E0" w:rsidRPr="009C0E41" w:rsidRDefault="00BE17E0" w:rsidP="006F645E">
      <w:pPr>
        <w:pStyle w:val="BodyText"/>
      </w:pPr>
    </w:p>
    <w:p w14:paraId="7A1BD072" w14:textId="77777777" w:rsidR="00651C0C" w:rsidRPr="009C0E41" w:rsidRDefault="00651C0C" w:rsidP="00651C0C">
      <w:pPr>
        <w:pStyle w:val="BodyText"/>
      </w:pPr>
    </w:p>
    <w:p w14:paraId="25206B0A" w14:textId="77777777" w:rsidR="00651C0C" w:rsidRPr="009C0E41" w:rsidRDefault="00651C0C" w:rsidP="00651C0C">
      <w:pPr>
        <w:pStyle w:val="BodyText"/>
      </w:pPr>
    </w:p>
    <w:p w14:paraId="1A190BB3" w14:textId="77777777" w:rsidR="00651C0C" w:rsidRPr="009C0E41" w:rsidRDefault="00651C0C" w:rsidP="00651C0C">
      <w:pPr>
        <w:pStyle w:val="BodyText"/>
      </w:pPr>
    </w:p>
    <w:p w14:paraId="697017E4" w14:textId="77777777" w:rsidR="00651C0C" w:rsidRPr="009C0E41" w:rsidRDefault="00651C0C" w:rsidP="00651C0C">
      <w:pPr>
        <w:pStyle w:val="BodyText"/>
      </w:pPr>
    </w:p>
    <w:p w14:paraId="2DB28830" w14:textId="77777777" w:rsidR="00651C0C" w:rsidRPr="009C0E41" w:rsidRDefault="00651C0C" w:rsidP="00651C0C">
      <w:pPr>
        <w:pStyle w:val="BodyText"/>
      </w:pPr>
    </w:p>
    <w:p w14:paraId="7FF7DBE6" w14:textId="77777777" w:rsidR="00651C0C" w:rsidRPr="009C0E41" w:rsidRDefault="00651C0C" w:rsidP="00651C0C">
      <w:pPr>
        <w:pStyle w:val="BodyText"/>
      </w:pPr>
    </w:p>
    <w:p w14:paraId="3F91D978" w14:textId="77777777" w:rsidR="00651C0C" w:rsidRPr="009C0E41" w:rsidRDefault="00651C0C" w:rsidP="00651C0C">
      <w:pPr>
        <w:pStyle w:val="BodyText"/>
      </w:pPr>
    </w:p>
    <w:p w14:paraId="7E97E49F" w14:textId="77777777" w:rsidR="00651C0C" w:rsidRPr="009C0E41" w:rsidRDefault="00651C0C" w:rsidP="00651C0C">
      <w:pPr>
        <w:pStyle w:val="BodyText"/>
      </w:pPr>
    </w:p>
    <w:p w14:paraId="0D52BBA5" w14:textId="77777777" w:rsidR="00651C0C" w:rsidRPr="009C0E41" w:rsidRDefault="00651C0C" w:rsidP="00651C0C">
      <w:pPr>
        <w:pStyle w:val="BodyText"/>
      </w:pPr>
    </w:p>
    <w:p w14:paraId="581ACFC5" w14:textId="77777777" w:rsidR="00651C0C" w:rsidRPr="009C0E41" w:rsidRDefault="00651C0C" w:rsidP="00651C0C">
      <w:pPr>
        <w:pStyle w:val="BodyText"/>
      </w:pPr>
    </w:p>
    <w:p w14:paraId="77DC0658" w14:textId="77777777" w:rsidR="00651C0C" w:rsidRPr="009C0E41" w:rsidRDefault="00651C0C" w:rsidP="00651C0C">
      <w:pPr>
        <w:pStyle w:val="BodyText"/>
      </w:pPr>
    </w:p>
    <w:p w14:paraId="5178F169" w14:textId="77777777" w:rsidR="00651C0C" w:rsidRPr="009C0E41" w:rsidRDefault="00651C0C" w:rsidP="00651C0C">
      <w:pPr>
        <w:pStyle w:val="BodyText"/>
      </w:pPr>
    </w:p>
    <w:p w14:paraId="7A88FA18" w14:textId="77777777" w:rsidR="00651C0C" w:rsidRPr="009C0E41" w:rsidRDefault="00651C0C" w:rsidP="00651C0C">
      <w:pPr>
        <w:pStyle w:val="BodyText"/>
      </w:pPr>
    </w:p>
    <w:p w14:paraId="6AAB1129" w14:textId="77777777" w:rsidR="00651C0C" w:rsidRPr="009C0E41" w:rsidRDefault="00651C0C" w:rsidP="00651C0C">
      <w:pPr>
        <w:pStyle w:val="BodyText"/>
      </w:pPr>
    </w:p>
    <w:p w14:paraId="62446ECD" w14:textId="158D0C96" w:rsidR="00651C0C" w:rsidRPr="009C0E41" w:rsidRDefault="00651C0C" w:rsidP="009C0E41">
      <w:pPr>
        <w:pStyle w:val="BodyText"/>
      </w:pPr>
    </w:p>
    <w:p w14:paraId="0C1089A9" w14:textId="77777777" w:rsidR="009C0E41" w:rsidRPr="009C0E41" w:rsidRDefault="009C0E41" w:rsidP="009C0E41">
      <w:pPr>
        <w:pStyle w:val="BodyText"/>
      </w:pPr>
      <w:r w:rsidRPr="009C0E41">
        <w:t>Describes each metro line, including starting and ending stations</w:t>
      </w:r>
    </w:p>
    <w:p w14:paraId="5C42A523" w14:textId="77777777" w:rsidR="00651C0C" w:rsidRPr="009C0E41" w:rsidRDefault="00651C0C" w:rsidP="00651C0C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651C0C" w:rsidRPr="009C0E41" w14:paraId="4CE2677E" w14:textId="77777777" w:rsidTr="00415850">
        <w:trPr>
          <w:trHeight w:val="292"/>
        </w:trPr>
        <w:tc>
          <w:tcPr>
            <w:tcW w:w="2302" w:type="dxa"/>
            <w:shd w:val="clear" w:color="auto" w:fill="76CDD8"/>
          </w:tcPr>
          <w:p w14:paraId="03C62116" w14:textId="77777777" w:rsidR="00651C0C" w:rsidRPr="009C0E41" w:rsidRDefault="00651C0C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62EFF5A6" w14:textId="77777777" w:rsidR="00651C0C" w:rsidRPr="009C0E41" w:rsidRDefault="00651C0C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2AAFC509" w14:textId="77777777" w:rsidR="00651C0C" w:rsidRPr="009C0E41" w:rsidRDefault="00651C0C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3426BB0B" w14:textId="77777777" w:rsidR="00651C0C" w:rsidRPr="009C0E41" w:rsidRDefault="00651C0C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651C0C" w:rsidRPr="009C0E41" w14:paraId="48B01C4A" w14:textId="77777777" w:rsidTr="00415850">
        <w:trPr>
          <w:trHeight w:val="432"/>
        </w:trPr>
        <w:tc>
          <w:tcPr>
            <w:tcW w:w="2302" w:type="dxa"/>
            <w:vMerge w:val="restart"/>
          </w:tcPr>
          <w:p w14:paraId="24A92617" w14:textId="2A62A1E2" w:rsidR="00651C0C" w:rsidRPr="009C0E41" w:rsidRDefault="00651C0C" w:rsidP="00651C0C">
            <w:pPr>
              <w:pStyle w:val="BodyText"/>
            </w:pPr>
            <w:r w:rsidRPr="009C0E41">
              <w:t xml:space="preserve"> Line</w:t>
            </w:r>
          </w:p>
        </w:tc>
        <w:tc>
          <w:tcPr>
            <w:tcW w:w="2302" w:type="dxa"/>
          </w:tcPr>
          <w:p w14:paraId="0827079E" w14:textId="42AC31EC" w:rsidR="00651C0C" w:rsidRPr="009C0E41" w:rsidRDefault="00651C0C" w:rsidP="00415850">
            <w:pPr>
              <w:pStyle w:val="BodyText"/>
            </w:pPr>
            <w:r w:rsidRPr="009C0E41">
              <w:t>Line ID</w:t>
            </w:r>
          </w:p>
        </w:tc>
        <w:tc>
          <w:tcPr>
            <w:tcW w:w="2302" w:type="dxa"/>
          </w:tcPr>
          <w:p w14:paraId="5C5BE1E8" w14:textId="523D52AA" w:rsidR="00651C0C" w:rsidRPr="009C0E41" w:rsidRDefault="00341E03" w:rsidP="00415850">
            <w:pPr>
              <w:pStyle w:val="BodyText"/>
            </w:pPr>
            <w:r>
              <w:t>PK, auto-inc</w:t>
            </w:r>
            <w:r w:rsidR="00651C0C" w:rsidRPr="009C0E41">
              <w:t>rement</w:t>
            </w:r>
          </w:p>
        </w:tc>
        <w:tc>
          <w:tcPr>
            <w:tcW w:w="2302" w:type="dxa"/>
          </w:tcPr>
          <w:p w14:paraId="4BF6733F" w14:textId="77777777" w:rsidR="00651C0C" w:rsidRPr="009C0E41" w:rsidRDefault="00651C0C" w:rsidP="00415850">
            <w:pPr>
              <w:pStyle w:val="BodyText"/>
            </w:pPr>
            <w:r w:rsidRPr="009C0E41">
              <w:t>Int</w:t>
            </w:r>
          </w:p>
        </w:tc>
      </w:tr>
      <w:tr w:rsidR="00651C0C" w:rsidRPr="009C0E41" w14:paraId="486B63D2" w14:textId="77777777" w:rsidTr="00415850">
        <w:trPr>
          <w:trHeight w:val="432"/>
        </w:trPr>
        <w:tc>
          <w:tcPr>
            <w:tcW w:w="2302" w:type="dxa"/>
            <w:vMerge/>
          </w:tcPr>
          <w:p w14:paraId="273A2C02" w14:textId="77777777" w:rsidR="00651C0C" w:rsidRPr="009C0E41" w:rsidRDefault="00651C0C" w:rsidP="00415850">
            <w:pPr>
              <w:pStyle w:val="BodyText"/>
            </w:pPr>
          </w:p>
        </w:tc>
        <w:tc>
          <w:tcPr>
            <w:tcW w:w="2302" w:type="dxa"/>
          </w:tcPr>
          <w:p w14:paraId="7DB71C7E" w14:textId="77777777" w:rsidR="00651C0C" w:rsidRPr="009C0E41" w:rsidRDefault="00651C0C" w:rsidP="00415850">
            <w:pPr>
              <w:pStyle w:val="BodyText"/>
            </w:pPr>
            <w:r w:rsidRPr="009C0E41">
              <w:t>Name</w:t>
            </w:r>
          </w:p>
          <w:p w14:paraId="74CD10D2" w14:textId="13E5BB0F" w:rsidR="00651C0C" w:rsidRPr="009C0E41" w:rsidRDefault="00651C0C" w:rsidP="00415850">
            <w:pPr>
              <w:pStyle w:val="BodyText"/>
            </w:pPr>
            <w:r w:rsidRPr="009C0E41">
              <w:t>StartStationID</w:t>
            </w:r>
          </w:p>
          <w:p w14:paraId="7A0B3CA6" w14:textId="3C240E8D" w:rsidR="00651C0C" w:rsidRPr="009C0E41" w:rsidRDefault="00651C0C" w:rsidP="00415850">
            <w:pPr>
              <w:pStyle w:val="BodyText"/>
            </w:pPr>
            <w:r w:rsidRPr="009C0E41">
              <w:t>EndStationID</w:t>
            </w:r>
          </w:p>
          <w:p w14:paraId="1C22AFF5" w14:textId="4ED7729F" w:rsidR="00651C0C" w:rsidRPr="009C0E41" w:rsidRDefault="00415850" w:rsidP="00415850">
            <w:pPr>
              <w:pStyle w:val="BodyText"/>
            </w:pPr>
            <w:r w:rsidRPr="009C0E41">
              <w:t>TotalStations</w:t>
            </w:r>
          </w:p>
        </w:tc>
        <w:tc>
          <w:tcPr>
            <w:tcW w:w="2302" w:type="dxa"/>
          </w:tcPr>
          <w:p w14:paraId="79C50305" w14:textId="77777777" w:rsidR="00651C0C" w:rsidRPr="009C0E41" w:rsidRDefault="00651C0C" w:rsidP="00415850">
            <w:pPr>
              <w:pStyle w:val="BodyText"/>
            </w:pPr>
            <w:r w:rsidRPr="009C0E41">
              <w:t>Not Null</w:t>
            </w:r>
          </w:p>
          <w:p w14:paraId="1611DFCA" w14:textId="107EB49A" w:rsidR="00651C0C" w:rsidRPr="009C0E41" w:rsidRDefault="00651C0C" w:rsidP="00415850">
            <w:pPr>
              <w:pStyle w:val="BodyText"/>
            </w:pPr>
            <w:r w:rsidRPr="009C0E41">
              <w:t>FK, Not Null</w:t>
            </w:r>
          </w:p>
          <w:p w14:paraId="46C2FD5B" w14:textId="65E6DADD" w:rsidR="00651C0C" w:rsidRPr="009C0E41" w:rsidRDefault="00415850" w:rsidP="00415850">
            <w:pPr>
              <w:pStyle w:val="BodyText"/>
            </w:pPr>
            <w:r w:rsidRPr="009C0E41">
              <w:t>FK, Not Null</w:t>
            </w:r>
          </w:p>
          <w:p w14:paraId="417E7602" w14:textId="52E7237C" w:rsidR="00651C0C" w:rsidRPr="009C0E41" w:rsidRDefault="00651C0C" w:rsidP="00415850">
            <w:pPr>
              <w:pStyle w:val="BodyText"/>
            </w:pPr>
            <w:r w:rsidRPr="009C0E41">
              <w:t>Not Null</w:t>
            </w:r>
          </w:p>
        </w:tc>
        <w:tc>
          <w:tcPr>
            <w:tcW w:w="2302" w:type="dxa"/>
          </w:tcPr>
          <w:p w14:paraId="2B81FE6C" w14:textId="7954BBE3" w:rsidR="00651C0C" w:rsidRPr="009C0E41" w:rsidRDefault="00651C0C" w:rsidP="00415850">
            <w:pPr>
              <w:pStyle w:val="BodyText"/>
            </w:pPr>
            <w:proofErr w:type="gramStart"/>
            <w:r w:rsidRPr="009C0E41">
              <w:t>Varchar(</w:t>
            </w:r>
            <w:proofErr w:type="gramEnd"/>
            <w:r w:rsidRPr="009C0E41">
              <w:t>100)</w:t>
            </w:r>
          </w:p>
          <w:p w14:paraId="460B970D" w14:textId="77777777" w:rsidR="00415850" w:rsidRPr="009C0E41" w:rsidRDefault="00415850" w:rsidP="00415850">
            <w:pPr>
              <w:pStyle w:val="BodyText"/>
            </w:pPr>
            <w:r w:rsidRPr="009C0E41">
              <w:t>Int</w:t>
            </w:r>
          </w:p>
          <w:p w14:paraId="66EA44AF" w14:textId="56E67CC3" w:rsidR="00651C0C" w:rsidRPr="009C0E41" w:rsidRDefault="00415850" w:rsidP="00415850">
            <w:pPr>
              <w:pStyle w:val="BodyText"/>
            </w:pPr>
            <w:r w:rsidRPr="009C0E41">
              <w:t>Int</w:t>
            </w:r>
          </w:p>
          <w:p w14:paraId="4459E9CE" w14:textId="302A28A9" w:rsidR="00651C0C" w:rsidRPr="009C0E41" w:rsidRDefault="00415850" w:rsidP="00415850">
            <w:pPr>
              <w:pStyle w:val="BodyText"/>
            </w:pPr>
            <w:r w:rsidRPr="009C0E41">
              <w:t>Int</w:t>
            </w:r>
          </w:p>
        </w:tc>
      </w:tr>
    </w:tbl>
    <w:p w14:paraId="5AE13CEA" w14:textId="77777777" w:rsidR="00651C0C" w:rsidRPr="009C0E41" w:rsidRDefault="00651C0C" w:rsidP="00651C0C">
      <w:pPr>
        <w:pStyle w:val="BodyText"/>
      </w:pPr>
    </w:p>
    <w:p w14:paraId="0DEABDBE" w14:textId="77777777" w:rsidR="00651C0C" w:rsidRPr="009C0E41" w:rsidRDefault="00651C0C" w:rsidP="00651C0C">
      <w:pPr>
        <w:pStyle w:val="BodyText"/>
      </w:pPr>
      <w:r w:rsidRPr="009C0E41">
        <w:t>Comments on table relationships</w:t>
      </w:r>
    </w:p>
    <w:p w14:paraId="017DE89C" w14:textId="77777777" w:rsidR="00651C0C" w:rsidRPr="009C0E41" w:rsidRDefault="00651C0C" w:rsidP="00651C0C">
      <w:pPr>
        <w:pStyle w:val="BodyText"/>
      </w:pPr>
    </w:p>
    <w:p w14:paraId="103B0D25" w14:textId="09730344" w:rsidR="001218BF" w:rsidRDefault="001218BF" w:rsidP="001218BF">
      <w:pPr>
        <w:pStyle w:val="BodyText"/>
      </w:pPr>
      <w:r>
        <w:t xml:space="preserve">Each line has exactly one starting and ending station, but each station can serve as </w:t>
      </w:r>
      <w:r>
        <w:t>start or end for multiple lines, also e</w:t>
      </w:r>
      <w:r>
        <w:t>ach line can have multiple routes, but each route belongs to one line.</w:t>
      </w:r>
    </w:p>
    <w:p w14:paraId="5420A0A5" w14:textId="2D4D8868" w:rsidR="001218BF" w:rsidRDefault="001218BF" w:rsidP="001218BF">
      <w:pPr>
        <w:pStyle w:val="BodyText"/>
      </w:pPr>
    </w:p>
    <w:p w14:paraId="56516031" w14:textId="77777777" w:rsidR="00651C0C" w:rsidRPr="009C0E41" w:rsidRDefault="00651C0C" w:rsidP="00651C0C">
      <w:pPr>
        <w:pStyle w:val="BodyText"/>
      </w:pPr>
    </w:p>
    <w:p w14:paraId="0AE4287F" w14:textId="77777777" w:rsidR="00651C0C" w:rsidRPr="009C0E41" w:rsidRDefault="00651C0C" w:rsidP="00651C0C">
      <w:pPr>
        <w:pStyle w:val="BodyText"/>
      </w:pPr>
      <w:r w:rsidRPr="009C0E41">
        <w:t>Example with data</w:t>
      </w:r>
    </w:p>
    <w:p w14:paraId="6DF25644" w14:textId="77777777" w:rsidR="00651C0C" w:rsidRPr="009C0E41" w:rsidRDefault="00651C0C" w:rsidP="00651C0C">
      <w:pPr>
        <w:pStyle w:val="BodyText"/>
      </w:pPr>
    </w:p>
    <w:tbl>
      <w:tblPr>
        <w:tblW w:w="10825" w:type="dxa"/>
        <w:tblInd w:w="-941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165"/>
        <w:gridCol w:w="2165"/>
        <w:gridCol w:w="2165"/>
        <w:gridCol w:w="2165"/>
        <w:gridCol w:w="2165"/>
      </w:tblGrid>
      <w:tr w:rsidR="00651C0C" w:rsidRPr="009C0E41" w14:paraId="39CBF068" w14:textId="77777777" w:rsidTr="00415850">
        <w:trPr>
          <w:trHeight w:val="288"/>
        </w:trPr>
        <w:tc>
          <w:tcPr>
            <w:tcW w:w="2165" w:type="dxa"/>
            <w:shd w:val="clear" w:color="auto" w:fill="76CDD8"/>
          </w:tcPr>
          <w:p w14:paraId="04E46F82" w14:textId="78D088EF" w:rsidR="00651C0C" w:rsidRPr="009C0E41" w:rsidRDefault="00415850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Line ID</w:t>
            </w:r>
          </w:p>
        </w:tc>
        <w:tc>
          <w:tcPr>
            <w:tcW w:w="2165" w:type="dxa"/>
            <w:shd w:val="clear" w:color="auto" w:fill="76CDD8"/>
          </w:tcPr>
          <w:p w14:paraId="4A968AFE" w14:textId="119445C1" w:rsidR="00651C0C" w:rsidRPr="009C0E41" w:rsidRDefault="00415850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Name</w:t>
            </w:r>
          </w:p>
        </w:tc>
        <w:tc>
          <w:tcPr>
            <w:tcW w:w="2165" w:type="dxa"/>
            <w:shd w:val="clear" w:color="auto" w:fill="76CDD8"/>
          </w:tcPr>
          <w:p w14:paraId="0C5F1808" w14:textId="22443F63" w:rsidR="00651C0C" w:rsidRPr="009C0E41" w:rsidRDefault="00415850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StartStationID</w:t>
            </w:r>
          </w:p>
        </w:tc>
        <w:tc>
          <w:tcPr>
            <w:tcW w:w="2165" w:type="dxa"/>
            <w:shd w:val="clear" w:color="auto" w:fill="76CDD8"/>
          </w:tcPr>
          <w:p w14:paraId="372991A5" w14:textId="1DBB9FFB" w:rsidR="00651C0C" w:rsidRPr="009C0E41" w:rsidRDefault="00415850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EndStationID</w:t>
            </w:r>
          </w:p>
        </w:tc>
        <w:tc>
          <w:tcPr>
            <w:tcW w:w="2165" w:type="dxa"/>
            <w:shd w:val="clear" w:color="auto" w:fill="76CDD8"/>
          </w:tcPr>
          <w:p w14:paraId="50C53D42" w14:textId="46059768" w:rsidR="00651C0C" w:rsidRPr="009C0E41" w:rsidRDefault="00651C0C" w:rsidP="00415850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ab/>
            </w:r>
            <w:r w:rsidR="00415850" w:rsidRPr="009C0E41">
              <w:rPr>
                <w:color w:val="FFFFFF" w:themeColor="background1"/>
                <w:sz w:val="18"/>
                <w:szCs w:val="18"/>
              </w:rPr>
              <w:t>TotalStations</w:t>
            </w:r>
          </w:p>
        </w:tc>
      </w:tr>
      <w:tr w:rsidR="00651C0C" w:rsidRPr="009C0E41" w14:paraId="7D3E564B" w14:textId="77777777" w:rsidTr="00415850">
        <w:trPr>
          <w:trHeight w:val="427"/>
        </w:trPr>
        <w:tc>
          <w:tcPr>
            <w:tcW w:w="2165" w:type="dxa"/>
          </w:tcPr>
          <w:p w14:paraId="5FD2A10B" w14:textId="77777777" w:rsidR="00651C0C" w:rsidRPr="009C0E41" w:rsidRDefault="00651C0C" w:rsidP="00415850">
            <w:pPr>
              <w:pStyle w:val="BodyText"/>
            </w:pPr>
            <w:r w:rsidRPr="009C0E41">
              <w:t xml:space="preserve"> 1</w:t>
            </w:r>
          </w:p>
        </w:tc>
        <w:tc>
          <w:tcPr>
            <w:tcW w:w="2165" w:type="dxa"/>
          </w:tcPr>
          <w:p w14:paraId="2E7905FA" w14:textId="45D1CE5D" w:rsidR="00651C0C" w:rsidRPr="009C0E41" w:rsidRDefault="00415850" w:rsidP="00415850">
            <w:pPr>
              <w:pStyle w:val="BodyText"/>
            </w:pPr>
            <w:r w:rsidRPr="009C0E41">
              <w:t>Saburtalo Line</w:t>
            </w:r>
          </w:p>
        </w:tc>
        <w:tc>
          <w:tcPr>
            <w:tcW w:w="2165" w:type="dxa"/>
          </w:tcPr>
          <w:p w14:paraId="73E71FA2" w14:textId="11FA1910" w:rsidR="00651C0C" w:rsidRPr="009C0E41" w:rsidRDefault="00415850" w:rsidP="00415850">
            <w:pPr>
              <w:pStyle w:val="BodyText"/>
            </w:pPr>
            <w:r w:rsidRPr="009C0E41">
              <w:t>4</w:t>
            </w:r>
          </w:p>
        </w:tc>
        <w:tc>
          <w:tcPr>
            <w:tcW w:w="2165" w:type="dxa"/>
          </w:tcPr>
          <w:p w14:paraId="04B58590" w14:textId="07A1DF28" w:rsidR="00651C0C" w:rsidRPr="009C0E41" w:rsidRDefault="00415850" w:rsidP="00415850">
            <w:pPr>
              <w:pStyle w:val="BodyText"/>
            </w:pPr>
            <w:r w:rsidRPr="009C0E41">
              <w:t>36</w:t>
            </w:r>
          </w:p>
        </w:tc>
        <w:tc>
          <w:tcPr>
            <w:tcW w:w="2165" w:type="dxa"/>
          </w:tcPr>
          <w:p w14:paraId="42D19498" w14:textId="3F91DDB2" w:rsidR="00651C0C" w:rsidRPr="009C0E41" w:rsidRDefault="00415850" w:rsidP="00415850">
            <w:pPr>
              <w:pStyle w:val="BodyText"/>
            </w:pPr>
            <w:r w:rsidRPr="009C0E41">
              <w:t>7</w:t>
            </w:r>
          </w:p>
        </w:tc>
      </w:tr>
    </w:tbl>
    <w:p w14:paraId="5B817B99" w14:textId="77777777" w:rsidR="00651C0C" w:rsidRPr="009C0E41" w:rsidRDefault="00651C0C" w:rsidP="00651C0C">
      <w:pPr>
        <w:pStyle w:val="BodyText"/>
      </w:pPr>
    </w:p>
    <w:p w14:paraId="116F7C45" w14:textId="77777777" w:rsidR="00651C0C" w:rsidRPr="009C0E41" w:rsidRDefault="00651C0C" w:rsidP="00651C0C">
      <w:pPr>
        <w:pStyle w:val="BodyText"/>
      </w:pPr>
    </w:p>
    <w:p w14:paraId="298BA026" w14:textId="40AE7E42" w:rsidR="00651C0C" w:rsidRPr="009C0E41" w:rsidRDefault="00651C0C" w:rsidP="006F645E">
      <w:pPr>
        <w:pStyle w:val="BodyText"/>
      </w:pPr>
    </w:p>
    <w:p w14:paraId="012E8C10" w14:textId="62888C62" w:rsidR="00415850" w:rsidRPr="009C0E41" w:rsidRDefault="00415850" w:rsidP="006F645E">
      <w:pPr>
        <w:pStyle w:val="BodyText"/>
      </w:pPr>
    </w:p>
    <w:p w14:paraId="2B7E7F71" w14:textId="7C5EA2DC" w:rsidR="00415850" w:rsidRPr="009C0E41" w:rsidRDefault="00415850" w:rsidP="006F645E">
      <w:pPr>
        <w:pStyle w:val="BodyText"/>
      </w:pPr>
    </w:p>
    <w:p w14:paraId="559ACE3A" w14:textId="1260EA30" w:rsidR="00415850" w:rsidRPr="009C0E41" w:rsidRDefault="00415850" w:rsidP="006F645E">
      <w:pPr>
        <w:pStyle w:val="BodyText"/>
      </w:pPr>
    </w:p>
    <w:p w14:paraId="2B04E9FD" w14:textId="665DB52F" w:rsidR="00415850" w:rsidRPr="009C0E41" w:rsidRDefault="00415850" w:rsidP="006F645E">
      <w:pPr>
        <w:pStyle w:val="BodyText"/>
      </w:pPr>
    </w:p>
    <w:p w14:paraId="33FCC11D" w14:textId="679B60EF" w:rsidR="00415850" w:rsidRPr="009C0E41" w:rsidRDefault="00415850" w:rsidP="006F645E">
      <w:pPr>
        <w:pStyle w:val="BodyText"/>
      </w:pPr>
    </w:p>
    <w:p w14:paraId="4EE2ABA2" w14:textId="4D413984" w:rsidR="00415850" w:rsidRPr="009C0E41" w:rsidRDefault="00415850" w:rsidP="006F645E">
      <w:pPr>
        <w:pStyle w:val="BodyText"/>
      </w:pPr>
    </w:p>
    <w:p w14:paraId="5A486062" w14:textId="04FE6738" w:rsidR="00415850" w:rsidRPr="009C0E41" w:rsidRDefault="00415850" w:rsidP="006F645E">
      <w:pPr>
        <w:pStyle w:val="BodyText"/>
      </w:pPr>
    </w:p>
    <w:p w14:paraId="2ECA8837" w14:textId="56545919" w:rsidR="00415850" w:rsidRPr="009C0E41" w:rsidRDefault="00415850" w:rsidP="006F645E">
      <w:pPr>
        <w:pStyle w:val="BodyText"/>
      </w:pPr>
    </w:p>
    <w:p w14:paraId="7CEAEA52" w14:textId="587D9F45" w:rsidR="00415850" w:rsidRPr="009C0E41" w:rsidRDefault="00415850" w:rsidP="006F645E">
      <w:pPr>
        <w:pStyle w:val="BodyText"/>
      </w:pPr>
    </w:p>
    <w:p w14:paraId="6653EFDB" w14:textId="6DC94D96" w:rsidR="00415850" w:rsidRPr="009C0E41" w:rsidRDefault="00415850" w:rsidP="006F645E">
      <w:pPr>
        <w:pStyle w:val="BodyText"/>
      </w:pPr>
    </w:p>
    <w:p w14:paraId="5EB2703F" w14:textId="12DB4752" w:rsidR="00415850" w:rsidRPr="009C0E41" w:rsidRDefault="00415850" w:rsidP="006F645E">
      <w:pPr>
        <w:pStyle w:val="BodyText"/>
      </w:pPr>
    </w:p>
    <w:p w14:paraId="014BCD24" w14:textId="63103671" w:rsidR="00415850" w:rsidRPr="009C0E41" w:rsidRDefault="00415850" w:rsidP="006F645E">
      <w:pPr>
        <w:pStyle w:val="BodyText"/>
      </w:pPr>
    </w:p>
    <w:p w14:paraId="00056CBD" w14:textId="24244D61" w:rsidR="00415850" w:rsidRPr="009C0E41" w:rsidRDefault="00415850" w:rsidP="006F645E">
      <w:pPr>
        <w:pStyle w:val="BodyText"/>
      </w:pPr>
    </w:p>
    <w:p w14:paraId="1FB937BD" w14:textId="30DF2B37" w:rsidR="00415850" w:rsidRPr="009C0E41" w:rsidRDefault="00415850" w:rsidP="006F645E">
      <w:pPr>
        <w:pStyle w:val="BodyText"/>
      </w:pPr>
    </w:p>
    <w:p w14:paraId="7C899AF1" w14:textId="19AC390E" w:rsidR="00415850" w:rsidRPr="009C0E41" w:rsidRDefault="00415850" w:rsidP="006F645E">
      <w:pPr>
        <w:pStyle w:val="BodyText"/>
      </w:pPr>
    </w:p>
    <w:p w14:paraId="7F158202" w14:textId="0AAE2321" w:rsidR="00415850" w:rsidRPr="009C0E41" w:rsidRDefault="00415850" w:rsidP="006F645E">
      <w:pPr>
        <w:pStyle w:val="BodyText"/>
      </w:pPr>
    </w:p>
    <w:p w14:paraId="329A9751" w14:textId="70658080" w:rsidR="00415850" w:rsidRPr="009C0E41" w:rsidRDefault="00415850" w:rsidP="006F645E">
      <w:pPr>
        <w:pStyle w:val="BodyText"/>
      </w:pPr>
    </w:p>
    <w:p w14:paraId="4CB8EEED" w14:textId="18233C67" w:rsidR="00415850" w:rsidRPr="009C0E41" w:rsidRDefault="00415850" w:rsidP="006F645E">
      <w:pPr>
        <w:pStyle w:val="BodyText"/>
      </w:pPr>
    </w:p>
    <w:p w14:paraId="51EC8C8F" w14:textId="77777777" w:rsidR="009C0E41" w:rsidRDefault="009C0E41" w:rsidP="009C0E41">
      <w:pPr>
        <w:pStyle w:val="BodyText"/>
      </w:pPr>
      <w:r>
        <w:t>Defines the sequence and association of stations within specific metro lines.</w:t>
      </w:r>
    </w:p>
    <w:p w14:paraId="3417EA5D" w14:textId="77777777" w:rsidR="00415850" w:rsidRPr="009C0E41" w:rsidRDefault="00415850" w:rsidP="00415850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415850" w:rsidRPr="009C0E41" w14:paraId="488830A1" w14:textId="77777777" w:rsidTr="00415850">
        <w:trPr>
          <w:trHeight w:val="292"/>
        </w:trPr>
        <w:tc>
          <w:tcPr>
            <w:tcW w:w="2302" w:type="dxa"/>
            <w:shd w:val="clear" w:color="auto" w:fill="76CDD8"/>
          </w:tcPr>
          <w:p w14:paraId="1486BCDE" w14:textId="77777777" w:rsidR="00415850" w:rsidRPr="009C0E41" w:rsidRDefault="00415850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10084447" w14:textId="77777777" w:rsidR="00415850" w:rsidRPr="009C0E41" w:rsidRDefault="00415850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2830110A" w14:textId="77777777" w:rsidR="00415850" w:rsidRPr="009C0E41" w:rsidRDefault="00415850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570A7DC7" w14:textId="77777777" w:rsidR="00415850" w:rsidRPr="009C0E41" w:rsidRDefault="00415850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415850" w:rsidRPr="009C0E41" w14:paraId="3C926825" w14:textId="77777777" w:rsidTr="00415850">
        <w:trPr>
          <w:trHeight w:val="432"/>
        </w:trPr>
        <w:tc>
          <w:tcPr>
            <w:tcW w:w="2302" w:type="dxa"/>
            <w:vMerge w:val="restart"/>
          </w:tcPr>
          <w:p w14:paraId="2BBE7B90" w14:textId="2B5F381B" w:rsidR="00415850" w:rsidRPr="009C0E41" w:rsidRDefault="00415850" w:rsidP="00415850">
            <w:pPr>
              <w:pStyle w:val="BodyText"/>
            </w:pPr>
            <w:r w:rsidRPr="009C0E41">
              <w:t xml:space="preserve"> Route</w:t>
            </w:r>
          </w:p>
        </w:tc>
        <w:tc>
          <w:tcPr>
            <w:tcW w:w="2302" w:type="dxa"/>
          </w:tcPr>
          <w:p w14:paraId="45970C71" w14:textId="267FAC6C" w:rsidR="00415850" w:rsidRPr="009C0E41" w:rsidRDefault="00415850" w:rsidP="00415850">
            <w:pPr>
              <w:pStyle w:val="BodyText"/>
            </w:pPr>
            <w:r w:rsidRPr="009C0E41">
              <w:t>Route ID</w:t>
            </w:r>
          </w:p>
        </w:tc>
        <w:tc>
          <w:tcPr>
            <w:tcW w:w="2302" w:type="dxa"/>
          </w:tcPr>
          <w:p w14:paraId="4EC52FAE" w14:textId="3B9506FE" w:rsidR="00415850" w:rsidRPr="009C0E41" w:rsidRDefault="00341E03" w:rsidP="00415850">
            <w:pPr>
              <w:pStyle w:val="BodyText"/>
            </w:pPr>
            <w:r>
              <w:t>PK, auto-inc</w:t>
            </w:r>
            <w:r w:rsidR="00415850" w:rsidRPr="009C0E41">
              <w:t>rement</w:t>
            </w:r>
          </w:p>
        </w:tc>
        <w:tc>
          <w:tcPr>
            <w:tcW w:w="2302" w:type="dxa"/>
          </w:tcPr>
          <w:p w14:paraId="7DC2FDE0" w14:textId="77777777" w:rsidR="00415850" w:rsidRPr="009C0E41" w:rsidRDefault="00415850" w:rsidP="00415850">
            <w:pPr>
              <w:pStyle w:val="BodyText"/>
            </w:pPr>
            <w:r w:rsidRPr="009C0E41">
              <w:t>Int</w:t>
            </w:r>
          </w:p>
        </w:tc>
      </w:tr>
      <w:tr w:rsidR="00415850" w:rsidRPr="009C0E41" w14:paraId="6B2A3F39" w14:textId="77777777" w:rsidTr="00415850">
        <w:trPr>
          <w:trHeight w:val="432"/>
        </w:trPr>
        <w:tc>
          <w:tcPr>
            <w:tcW w:w="2302" w:type="dxa"/>
            <w:vMerge/>
          </w:tcPr>
          <w:p w14:paraId="57B23153" w14:textId="77777777" w:rsidR="00415850" w:rsidRPr="009C0E41" w:rsidRDefault="00415850" w:rsidP="00415850">
            <w:pPr>
              <w:pStyle w:val="BodyText"/>
            </w:pPr>
          </w:p>
        </w:tc>
        <w:tc>
          <w:tcPr>
            <w:tcW w:w="2302" w:type="dxa"/>
          </w:tcPr>
          <w:p w14:paraId="6A1B2DD8" w14:textId="56FD61BD" w:rsidR="00415850" w:rsidRPr="009C0E41" w:rsidRDefault="00415850" w:rsidP="00415850">
            <w:pPr>
              <w:pStyle w:val="BodyText"/>
            </w:pPr>
            <w:r w:rsidRPr="009C0E41">
              <w:t>Line ID</w:t>
            </w:r>
          </w:p>
          <w:p w14:paraId="2FBA9881" w14:textId="260054F1" w:rsidR="00415850" w:rsidRPr="009C0E41" w:rsidRDefault="00415850" w:rsidP="00415850">
            <w:pPr>
              <w:pStyle w:val="BodyText"/>
            </w:pPr>
            <w:r w:rsidRPr="009C0E41">
              <w:t>Station ID</w:t>
            </w:r>
          </w:p>
          <w:p w14:paraId="5BF0AC67" w14:textId="2A23806E" w:rsidR="00415850" w:rsidRPr="009C0E41" w:rsidRDefault="00415850" w:rsidP="00415850">
            <w:pPr>
              <w:pStyle w:val="BodyText"/>
            </w:pPr>
            <w:r w:rsidRPr="009C0E41">
              <w:t>Sequence Number</w:t>
            </w:r>
          </w:p>
        </w:tc>
        <w:tc>
          <w:tcPr>
            <w:tcW w:w="2302" w:type="dxa"/>
          </w:tcPr>
          <w:p w14:paraId="3B12DD9C" w14:textId="2320E15D" w:rsidR="00415850" w:rsidRPr="009C0E41" w:rsidRDefault="00415850" w:rsidP="00415850">
            <w:pPr>
              <w:pStyle w:val="BodyText"/>
            </w:pPr>
            <w:r w:rsidRPr="009C0E41">
              <w:t>FK, Not Null</w:t>
            </w:r>
          </w:p>
          <w:p w14:paraId="5DCC7C9E" w14:textId="56A54375" w:rsidR="00415850" w:rsidRPr="009C0E41" w:rsidRDefault="00415850" w:rsidP="00415850">
            <w:pPr>
              <w:pStyle w:val="BodyText"/>
            </w:pPr>
            <w:r w:rsidRPr="009C0E41">
              <w:t>FK, Not Null</w:t>
            </w:r>
          </w:p>
          <w:p w14:paraId="08D5962A" w14:textId="77777777" w:rsidR="00415850" w:rsidRPr="009C0E41" w:rsidRDefault="00415850" w:rsidP="00415850">
            <w:pPr>
              <w:pStyle w:val="BodyText"/>
            </w:pPr>
            <w:r w:rsidRPr="009C0E41">
              <w:t>Not Null</w:t>
            </w:r>
          </w:p>
          <w:p w14:paraId="04EE77CB" w14:textId="77777777" w:rsidR="00415850" w:rsidRPr="009C0E41" w:rsidRDefault="00415850" w:rsidP="00415850">
            <w:pPr>
              <w:pStyle w:val="BodyText"/>
            </w:pPr>
          </w:p>
        </w:tc>
        <w:tc>
          <w:tcPr>
            <w:tcW w:w="2302" w:type="dxa"/>
          </w:tcPr>
          <w:p w14:paraId="4B765281" w14:textId="15C591AF" w:rsidR="00415850" w:rsidRPr="009C0E41" w:rsidRDefault="00415850" w:rsidP="00415850">
            <w:pPr>
              <w:pStyle w:val="BodyText"/>
            </w:pPr>
            <w:r w:rsidRPr="009C0E41">
              <w:t>Int</w:t>
            </w:r>
          </w:p>
          <w:p w14:paraId="1547FBB4" w14:textId="37F99FB7" w:rsidR="00415850" w:rsidRPr="009C0E41" w:rsidRDefault="00415850" w:rsidP="00415850">
            <w:pPr>
              <w:pStyle w:val="BodyText"/>
            </w:pPr>
            <w:r w:rsidRPr="009C0E41">
              <w:t>Int</w:t>
            </w:r>
          </w:p>
          <w:p w14:paraId="7B4041D3" w14:textId="585090D6" w:rsidR="00415850" w:rsidRPr="009C0E41" w:rsidRDefault="00415850" w:rsidP="00415850">
            <w:pPr>
              <w:pStyle w:val="BodyText"/>
            </w:pPr>
            <w:r w:rsidRPr="009C0E41">
              <w:t>Int</w:t>
            </w:r>
          </w:p>
        </w:tc>
      </w:tr>
    </w:tbl>
    <w:p w14:paraId="4EC86C69" w14:textId="77777777" w:rsidR="00415850" w:rsidRPr="009C0E41" w:rsidRDefault="00415850" w:rsidP="00415850">
      <w:pPr>
        <w:pStyle w:val="BodyText"/>
      </w:pPr>
    </w:p>
    <w:p w14:paraId="79F3D7F9" w14:textId="77777777" w:rsidR="00415850" w:rsidRPr="009C0E41" w:rsidRDefault="00415850" w:rsidP="00415850">
      <w:pPr>
        <w:pStyle w:val="BodyText"/>
      </w:pPr>
      <w:r w:rsidRPr="009C0E41">
        <w:t>Comments on table relationships</w:t>
      </w:r>
    </w:p>
    <w:p w14:paraId="1AB177E0" w14:textId="77777777" w:rsidR="00415850" w:rsidRPr="009C0E41" w:rsidRDefault="00415850" w:rsidP="00415850">
      <w:pPr>
        <w:pStyle w:val="BodyText"/>
      </w:pPr>
    </w:p>
    <w:p w14:paraId="25508F23" w14:textId="77777777" w:rsidR="00415850" w:rsidRPr="009C0E41" w:rsidRDefault="00415850" w:rsidP="00415850">
      <w:pPr>
        <w:pStyle w:val="BodyText"/>
      </w:pPr>
    </w:p>
    <w:p w14:paraId="1E90057D" w14:textId="77777777" w:rsidR="00415850" w:rsidRPr="009C0E41" w:rsidRDefault="00415850" w:rsidP="00415850">
      <w:pPr>
        <w:pStyle w:val="BodyText"/>
      </w:pPr>
      <w:r w:rsidRPr="009C0E41">
        <w:t>Example with data</w:t>
      </w:r>
    </w:p>
    <w:p w14:paraId="162F42BC" w14:textId="77777777" w:rsidR="00415850" w:rsidRPr="009C0E41" w:rsidRDefault="00415850" w:rsidP="00415850">
      <w:pPr>
        <w:pStyle w:val="BodyText"/>
      </w:pPr>
    </w:p>
    <w:tbl>
      <w:tblPr>
        <w:tblW w:w="8660" w:type="dxa"/>
        <w:tblInd w:w="-941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165"/>
        <w:gridCol w:w="2165"/>
        <w:gridCol w:w="2165"/>
        <w:gridCol w:w="2165"/>
      </w:tblGrid>
      <w:tr w:rsidR="00415850" w:rsidRPr="009C0E41" w14:paraId="145F1B3B" w14:textId="77777777" w:rsidTr="00415850">
        <w:trPr>
          <w:trHeight w:val="288"/>
        </w:trPr>
        <w:tc>
          <w:tcPr>
            <w:tcW w:w="2165" w:type="dxa"/>
            <w:shd w:val="clear" w:color="auto" w:fill="76CDD8"/>
          </w:tcPr>
          <w:p w14:paraId="2E1FF439" w14:textId="6E4379EB" w:rsidR="00415850" w:rsidRPr="009C0E41" w:rsidRDefault="00415850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Route ID</w:t>
            </w:r>
          </w:p>
        </w:tc>
        <w:tc>
          <w:tcPr>
            <w:tcW w:w="2165" w:type="dxa"/>
            <w:shd w:val="clear" w:color="auto" w:fill="76CDD8"/>
          </w:tcPr>
          <w:p w14:paraId="1AE904F4" w14:textId="3BDBA765" w:rsidR="00415850" w:rsidRPr="009C0E41" w:rsidRDefault="00415850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Line ID</w:t>
            </w:r>
          </w:p>
        </w:tc>
        <w:tc>
          <w:tcPr>
            <w:tcW w:w="2165" w:type="dxa"/>
            <w:shd w:val="clear" w:color="auto" w:fill="76CDD8"/>
          </w:tcPr>
          <w:p w14:paraId="786FBABC" w14:textId="6C8B7972" w:rsidR="00415850" w:rsidRPr="009C0E41" w:rsidRDefault="00415850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Station ID</w:t>
            </w:r>
          </w:p>
        </w:tc>
        <w:tc>
          <w:tcPr>
            <w:tcW w:w="2165" w:type="dxa"/>
            <w:shd w:val="clear" w:color="auto" w:fill="76CDD8"/>
          </w:tcPr>
          <w:p w14:paraId="715BC40B" w14:textId="40D6CB34" w:rsidR="00415850" w:rsidRPr="009C0E41" w:rsidRDefault="00415850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Sequence Number</w:t>
            </w:r>
          </w:p>
        </w:tc>
      </w:tr>
      <w:tr w:rsidR="00415850" w:rsidRPr="009C0E41" w14:paraId="306AE557" w14:textId="77777777" w:rsidTr="00415850">
        <w:trPr>
          <w:trHeight w:val="427"/>
        </w:trPr>
        <w:tc>
          <w:tcPr>
            <w:tcW w:w="2165" w:type="dxa"/>
          </w:tcPr>
          <w:p w14:paraId="1FA46CDE" w14:textId="77777777" w:rsidR="00415850" w:rsidRPr="009C0E41" w:rsidRDefault="00415850" w:rsidP="00415850">
            <w:pPr>
              <w:pStyle w:val="BodyText"/>
            </w:pPr>
            <w:r w:rsidRPr="009C0E41">
              <w:t xml:space="preserve"> 1</w:t>
            </w:r>
          </w:p>
        </w:tc>
        <w:tc>
          <w:tcPr>
            <w:tcW w:w="2165" w:type="dxa"/>
          </w:tcPr>
          <w:p w14:paraId="01F1509A" w14:textId="7E40B2F3" w:rsidR="00415850" w:rsidRPr="009C0E41" w:rsidRDefault="00415850" w:rsidP="00415850">
            <w:pPr>
              <w:pStyle w:val="BodyText"/>
            </w:pPr>
            <w:r w:rsidRPr="009C0E41">
              <w:t>1</w:t>
            </w:r>
          </w:p>
        </w:tc>
        <w:tc>
          <w:tcPr>
            <w:tcW w:w="2165" w:type="dxa"/>
          </w:tcPr>
          <w:p w14:paraId="21ADD028" w14:textId="648C8066" w:rsidR="00415850" w:rsidRPr="009C0E41" w:rsidRDefault="00415850" w:rsidP="00415850">
            <w:pPr>
              <w:pStyle w:val="BodyText"/>
            </w:pPr>
            <w:r w:rsidRPr="009C0E41">
              <w:t>5</w:t>
            </w:r>
          </w:p>
        </w:tc>
        <w:tc>
          <w:tcPr>
            <w:tcW w:w="2165" w:type="dxa"/>
          </w:tcPr>
          <w:p w14:paraId="24174875" w14:textId="38007011" w:rsidR="00415850" w:rsidRPr="009C0E41" w:rsidRDefault="00415850" w:rsidP="00415850">
            <w:pPr>
              <w:pStyle w:val="BodyText"/>
            </w:pPr>
            <w:r w:rsidRPr="009C0E41">
              <w:t>12</w:t>
            </w:r>
          </w:p>
        </w:tc>
      </w:tr>
    </w:tbl>
    <w:p w14:paraId="0FED0384" w14:textId="77777777" w:rsidR="00415850" w:rsidRPr="009C0E41" w:rsidRDefault="00415850" w:rsidP="00415850">
      <w:pPr>
        <w:pStyle w:val="BodyText"/>
      </w:pPr>
    </w:p>
    <w:p w14:paraId="12AC8851" w14:textId="77777777" w:rsidR="00415850" w:rsidRPr="009C0E41" w:rsidRDefault="00415850" w:rsidP="00415850">
      <w:pPr>
        <w:pStyle w:val="BodyText"/>
      </w:pPr>
    </w:p>
    <w:p w14:paraId="1AD0F5F1" w14:textId="2503C4B7" w:rsidR="00415850" w:rsidRPr="009C0E41" w:rsidRDefault="00415850" w:rsidP="006F645E">
      <w:pPr>
        <w:pStyle w:val="BodyText"/>
      </w:pPr>
    </w:p>
    <w:p w14:paraId="1C9E5BF0" w14:textId="76857229" w:rsidR="00415850" w:rsidRPr="009C0E41" w:rsidRDefault="00415850" w:rsidP="006F645E">
      <w:pPr>
        <w:pStyle w:val="BodyText"/>
      </w:pPr>
    </w:p>
    <w:p w14:paraId="787994F0" w14:textId="10A87899" w:rsidR="00415850" w:rsidRPr="009C0E41" w:rsidRDefault="00415850" w:rsidP="006F645E">
      <w:pPr>
        <w:pStyle w:val="BodyText"/>
      </w:pPr>
    </w:p>
    <w:p w14:paraId="2A2744AC" w14:textId="30F38F82" w:rsidR="00415850" w:rsidRPr="009C0E41" w:rsidRDefault="00415850" w:rsidP="006F645E">
      <w:pPr>
        <w:pStyle w:val="BodyText"/>
      </w:pPr>
    </w:p>
    <w:p w14:paraId="0AD54931" w14:textId="4A623233" w:rsidR="00415850" w:rsidRPr="009C0E41" w:rsidRDefault="00415850" w:rsidP="006F645E">
      <w:pPr>
        <w:pStyle w:val="BodyText"/>
      </w:pPr>
    </w:p>
    <w:p w14:paraId="342CBE2C" w14:textId="79608FBD" w:rsidR="00415850" w:rsidRPr="009C0E41" w:rsidRDefault="00415850" w:rsidP="006F645E">
      <w:pPr>
        <w:pStyle w:val="BodyText"/>
      </w:pPr>
    </w:p>
    <w:p w14:paraId="08772EB7" w14:textId="0D785AE8" w:rsidR="00415850" w:rsidRPr="009C0E41" w:rsidRDefault="00415850" w:rsidP="006F645E">
      <w:pPr>
        <w:pStyle w:val="BodyText"/>
      </w:pPr>
    </w:p>
    <w:p w14:paraId="5D442329" w14:textId="2F070717" w:rsidR="00415850" w:rsidRPr="009C0E41" w:rsidRDefault="00415850" w:rsidP="006F645E">
      <w:pPr>
        <w:pStyle w:val="BodyText"/>
      </w:pPr>
    </w:p>
    <w:p w14:paraId="3BA7B939" w14:textId="5C9F1144" w:rsidR="00415850" w:rsidRPr="009C0E41" w:rsidRDefault="00415850" w:rsidP="006F645E">
      <w:pPr>
        <w:pStyle w:val="BodyText"/>
      </w:pPr>
    </w:p>
    <w:p w14:paraId="5D663BBD" w14:textId="02647482" w:rsidR="00415850" w:rsidRPr="009C0E41" w:rsidRDefault="00415850" w:rsidP="006F645E">
      <w:pPr>
        <w:pStyle w:val="BodyText"/>
      </w:pPr>
    </w:p>
    <w:p w14:paraId="62D63F85" w14:textId="09FFD223" w:rsidR="00415850" w:rsidRPr="009C0E41" w:rsidRDefault="00415850" w:rsidP="006F645E">
      <w:pPr>
        <w:pStyle w:val="BodyText"/>
      </w:pPr>
    </w:p>
    <w:p w14:paraId="362D4ACD" w14:textId="542E22AE" w:rsidR="00415850" w:rsidRPr="009C0E41" w:rsidRDefault="00415850" w:rsidP="006F645E">
      <w:pPr>
        <w:pStyle w:val="BodyText"/>
      </w:pPr>
    </w:p>
    <w:p w14:paraId="08F5481A" w14:textId="6B9DE349" w:rsidR="00415850" w:rsidRPr="009C0E41" w:rsidRDefault="00415850" w:rsidP="006F645E">
      <w:pPr>
        <w:pStyle w:val="BodyText"/>
      </w:pPr>
    </w:p>
    <w:p w14:paraId="23254CF9" w14:textId="0DD1217F" w:rsidR="00415850" w:rsidRPr="009C0E41" w:rsidRDefault="00415850" w:rsidP="006F645E">
      <w:pPr>
        <w:pStyle w:val="BodyText"/>
      </w:pPr>
    </w:p>
    <w:p w14:paraId="2AFEBB89" w14:textId="5EB11D49" w:rsidR="00415850" w:rsidRPr="009C0E41" w:rsidRDefault="00415850" w:rsidP="006F645E">
      <w:pPr>
        <w:pStyle w:val="BodyText"/>
      </w:pPr>
    </w:p>
    <w:p w14:paraId="4BBD5947" w14:textId="1107C4E2" w:rsidR="00415850" w:rsidRPr="009C0E41" w:rsidRDefault="00415850" w:rsidP="006F645E">
      <w:pPr>
        <w:pStyle w:val="BodyText"/>
      </w:pPr>
    </w:p>
    <w:p w14:paraId="7218BB62" w14:textId="7E4BA0FB" w:rsidR="00415850" w:rsidRPr="009C0E41" w:rsidRDefault="00415850" w:rsidP="006F645E">
      <w:pPr>
        <w:pStyle w:val="BodyText"/>
      </w:pPr>
    </w:p>
    <w:p w14:paraId="366BBB24" w14:textId="4F431031" w:rsidR="00415850" w:rsidRPr="009C0E41" w:rsidRDefault="00415850" w:rsidP="006F645E">
      <w:pPr>
        <w:pStyle w:val="BodyText"/>
      </w:pPr>
    </w:p>
    <w:p w14:paraId="5AD0FE0B" w14:textId="4FA67F8D" w:rsidR="00415850" w:rsidRPr="009C0E41" w:rsidRDefault="00415850" w:rsidP="006F645E">
      <w:pPr>
        <w:pStyle w:val="BodyText"/>
      </w:pPr>
    </w:p>
    <w:p w14:paraId="6C9396D7" w14:textId="77777777" w:rsidR="009C0E41" w:rsidRDefault="009C0E41" w:rsidP="009C0E41">
      <w:pPr>
        <w:pStyle w:val="BodyText"/>
      </w:pPr>
      <w:r>
        <w:t>Contains information about individual trains including capacity and operational status.</w:t>
      </w:r>
    </w:p>
    <w:p w14:paraId="1AA5C79C" w14:textId="77777777" w:rsidR="00415850" w:rsidRPr="009C0E41" w:rsidRDefault="00415850" w:rsidP="00415850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415850" w:rsidRPr="009C0E41" w14:paraId="609DA171" w14:textId="77777777" w:rsidTr="00415850">
        <w:trPr>
          <w:trHeight w:val="292"/>
        </w:trPr>
        <w:tc>
          <w:tcPr>
            <w:tcW w:w="2302" w:type="dxa"/>
            <w:shd w:val="clear" w:color="auto" w:fill="76CDD8"/>
          </w:tcPr>
          <w:p w14:paraId="64E77879" w14:textId="77777777" w:rsidR="00415850" w:rsidRPr="009C0E41" w:rsidRDefault="00415850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1F059AC4" w14:textId="77777777" w:rsidR="00415850" w:rsidRPr="009C0E41" w:rsidRDefault="00415850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350F1EC1" w14:textId="77777777" w:rsidR="00415850" w:rsidRPr="009C0E41" w:rsidRDefault="00415850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201BABE1" w14:textId="77777777" w:rsidR="00415850" w:rsidRPr="009C0E41" w:rsidRDefault="00415850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415850" w:rsidRPr="009C0E41" w14:paraId="14EC52EC" w14:textId="77777777" w:rsidTr="00415850">
        <w:trPr>
          <w:trHeight w:val="432"/>
        </w:trPr>
        <w:tc>
          <w:tcPr>
            <w:tcW w:w="2302" w:type="dxa"/>
            <w:vMerge w:val="restart"/>
          </w:tcPr>
          <w:p w14:paraId="1A474990" w14:textId="71D6EB68" w:rsidR="00415850" w:rsidRPr="009C0E41" w:rsidRDefault="00415850" w:rsidP="00415850">
            <w:pPr>
              <w:pStyle w:val="BodyText"/>
            </w:pPr>
            <w:r w:rsidRPr="009C0E41">
              <w:t xml:space="preserve"> Train</w:t>
            </w:r>
          </w:p>
        </w:tc>
        <w:tc>
          <w:tcPr>
            <w:tcW w:w="2302" w:type="dxa"/>
          </w:tcPr>
          <w:p w14:paraId="3BDDE72A" w14:textId="20395344" w:rsidR="00415850" w:rsidRPr="009C0E41" w:rsidRDefault="00415850" w:rsidP="00415850">
            <w:pPr>
              <w:pStyle w:val="BodyText"/>
            </w:pPr>
            <w:r w:rsidRPr="009C0E41">
              <w:t>Train ID</w:t>
            </w:r>
          </w:p>
        </w:tc>
        <w:tc>
          <w:tcPr>
            <w:tcW w:w="2302" w:type="dxa"/>
          </w:tcPr>
          <w:p w14:paraId="4AFA0588" w14:textId="1C040C0C" w:rsidR="00415850" w:rsidRPr="009C0E41" w:rsidRDefault="00341E03" w:rsidP="00415850">
            <w:pPr>
              <w:pStyle w:val="BodyText"/>
            </w:pPr>
            <w:r>
              <w:t>PK, auto-inc</w:t>
            </w:r>
            <w:r w:rsidR="00415850" w:rsidRPr="009C0E41">
              <w:t>rement</w:t>
            </w:r>
          </w:p>
        </w:tc>
        <w:tc>
          <w:tcPr>
            <w:tcW w:w="2302" w:type="dxa"/>
          </w:tcPr>
          <w:p w14:paraId="74B312FC" w14:textId="77777777" w:rsidR="00415850" w:rsidRPr="009C0E41" w:rsidRDefault="00415850" w:rsidP="00415850">
            <w:pPr>
              <w:pStyle w:val="BodyText"/>
            </w:pPr>
            <w:r w:rsidRPr="009C0E41">
              <w:t>Int</w:t>
            </w:r>
          </w:p>
        </w:tc>
      </w:tr>
      <w:tr w:rsidR="00415850" w:rsidRPr="009C0E41" w14:paraId="20B09289" w14:textId="77777777" w:rsidTr="00415850">
        <w:trPr>
          <w:trHeight w:val="432"/>
        </w:trPr>
        <w:tc>
          <w:tcPr>
            <w:tcW w:w="2302" w:type="dxa"/>
            <w:vMerge/>
          </w:tcPr>
          <w:p w14:paraId="4935E780" w14:textId="77777777" w:rsidR="00415850" w:rsidRPr="009C0E41" w:rsidRDefault="00415850" w:rsidP="00415850">
            <w:pPr>
              <w:pStyle w:val="BodyText"/>
            </w:pPr>
          </w:p>
        </w:tc>
        <w:tc>
          <w:tcPr>
            <w:tcW w:w="2302" w:type="dxa"/>
          </w:tcPr>
          <w:p w14:paraId="33FEE315" w14:textId="5D4BF4BB" w:rsidR="00415850" w:rsidRPr="009C0E41" w:rsidRDefault="00415850" w:rsidP="00415850">
            <w:pPr>
              <w:pStyle w:val="BodyText"/>
            </w:pPr>
            <w:r w:rsidRPr="009C0E41">
              <w:t>Model</w:t>
            </w:r>
          </w:p>
          <w:p w14:paraId="545A5E57" w14:textId="51FF3AF7" w:rsidR="00415850" w:rsidRPr="009C0E41" w:rsidRDefault="00415850" w:rsidP="00415850">
            <w:pPr>
              <w:pStyle w:val="BodyText"/>
            </w:pPr>
            <w:r w:rsidRPr="009C0E41">
              <w:t>Capacity</w:t>
            </w:r>
          </w:p>
          <w:p w14:paraId="29E214E9" w14:textId="4DCA4D24" w:rsidR="00415850" w:rsidRPr="009C0E41" w:rsidRDefault="00415850" w:rsidP="00415850">
            <w:pPr>
              <w:pStyle w:val="BodyText"/>
            </w:pPr>
            <w:r w:rsidRPr="009C0E41">
              <w:t>Manufacture Year</w:t>
            </w:r>
          </w:p>
          <w:p w14:paraId="6148F84C" w14:textId="77777777" w:rsidR="00415850" w:rsidRPr="009C0E41" w:rsidRDefault="00415850" w:rsidP="00415850">
            <w:pPr>
              <w:pStyle w:val="BodyText"/>
            </w:pPr>
            <w:r w:rsidRPr="009C0E41">
              <w:t>Status</w:t>
            </w:r>
          </w:p>
        </w:tc>
        <w:tc>
          <w:tcPr>
            <w:tcW w:w="2302" w:type="dxa"/>
          </w:tcPr>
          <w:p w14:paraId="476A6AA7" w14:textId="77777777" w:rsidR="00415850" w:rsidRPr="009C0E41" w:rsidRDefault="00415850" w:rsidP="00415850">
            <w:pPr>
              <w:pStyle w:val="BodyText"/>
            </w:pPr>
            <w:r w:rsidRPr="009C0E41">
              <w:t>Not Null</w:t>
            </w:r>
          </w:p>
          <w:p w14:paraId="588A69D9" w14:textId="77777777" w:rsidR="00415850" w:rsidRPr="009C0E41" w:rsidRDefault="00415850" w:rsidP="00415850">
            <w:pPr>
              <w:pStyle w:val="BodyText"/>
            </w:pPr>
            <w:r w:rsidRPr="009C0E41">
              <w:t>Not Null</w:t>
            </w:r>
          </w:p>
          <w:p w14:paraId="510B9A39" w14:textId="77777777" w:rsidR="00415850" w:rsidRPr="009C0E41" w:rsidRDefault="00415850" w:rsidP="00415850">
            <w:pPr>
              <w:pStyle w:val="BodyText"/>
            </w:pPr>
            <w:r w:rsidRPr="009C0E41">
              <w:t>Not Null</w:t>
            </w:r>
          </w:p>
          <w:p w14:paraId="4528683B" w14:textId="329C3C6A" w:rsidR="00415850" w:rsidRPr="009C0E41" w:rsidRDefault="00415850" w:rsidP="00415850">
            <w:pPr>
              <w:pStyle w:val="BodyText"/>
            </w:pPr>
            <w:r w:rsidRPr="009C0E41">
              <w:t>Not Null</w:t>
            </w:r>
          </w:p>
        </w:tc>
        <w:tc>
          <w:tcPr>
            <w:tcW w:w="2302" w:type="dxa"/>
          </w:tcPr>
          <w:p w14:paraId="3A336C03" w14:textId="29A6E4F7" w:rsidR="00415850" w:rsidRPr="009C0E41" w:rsidRDefault="00415850" w:rsidP="00415850">
            <w:pPr>
              <w:pStyle w:val="BodyText"/>
            </w:pPr>
            <w:proofErr w:type="gramStart"/>
            <w:r w:rsidRPr="009C0E41">
              <w:t>Varchar(</w:t>
            </w:r>
            <w:proofErr w:type="gramEnd"/>
            <w:r w:rsidRPr="009C0E41">
              <w:t>50)</w:t>
            </w:r>
          </w:p>
          <w:p w14:paraId="61C37AFE" w14:textId="65183BD4" w:rsidR="00415850" w:rsidRPr="009C0E41" w:rsidRDefault="00415850" w:rsidP="00415850">
            <w:pPr>
              <w:pStyle w:val="BodyText"/>
            </w:pPr>
            <w:r w:rsidRPr="009C0E41">
              <w:t>Int</w:t>
            </w:r>
          </w:p>
          <w:p w14:paraId="23523C31" w14:textId="7AFE131A" w:rsidR="00415850" w:rsidRPr="009C0E41" w:rsidRDefault="00415850" w:rsidP="00415850">
            <w:pPr>
              <w:pStyle w:val="BodyText"/>
            </w:pPr>
            <w:r w:rsidRPr="009C0E41">
              <w:t>Year</w:t>
            </w:r>
          </w:p>
          <w:p w14:paraId="24DBD614" w14:textId="3532125C" w:rsidR="00415850" w:rsidRPr="009C0E41" w:rsidRDefault="00415850" w:rsidP="00415850">
            <w:pPr>
              <w:pStyle w:val="BodyText"/>
            </w:pPr>
            <w:r w:rsidRPr="009C0E41">
              <w:t>Varchar(20)</w:t>
            </w:r>
          </w:p>
        </w:tc>
      </w:tr>
    </w:tbl>
    <w:p w14:paraId="30F2605F" w14:textId="77777777" w:rsidR="00415850" w:rsidRPr="009C0E41" w:rsidRDefault="00415850" w:rsidP="00415850">
      <w:pPr>
        <w:pStyle w:val="BodyText"/>
      </w:pPr>
    </w:p>
    <w:p w14:paraId="5D67E4BE" w14:textId="77777777" w:rsidR="00415850" w:rsidRPr="009C0E41" w:rsidRDefault="00415850" w:rsidP="00415850">
      <w:pPr>
        <w:pStyle w:val="BodyText"/>
      </w:pPr>
      <w:r w:rsidRPr="009C0E41">
        <w:t>Comments on table relationships</w:t>
      </w:r>
    </w:p>
    <w:p w14:paraId="75BF2AC1" w14:textId="77777777" w:rsidR="00415850" w:rsidRPr="009C0E41" w:rsidRDefault="00415850" w:rsidP="00415850">
      <w:pPr>
        <w:pStyle w:val="BodyText"/>
      </w:pPr>
    </w:p>
    <w:p w14:paraId="41D8373B" w14:textId="77777777" w:rsidR="00415850" w:rsidRPr="009C0E41" w:rsidRDefault="00415850" w:rsidP="00415850">
      <w:pPr>
        <w:pStyle w:val="BodyText"/>
      </w:pPr>
    </w:p>
    <w:p w14:paraId="1ECBBBDC" w14:textId="77777777" w:rsidR="00415850" w:rsidRPr="009C0E41" w:rsidRDefault="00415850" w:rsidP="00415850">
      <w:pPr>
        <w:pStyle w:val="BodyText"/>
      </w:pPr>
      <w:r w:rsidRPr="009C0E41">
        <w:t>Example with data</w:t>
      </w:r>
    </w:p>
    <w:p w14:paraId="08F2B035" w14:textId="77777777" w:rsidR="00415850" w:rsidRPr="009C0E41" w:rsidRDefault="00415850" w:rsidP="00415850">
      <w:pPr>
        <w:pStyle w:val="BodyText"/>
      </w:pPr>
    </w:p>
    <w:tbl>
      <w:tblPr>
        <w:tblW w:w="10825" w:type="dxa"/>
        <w:tblInd w:w="-941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165"/>
        <w:gridCol w:w="2165"/>
        <w:gridCol w:w="2165"/>
        <w:gridCol w:w="2165"/>
        <w:gridCol w:w="2165"/>
      </w:tblGrid>
      <w:tr w:rsidR="00415850" w:rsidRPr="009C0E41" w14:paraId="13FDE174" w14:textId="77777777" w:rsidTr="00415850">
        <w:trPr>
          <w:trHeight w:val="288"/>
        </w:trPr>
        <w:tc>
          <w:tcPr>
            <w:tcW w:w="2165" w:type="dxa"/>
            <w:shd w:val="clear" w:color="auto" w:fill="76CDD8"/>
          </w:tcPr>
          <w:p w14:paraId="615E8717" w14:textId="66030835" w:rsidR="00415850" w:rsidRPr="009C0E41" w:rsidRDefault="00415850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Train ID</w:t>
            </w:r>
          </w:p>
        </w:tc>
        <w:tc>
          <w:tcPr>
            <w:tcW w:w="2165" w:type="dxa"/>
            <w:shd w:val="clear" w:color="auto" w:fill="76CDD8"/>
          </w:tcPr>
          <w:p w14:paraId="02717326" w14:textId="071A0861" w:rsidR="00415850" w:rsidRPr="009C0E41" w:rsidRDefault="00415850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Model</w:t>
            </w:r>
          </w:p>
        </w:tc>
        <w:tc>
          <w:tcPr>
            <w:tcW w:w="2165" w:type="dxa"/>
            <w:shd w:val="clear" w:color="auto" w:fill="76CDD8"/>
          </w:tcPr>
          <w:p w14:paraId="555B1A99" w14:textId="4A1B8BCA" w:rsidR="00415850" w:rsidRPr="009C0E41" w:rsidRDefault="00415850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Capacity</w:t>
            </w:r>
          </w:p>
        </w:tc>
        <w:tc>
          <w:tcPr>
            <w:tcW w:w="2165" w:type="dxa"/>
            <w:shd w:val="clear" w:color="auto" w:fill="76CDD8"/>
          </w:tcPr>
          <w:p w14:paraId="2318365A" w14:textId="58F79B87" w:rsidR="00415850" w:rsidRPr="009C0E41" w:rsidRDefault="00415850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Manufacture Year</w:t>
            </w:r>
          </w:p>
        </w:tc>
        <w:tc>
          <w:tcPr>
            <w:tcW w:w="2165" w:type="dxa"/>
            <w:shd w:val="clear" w:color="auto" w:fill="76CDD8"/>
          </w:tcPr>
          <w:p w14:paraId="72E9F235" w14:textId="77777777" w:rsidR="00415850" w:rsidRPr="009C0E41" w:rsidRDefault="00415850" w:rsidP="00415850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ab/>
              <w:t>Status</w:t>
            </w:r>
          </w:p>
        </w:tc>
      </w:tr>
      <w:tr w:rsidR="00415850" w:rsidRPr="009C0E41" w14:paraId="4EDE3FD3" w14:textId="77777777" w:rsidTr="00415850">
        <w:trPr>
          <w:trHeight w:val="427"/>
        </w:trPr>
        <w:tc>
          <w:tcPr>
            <w:tcW w:w="2165" w:type="dxa"/>
          </w:tcPr>
          <w:p w14:paraId="0DBEDEE8" w14:textId="77777777" w:rsidR="00415850" w:rsidRPr="009C0E41" w:rsidRDefault="00415850" w:rsidP="00415850">
            <w:pPr>
              <w:pStyle w:val="BodyText"/>
            </w:pPr>
            <w:r w:rsidRPr="009C0E41">
              <w:t xml:space="preserve"> 1</w:t>
            </w:r>
          </w:p>
        </w:tc>
        <w:tc>
          <w:tcPr>
            <w:tcW w:w="2165" w:type="dxa"/>
          </w:tcPr>
          <w:p w14:paraId="6E7A33DC" w14:textId="5E89B8D0" w:rsidR="00415850" w:rsidRPr="009C0E41" w:rsidRDefault="00415850" w:rsidP="00415850">
            <w:pPr>
              <w:pStyle w:val="BodyText"/>
            </w:pPr>
            <w:r w:rsidRPr="009C0E41">
              <w:t>MAN</w:t>
            </w:r>
          </w:p>
        </w:tc>
        <w:tc>
          <w:tcPr>
            <w:tcW w:w="2165" w:type="dxa"/>
          </w:tcPr>
          <w:p w14:paraId="612466FF" w14:textId="4FEFCCC7" w:rsidR="00415850" w:rsidRPr="009C0E41" w:rsidRDefault="00415850" w:rsidP="00415850">
            <w:pPr>
              <w:pStyle w:val="BodyText"/>
            </w:pPr>
            <w:r w:rsidRPr="009C0E41">
              <w:t>200</w:t>
            </w:r>
          </w:p>
        </w:tc>
        <w:tc>
          <w:tcPr>
            <w:tcW w:w="2165" w:type="dxa"/>
          </w:tcPr>
          <w:p w14:paraId="4C902A04" w14:textId="05E9BE8E" w:rsidR="00415850" w:rsidRPr="009C0E41" w:rsidRDefault="00415850" w:rsidP="00415850">
            <w:pPr>
              <w:pStyle w:val="BodyText"/>
            </w:pPr>
            <w:r w:rsidRPr="009C0E41">
              <w:t>2004</w:t>
            </w:r>
          </w:p>
        </w:tc>
        <w:tc>
          <w:tcPr>
            <w:tcW w:w="2165" w:type="dxa"/>
          </w:tcPr>
          <w:p w14:paraId="51A8AC13" w14:textId="77777777" w:rsidR="00415850" w:rsidRPr="009C0E41" w:rsidRDefault="00415850" w:rsidP="00415850">
            <w:pPr>
              <w:pStyle w:val="BodyText"/>
            </w:pPr>
            <w:r w:rsidRPr="009C0E41">
              <w:t>Functional</w:t>
            </w:r>
          </w:p>
        </w:tc>
      </w:tr>
    </w:tbl>
    <w:p w14:paraId="3F436336" w14:textId="77777777" w:rsidR="00415850" w:rsidRPr="009C0E41" w:rsidRDefault="00415850" w:rsidP="00415850">
      <w:pPr>
        <w:pStyle w:val="BodyText"/>
      </w:pPr>
    </w:p>
    <w:p w14:paraId="1741D521" w14:textId="77777777" w:rsidR="00415850" w:rsidRPr="009C0E41" w:rsidRDefault="00415850" w:rsidP="00415850">
      <w:pPr>
        <w:pStyle w:val="BodyText"/>
      </w:pPr>
    </w:p>
    <w:p w14:paraId="41781645" w14:textId="4E575929" w:rsidR="00415850" w:rsidRPr="009C0E41" w:rsidRDefault="00415850" w:rsidP="006F645E">
      <w:pPr>
        <w:pStyle w:val="BodyText"/>
      </w:pPr>
    </w:p>
    <w:p w14:paraId="08045024" w14:textId="0D38FF40" w:rsidR="00415850" w:rsidRPr="009C0E41" w:rsidRDefault="00415850" w:rsidP="006F645E">
      <w:pPr>
        <w:pStyle w:val="BodyText"/>
      </w:pPr>
    </w:p>
    <w:p w14:paraId="5EA4F1B2" w14:textId="09DC8233" w:rsidR="00415850" w:rsidRPr="009C0E41" w:rsidRDefault="00415850" w:rsidP="006F645E">
      <w:pPr>
        <w:pStyle w:val="BodyText"/>
      </w:pPr>
    </w:p>
    <w:p w14:paraId="6B7B82F1" w14:textId="27B04312" w:rsidR="00415850" w:rsidRPr="009C0E41" w:rsidRDefault="00415850" w:rsidP="006F645E">
      <w:pPr>
        <w:pStyle w:val="BodyText"/>
      </w:pPr>
    </w:p>
    <w:p w14:paraId="3009C170" w14:textId="3A92EF6E" w:rsidR="00415850" w:rsidRPr="009C0E41" w:rsidRDefault="00415850" w:rsidP="006F645E">
      <w:pPr>
        <w:pStyle w:val="BodyText"/>
      </w:pPr>
    </w:p>
    <w:p w14:paraId="31F82E7F" w14:textId="0A398579" w:rsidR="00415850" w:rsidRPr="009C0E41" w:rsidRDefault="00415850" w:rsidP="006F645E">
      <w:pPr>
        <w:pStyle w:val="BodyText"/>
      </w:pPr>
    </w:p>
    <w:p w14:paraId="5BC23B1D" w14:textId="1CE9339F" w:rsidR="00415850" w:rsidRPr="009C0E41" w:rsidRDefault="00415850" w:rsidP="006F645E">
      <w:pPr>
        <w:pStyle w:val="BodyText"/>
      </w:pPr>
    </w:p>
    <w:p w14:paraId="396E14FB" w14:textId="49C1310A" w:rsidR="00415850" w:rsidRPr="009C0E41" w:rsidRDefault="00415850" w:rsidP="006F645E">
      <w:pPr>
        <w:pStyle w:val="BodyText"/>
      </w:pPr>
    </w:p>
    <w:p w14:paraId="138315EA" w14:textId="1A917C29" w:rsidR="00415850" w:rsidRPr="009C0E41" w:rsidRDefault="00415850" w:rsidP="006F645E">
      <w:pPr>
        <w:pStyle w:val="BodyText"/>
      </w:pPr>
    </w:p>
    <w:p w14:paraId="5A54FB12" w14:textId="732A15EC" w:rsidR="00415850" w:rsidRPr="009C0E41" w:rsidRDefault="00415850" w:rsidP="006F645E">
      <w:pPr>
        <w:pStyle w:val="BodyText"/>
      </w:pPr>
    </w:p>
    <w:p w14:paraId="3097F6B2" w14:textId="45ECF764" w:rsidR="00415850" w:rsidRPr="009C0E41" w:rsidRDefault="00415850" w:rsidP="006F645E">
      <w:pPr>
        <w:pStyle w:val="BodyText"/>
      </w:pPr>
    </w:p>
    <w:p w14:paraId="2EDB8CBF" w14:textId="0DEC940F" w:rsidR="00415850" w:rsidRPr="009C0E41" w:rsidRDefault="00415850" w:rsidP="006F645E">
      <w:pPr>
        <w:pStyle w:val="BodyText"/>
      </w:pPr>
    </w:p>
    <w:p w14:paraId="47F8C3D0" w14:textId="25A2E570" w:rsidR="00415850" w:rsidRPr="009C0E41" w:rsidRDefault="00415850" w:rsidP="006F645E">
      <w:pPr>
        <w:pStyle w:val="BodyText"/>
      </w:pPr>
    </w:p>
    <w:p w14:paraId="7548B63A" w14:textId="34C16849" w:rsidR="00415850" w:rsidRPr="009C0E41" w:rsidRDefault="00415850" w:rsidP="006F645E">
      <w:pPr>
        <w:pStyle w:val="BodyText"/>
      </w:pPr>
    </w:p>
    <w:p w14:paraId="7ACA8278" w14:textId="3E674F89" w:rsidR="00415850" w:rsidRPr="009C0E41" w:rsidRDefault="00415850" w:rsidP="006F645E">
      <w:pPr>
        <w:pStyle w:val="BodyText"/>
      </w:pPr>
    </w:p>
    <w:p w14:paraId="1C630D91" w14:textId="7D9DA7B8" w:rsidR="00415850" w:rsidRPr="009C0E41" w:rsidRDefault="00415850" w:rsidP="006F645E">
      <w:pPr>
        <w:pStyle w:val="BodyText"/>
      </w:pPr>
    </w:p>
    <w:p w14:paraId="24383069" w14:textId="0B87864D" w:rsidR="00415850" w:rsidRPr="009C0E41" w:rsidRDefault="00415850" w:rsidP="006F645E">
      <w:pPr>
        <w:pStyle w:val="BodyText"/>
      </w:pPr>
    </w:p>
    <w:p w14:paraId="6937FDCE" w14:textId="78D53052" w:rsidR="00415850" w:rsidRPr="009C0E41" w:rsidRDefault="00415850" w:rsidP="006F645E">
      <w:pPr>
        <w:pStyle w:val="BodyText"/>
      </w:pPr>
    </w:p>
    <w:p w14:paraId="25ABA5EA" w14:textId="729E6711" w:rsidR="00415850" w:rsidRPr="009C0E41" w:rsidRDefault="00415850" w:rsidP="006F645E">
      <w:pPr>
        <w:pStyle w:val="BodyText"/>
      </w:pPr>
    </w:p>
    <w:p w14:paraId="41E4DBA8" w14:textId="2720CB1E" w:rsidR="00415850" w:rsidRPr="009C0E41" w:rsidRDefault="00415850" w:rsidP="006F645E">
      <w:pPr>
        <w:pStyle w:val="BodyText"/>
      </w:pPr>
    </w:p>
    <w:p w14:paraId="301CF81E" w14:textId="4FC7ADA9" w:rsidR="00415850" w:rsidRPr="009C0E41" w:rsidRDefault="00415850" w:rsidP="006F645E">
      <w:pPr>
        <w:pStyle w:val="BodyText"/>
      </w:pPr>
    </w:p>
    <w:p w14:paraId="3A5E1CDD" w14:textId="2D06FD56" w:rsidR="00415850" w:rsidRPr="009C0E41" w:rsidRDefault="00415850" w:rsidP="006F645E">
      <w:pPr>
        <w:pStyle w:val="BodyText"/>
      </w:pPr>
    </w:p>
    <w:p w14:paraId="7A0E10F6" w14:textId="77777777" w:rsidR="009C0E41" w:rsidRDefault="009C0E41" w:rsidP="009C0E41">
      <w:pPr>
        <w:pStyle w:val="BodyText"/>
      </w:pPr>
      <w:r>
        <w:t>Maintains data regarding employees, their positions, and assigned stations.</w:t>
      </w:r>
    </w:p>
    <w:p w14:paraId="5D139889" w14:textId="77777777" w:rsidR="00415850" w:rsidRPr="009C0E41" w:rsidRDefault="00415850" w:rsidP="00415850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415850" w:rsidRPr="009C0E41" w14:paraId="372E7F0C" w14:textId="77777777" w:rsidTr="00415850">
        <w:trPr>
          <w:trHeight w:val="292"/>
        </w:trPr>
        <w:tc>
          <w:tcPr>
            <w:tcW w:w="2302" w:type="dxa"/>
            <w:shd w:val="clear" w:color="auto" w:fill="76CDD8"/>
          </w:tcPr>
          <w:p w14:paraId="53CF982F" w14:textId="77777777" w:rsidR="00415850" w:rsidRPr="009C0E41" w:rsidRDefault="00415850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5E0E29CD" w14:textId="77777777" w:rsidR="00415850" w:rsidRPr="009C0E41" w:rsidRDefault="00415850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6066786F" w14:textId="77777777" w:rsidR="00415850" w:rsidRPr="009C0E41" w:rsidRDefault="00415850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562727CB" w14:textId="77777777" w:rsidR="00415850" w:rsidRPr="009C0E41" w:rsidRDefault="00415850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415850" w:rsidRPr="009C0E41" w14:paraId="3F14C8D1" w14:textId="77777777" w:rsidTr="00415850">
        <w:trPr>
          <w:trHeight w:val="432"/>
        </w:trPr>
        <w:tc>
          <w:tcPr>
            <w:tcW w:w="2302" w:type="dxa"/>
            <w:vMerge w:val="restart"/>
          </w:tcPr>
          <w:p w14:paraId="0DCCC335" w14:textId="32FE8719" w:rsidR="00415850" w:rsidRPr="009C0E41" w:rsidRDefault="00415850" w:rsidP="00415850">
            <w:pPr>
              <w:pStyle w:val="BodyText"/>
            </w:pPr>
            <w:r w:rsidRPr="009C0E41">
              <w:t xml:space="preserve"> Employee</w:t>
            </w:r>
          </w:p>
        </w:tc>
        <w:tc>
          <w:tcPr>
            <w:tcW w:w="2302" w:type="dxa"/>
          </w:tcPr>
          <w:p w14:paraId="0369858D" w14:textId="53A6963D" w:rsidR="00415850" w:rsidRPr="009C0E41" w:rsidRDefault="00415850" w:rsidP="00415850">
            <w:pPr>
              <w:pStyle w:val="BodyText"/>
            </w:pPr>
            <w:r w:rsidRPr="009C0E41">
              <w:t>Employee ID</w:t>
            </w:r>
          </w:p>
        </w:tc>
        <w:tc>
          <w:tcPr>
            <w:tcW w:w="2302" w:type="dxa"/>
          </w:tcPr>
          <w:p w14:paraId="023515AB" w14:textId="3089011C" w:rsidR="00415850" w:rsidRPr="009C0E41" w:rsidRDefault="00341E03" w:rsidP="00415850">
            <w:pPr>
              <w:pStyle w:val="BodyText"/>
            </w:pPr>
            <w:r>
              <w:t>PK, auto-inc</w:t>
            </w:r>
            <w:r w:rsidR="00415850" w:rsidRPr="009C0E41">
              <w:t>rement</w:t>
            </w:r>
          </w:p>
        </w:tc>
        <w:tc>
          <w:tcPr>
            <w:tcW w:w="2302" w:type="dxa"/>
          </w:tcPr>
          <w:p w14:paraId="498CF160" w14:textId="77777777" w:rsidR="00415850" w:rsidRPr="009C0E41" w:rsidRDefault="00415850" w:rsidP="00415850">
            <w:pPr>
              <w:pStyle w:val="BodyText"/>
            </w:pPr>
            <w:r w:rsidRPr="009C0E41">
              <w:t>Int</w:t>
            </w:r>
          </w:p>
        </w:tc>
      </w:tr>
      <w:tr w:rsidR="00415850" w:rsidRPr="009C0E41" w14:paraId="61653AC1" w14:textId="77777777" w:rsidTr="00415850">
        <w:trPr>
          <w:trHeight w:val="432"/>
        </w:trPr>
        <w:tc>
          <w:tcPr>
            <w:tcW w:w="2302" w:type="dxa"/>
            <w:vMerge/>
          </w:tcPr>
          <w:p w14:paraId="1B68DBB6" w14:textId="77777777" w:rsidR="00415850" w:rsidRPr="009C0E41" w:rsidRDefault="00415850" w:rsidP="00415850">
            <w:pPr>
              <w:pStyle w:val="BodyText"/>
            </w:pPr>
          </w:p>
        </w:tc>
        <w:tc>
          <w:tcPr>
            <w:tcW w:w="2302" w:type="dxa"/>
          </w:tcPr>
          <w:p w14:paraId="20C18A2B" w14:textId="018B8577" w:rsidR="00415850" w:rsidRPr="009C0E41" w:rsidRDefault="00415850" w:rsidP="00415850">
            <w:pPr>
              <w:pStyle w:val="BodyText"/>
            </w:pPr>
            <w:r w:rsidRPr="009C0E41">
              <w:t>First Name</w:t>
            </w:r>
          </w:p>
          <w:p w14:paraId="608BCFBD" w14:textId="58FEB7C6" w:rsidR="00415850" w:rsidRPr="009C0E41" w:rsidRDefault="00415850" w:rsidP="00415850">
            <w:pPr>
              <w:pStyle w:val="BodyText"/>
            </w:pPr>
            <w:r w:rsidRPr="009C0E41">
              <w:t>Last Name</w:t>
            </w:r>
          </w:p>
          <w:p w14:paraId="3BDE5E2D" w14:textId="70114887" w:rsidR="00415850" w:rsidRPr="009C0E41" w:rsidRDefault="00415850" w:rsidP="00415850">
            <w:pPr>
              <w:pStyle w:val="BodyText"/>
            </w:pPr>
            <w:r w:rsidRPr="009C0E41">
              <w:t>Position ID</w:t>
            </w:r>
          </w:p>
          <w:p w14:paraId="5CCFB3EC" w14:textId="371B2A9D" w:rsidR="00415850" w:rsidRPr="009C0E41" w:rsidRDefault="00415850" w:rsidP="00415850">
            <w:pPr>
              <w:pStyle w:val="BodyText"/>
            </w:pPr>
            <w:r w:rsidRPr="009C0E41">
              <w:t>Assigned Station</w:t>
            </w:r>
            <w:r w:rsidR="00691D2A" w:rsidRPr="009C0E41">
              <w:t xml:space="preserve"> ID</w:t>
            </w:r>
          </w:p>
          <w:p w14:paraId="411E0A1C" w14:textId="77777777" w:rsidR="00415850" w:rsidRPr="009C0E41" w:rsidRDefault="00691D2A" w:rsidP="00415850">
            <w:pPr>
              <w:pStyle w:val="BodyText"/>
            </w:pPr>
            <w:r w:rsidRPr="009C0E41">
              <w:t>Hire Date</w:t>
            </w:r>
          </w:p>
          <w:p w14:paraId="62BC3B36" w14:textId="77777777" w:rsidR="00691D2A" w:rsidRPr="009C0E41" w:rsidRDefault="00691D2A" w:rsidP="00415850">
            <w:pPr>
              <w:pStyle w:val="BodyText"/>
            </w:pPr>
            <w:r w:rsidRPr="009C0E41">
              <w:t>Email</w:t>
            </w:r>
          </w:p>
          <w:p w14:paraId="5F12EF7E" w14:textId="77777777" w:rsidR="004662E6" w:rsidRPr="009C0E41" w:rsidRDefault="004662E6" w:rsidP="00415850">
            <w:pPr>
              <w:pStyle w:val="BodyText"/>
            </w:pPr>
          </w:p>
          <w:p w14:paraId="27363AD4" w14:textId="43AD012D" w:rsidR="00691D2A" w:rsidRPr="009C0E41" w:rsidRDefault="00691D2A" w:rsidP="00415850">
            <w:pPr>
              <w:pStyle w:val="BodyText"/>
            </w:pPr>
            <w:r w:rsidRPr="009C0E41">
              <w:t>Phone</w:t>
            </w:r>
          </w:p>
        </w:tc>
        <w:tc>
          <w:tcPr>
            <w:tcW w:w="2302" w:type="dxa"/>
          </w:tcPr>
          <w:p w14:paraId="667BA58A" w14:textId="77777777" w:rsidR="00415850" w:rsidRPr="009C0E41" w:rsidRDefault="00415850" w:rsidP="00415850">
            <w:pPr>
              <w:pStyle w:val="BodyText"/>
            </w:pPr>
            <w:r w:rsidRPr="009C0E41">
              <w:t>Not Null</w:t>
            </w:r>
          </w:p>
          <w:p w14:paraId="308A86C3" w14:textId="77777777" w:rsidR="00415850" w:rsidRPr="009C0E41" w:rsidRDefault="00415850" w:rsidP="00415850">
            <w:pPr>
              <w:pStyle w:val="BodyText"/>
            </w:pPr>
            <w:r w:rsidRPr="009C0E41">
              <w:t>Not Null</w:t>
            </w:r>
          </w:p>
          <w:p w14:paraId="4D60A255" w14:textId="68707B22" w:rsidR="00415850" w:rsidRPr="009C0E41" w:rsidRDefault="00691D2A" w:rsidP="00415850">
            <w:pPr>
              <w:pStyle w:val="BodyText"/>
            </w:pPr>
            <w:r w:rsidRPr="009C0E41">
              <w:t xml:space="preserve">FK, </w:t>
            </w:r>
            <w:r w:rsidR="00415850" w:rsidRPr="009C0E41">
              <w:t>Not Null</w:t>
            </w:r>
          </w:p>
          <w:p w14:paraId="0FD0409D" w14:textId="03792D05" w:rsidR="00691D2A" w:rsidRPr="009C0E41" w:rsidRDefault="00691D2A" w:rsidP="00415850">
            <w:pPr>
              <w:pStyle w:val="BodyText"/>
            </w:pPr>
            <w:r w:rsidRPr="009C0E41">
              <w:t>FK, Not Null</w:t>
            </w:r>
          </w:p>
          <w:p w14:paraId="5AC0B955" w14:textId="323C54D4" w:rsidR="00691D2A" w:rsidRPr="009C0E41" w:rsidRDefault="00691D2A" w:rsidP="00415850">
            <w:pPr>
              <w:pStyle w:val="BodyText"/>
            </w:pPr>
            <w:r w:rsidRPr="009C0E41">
              <w:t>Not Null</w:t>
            </w:r>
          </w:p>
          <w:p w14:paraId="4F8F0508" w14:textId="62CB7C29" w:rsidR="00691D2A" w:rsidRPr="009C0E41" w:rsidRDefault="004662E6" w:rsidP="00415850">
            <w:pPr>
              <w:pStyle w:val="BodyText"/>
            </w:pPr>
            <w:r w:rsidRPr="009C0E41">
              <w:t>Unique, NOT NULL, CHECK (email LIKE '%</w:t>
            </w:r>
            <w:r w:rsidRPr="009C0E41">
              <w:rPr>
                <w:i/>
                <w:iCs/>
              </w:rPr>
              <w:t>@</w:t>
            </w:r>
            <w:proofErr w:type="gramStart"/>
            <w:r w:rsidRPr="009C0E41">
              <w:t>%._</w:t>
            </w:r>
            <w:proofErr w:type="gramEnd"/>
            <w:r w:rsidRPr="009C0E41">
              <w:t>%')</w:t>
            </w:r>
          </w:p>
          <w:p w14:paraId="0F407943" w14:textId="258814AF" w:rsidR="00415850" w:rsidRPr="009C0E41" w:rsidRDefault="004662E6" w:rsidP="00415850">
            <w:pPr>
              <w:pStyle w:val="BodyText"/>
            </w:pPr>
            <w:r w:rsidRPr="009C0E41">
              <w:t>Not Null, Unique</w:t>
            </w:r>
          </w:p>
        </w:tc>
        <w:tc>
          <w:tcPr>
            <w:tcW w:w="2302" w:type="dxa"/>
          </w:tcPr>
          <w:p w14:paraId="3778C5C6" w14:textId="303764C2" w:rsidR="00415850" w:rsidRPr="009C0E41" w:rsidRDefault="00415850" w:rsidP="00415850">
            <w:pPr>
              <w:pStyle w:val="BodyText"/>
            </w:pPr>
            <w:proofErr w:type="gramStart"/>
            <w:r w:rsidRPr="009C0E41">
              <w:t>Varchar</w:t>
            </w:r>
            <w:r w:rsidR="004662E6" w:rsidRPr="009C0E41">
              <w:t>(</w:t>
            </w:r>
            <w:proofErr w:type="gramEnd"/>
            <w:r w:rsidR="004662E6" w:rsidRPr="009C0E41">
              <w:t>50)</w:t>
            </w:r>
          </w:p>
          <w:p w14:paraId="2F480CE1" w14:textId="4E2EB45F" w:rsidR="00415850" w:rsidRPr="009C0E41" w:rsidRDefault="00415850" w:rsidP="00415850">
            <w:pPr>
              <w:pStyle w:val="BodyText"/>
            </w:pPr>
            <w:proofErr w:type="gramStart"/>
            <w:r w:rsidRPr="009C0E41">
              <w:t>Varchar</w:t>
            </w:r>
            <w:r w:rsidR="004662E6" w:rsidRPr="009C0E41">
              <w:t>(</w:t>
            </w:r>
            <w:proofErr w:type="gramEnd"/>
            <w:r w:rsidR="004662E6" w:rsidRPr="009C0E41">
              <w:t>50)</w:t>
            </w:r>
          </w:p>
          <w:p w14:paraId="7A22E64E" w14:textId="18BDC3B9" w:rsidR="00415850" w:rsidRPr="009C0E41" w:rsidRDefault="004662E6" w:rsidP="00415850">
            <w:pPr>
              <w:pStyle w:val="BodyText"/>
            </w:pPr>
            <w:r w:rsidRPr="009C0E41">
              <w:t>Int</w:t>
            </w:r>
          </w:p>
          <w:p w14:paraId="11715753" w14:textId="77777777" w:rsidR="00415850" w:rsidRPr="009C0E41" w:rsidRDefault="004662E6" w:rsidP="00415850">
            <w:pPr>
              <w:pStyle w:val="BodyText"/>
            </w:pPr>
            <w:r w:rsidRPr="009C0E41">
              <w:t>Int</w:t>
            </w:r>
          </w:p>
          <w:p w14:paraId="79580BD0" w14:textId="77777777" w:rsidR="004662E6" w:rsidRPr="009C0E41" w:rsidRDefault="004662E6" w:rsidP="00415850">
            <w:pPr>
              <w:pStyle w:val="BodyText"/>
            </w:pPr>
            <w:r w:rsidRPr="009C0E41">
              <w:t>Date</w:t>
            </w:r>
          </w:p>
          <w:p w14:paraId="52D784ED" w14:textId="77777777" w:rsidR="004662E6" w:rsidRPr="009C0E41" w:rsidRDefault="004662E6" w:rsidP="00415850">
            <w:pPr>
              <w:pStyle w:val="BodyText"/>
            </w:pPr>
            <w:proofErr w:type="gramStart"/>
            <w:r w:rsidRPr="009C0E41">
              <w:t>Varchar(</w:t>
            </w:r>
            <w:proofErr w:type="gramEnd"/>
            <w:r w:rsidRPr="009C0E41">
              <w:t>100)</w:t>
            </w:r>
          </w:p>
          <w:p w14:paraId="71B6F3F8" w14:textId="77777777" w:rsidR="004662E6" w:rsidRPr="009C0E41" w:rsidRDefault="004662E6" w:rsidP="00415850">
            <w:pPr>
              <w:pStyle w:val="BodyText"/>
            </w:pPr>
          </w:p>
          <w:p w14:paraId="27EA44FC" w14:textId="0F11E478" w:rsidR="004662E6" w:rsidRPr="009C0E41" w:rsidRDefault="004662E6" w:rsidP="00415850">
            <w:pPr>
              <w:pStyle w:val="BodyText"/>
            </w:pPr>
            <w:r w:rsidRPr="009C0E41">
              <w:t>Varchar(20)</w:t>
            </w:r>
          </w:p>
        </w:tc>
      </w:tr>
    </w:tbl>
    <w:p w14:paraId="038BFBB2" w14:textId="77777777" w:rsidR="00415850" w:rsidRPr="009C0E41" w:rsidRDefault="00415850" w:rsidP="00415850">
      <w:pPr>
        <w:pStyle w:val="BodyText"/>
      </w:pPr>
    </w:p>
    <w:p w14:paraId="2C439FA0" w14:textId="77777777" w:rsidR="00415850" w:rsidRPr="009C0E41" w:rsidRDefault="00415850" w:rsidP="00415850">
      <w:pPr>
        <w:pStyle w:val="BodyText"/>
      </w:pPr>
      <w:r w:rsidRPr="009C0E41">
        <w:t>Comments on table relationships</w:t>
      </w:r>
    </w:p>
    <w:p w14:paraId="394F8D4D" w14:textId="77777777" w:rsidR="00415850" w:rsidRPr="009C0E41" w:rsidRDefault="00415850" w:rsidP="00415850">
      <w:pPr>
        <w:pStyle w:val="BodyText"/>
      </w:pPr>
    </w:p>
    <w:p w14:paraId="149D3424" w14:textId="2F67DFCE" w:rsidR="001218BF" w:rsidRDefault="001218BF" w:rsidP="001218BF">
      <w:pPr>
        <w:pStyle w:val="BodyText"/>
      </w:pPr>
      <w:r>
        <w:t>Many employees can hold the same position, but each e</w:t>
      </w:r>
      <w:r>
        <w:t>mployee holds only one position, and m</w:t>
      </w:r>
      <w:r>
        <w:t>ultiple employees can be assigned to one station, but each employee is assigned to exactly one station.</w:t>
      </w:r>
    </w:p>
    <w:p w14:paraId="12779D5F" w14:textId="345319CD" w:rsidR="001218BF" w:rsidRDefault="001218BF" w:rsidP="001218BF">
      <w:pPr>
        <w:pStyle w:val="BodyText"/>
      </w:pPr>
    </w:p>
    <w:p w14:paraId="3BEC8416" w14:textId="77777777" w:rsidR="00415850" w:rsidRPr="009C0E41" w:rsidRDefault="00415850" w:rsidP="00415850">
      <w:pPr>
        <w:pStyle w:val="BodyText"/>
      </w:pPr>
    </w:p>
    <w:p w14:paraId="7B9413E9" w14:textId="77777777" w:rsidR="00415850" w:rsidRPr="009C0E41" w:rsidRDefault="00415850" w:rsidP="00415850">
      <w:pPr>
        <w:pStyle w:val="BodyText"/>
      </w:pPr>
      <w:r w:rsidRPr="009C0E41">
        <w:t>Example with data</w:t>
      </w:r>
    </w:p>
    <w:p w14:paraId="7ACCBC44" w14:textId="77777777" w:rsidR="00415850" w:rsidRPr="009C0E41" w:rsidRDefault="00415850" w:rsidP="00415850">
      <w:pPr>
        <w:pStyle w:val="BodyText"/>
      </w:pPr>
    </w:p>
    <w:tbl>
      <w:tblPr>
        <w:tblW w:w="10926" w:type="dxa"/>
        <w:tblInd w:w="-941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476"/>
        <w:gridCol w:w="1260"/>
        <w:gridCol w:w="1350"/>
        <w:gridCol w:w="1440"/>
        <w:gridCol w:w="2070"/>
        <w:gridCol w:w="1350"/>
        <w:gridCol w:w="1170"/>
        <w:gridCol w:w="810"/>
      </w:tblGrid>
      <w:tr w:rsidR="004662E6" w:rsidRPr="009C0E41" w14:paraId="5DBFC43A" w14:textId="0A340169" w:rsidTr="004662E6">
        <w:trPr>
          <w:trHeight w:val="288"/>
        </w:trPr>
        <w:tc>
          <w:tcPr>
            <w:tcW w:w="1476" w:type="dxa"/>
            <w:shd w:val="clear" w:color="auto" w:fill="76CDD8"/>
          </w:tcPr>
          <w:p w14:paraId="1B5F68D4" w14:textId="5C03005F" w:rsidR="004662E6" w:rsidRPr="009C0E41" w:rsidRDefault="004662E6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Employee ID</w:t>
            </w:r>
          </w:p>
        </w:tc>
        <w:tc>
          <w:tcPr>
            <w:tcW w:w="1260" w:type="dxa"/>
            <w:shd w:val="clear" w:color="auto" w:fill="76CDD8"/>
          </w:tcPr>
          <w:p w14:paraId="364544B0" w14:textId="135233BE" w:rsidR="004662E6" w:rsidRPr="009C0E41" w:rsidRDefault="004662E6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First Name</w:t>
            </w:r>
          </w:p>
        </w:tc>
        <w:tc>
          <w:tcPr>
            <w:tcW w:w="1350" w:type="dxa"/>
            <w:shd w:val="clear" w:color="auto" w:fill="76CDD8"/>
          </w:tcPr>
          <w:p w14:paraId="1A68EC35" w14:textId="796081B8" w:rsidR="004662E6" w:rsidRPr="009C0E41" w:rsidRDefault="004662E6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Last Name</w:t>
            </w:r>
          </w:p>
        </w:tc>
        <w:tc>
          <w:tcPr>
            <w:tcW w:w="1440" w:type="dxa"/>
            <w:shd w:val="clear" w:color="auto" w:fill="76CDD8"/>
          </w:tcPr>
          <w:p w14:paraId="463A5FAE" w14:textId="590B66B6" w:rsidR="004662E6" w:rsidRPr="009C0E41" w:rsidRDefault="004662E6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Position ID</w:t>
            </w:r>
          </w:p>
        </w:tc>
        <w:tc>
          <w:tcPr>
            <w:tcW w:w="2070" w:type="dxa"/>
            <w:shd w:val="clear" w:color="auto" w:fill="76CDD8"/>
          </w:tcPr>
          <w:p w14:paraId="4875796A" w14:textId="3FF3419F" w:rsidR="004662E6" w:rsidRPr="009C0E41" w:rsidRDefault="004662E6" w:rsidP="004662E6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ab/>
              <w:t>Assigned Station ID</w:t>
            </w:r>
          </w:p>
        </w:tc>
        <w:tc>
          <w:tcPr>
            <w:tcW w:w="1350" w:type="dxa"/>
            <w:shd w:val="clear" w:color="auto" w:fill="76CDD8"/>
          </w:tcPr>
          <w:p w14:paraId="0B4E71D9" w14:textId="2866DCE8" w:rsidR="004662E6" w:rsidRPr="009C0E41" w:rsidRDefault="004662E6" w:rsidP="004662E6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Hire Date</w:t>
            </w:r>
          </w:p>
        </w:tc>
        <w:tc>
          <w:tcPr>
            <w:tcW w:w="1170" w:type="dxa"/>
            <w:shd w:val="clear" w:color="auto" w:fill="76CDD8"/>
          </w:tcPr>
          <w:p w14:paraId="652C06E3" w14:textId="2D88FD86" w:rsidR="004662E6" w:rsidRPr="009C0E41" w:rsidRDefault="004662E6" w:rsidP="004662E6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Email</w:t>
            </w:r>
          </w:p>
        </w:tc>
        <w:tc>
          <w:tcPr>
            <w:tcW w:w="810" w:type="dxa"/>
            <w:shd w:val="clear" w:color="auto" w:fill="76CDD8"/>
          </w:tcPr>
          <w:p w14:paraId="0826D16B" w14:textId="7C59BE0D" w:rsidR="004662E6" w:rsidRPr="009C0E41" w:rsidRDefault="004662E6" w:rsidP="004662E6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Phone</w:t>
            </w:r>
          </w:p>
        </w:tc>
      </w:tr>
      <w:tr w:rsidR="004662E6" w:rsidRPr="009C0E41" w14:paraId="4B4DD0DC" w14:textId="543CB928" w:rsidTr="004662E6">
        <w:trPr>
          <w:trHeight w:val="427"/>
        </w:trPr>
        <w:tc>
          <w:tcPr>
            <w:tcW w:w="1476" w:type="dxa"/>
          </w:tcPr>
          <w:p w14:paraId="20D7D46A" w14:textId="77777777" w:rsidR="004662E6" w:rsidRPr="009C0E41" w:rsidRDefault="004662E6" w:rsidP="00415850">
            <w:pPr>
              <w:pStyle w:val="BodyText"/>
            </w:pPr>
            <w:r w:rsidRPr="009C0E41">
              <w:t xml:space="preserve"> 1</w:t>
            </w:r>
          </w:p>
        </w:tc>
        <w:tc>
          <w:tcPr>
            <w:tcW w:w="1260" w:type="dxa"/>
          </w:tcPr>
          <w:p w14:paraId="12FCBD34" w14:textId="4891BF2F" w:rsidR="004662E6" w:rsidRPr="009C0E41" w:rsidRDefault="004662E6" w:rsidP="00415850">
            <w:pPr>
              <w:pStyle w:val="BodyText"/>
            </w:pPr>
            <w:r w:rsidRPr="009C0E41">
              <w:t>Giorgi</w:t>
            </w:r>
          </w:p>
        </w:tc>
        <w:tc>
          <w:tcPr>
            <w:tcW w:w="1350" w:type="dxa"/>
          </w:tcPr>
          <w:p w14:paraId="04F32D71" w14:textId="28E067CD" w:rsidR="004662E6" w:rsidRPr="009C0E41" w:rsidRDefault="004662E6" w:rsidP="00415850">
            <w:pPr>
              <w:pStyle w:val="BodyText"/>
            </w:pPr>
            <w:r w:rsidRPr="009C0E41">
              <w:t>Mujrii</w:t>
            </w:r>
          </w:p>
        </w:tc>
        <w:tc>
          <w:tcPr>
            <w:tcW w:w="1440" w:type="dxa"/>
          </w:tcPr>
          <w:p w14:paraId="0022E859" w14:textId="564751C4" w:rsidR="004662E6" w:rsidRPr="009C0E41" w:rsidRDefault="004662E6" w:rsidP="004662E6">
            <w:pPr>
              <w:pStyle w:val="BodyText"/>
            </w:pPr>
            <w:r w:rsidRPr="009C0E41">
              <w:t>4</w:t>
            </w:r>
          </w:p>
        </w:tc>
        <w:tc>
          <w:tcPr>
            <w:tcW w:w="2070" w:type="dxa"/>
          </w:tcPr>
          <w:p w14:paraId="56385CD2" w14:textId="592DA945" w:rsidR="004662E6" w:rsidRPr="009C0E41" w:rsidRDefault="004662E6" w:rsidP="00415850">
            <w:pPr>
              <w:pStyle w:val="BodyText"/>
            </w:pPr>
            <w:r w:rsidRPr="009C0E41">
              <w:t>2</w:t>
            </w:r>
          </w:p>
        </w:tc>
        <w:tc>
          <w:tcPr>
            <w:tcW w:w="1350" w:type="dxa"/>
          </w:tcPr>
          <w:p w14:paraId="49EAF898" w14:textId="73A5F47A" w:rsidR="004662E6" w:rsidRPr="009C0E41" w:rsidRDefault="004662E6" w:rsidP="00415850">
            <w:pPr>
              <w:pStyle w:val="BodyText"/>
            </w:pPr>
            <w:r w:rsidRPr="009C0E41">
              <w:t>3/15/2021</w:t>
            </w:r>
          </w:p>
        </w:tc>
        <w:tc>
          <w:tcPr>
            <w:tcW w:w="1170" w:type="dxa"/>
          </w:tcPr>
          <w:p w14:paraId="5F13E454" w14:textId="238C8DCF" w:rsidR="004662E6" w:rsidRPr="009C0E41" w:rsidRDefault="004662E6" w:rsidP="00415850">
            <w:pPr>
              <w:pStyle w:val="BodyText"/>
            </w:pPr>
            <w:r w:rsidRPr="009C0E41">
              <w:t>skop@gmail.com</w:t>
            </w:r>
          </w:p>
        </w:tc>
        <w:tc>
          <w:tcPr>
            <w:tcW w:w="810" w:type="dxa"/>
          </w:tcPr>
          <w:p w14:paraId="389811B8" w14:textId="7BE4BCD2" w:rsidR="004662E6" w:rsidRPr="009C0E41" w:rsidRDefault="004662E6" w:rsidP="00415850">
            <w:pPr>
              <w:pStyle w:val="BodyText"/>
            </w:pPr>
            <w:r w:rsidRPr="009C0E41">
              <w:t>+995123123</w:t>
            </w:r>
          </w:p>
        </w:tc>
      </w:tr>
    </w:tbl>
    <w:p w14:paraId="035277B8" w14:textId="77777777" w:rsidR="00415850" w:rsidRPr="009C0E41" w:rsidRDefault="00415850" w:rsidP="00415850">
      <w:pPr>
        <w:pStyle w:val="BodyText"/>
      </w:pPr>
    </w:p>
    <w:p w14:paraId="0DC7819F" w14:textId="37A9EAF1" w:rsidR="00415850" w:rsidRPr="009C0E41" w:rsidRDefault="00415850" w:rsidP="00415850">
      <w:pPr>
        <w:pStyle w:val="BodyText"/>
      </w:pPr>
    </w:p>
    <w:p w14:paraId="0CA6E11E" w14:textId="4136140E" w:rsidR="004662E6" w:rsidRPr="009C0E41" w:rsidRDefault="004662E6" w:rsidP="00415850">
      <w:pPr>
        <w:pStyle w:val="BodyText"/>
      </w:pPr>
    </w:p>
    <w:p w14:paraId="52AC2D7C" w14:textId="293A9038" w:rsidR="004662E6" w:rsidRPr="009C0E41" w:rsidRDefault="004662E6" w:rsidP="00415850">
      <w:pPr>
        <w:pStyle w:val="BodyText"/>
      </w:pPr>
    </w:p>
    <w:p w14:paraId="46BB8F4E" w14:textId="62731784" w:rsidR="004662E6" w:rsidRPr="009C0E41" w:rsidRDefault="004662E6" w:rsidP="00415850">
      <w:pPr>
        <w:pStyle w:val="BodyText"/>
      </w:pPr>
    </w:p>
    <w:p w14:paraId="745A05C8" w14:textId="723BF681" w:rsidR="004662E6" w:rsidRPr="009C0E41" w:rsidRDefault="004662E6" w:rsidP="00415850">
      <w:pPr>
        <w:pStyle w:val="BodyText"/>
      </w:pPr>
    </w:p>
    <w:p w14:paraId="016CAD13" w14:textId="78A1A451" w:rsidR="004662E6" w:rsidRPr="009C0E41" w:rsidRDefault="004662E6" w:rsidP="00415850">
      <w:pPr>
        <w:pStyle w:val="BodyText"/>
      </w:pPr>
    </w:p>
    <w:p w14:paraId="6C29B3F4" w14:textId="6153CA83" w:rsidR="004662E6" w:rsidRPr="009C0E41" w:rsidRDefault="004662E6" w:rsidP="00415850">
      <w:pPr>
        <w:pStyle w:val="BodyText"/>
      </w:pPr>
    </w:p>
    <w:p w14:paraId="668CF135" w14:textId="2FB1BB37" w:rsidR="004662E6" w:rsidRPr="009C0E41" w:rsidRDefault="004662E6" w:rsidP="00415850">
      <w:pPr>
        <w:pStyle w:val="BodyText"/>
      </w:pPr>
    </w:p>
    <w:p w14:paraId="5067F74F" w14:textId="7F241673" w:rsidR="004662E6" w:rsidRPr="009C0E41" w:rsidRDefault="004662E6" w:rsidP="00415850">
      <w:pPr>
        <w:pStyle w:val="BodyText"/>
      </w:pPr>
    </w:p>
    <w:p w14:paraId="267E3FE7" w14:textId="790ACC2B" w:rsidR="004662E6" w:rsidRPr="009C0E41" w:rsidRDefault="004662E6" w:rsidP="00415850">
      <w:pPr>
        <w:pStyle w:val="BodyText"/>
      </w:pPr>
    </w:p>
    <w:p w14:paraId="2E47976A" w14:textId="1C5F9102" w:rsidR="004662E6" w:rsidRPr="009C0E41" w:rsidRDefault="004662E6" w:rsidP="00415850">
      <w:pPr>
        <w:pStyle w:val="BodyText"/>
      </w:pPr>
    </w:p>
    <w:p w14:paraId="194AC8EE" w14:textId="3B128221" w:rsidR="004662E6" w:rsidRPr="009C0E41" w:rsidRDefault="004662E6" w:rsidP="00415850">
      <w:pPr>
        <w:pStyle w:val="BodyText"/>
      </w:pPr>
    </w:p>
    <w:p w14:paraId="5016FB90" w14:textId="6C45A46C" w:rsidR="004662E6" w:rsidRPr="009C0E41" w:rsidRDefault="004662E6" w:rsidP="00415850">
      <w:pPr>
        <w:pStyle w:val="BodyText"/>
      </w:pPr>
    </w:p>
    <w:p w14:paraId="04FB59C7" w14:textId="7A447853" w:rsidR="004662E6" w:rsidRPr="009C0E41" w:rsidRDefault="004662E6" w:rsidP="00415850">
      <w:pPr>
        <w:pStyle w:val="BodyText"/>
      </w:pPr>
    </w:p>
    <w:p w14:paraId="37D33246" w14:textId="4EC1B5A9" w:rsidR="009C0E41" w:rsidRDefault="009C0E41" w:rsidP="009C0E41">
      <w:pPr>
        <w:pStyle w:val="BodyText"/>
      </w:pPr>
      <w:r>
        <w:t>This table lists all employee positions and their detailed descriptions.</w:t>
      </w:r>
    </w:p>
    <w:p w14:paraId="0AD98248" w14:textId="77777777" w:rsidR="004662E6" w:rsidRPr="009C0E41" w:rsidRDefault="004662E6" w:rsidP="00415850">
      <w:pPr>
        <w:pStyle w:val="BodyText"/>
      </w:pPr>
    </w:p>
    <w:p w14:paraId="625CE43C" w14:textId="77777777" w:rsidR="004662E6" w:rsidRPr="009C0E41" w:rsidRDefault="004662E6" w:rsidP="004662E6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4662E6" w:rsidRPr="009C0E41" w14:paraId="5F1FD823" w14:textId="77777777" w:rsidTr="006A4C39">
        <w:trPr>
          <w:trHeight w:val="292"/>
        </w:trPr>
        <w:tc>
          <w:tcPr>
            <w:tcW w:w="2302" w:type="dxa"/>
            <w:shd w:val="clear" w:color="auto" w:fill="76CDD8"/>
          </w:tcPr>
          <w:p w14:paraId="20ACC005" w14:textId="77777777" w:rsidR="004662E6" w:rsidRPr="009C0E41" w:rsidRDefault="004662E6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1E4F3AB6" w14:textId="77777777" w:rsidR="004662E6" w:rsidRPr="009C0E41" w:rsidRDefault="004662E6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608C291D" w14:textId="77777777" w:rsidR="004662E6" w:rsidRPr="009C0E41" w:rsidRDefault="004662E6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7C1224EF" w14:textId="77777777" w:rsidR="004662E6" w:rsidRPr="009C0E41" w:rsidRDefault="004662E6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4662E6" w:rsidRPr="009C0E41" w14:paraId="2DC4E3E5" w14:textId="77777777" w:rsidTr="006A4C39">
        <w:trPr>
          <w:trHeight w:val="432"/>
        </w:trPr>
        <w:tc>
          <w:tcPr>
            <w:tcW w:w="2302" w:type="dxa"/>
            <w:vMerge w:val="restart"/>
          </w:tcPr>
          <w:p w14:paraId="63B3A588" w14:textId="50313075" w:rsidR="004662E6" w:rsidRPr="009C0E41" w:rsidRDefault="004662E6" w:rsidP="006A4C39">
            <w:pPr>
              <w:pStyle w:val="BodyText"/>
            </w:pPr>
            <w:r w:rsidRPr="009C0E41">
              <w:t>Position</w:t>
            </w:r>
          </w:p>
        </w:tc>
        <w:tc>
          <w:tcPr>
            <w:tcW w:w="2302" w:type="dxa"/>
          </w:tcPr>
          <w:p w14:paraId="7DE2450B" w14:textId="31FDAE0E" w:rsidR="004662E6" w:rsidRPr="009C0E41" w:rsidRDefault="004662E6" w:rsidP="006A4C39">
            <w:pPr>
              <w:pStyle w:val="BodyText"/>
            </w:pPr>
            <w:r w:rsidRPr="009C0E41">
              <w:t>Position ID</w:t>
            </w:r>
          </w:p>
        </w:tc>
        <w:tc>
          <w:tcPr>
            <w:tcW w:w="2302" w:type="dxa"/>
          </w:tcPr>
          <w:p w14:paraId="6C7FB3C0" w14:textId="65F69AFD" w:rsidR="004662E6" w:rsidRPr="009C0E41" w:rsidRDefault="004662E6" w:rsidP="004662E6">
            <w:pPr>
              <w:pStyle w:val="BodyText"/>
            </w:pPr>
            <w:r w:rsidRPr="009C0E41">
              <w:t>PK, auto-increment</w:t>
            </w:r>
          </w:p>
        </w:tc>
        <w:tc>
          <w:tcPr>
            <w:tcW w:w="2302" w:type="dxa"/>
          </w:tcPr>
          <w:p w14:paraId="7A1FB738" w14:textId="77777777" w:rsidR="004662E6" w:rsidRPr="009C0E41" w:rsidRDefault="004662E6" w:rsidP="006A4C39">
            <w:pPr>
              <w:pStyle w:val="BodyText"/>
            </w:pPr>
            <w:r w:rsidRPr="009C0E41">
              <w:t>Int</w:t>
            </w:r>
          </w:p>
        </w:tc>
      </w:tr>
      <w:tr w:rsidR="004662E6" w:rsidRPr="009C0E41" w14:paraId="6D12C398" w14:textId="77777777" w:rsidTr="006A4C39">
        <w:trPr>
          <w:trHeight w:val="432"/>
        </w:trPr>
        <w:tc>
          <w:tcPr>
            <w:tcW w:w="2302" w:type="dxa"/>
            <w:vMerge/>
          </w:tcPr>
          <w:p w14:paraId="7567881A" w14:textId="77777777" w:rsidR="004662E6" w:rsidRPr="009C0E41" w:rsidRDefault="004662E6" w:rsidP="006A4C39">
            <w:pPr>
              <w:pStyle w:val="BodyText"/>
            </w:pPr>
          </w:p>
        </w:tc>
        <w:tc>
          <w:tcPr>
            <w:tcW w:w="2302" w:type="dxa"/>
          </w:tcPr>
          <w:p w14:paraId="1FDD4B54" w14:textId="29CD1909" w:rsidR="004662E6" w:rsidRPr="009C0E41" w:rsidRDefault="004662E6" w:rsidP="006A4C39">
            <w:pPr>
              <w:pStyle w:val="BodyText"/>
            </w:pPr>
            <w:r w:rsidRPr="009C0E41">
              <w:t>Title</w:t>
            </w:r>
          </w:p>
          <w:p w14:paraId="3BBDB98F" w14:textId="22EACBA3" w:rsidR="004662E6" w:rsidRPr="009C0E41" w:rsidRDefault="004662E6" w:rsidP="006A4C39">
            <w:pPr>
              <w:pStyle w:val="BodyText"/>
            </w:pPr>
            <w:r w:rsidRPr="009C0E41">
              <w:t>Description</w:t>
            </w:r>
          </w:p>
        </w:tc>
        <w:tc>
          <w:tcPr>
            <w:tcW w:w="2302" w:type="dxa"/>
          </w:tcPr>
          <w:p w14:paraId="788468C7" w14:textId="77777777" w:rsidR="004662E6" w:rsidRPr="009C0E41" w:rsidRDefault="004662E6" w:rsidP="006A4C39">
            <w:pPr>
              <w:pStyle w:val="BodyText"/>
            </w:pPr>
            <w:r w:rsidRPr="009C0E41">
              <w:t>Not Null</w:t>
            </w:r>
          </w:p>
          <w:p w14:paraId="142AB548" w14:textId="21A33021" w:rsidR="004662E6" w:rsidRPr="009C0E41" w:rsidRDefault="004662E6" w:rsidP="006A4C39">
            <w:pPr>
              <w:pStyle w:val="BodyText"/>
            </w:pPr>
            <w:r w:rsidRPr="009C0E41">
              <w:t>Not Null</w:t>
            </w:r>
          </w:p>
        </w:tc>
        <w:tc>
          <w:tcPr>
            <w:tcW w:w="2302" w:type="dxa"/>
          </w:tcPr>
          <w:p w14:paraId="45793FFB" w14:textId="77777777" w:rsidR="004662E6" w:rsidRPr="009C0E41" w:rsidRDefault="004662E6" w:rsidP="006A4C39">
            <w:pPr>
              <w:pStyle w:val="BodyText"/>
            </w:pPr>
            <w:proofErr w:type="gramStart"/>
            <w:r w:rsidRPr="009C0E41">
              <w:t>Varchar(</w:t>
            </w:r>
            <w:proofErr w:type="gramEnd"/>
            <w:r w:rsidRPr="009C0E41">
              <w:t>50)</w:t>
            </w:r>
          </w:p>
          <w:p w14:paraId="5D5DA86A" w14:textId="1DF7AB9F" w:rsidR="004662E6" w:rsidRPr="009C0E41" w:rsidRDefault="004662E6" w:rsidP="006A4C39">
            <w:pPr>
              <w:pStyle w:val="BodyText"/>
            </w:pPr>
            <w:r w:rsidRPr="009C0E41">
              <w:t>Text</w:t>
            </w:r>
          </w:p>
        </w:tc>
      </w:tr>
    </w:tbl>
    <w:p w14:paraId="03E69D4D" w14:textId="77777777" w:rsidR="004662E6" w:rsidRPr="009C0E41" w:rsidRDefault="004662E6" w:rsidP="004662E6">
      <w:pPr>
        <w:pStyle w:val="BodyText"/>
      </w:pPr>
    </w:p>
    <w:p w14:paraId="412D48D9" w14:textId="77777777" w:rsidR="004662E6" w:rsidRPr="009C0E41" w:rsidRDefault="004662E6" w:rsidP="004662E6">
      <w:pPr>
        <w:pStyle w:val="BodyText"/>
      </w:pPr>
      <w:r w:rsidRPr="009C0E41">
        <w:t>Comments on table relationships</w:t>
      </w:r>
    </w:p>
    <w:p w14:paraId="01507751" w14:textId="77777777" w:rsidR="004662E6" w:rsidRPr="009C0E41" w:rsidRDefault="004662E6" w:rsidP="004662E6">
      <w:pPr>
        <w:pStyle w:val="BodyText"/>
      </w:pPr>
    </w:p>
    <w:p w14:paraId="06FE00AC" w14:textId="77777777" w:rsidR="004662E6" w:rsidRPr="009C0E41" w:rsidRDefault="004662E6" w:rsidP="004662E6">
      <w:pPr>
        <w:pStyle w:val="BodyText"/>
      </w:pPr>
    </w:p>
    <w:p w14:paraId="596C7A56" w14:textId="77777777" w:rsidR="004662E6" w:rsidRPr="009C0E41" w:rsidRDefault="004662E6" w:rsidP="004662E6">
      <w:pPr>
        <w:pStyle w:val="BodyText"/>
      </w:pPr>
      <w:r w:rsidRPr="009C0E41">
        <w:t>Example with data</w:t>
      </w:r>
    </w:p>
    <w:p w14:paraId="319E0EE5" w14:textId="77777777" w:rsidR="004662E6" w:rsidRPr="009C0E41" w:rsidRDefault="004662E6" w:rsidP="004662E6">
      <w:pPr>
        <w:pStyle w:val="BodyText"/>
      </w:pPr>
    </w:p>
    <w:tbl>
      <w:tblPr>
        <w:tblW w:w="6495" w:type="dxa"/>
        <w:tblInd w:w="-941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165"/>
        <w:gridCol w:w="2165"/>
        <w:gridCol w:w="2165"/>
      </w:tblGrid>
      <w:tr w:rsidR="004662E6" w:rsidRPr="009C0E41" w14:paraId="72EBD25C" w14:textId="77777777" w:rsidTr="004662E6">
        <w:trPr>
          <w:trHeight w:val="288"/>
        </w:trPr>
        <w:tc>
          <w:tcPr>
            <w:tcW w:w="2165" w:type="dxa"/>
            <w:shd w:val="clear" w:color="auto" w:fill="76CDD8"/>
          </w:tcPr>
          <w:p w14:paraId="17AE3AAA" w14:textId="68C52766" w:rsidR="004662E6" w:rsidRPr="009C0E41" w:rsidRDefault="004662E6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Position ID</w:t>
            </w:r>
          </w:p>
        </w:tc>
        <w:tc>
          <w:tcPr>
            <w:tcW w:w="2165" w:type="dxa"/>
            <w:shd w:val="clear" w:color="auto" w:fill="76CDD8"/>
          </w:tcPr>
          <w:p w14:paraId="120D4C93" w14:textId="6185B7F1" w:rsidR="004662E6" w:rsidRPr="009C0E41" w:rsidRDefault="004662E6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Title</w:t>
            </w:r>
          </w:p>
        </w:tc>
        <w:tc>
          <w:tcPr>
            <w:tcW w:w="2165" w:type="dxa"/>
            <w:shd w:val="clear" w:color="auto" w:fill="76CDD8"/>
          </w:tcPr>
          <w:p w14:paraId="233F5B73" w14:textId="471EAC99" w:rsidR="004662E6" w:rsidRPr="009C0E41" w:rsidRDefault="004662E6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Description</w:t>
            </w:r>
          </w:p>
        </w:tc>
      </w:tr>
      <w:tr w:rsidR="004662E6" w:rsidRPr="009C0E41" w14:paraId="64F8E552" w14:textId="77777777" w:rsidTr="004662E6">
        <w:trPr>
          <w:trHeight w:val="427"/>
        </w:trPr>
        <w:tc>
          <w:tcPr>
            <w:tcW w:w="2165" w:type="dxa"/>
          </w:tcPr>
          <w:p w14:paraId="5BF214E6" w14:textId="77777777" w:rsidR="004662E6" w:rsidRPr="009C0E41" w:rsidRDefault="004662E6" w:rsidP="006A4C39">
            <w:pPr>
              <w:pStyle w:val="BodyText"/>
            </w:pPr>
            <w:r w:rsidRPr="009C0E41">
              <w:t xml:space="preserve"> 1</w:t>
            </w:r>
          </w:p>
        </w:tc>
        <w:tc>
          <w:tcPr>
            <w:tcW w:w="2165" w:type="dxa"/>
          </w:tcPr>
          <w:p w14:paraId="71189098" w14:textId="0CDC0384" w:rsidR="004662E6" w:rsidRPr="009C0E41" w:rsidRDefault="009C0E41" w:rsidP="006A4C39">
            <w:pPr>
              <w:pStyle w:val="BodyText"/>
            </w:pPr>
            <w:r>
              <w:t>Train Operator</w:t>
            </w:r>
          </w:p>
        </w:tc>
        <w:tc>
          <w:tcPr>
            <w:tcW w:w="2165" w:type="dxa"/>
          </w:tcPr>
          <w:p w14:paraId="56701DA4" w14:textId="62785ABB" w:rsidR="004662E6" w:rsidRPr="009C0E41" w:rsidRDefault="009C0E41" w:rsidP="009C0E41">
            <w:pPr>
              <w:pStyle w:val="BodyText"/>
            </w:pPr>
            <w:r w:rsidRPr="009C0E41">
              <w:t>Responsible for operating metro trains.</w:t>
            </w:r>
          </w:p>
        </w:tc>
      </w:tr>
    </w:tbl>
    <w:p w14:paraId="3B8255E7" w14:textId="77777777" w:rsidR="004662E6" w:rsidRPr="009C0E41" w:rsidRDefault="004662E6" w:rsidP="004662E6">
      <w:pPr>
        <w:pStyle w:val="BodyText"/>
      </w:pPr>
    </w:p>
    <w:p w14:paraId="122653F7" w14:textId="77777777" w:rsidR="004662E6" w:rsidRPr="009C0E41" w:rsidRDefault="004662E6" w:rsidP="004662E6">
      <w:pPr>
        <w:pStyle w:val="BodyText"/>
      </w:pPr>
    </w:p>
    <w:p w14:paraId="636FE46C" w14:textId="77777777" w:rsidR="004662E6" w:rsidRPr="009C0E41" w:rsidRDefault="004662E6" w:rsidP="004662E6">
      <w:pPr>
        <w:pStyle w:val="BodyText"/>
      </w:pPr>
    </w:p>
    <w:p w14:paraId="569AFE31" w14:textId="74DDC31E" w:rsidR="004662E6" w:rsidRPr="009C0E41" w:rsidRDefault="004662E6" w:rsidP="004662E6">
      <w:pPr>
        <w:pStyle w:val="BodyText"/>
      </w:pPr>
    </w:p>
    <w:p w14:paraId="7A934264" w14:textId="379200B6" w:rsidR="004662E6" w:rsidRPr="009C0E41" w:rsidRDefault="004662E6" w:rsidP="004662E6">
      <w:pPr>
        <w:pStyle w:val="BodyText"/>
      </w:pPr>
    </w:p>
    <w:p w14:paraId="77321CBB" w14:textId="1EF95A24" w:rsidR="004662E6" w:rsidRPr="009C0E41" w:rsidRDefault="004662E6" w:rsidP="004662E6">
      <w:pPr>
        <w:pStyle w:val="BodyText"/>
      </w:pPr>
    </w:p>
    <w:p w14:paraId="5F03CA41" w14:textId="1B20EBF1" w:rsidR="004662E6" w:rsidRPr="009C0E41" w:rsidRDefault="004662E6" w:rsidP="004662E6">
      <w:pPr>
        <w:pStyle w:val="BodyText"/>
      </w:pPr>
    </w:p>
    <w:p w14:paraId="59084155" w14:textId="0340DE38" w:rsidR="004662E6" w:rsidRPr="009C0E41" w:rsidRDefault="004662E6" w:rsidP="004662E6">
      <w:pPr>
        <w:pStyle w:val="BodyText"/>
      </w:pPr>
    </w:p>
    <w:p w14:paraId="6A99B55A" w14:textId="2AD2403A" w:rsidR="004662E6" w:rsidRPr="009C0E41" w:rsidRDefault="004662E6" w:rsidP="004662E6">
      <w:pPr>
        <w:pStyle w:val="BodyText"/>
      </w:pPr>
    </w:p>
    <w:p w14:paraId="5EF6C690" w14:textId="2A1A9B4A" w:rsidR="004662E6" w:rsidRPr="009C0E41" w:rsidRDefault="004662E6" w:rsidP="004662E6">
      <w:pPr>
        <w:pStyle w:val="BodyText"/>
      </w:pPr>
    </w:p>
    <w:p w14:paraId="59C43335" w14:textId="6C84A2F5" w:rsidR="004662E6" w:rsidRPr="009C0E41" w:rsidRDefault="004662E6" w:rsidP="004662E6">
      <w:pPr>
        <w:pStyle w:val="BodyText"/>
      </w:pPr>
    </w:p>
    <w:p w14:paraId="376C8E23" w14:textId="31EE81C9" w:rsidR="004662E6" w:rsidRPr="009C0E41" w:rsidRDefault="004662E6" w:rsidP="004662E6">
      <w:pPr>
        <w:pStyle w:val="BodyText"/>
      </w:pPr>
    </w:p>
    <w:p w14:paraId="25F5D975" w14:textId="6CDA22BA" w:rsidR="004662E6" w:rsidRPr="009C0E41" w:rsidRDefault="004662E6" w:rsidP="004662E6">
      <w:pPr>
        <w:pStyle w:val="BodyText"/>
      </w:pPr>
    </w:p>
    <w:p w14:paraId="07733235" w14:textId="177796CA" w:rsidR="004662E6" w:rsidRPr="009C0E41" w:rsidRDefault="004662E6" w:rsidP="004662E6">
      <w:pPr>
        <w:pStyle w:val="BodyText"/>
      </w:pPr>
    </w:p>
    <w:p w14:paraId="61E08624" w14:textId="32A0A032" w:rsidR="004662E6" w:rsidRPr="009C0E41" w:rsidRDefault="004662E6" w:rsidP="004662E6">
      <w:pPr>
        <w:pStyle w:val="BodyText"/>
      </w:pPr>
    </w:p>
    <w:p w14:paraId="572E699E" w14:textId="17DC759A" w:rsidR="004662E6" w:rsidRPr="009C0E41" w:rsidRDefault="004662E6" w:rsidP="004662E6">
      <w:pPr>
        <w:pStyle w:val="BodyText"/>
      </w:pPr>
    </w:p>
    <w:p w14:paraId="7F984B44" w14:textId="25958EC2" w:rsidR="004662E6" w:rsidRPr="009C0E41" w:rsidRDefault="004662E6" w:rsidP="004662E6">
      <w:pPr>
        <w:pStyle w:val="BodyText"/>
      </w:pPr>
    </w:p>
    <w:p w14:paraId="7592798C" w14:textId="6C512099" w:rsidR="004662E6" w:rsidRPr="009C0E41" w:rsidRDefault="004662E6" w:rsidP="004662E6">
      <w:pPr>
        <w:pStyle w:val="BodyText"/>
      </w:pPr>
    </w:p>
    <w:p w14:paraId="7F5C7D99" w14:textId="16AF9B19" w:rsidR="004662E6" w:rsidRPr="009C0E41" w:rsidRDefault="004662E6" w:rsidP="004662E6">
      <w:pPr>
        <w:pStyle w:val="BodyText"/>
      </w:pPr>
    </w:p>
    <w:p w14:paraId="69DDBF02" w14:textId="0909C3DC" w:rsidR="004662E6" w:rsidRPr="009C0E41" w:rsidRDefault="004662E6" w:rsidP="004662E6">
      <w:pPr>
        <w:pStyle w:val="BodyText"/>
      </w:pPr>
    </w:p>
    <w:p w14:paraId="56AB8B03" w14:textId="658866AF" w:rsidR="004662E6" w:rsidRPr="009C0E41" w:rsidRDefault="004662E6" w:rsidP="004662E6">
      <w:pPr>
        <w:pStyle w:val="BodyText"/>
      </w:pPr>
    </w:p>
    <w:p w14:paraId="3CD840BC" w14:textId="32D08525" w:rsidR="004662E6" w:rsidRPr="009C0E41" w:rsidRDefault="004662E6" w:rsidP="004662E6">
      <w:pPr>
        <w:pStyle w:val="BodyText"/>
      </w:pPr>
    </w:p>
    <w:p w14:paraId="0490A98C" w14:textId="16555BBA" w:rsidR="004662E6" w:rsidRPr="009C0E41" w:rsidRDefault="004662E6" w:rsidP="004662E6">
      <w:pPr>
        <w:pStyle w:val="BodyText"/>
      </w:pPr>
    </w:p>
    <w:p w14:paraId="63AC996D" w14:textId="7873C6F1" w:rsidR="004662E6" w:rsidRPr="009C0E41" w:rsidRDefault="004662E6" w:rsidP="004662E6">
      <w:pPr>
        <w:pStyle w:val="BodyText"/>
      </w:pPr>
    </w:p>
    <w:p w14:paraId="0CA40BFB" w14:textId="2AE664ED" w:rsidR="004662E6" w:rsidRPr="009C0E41" w:rsidRDefault="004662E6" w:rsidP="004662E6">
      <w:pPr>
        <w:pStyle w:val="BodyText"/>
      </w:pPr>
    </w:p>
    <w:p w14:paraId="63BA9B15" w14:textId="6491B99E" w:rsidR="004662E6" w:rsidRPr="009C0E41" w:rsidRDefault="004662E6" w:rsidP="004662E6">
      <w:pPr>
        <w:pStyle w:val="BodyText"/>
      </w:pPr>
    </w:p>
    <w:p w14:paraId="5AB7A5C9" w14:textId="77777777" w:rsidR="009C0E41" w:rsidRDefault="009C0E41" w:rsidP="009C0E41">
      <w:pPr>
        <w:pStyle w:val="BodyText"/>
      </w:pPr>
      <w:r>
        <w:t>Holds schedules for each metro line including operational timings and resource requirements</w:t>
      </w:r>
    </w:p>
    <w:p w14:paraId="458AD4F7" w14:textId="77777777" w:rsidR="004662E6" w:rsidRPr="009C0E41" w:rsidRDefault="004662E6" w:rsidP="004662E6">
      <w:pPr>
        <w:pStyle w:val="BodyText"/>
      </w:pPr>
    </w:p>
    <w:p w14:paraId="78ABEEBB" w14:textId="0974C365" w:rsidR="004662E6" w:rsidRPr="009C0E41" w:rsidRDefault="004662E6" w:rsidP="004662E6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4662E6" w:rsidRPr="009C0E41" w14:paraId="0B305675" w14:textId="77777777" w:rsidTr="006A4C39">
        <w:trPr>
          <w:trHeight w:val="292"/>
        </w:trPr>
        <w:tc>
          <w:tcPr>
            <w:tcW w:w="2302" w:type="dxa"/>
            <w:shd w:val="clear" w:color="auto" w:fill="76CDD8"/>
          </w:tcPr>
          <w:p w14:paraId="76F28786" w14:textId="77777777" w:rsidR="004662E6" w:rsidRPr="009C0E41" w:rsidRDefault="004662E6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514608CE" w14:textId="77777777" w:rsidR="004662E6" w:rsidRPr="009C0E41" w:rsidRDefault="004662E6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06CC9AAF" w14:textId="77777777" w:rsidR="004662E6" w:rsidRPr="009C0E41" w:rsidRDefault="004662E6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7256E8DD" w14:textId="77777777" w:rsidR="004662E6" w:rsidRPr="009C0E41" w:rsidRDefault="004662E6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4662E6" w:rsidRPr="009C0E41" w14:paraId="2B898C1F" w14:textId="77777777" w:rsidTr="006A4C39">
        <w:trPr>
          <w:trHeight w:val="432"/>
        </w:trPr>
        <w:tc>
          <w:tcPr>
            <w:tcW w:w="2302" w:type="dxa"/>
            <w:vMerge w:val="restart"/>
          </w:tcPr>
          <w:p w14:paraId="587176D5" w14:textId="29F8BB59" w:rsidR="004662E6" w:rsidRPr="009C0E41" w:rsidRDefault="004662E6" w:rsidP="004662E6">
            <w:pPr>
              <w:pStyle w:val="BodyText"/>
            </w:pPr>
            <w:r w:rsidRPr="009C0E41">
              <w:t xml:space="preserve"> Schedule</w:t>
            </w:r>
          </w:p>
        </w:tc>
        <w:tc>
          <w:tcPr>
            <w:tcW w:w="2302" w:type="dxa"/>
          </w:tcPr>
          <w:p w14:paraId="13E8A94A" w14:textId="6895667A" w:rsidR="004662E6" w:rsidRPr="009C0E41" w:rsidRDefault="004662E6" w:rsidP="006A4C39">
            <w:pPr>
              <w:pStyle w:val="BodyText"/>
            </w:pPr>
            <w:r w:rsidRPr="009C0E41">
              <w:t>Schedule ID</w:t>
            </w:r>
          </w:p>
        </w:tc>
        <w:tc>
          <w:tcPr>
            <w:tcW w:w="2302" w:type="dxa"/>
          </w:tcPr>
          <w:p w14:paraId="5FB3428A" w14:textId="05B9B658" w:rsidR="004662E6" w:rsidRPr="009C0E41" w:rsidRDefault="00341E03" w:rsidP="006A4C39">
            <w:pPr>
              <w:pStyle w:val="BodyText"/>
            </w:pPr>
            <w:r>
              <w:t>PK, auto-inc</w:t>
            </w:r>
            <w:r w:rsidR="004662E6" w:rsidRPr="009C0E41">
              <w:t>rement</w:t>
            </w:r>
          </w:p>
        </w:tc>
        <w:tc>
          <w:tcPr>
            <w:tcW w:w="2302" w:type="dxa"/>
          </w:tcPr>
          <w:p w14:paraId="7B0C8CFC" w14:textId="77777777" w:rsidR="004662E6" w:rsidRPr="009C0E41" w:rsidRDefault="004662E6" w:rsidP="006A4C39">
            <w:pPr>
              <w:pStyle w:val="BodyText"/>
            </w:pPr>
            <w:r w:rsidRPr="009C0E41">
              <w:t>Int</w:t>
            </w:r>
          </w:p>
        </w:tc>
      </w:tr>
      <w:tr w:rsidR="004662E6" w:rsidRPr="009C0E41" w14:paraId="46847B4F" w14:textId="77777777" w:rsidTr="006A4C39">
        <w:trPr>
          <w:trHeight w:val="432"/>
        </w:trPr>
        <w:tc>
          <w:tcPr>
            <w:tcW w:w="2302" w:type="dxa"/>
            <w:vMerge/>
          </w:tcPr>
          <w:p w14:paraId="56D13C61" w14:textId="77777777" w:rsidR="004662E6" w:rsidRPr="009C0E41" w:rsidRDefault="004662E6" w:rsidP="006A4C39">
            <w:pPr>
              <w:pStyle w:val="BodyText"/>
            </w:pPr>
          </w:p>
        </w:tc>
        <w:tc>
          <w:tcPr>
            <w:tcW w:w="2302" w:type="dxa"/>
          </w:tcPr>
          <w:p w14:paraId="34063B24" w14:textId="669FC568" w:rsidR="004662E6" w:rsidRPr="009C0E41" w:rsidRDefault="004662E6" w:rsidP="006A4C39">
            <w:pPr>
              <w:pStyle w:val="BodyText"/>
            </w:pPr>
            <w:r w:rsidRPr="009C0E41">
              <w:t>Line ID</w:t>
            </w:r>
          </w:p>
          <w:p w14:paraId="6E17AF1D" w14:textId="0FB68DEA" w:rsidR="004662E6" w:rsidRPr="009C0E41" w:rsidRDefault="004662E6" w:rsidP="006A4C39">
            <w:pPr>
              <w:pStyle w:val="BodyText"/>
            </w:pPr>
            <w:r w:rsidRPr="009C0E41">
              <w:t>Operating Frequency</w:t>
            </w:r>
          </w:p>
          <w:p w14:paraId="1DA5DFFA" w14:textId="09A6D363" w:rsidR="004662E6" w:rsidRPr="009C0E41" w:rsidRDefault="004662E6" w:rsidP="006A4C39">
            <w:pPr>
              <w:pStyle w:val="BodyText"/>
            </w:pPr>
            <w:r w:rsidRPr="009C0E41">
              <w:t>Start Time</w:t>
            </w:r>
          </w:p>
          <w:p w14:paraId="7F8E37C8" w14:textId="48616F88" w:rsidR="004662E6" w:rsidRPr="009C0E41" w:rsidRDefault="004662E6" w:rsidP="006A4C39">
            <w:pPr>
              <w:pStyle w:val="BodyText"/>
            </w:pPr>
            <w:r w:rsidRPr="009C0E41">
              <w:t>End Time</w:t>
            </w:r>
          </w:p>
          <w:p w14:paraId="0DFEFC2E" w14:textId="2F5252E8" w:rsidR="004662E6" w:rsidRPr="009C0E41" w:rsidRDefault="004662E6" w:rsidP="006A4C39">
            <w:pPr>
              <w:pStyle w:val="BodyText"/>
            </w:pPr>
            <w:r w:rsidRPr="009C0E41">
              <w:t>Required Trains</w:t>
            </w:r>
          </w:p>
          <w:p w14:paraId="63A3792F" w14:textId="19F091F2" w:rsidR="004662E6" w:rsidRPr="009C0E41" w:rsidRDefault="004662E6" w:rsidP="006A4C39">
            <w:pPr>
              <w:pStyle w:val="BodyText"/>
            </w:pPr>
            <w:r w:rsidRPr="009C0E41">
              <w:t>Required Employees</w:t>
            </w:r>
          </w:p>
        </w:tc>
        <w:tc>
          <w:tcPr>
            <w:tcW w:w="2302" w:type="dxa"/>
          </w:tcPr>
          <w:p w14:paraId="116CEBAD" w14:textId="77777777" w:rsidR="004662E6" w:rsidRPr="009C0E41" w:rsidRDefault="004662E6" w:rsidP="006A4C39">
            <w:pPr>
              <w:pStyle w:val="BodyText"/>
            </w:pPr>
            <w:r w:rsidRPr="009C0E41">
              <w:t>Not Null</w:t>
            </w:r>
          </w:p>
          <w:p w14:paraId="36A0956C" w14:textId="77777777" w:rsidR="004662E6" w:rsidRPr="009C0E41" w:rsidRDefault="004662E6" w:rsidP="006A4C39">
            <w:pPr>
              <w:pStyle w:val="BodyText"/>
            </w:pPr>
            <w:r w:rsidRPr="009C0E41">
              <w:t>Not Null</w:t>
            </w:r>
          </w:p>
          <w:p w14:paraId="1FF36FB1" w14:textId="67BF72B6" w:rsidR="004662E6" w:rsidRPr="009C0E41" w:rsidRDefault="004662E6" w:rsidP="006A4C39">
            <w:pPr>
              <w:pStyle w:val="BodyText"/>
            </w:pPr>
            <w:r w:rsidRPr="009C0E41">
              <w:t>Not Null</w:t>
            </w:r>
          </w:p>
          <w:p w14:paraId="59108D3A" w14:textId="7161EF22" w:rsidR="004662E6" w:rsidRPr="009C0E41" w:rsidRDefault="004662E6" w:rsidP="006A4C39">
            <w:pPr>
              <w:pStyle w:val="BodyText"/>
            </w:pPr>
            <w:r w:rsidRPr="009C0E41">
              <w:t>Not Null</w:t>
            </w:r>
          </w:p>
          <w:p w14:paraId="6B06BF30" w14:textId="77777777" w:rsidR="004662E6" w:rsidRPr="009C0E41" w:rsidRDefault="004662E6" w:rsidP="006A4C39">
            <w:pPr>
              <w:pStyle w:val="BodyText"/>
            </w:pPr>
            <w:r w:rsidRPr="009C0E41">
              <w:t>Not Null</w:t>
            </w:r>
          </w:p>
          <w:p w14:paraId="714A54C7" w14:textId="144974F9" w:rsidR="004662E6" w:rsidRPr="009C0E41" w:rsidRDefault="004662E6" w:rsidP="006A4C39">
            <w:pPr>
              <w:pStyle w:val="BodyText"/>
            </w:pPr>
            <w:r w:rsidRPr="009C0E41">
              <w:t>Not null</w:t>
            </w:r>
          </w:p>
        </w:tc>
        <w:tc>
          <w:tcPr>
            <w:tcW w:w="2302" w:type="dxa"/>
          </w:tcPr>
          <w:p w14:paraId="4BA33A52" w14:textId="60C1D0F4" w:rsidR="004662E6" w:rsidRPr="009C0E41" w:rsidRDefault="004662E6" w:rsidP="006A4C39">
            <w:pPr>
              <w:pStyle w:val="BodyText"/>
            </w:pPr>
            <w:r w:rsidRPr="009C0E41">
              <w:t>Int</w:t>
            </w:r>
          </w:p>
          <w:p w14:paraId="50014882" w14:textId="77777777" w:rsidR="004662E6" w:rsidRPr="009C0E41" w:rsidRDefault="004662E6" w:rsidP="006A4C39">
            <w:pPr>
              <w:pStyle w:val="BodyText"/>
            </w:pPr>
            <w:proofErr w:type="gramStart"/>
            <w:r w:rsidRPr="009C0E41">
              <w:t>Varchar(</w:t>
            </w:r>
            <w:proofErr w:type="gramEnd"/>
            <w:r w:rsidRPr="009C0E41">
              <w:t>50)</w:t>
            </w:r>
          </w:p>
          <w:p w14:paraId="5C479292" w14:textId="6B2EE182" w:rsidR="004662E6" w:rsidRPr="009C0E41" w:rsidRDefault="004662E6" w:rsidP="006A4C39">
            <w:pPr>
              <w:pStyle w:val="BodyText"/>
            </w:pPr>
            <w:r w:rsidRPr="009C0E41">
              <w:t>Time</w:t>
            </w:r>
          </w:p>
          <w:p w14:paraId="40CEC1BB" w14:textId="4A995467" w:rsidR="004662E6" w:rsidRPr="009C0E41" w:rsidRDefault="004662E6" w:rsidP="006A4C39">
            <w:pPr>
              <w:pStyle w:val="BodyText"/>
            </w:pPr>
            <w:r w:rsidRPr="009C0E41">
              <w:t>Time</w:t>
            </w:r>
          </w:p>
          <w:p w14:paraId="56EB02D7" w14:textId="5C69B52E" w:rsidR="004662E6" w:rsidRPr="009C0E41" w:rsidRDefault="004662E6" w:rsidP="006A4C39">
            <w:pPr>
              <w:pStyle w:val="BodyText"/>
            </w:pPr>
            <w:r w:rsidRPr="009C0E41">
              <w:t>Int</w:t>
            </w:r>
          </w:p>
          <w:p w14:paraId="48963BE4" w14:textId="7F93AA16" w:rsidR="004662E6" w:rsidRPr="009C0E41" w:rsidRDefault="004662E6" w:rsidP="006A4C39">
            <w:pPr>
              <w:pStyle w:val="BodyText"/>
            </w:pPr>
            <w:r w:rsidRPr="009C0E41">
              <w:t>Int</w:t>
            </w:r>
          </w:p>
        </w:tc>
      </w:tr>
    </w:tbl>
    <w:p w14:paraId="637B6B9A" w14:textId="77777777" w:rsidR="004662E6" w:rsidRPr="009C0E41" w:rsidRDefault="004662E6" w:rsidP="004662E6">
      <w:pPr>
        <w:pStyle w:val="BodyText"/>
      </w:pPr>
    </w:p>
    <w:p w14:paraId="10DBCDFD" w14:textId="0051A856" w:rsidR="004662E6" w:rsidRDefault="004662E6" w:rsidP="004662E6">
      <w:pPr>
        <w:pStyle w:val="BodyText"/>
      </w:pPr>
      <w:r w:rsidRPr="009C0E41">
        <w:t>Comments on table relationships</w:t>
      </w:r>
    </w:p>
    <w:p w14:paraId="5DDA2481" w14:textId="77777777" w:rsidR="001218BF" w:rsidRDefault="001218BF" w:rsidP="001218BF">
      <w:pPr>
        <w:pStyle w:val="BodyText"/>
      </w:pPr>
      <w:r>
        <w:t>Multiple schedules can exist for one line, but each schedule is specific to one line.</w:t>
      </w:r>
    </w:p>
    <w:p w14:paraId="57B39DBE" w14:textId="77777777" w:rsidR="001218BF" w:rsidRPr="009C0E41" w:rsidRDefault="001218BF" w:rsidP="001218BF">
      <w:pPr>
        <w:pStyle w:val="BodyText"/>
      </w:pPr>
    </w:p>
    <w:p w14:paraId="5B7A0A9F" w14:textId="77777777" w:rsidR="004662E6" w:rsidRPr="009C0E41" w:rsidRDefault="004662E6" w:rsidP="004662E6">
      <w:pPr>
        <w:pStyle w:val="BodyText"/>
      </w:pPr>
    </w:p>
    <w:p w14:paraId="73F659F0" w14:textId="77777777" w:rsidR="004662E6" w:rsidRPr="009C0E41" w:rsidRDefault="004662E6" w:rsidP="004662E6">
      <w:pPr>
        <w:pStyle w:val="BodyText"/>
      </w:pPr>
    </w:p>
    <w:p w14:paraId="4CE546C5" w14:textId="77777777" w:rsidR="004662E6" w:rsidRPr="009C0E41" w:rsidRDefault="004662E6" w:rsidP="004662E6">
      <w:pPr>
        <w:pStyle w:val="BodyText"/>
      </w:pPr>
      <w:r w:rsidRPr="009C0E41">
        <w:t>Example with data</w:t>
      </w:r>
    </w:p>
    <w:p w14:paraId="12D8D3B4" w14:textId="77777777" w:rsidR="004662E6" w:rsidRPr="009C0E41" w:rsidRDefault="004662E6" w:rsidP="004662E6">
      <w:pPr>
        <w:pStyle w:val="BodyText"/>
      </w:pPr>
    </w:p>
    <w:tbl>
      <w:tblPr>
        <w:tblW w:w="10746" w:type="dxa"/>
        <w:tblInd w:w="-941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476"/>
        <w:gridCol w:w="1260"/>
        <w:gridCol w:w="1350"/>
        <w:gridCol w:w="1440"/>
        <w:gridCol w:w="2070"/>
        <w:gridCol w:w="1350"/>
        <w:gridCol w:w="1800"/>
      </w:tblGrid>
      <w:tr w:rsidR="006902A6" w:rsidRPr="009C0E41" w14:paraId="69877864" w14:textId="77777777" w:rsidTr="006902A6">
        <w:trPr>
          <w:trHeight w:val="288"/>
        </w:trPr>
        <w:tc>
          <w:tcPr>
            <w:tcW w:w="1476" w:type="dxa"/>
            <w:shd w:val="clear" w:color="auto" w:fill="76CDD8"/>
          </w:tcPr>
          <w:p w14:paraId="233E5598" w14:textId="5D5067C4" w:rsidR="006902A6" w:rsidRPr="009C0E41" w:rsidRDefault="006902A6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Schedule ID</w:t>
            </w:r>
          </w:p>
        </w:tc>
        <w:tc>
          <w:tcPr>
            <w:tcW w:w="1260" w:type="dxa"/>
            <w:shd w:val="clear" w:color="auto" w:fill="76CDD8"/>
          </w:tcPr>
          <w:p w14:paraId="29665A59" w14:textId="603B993E" w:rsidR="006902A6" w:rsidRPr="009C0E41" w:rsidRDefault="006902A6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Line ID</w:t>
            </w:r>
          </w:p>
        </w:tc>
        <w:tc>
          <w:tcPr>
            <w:tcW w:w="1350" w:type="dxa"/>
            <w:shd w:val="clear" w:color="auto" w:fill="76CDD8"/>
          </w:tcPr>
          <w:p w14:paraId="56A4CFAA" w14:textId="1D98FE2D" w:rsidR="006902A6" w:rsidRPr="009C0E41" w:rsidRDefault="006902A6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Operating Frequency</w:t>
            </w:r>
          </w:p>
        </w:tc>
        <w:tc>
          <w:tcPr>
            <w:tcW w:w="1440" w:type="dxa"/>
            <w:shd w:val="clear" w:color="auto" w:fill="76CDD8"/>
          </w:tcPr>
          <w:p w14:paraId="0BBF839A" w14:textId="282EB29B" w:rsidR="006902A6" w:rsidRPr="009C0E41" w:rsidRDefault="006902A6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Start Time</w:t>
            </w:r>
          </w:p>
        </w:tc>
        <w:tc>
          <w:tcPr>
            <w:tcW w:w="2070" w:type="dxa"/>
            <w:shd w:val="clear" w:color="auto" w:fill="76CDD8"/>
          </w:tcPr>
          <w:p w14:paraId="4D28726D" w14:textId="2A62B11E" w:rsidR="006902A6" w:rsidRPr="009C0E41" w:rsidRDefault="006902A6" w:rsidP="004662E6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ab/>
              <w:t>End Time</w:t>
            </w:r>
          </w:p>
        </w:tc>
        <w:tc>
          <w:tcPr>
            <w:tcW w:w="1350" w:type="dxa"/>
            <w:shd w:val="clear" w:color="auto" w:fill="76CDD8"/>
          </w:tcPr>
          <w:p w14:paraId="23BAA461" w14:textId="2E133639" w:rsidR="006902A6" w:rsidRPr="009C0E41" w:rsidRDefault="006902A6" w:rsidP="006A4C39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Required Trains</w:t>
            </w:r>
          </w:p>
        </w:tc>
        <w:tc>
          <w:tcPr>
            <w:tcW w:w="1800" w:type="dxa"/>
            <w:shd w:val="clear" w:color="auto" w:fill="76CDD8"/>
          </w:tcPr>
          <w:p w14:paraId="4A40DC7A" w14:textId="50F6B3EF" w:rsidR="006902A6" w:rsidRPr="009C0E41" w:rsidRDefault="006902A6" w:rsidP="006A4C39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Required Employees</w:t>
            </w:r>
          </w:p>
        </w:tc>
      </w:tr>
      <w:tr w:rsidR="006902A6" w:rsidRPr="009C0E41" w14:paraId="49725BE3" w14:textId="77777777" w:rsidTr="006902A6">
        <w:trPr>
          <w:trHeight w:val="427"/>
        </w:trPr>
        <w:tc>
          <w:tcPr>
            <w:tcW w:w="1476" w:type="dxa"/>
          </w:tcPr>
          <w:p w14:paraId="0D227703" w14:textId="77777777" w:rsidR="006902A6" w:rsidRPr="009C0E41" w:rsidRDefault="006902A6" w:rsidP="006A4C39">
            <w:pPr>
              <w:pStyle w:val="BodyText"/>
            </w:pPr>
            <w:r w:rsidRPr="009C0E41">
              <w:t xml:space="preserve"> 1</w:t>
            </w:r>
          </w:p>
        </w:tc>
        <w:tc>
          <w:tcPr>
            <w:tcW w:w="1260" w:type="dxa"/>
          </w:tcPr>
          <w:p w14:paraId="7E3C6A07" w14:textId="525B2FBA" w:rsidR="006902A6" w:rsidRPr="009C0E41" w:rsidRDefault="006902A6" w:rsidP="006A4C39">
            <w:pPr>
              <w:pStyle w:val="BodyText"/>
            </w:pPr>
            <w:r w:rsidRPr="009C0E41">
              <w:t>4</w:t>
            </w:r>
          </w:p>
        </w:tc>
        <w:tc>
          <w:tcPr>
            <w:tcW w:w="1350" w:type="dxa"/>
          </w:tcPr>
          <w:p w14:paraId="6EBC9ABB" w14:textId="2841E994" w:rsidR="006902A6" w:rsidRPr="009C0E41" w:rsidRDefault="006902A6" w:rsidP="006A4C39">
            <w:pPr>
              <w:pStyle w:val="BodyText"/>
            </w:pPr>
            <w:r w:rsidRPr="009C0E41">
              <w:t>Everyday</w:t>
            </w:r>
          </w:p>
        </w:tc>
        <w:tc>
          <w:tcPr>
            <w:tcW w:w="1440" w:type="dxa"/>
          </w:tcPr>
          <w:p w14:paraId="05C5D290" w14:textId="77777777" w:rsidR="006902A6" w:rsidRPr="009C0E41" w:rsidRDefault="006902A6" w:rsidP="006A4C39">
            <w:pPr>
              <w:pStyle w:val="BodyText"/>
            </w:pPr>
            <w:r w:rsidRPr="009C0E41">
              <w:t>3/15/2025</w:t>
            </w:r>
          </w:p>
          <w:p w14:paraId="5488F271" w14:textId="512D5223" w:rsidR="006902A6" w:rsidRPr="009C0E41" w:rsidRDefault="006902A6" w:rsidP="006A4C39">
            <w:pPr>
              <w:pStyle w:val="BodyText"/>
            </w:pPr>
            <w:r w:rsidRPr="009C0E41">
              <w:t>07:00 Am</w:t>
            </w:r>
          </w:p>
        </w:tc>
        <w:tc>
          <w:tcPr>
            <w:tcW w:w="2070" w:type="dxa"/>
          </w:tcPr>
          <w:p w14:paraId="58AC5F4A" w14:textId="77777777" w:rsidR="006902A6" w:rsidRPr="009C0E41" w:rsidRDefault="006902A6" w:rsidP="006A4C39">
            <w:pPr>
              <w:pStyle w:val="BodyText"/>
            </w:pPr>
            <w:r w:rsidRPr="009C0E41">
              <w:t>3/15/2025</w:t>
            </w:r>
          </w:p>
          <w:p w14:paraId="24C9B24B" w14:textId="157C393B" w:rsidR="006902A6" w:rsidRPr="009C0E41" w:rsidRDefault="006902A6" w:rsidP="006A4C39">
            <w:pPr>
              <w:pStyle w:val="BodyText"/>
            </w:pPr>
            <w:r w:rsidRPr="009C0E41">
              <w:t>11:00 PM</w:t>
            </w:r>
          </w:p>
        </w:tc>
        <w:tc>
          <w:tcPr>
            <w:tcW w:w="1350" w:type="dxa"/>
          </w:tcPr>
          <w:p w14:paraId="68C9A788" w14:textId="2A38E5A9" w:rsidR="006902A6" w:rsidRPr="009C0E41" w:rsidRDefault="006902A6" w:rsidP="006902A6">
            <w:pPr>
              <w:pStyle w:val="BodyText"/>
            </w:pPr>
            <w:r w:rsidRPr="009C0E41">
              <w:t>4</w:t>
            </w:r>
          </w:p>
        </w:tc>
        <w:tc>
          <w:tcPr>
            <w:tcW w:w="1800" w:type="dxa"/>
          </w:tcPr>
          <w:p w14:paraId="1B2D06C4" w14:textId="1EEB063A" w:rsidR="006902A6" w:rsidRPr="009C0E41" w:rsidRDefault="006902A6" w:rsidP="006A4C39">
            <w:pPr>
              <w:pStyle w:val="BodyText"/>
            </w:pPr>
            <w:r w:rsidRPr="009C0E41">
              <w:t>12</w:t>
            </w:r>
          </w:p>
        </w:tc>
      </w:tr>
    </w:tbl>
    <w:p w14:paraId="433BEAD5" w14:textId="77777777" w:rsidR="004662E6" w:rsidRPr="009C0E41" w:rsidRDefault="004662E6" w:rsidP="004662E6">
      <w:pPr>
        <w:pStyle w:val="BodyText"/>
      </w:pPr>
    </w:p>
    <w:p w14:paraId="6CACBF46" w14:textId="558BACD9" w:rsidR="004662E6" w:rsidRPr="009C0E41" w:rsidRDefault="004662E6" w:rsidP="004662E6">
      <w:pPr>
        <w:pStyle w:val="BodyText"/>
      </w:pPr>
    </w:p>
    <w:p w14:paraId="6A72E3CF" w14:textId="21F72C35" w:rsidR="006902A6" w:rsidRPr="009C0E41" w:rsidRDefault="006902A6" w:rsidP="004662E6">
      <w:pPr>
        <w:pStyle w:val="BodyText"/>
      </w:pPr>
    </w:p>
    <w:p w14:paraId="2267B51D" w14:textId="555BFF49" w:rsidR="006902A6" w:rsidRPr="009C0E41" w:rsidRDefault="006902A6" w:rsidP="004662E6">
      <w:pPr>
        <w:pStyle w:val="BodyText"/>
      </w:pPr>
    </w:p>
    <w:p w14:paraId="455D83C3" w14:textId="52A085DD" w:rsidR="006902A6" w:rsidRPr="009C0E41" w:rsidRDefault="006902A6" w:rsidP="004662E6">
      <w:pPr>
        <w:pStyle w:val="BodyText"/>
      </w:pPr>
    </w:p>
    <w:p w14:paraId="733C49CC" w14:textId="2F9C0166" w:rsidR="006902A6" w:rsidRPr="009C0E41" w:rsidRDefault="006902A6" w:rsidP="004662E6">
      <w:pPr>
        <w:pStyle w:val="BodyText"/>
      </w:pPr>
    </w:p>
    <w:p w14:paraId="0EEE673F" w14:textId="4D524398" w:rsidR="006902A6" w:rsidRPr="009C0E41" w:rsidRDefault="006902A6" w:rsidP="004662E6">
      <w:pPr>
        <w:pStyle w:val="BodyText"/>
      </w:pPr>
    </w:p>
    <w:p w14:paraId="67F7F74E" w14:textId="5A950B5E" w:rsidR="006902A6" w:rsidRPr="009C0E41" w:rsidRDefault="006902A6" w:rsidP="004662E6">
      <w:pPr>
        <w:pStyle w:val="BodyText"/>
      </w:pPr>
    </w:p>
    <w:p w14:paraId="22E1E8B2" w14:textId="2CA6A8A7" w:rsidR="006902A6" w:rsidRPr="009C0E41" w:rsidRDefault="006902A6" w:rsidP="004662E6">
      <w:pPr>
        <w:pStyle w:val="BodyText"/>
      </w:pPr>
    </w:p>
    <w:p w14:paraId="10A0CC69" w14:textId="4DFD86FA" w:rsidR="006902A6" w:rsidRPr="009C0E41" w:rsidRDefault="006902A6" w:rsidP="004662E6">
      <w:pPr>
        <w:pStyle w:val="BodyText"/>
      </w:pPr>
    </w:p>
    <w:p w14:paraId="12300BDA" w14:textId="2A293E42" w:rsidR="006902A6" w:rsidRPr="009C0E41" w:rsidRDefault="006902A6" w:rsidP="004662E6">
      <w:pPr>
        <w:pStyle w:val="BodyText"/>
      </w:pPr>
    </w:p>
    <w:p w14:paraId="0B462613" w14:textId="1E004637" w:rsidR="006902A6" w:rsidRPr="009C0E41" w:rsidRDefault="006902A6" w:rsidP="004662E6">
      <w:pPr>
        <w:pStyle w:val="BodyText"/>
      </w:pPr>
    </w:p>
    <w:p w14:paraId="0B926FDE" w14:textId="4CA43EE6" w:rsidR="006902A6" w:rsidRPr="009C0E41" w:rsidRDefault="006902A6" w:rsidP="004662E6">
      <w:pPr>
        <w:pStyle w:val="BodyText"/>
      </w:pPr>
    </w:p>
    <w:p w14:paraId="540DEA6D" w14:textId="7C2DC21B" w:rsidR="006902A6" w:rsidRPr="009C0E41" w:rsidRDefault="006902A6" w:rsidP="004662E6">
      <w:pPr>
        <w:pStyle w:val="BodyText"/>
      </w:pPr>
    </w:p>
    <w:p w14:paraId="05F0D495" w14:textId="10E2A8EB" w:rsidR="006902A6" w:rsidRPr="009C0E41" w:rsidRDefault="006902A6" w:rsidP="004662E6">
      <w:pPr>
        <w:pStyle w:val="BodyText"/>
      </w:pPr>
    </w:p>
    <w:p w14:paraId="3A32CEBA" w14:textId="77777777" w:rsidR="004662E6" w:rsidRPr="009C0E41" w:rsidRDefault="004662E6" w:rsidP="004662E6">
      <w:pPr>
        <w:pStyle w:val="BodyText"/>
      </w:pPr>
    </w:p>
    <w:p w14:paraId="4A31776F" w14:textId="77777777" w:rsidR="004662E6" w:rsidRPr="009C0E41" w:rsidRDefault="004662E6" w:rsidP="004662E6">
      <w:pPr>
        <w:pStyle w:val="BodyText"/>
      </w:pPr>
    </w:p>
    <w:p w14:paraId="2ADDC2AA" w14:textId="77777777" w:rsidR="009C0E41" w:rsidRDefault="009C0E41" w:rsidP="009C0E41">
      <w:pPr>
        <w:pStyle w:val="BodyText"/>
      </w:pPr>
      <w:r>
        <w:t>Records the assignment of trains to specific schedules and shifts.</w:t>
      </w:r>
    </w:p>
    <w:p w14:paraId="269589A8" w14:textId="77777777" w:rsidR="006902A6" w:rsidRPr="009C0E41" w:rsidRDefault="006902A6" w:rsidP="006902A6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6902A6" w:rsidRPr="009C0E41" w14:paraId="20B2FE20" w14:textId="77777777" w:rsidTr="006A4C39">
        <w:trPr>
          <w:trHeight w:val="292"/>
        </w:trPr>
        <w:tc>
          <w:tcPr>
            <w:tcW w:w="2302" w:type="dxa"/>
            <w:shd w:val="clear" w:color="auto" w:fill="76CDD8"/>
          </w:tcPr>
          <w:p w14:paraId="51CEBDEF" w14:textId="77777777" w:rsidR="006902A6" w:rsidRPr="009C0E41" w:rsidRDefault="006902A6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035953BE" w14:textId="77777777" w:rsidR="006902A6" w:rsidRPr="009C0E41" w:rsidRDefault="006902A6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14EE524E" w14:textId="77777777" w:rsidR="006902A6" w:rsidRPr="009C0E41" w:rsidRDefault="006902A6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15D8293E" w14:textId="77777777" w:rsidR="006902A6" w:rsidRPr="009C0E41" w:rsidRDefault="006902A6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6902A6" w:rsidRPr="009C0E41" w14:paraId="2C46B836" w14:textId="77777777" w:rsidTr="006A4C39">
        <w:trPr>
          <w:trHeight w:val="432"/>
        </w:trPr>
        <w:tc>
          <w:tcPr>
            <w:tcW w:w="2302" w:type="dxa"/>
            <w:vMerge w:val="restart"/>
          </w:tcPr>
          <w:p w14:paraId="0DCBD9DC" w14:textId="5B10A424" w:rsidR="006902A6" w:rsidRPr="009C0E41" w:rsidRDefault="006902A6" w:rsidP="006A4C39">
            <w:pPr>
              <w:pStyle w:val="BodyText"/>
            </w:pPr>
            <w:r w:rsidRPr="009C0E41">
              <w:t xml:space="preserve"> Train Schedule</w:t>
            </w:r>
          </w:p>
        </w:tc>
        <w:tc>
          <w:tcPr>
            <w:tcW w:w="2302" w:type="dxa"/>
          </w:tcPr>
          <w:p w14:paraId="6071844B" w14:textId="4FA9F055" w:rsidR="006902A6" w:rsidRPr="009C0E41" w:rsidRDefault="006902A6" w:rsidP="006A4C39">
            <w:pPr>
              <w:pStyle w:val="BodyText"/>
            </w:pPr>
            <w:r w:rsidRPr="009C0E41">
              <w:t>Train Schedule ID</w:t>
            </w:r>
          </w:p>
        </w:tc>
        <w:tc>
          <w:tcPr>
            <w:tcW w:w="2302" w:type="dxa"/>
          </w:tcPr>
          <w:p w14:paraId="7DED1400" w14:textId="26E21794" w:rsidR="006902A6" w:rsidRPr="009C0E41" w:rsidRDefault="00341E03" w:rsidP="006902A6">
            <w:pPr>
              <w:pStyle w:val="BodyText"/>
            </w:pPr>
            <w:r>
              <w:t>PK, auto-incre</w:t>
            </w:r>
            <w:r w:rsidR="006902A6" w:rsidRPr="009C0E41">
              <w:t>ment</w:t>
            </w:r>
          </w:p>
        </w:tc>
        <w:tc>
          <w:tcPr>
            <w:tcW w:w="2302" w:type="dxa"/>
          </w:tcPr>
          <w:p w14:paraId="0B252D47" w14:textId="77777777" w:rsidR="006902A6" w:rsidRPr="009C0E41" w:rsidRDefault="006902A6" w:rsidP="006A4C39">
            <w:pPr>
              <w:pStyle w:val="BodyText"/>
            </w:pPr>
            <w:r w:rsidRPr="009C0E41">
              <w:t>Int</w:t>
            </w:r>
          </w:p>
        </w:tc>
      </w:tr>
      <w:tr w:rsidR="006902A6" w:rsidRPr="009C0E41" w14:paraId="03B46C5C" w14:textId="77777777" w:rsidTr="006A4C39">
        <w:trPr>
          <w:trHeight w:val="432"/>
        </w:trPr>
        <w:tc>
          <w:tcPr>
            <w:tcW w:w="2302" w:type="dxa"/>
            <w:vMerge/>
          </w:tcPr>
          <w:p w14:paraId="3015CB08" w14:textId="77777777" w:rsidR="006902A6" w:rsidRPr="009C0E41" w:rsidRDefault="006902A6" w:rsidP="006A4C39">
            <w:pPr>
              <w:pStyle w:val="BodyText"/>
            </w:pPr>
          </w:p>
        </w:tc>
        <w:tc>
          <w:tcPr>
            <w:tcW w:w="2302" w:type="dxa"/>
          </w:tcPr>
          <w:p w14:paraId="4F1ABC76" w14:textId="1C09474D" w:rsidR="006902A6" w:rsidRPr="009C0E41" w:rsidRDefault="006902A6" w:rsidP="006A4C39">
            <w:pPr>
              <w:pStyle w:val="BodyText"/>
            </w:pPr>
            <w:r w:rsidRPr="009C0E41">
              <w:t>Train ID</w:t>
            </w:r>
          </w:p>
          <w:p w14:paraId="4FBCCA71" w14:textId="5F94C420" w:rsidR="006902A6" w:rsidRPr="009C0E41" w:rsidRDefault="006902A6" w:rsidP="006A4C39">
            <w:pPr>
              <w:pStyle w:val="BodyText"/>
            </w:pPr>
            <w:r w:rsidRPr="009C0E41">
              <w:t>Schedule ID</w:t>
            </w:r>
          </w:p>
          <w:p w14:paraId="18AF2725" w14:textId="134A7314" w:rsidR="006902A6" w:rsidRPr="009C0E41" w:rsidRDefault="006902A6" w:rsidP="006A4C39">
            <w:pPr>
              <w:pStyle w:val="BodyText"/>
            </w:pPr>
            <w:r w:rsidRPr="009C0E41">
              <w:t>Assignment Date</w:t>
            </w:r>
          </w:p>
          <w:p w14:paraId="127D84F8" w14:textId="7149CA0D" w:rsidR="006902A6" w:rsidRPr="009C0E41" w:rsidRDefault="006902A6" w:rsidP="006A4C39">
            <w:pPr>
              <w:pStyle w:val="BodyText"/>
            </w:pPr>
            <w:r w:rsidRPr="009C0E41">
              <w:t>Shift</w:t>
            </w:r>
          </w:p>
        </w:tc>
        <w:tc>
          <w:tcPr>
            <w:tcW w:w="2302" w:type="dxa"/>
          </w:tcPr>
          <w:p w14:paraId="7462DF5A" w14:textId="3E5635CB" w:rsidR="006902A6" w:rsidRPr="009C0E41" w:rsidRDefault="006902A6" w:rsidP="006A4C39">
            <w:pPr>
              <w:pStyle w:val="BodyText"/>
            </w:pPr>
            <w:r w:rsidRPr="009C0E41">
              <w:t>Fk, Not Null</w:t>
            </w:r>
          </w:p>
          <w:p w14:paraId="101F87EB" w14:textId="44B87209" w:rsidR="006902A6" w:rsidRPr="009C0E41" w:rsidRDefault="006902A6" w:rsidP="006A4C39">
            <w:pPr>
              <w:pStyle w:val="BodyText"/>
            </w:pPr>
            <w:r w:rsidRPr="009C0E41">
              <w:t>FK, Not Null</w:t>
            </w:r>
          </w:p>
          <w:p w14:paraId="24ADFE8A" w14:textId="77777777" w:rsidR="006902A6" w:rsidRPr="009C0E41" w:rsidRDefault="006902A6" w:rsidP="006A4C39">
            <w:pPr>
              <w:pStyle w:val="BodyText"/>
            </w:pPr>
            <w:r w:rsidRPr="009C0E41">
              <w:t>Not Null</w:t>
            </w:r>
          </w:p>
          <w:p w14:paraId="420AC881" w14:textId="77777777" w:rsidR="006902A6" w:rsidRPr="009C0E41" w:rsidRDefault="006902A6" w:rsidP="006A4C39">
            <w:pPr>
              <w:pStyle w:val="BodyText"/>
            </w:pPr>
            <w:r w:rsidRPr="009C0E41">
              <w:t>Not Null</w:t>
            </w:r>
          </w:p>
        </w:tc>
        <w:tc>
          <w:tcPr>
            <w:tcW w:w="2302" w:type="dxa"/>
          </w:tcPr>
          <w:p w14:paraId="32BAC492" w14:textId="48DE7ED6" w:rsidR="006902A6" w:rsidRPr="009C0E41" w:rsidRDefault="006902A6" w:rsidP="006A4C39">
            <w:pPr>
              <w:pStyle w:val="BodyText"/>
            </w:pPr>
            <w:r w:rsidRPr="009C0E41">
              <w:t>Int</w:t>
            </w:r>
          </w:p>
          <w:p w14:paraId="4213E85C" w14:textId="77777777" w:rsidR="006902A6" w:rsidRPr="009C0E41" w:rsidRDefault="006902A6" w:rsidP="006A4C39">
            <w:pPr>
              <w:pStyle w:val="BodyText"/>
            </w:pPr>
            <w:r w:rsidRPr="009C0E41">
              <w:t>Int</w:t>
            </w:r>
          </w:p>
          <w:p w14:paraId="10C5EAAA" w14:textId="73871B43" w:rsidR="006902A6" w:rsidRPr="009C0E41" w:rsidRDefault="006902A6" w:rsidP="006A4C39">
            <w:pPr>
              <w:pStyle w:val="BodyText"/>
            </w:pPr>
            <w:r w:rsidRPr="009C0E41">
              <w:t>Date</w:t>
            </w:r>
          </w:p>
          <w:p w14:paraId="13C83C0D" w14:textId="77777777" w:rsidR="006902A6" w:rsidRPr="009C0E41" w:rsidRDefault="006902A6" w:rsidP="006A4C39">
            <w:pPr>
              <w:pStyle w:val="BodyText"/>
            </w:pPr>
            <w:r w:rsidRPr="009C0E41">
              <w:t>Varchar(20)</w:t>
            </w:r>
          </w:p>
        </w:tc>
      </w:tr>
    </w:tbl>
    <w:p w14:paraId="3BADAA4A" w14:textId="77777777" w:rsidR="006902A6" w:rsidRPr="009C0E41" w:rsidRDefault="006902A6" w:rsidP="006902A6">
      <w:pPr>
        <w:pStyle w:val="BodyText"/>
      </w:pPr>
    </w:p>
    <w:p w14:paraId="106A9A73" w14:textId="5F2DEC96" w:rsidR="006902A6" w:rsidRDefault="006902A6" w:rsidP="006902A6">
      <w:pPr>
        <w:pStyle w:val="BodyText"/>
      </w:pPr>
      <w:r w:rsidRPr="009C0E41">
        <w:t>Comments on table relationships</w:t>
      </w:r>
    </w:p>
    <w:p w14:paraId="5C9B98ED" w14:textId="77777777" w:rsidR="001218BF" w:rsidRDefault="001218BF" w:rsidP="001218BF">
      <w:pPr>
        <w:pStyle w:val="BodyText"/>
      </w:pPr>
      <w:r>
        <w:t>Trains can be scheduled multiple times, and each schedule can have multiple trains assigned to it.</w:t>
      </w:r>
    </w:p>
    <w:p w14:paraId="7FDA22E9" w14:textId="77777777" w:rsidR="001218BF" w:rsidRPr="009C0E41" w:rsidRDefault="001218BF" w:rsidP="001218BF">
      <w:pPr>
        <w:pStyle w:val="BodyText"/>
      </w:pPr>
    </w:p>
    <w:p w14:paraId="64B3DEC7" w14:textId="77777777" w:rsidR="006902A6" w:rsidRPr="009C0E41" w:rsidRDefault="006902A6" w:rsidP="006902A6">
      <w:pPr>
        <w:pStyle w:val="BodyText"/>
      </w:pPr>
    </w:p>
    <w:p w14:paraId="6376708D" w14:textId="77777777" w:rsidR="006902A6" w:rsidRPr="009C0E41" w:rsidRDefault="006902A6" w:rsidP="006902A6">
      <w:pPr>
        <w:pStyle w:val="BodyText"/>
      </w:pPr>
    </w:p>
    <w:p w14:paraId="51C8BF84" w14:textId="77777777" w:rsidR="006902A6" w:rsidRPr="009C0E41" w:rsidRDefault="006902A6" w:rsidP="006902A6">
      <w:pPr>
        <w:pStyle w:val="BodyText"/>
      </w:pPr>
      <w:r w:rsidRPr="009C0E41">
        <w:t>Example with data</w:t>
      </w:r>
    </w:p>
    <w:p w14:paraId="1D68132E" w14:textId="77777777" w:rsidR="006902A6" w:rsidRPr="009C0E41" w:rsidRDefault="006902A6" w:rsidP="006902A6">
      <w:pPr>
        <w:pStyle w:val="BodyText"/>
      </w:pPr>
    </w:p>
    <w:tbl>
      <w:tblPr>
        <w:tblW w:w="10825" w:type="dxa"/>
        <w:tblInd w:w="-941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165"/>
        <w:gridCol w:w="2165"/>
        <w:gridCol w:w="2165"/>
        <w:gridCol w:w="2091"/>
        <w:gridCol w:w="2239"/>
      </w:tblGrid>
      <w:tr w:rsidR="006902A6" w:rsidRPr="009C0E41" w14:paraId="1FE78DE1" w14:textId="77777777" w:rsidTr="006A4C39">
        <w:trPr>
          <w:trHeight w:val="288"/>
        </w:trPr>
        <w:tc>
          <w:tcPr>
            <w:tcW w:w="2165" w:type="dxa"/>
            <w:shd w:val="clear" w:color="auto" w:fill="76CDD8"/>
          </w:tcPr>
          <w:p w14:paraId="3CB49897" w14:textId="1390E7F9" w:rsidR="006902A6" w:rsidRPr="009C0E41" w:rsidRDefault="006902A6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Train Schedule ID</w:t>
            </w:r>
          </w:p>
        </w:tc>
        <w:tc>
          <w:tcPr>
            <w:tcW w:w="2165" w:type="dxa"/>
            <w:shd w:val="clear" w:color="auto" w:fill="76CDD8"/>
          </w:tcPr>
          <w:p w14:paraId="774E9A44" w14:textId="244F8372" w:rsidR="006902A6" w:rsidRPr="009C0E41" w:rsidRDefault="006902A6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Train ID</w:t>
            </w:r>
          </w:p>
        </w:tc>
        <w:tc>
          <w:tcPr>
            <w:tcW w:w="2165" w:type="dxa"/>
            <w:shd w:val="clear" w:color="auto" w:fill="76CDD8"/>
          </w:tcPr>
          <w:p w14:paraId="1D811280" w14:textId="6B855BE9" w:rsidR="006902A6" w:rsidRPr="009C0E41" w:rsidRDefault="006902A6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Schedule ID</w:t>
            </w:r>
          </w:p>
        </w:tc>
        <w:tc>
          <w:tcPr>
            <w:tcW w:w="2091" w:type="dxa"/>
            <w:shd w:val="clear" w:color="auto" w:fill="76CDD8"/>
          </w:tcPr>
          <w:p w14:paraId="7BAF6C46" w14:textId="2BAB3CEE" w:rsidR="006902A6" w:rsidRPr="009C0E41" w:rsidRDefault="006902A6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Assignment Date </w:t>
            </w:r>
          </w:p>
        </w:tc>
        <w:tc>
          <w:tcPr>
            <w:tcW w:w="2239" w:type="dxa"/>
            <w:shd w:val="clear" w:color="auto" w:fill="76CDD8"/>
          </w:tcPr>
          <w:p w14:paraId="13D9A6FA" w14:textId="79B8C4FC" w:rsidR="006902A6" w:rsidRPr="009C0E41" w:rsidRDefault="006902A6" w:rsidP="006A4C39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ab/>
              <w:t>Shift</w:t>
            </w:r>
          </w:p>
        </w:tc>
      </w:tr>
      <w:tr w:rsidR="006902A6" w:rsidRPr="009C0E41" w14:paraId="61FFB426" w14:textId="77777777" w:rsidTr="006A4C39">
        <w:trPr>
          <w:trHeight w:val="427"/>
        </w:trPr>
        <w:tc>
          <w:tcPr>
            <w:tcW w:w="2165" w:type="dxa"/>
          </w:tcPr>
          <w:p w14:paraId="113AA80A" w14:textId="77777777" w:rsidR="006902A6" w:rsidRPr="009C0E41" w:rsidRDefault="006902A6" w:rsidP="006A4C39">
            <w:pPr>
              <w:pStyle w:val="BodyText"/>
            </w:pPr>
            <w:r w:rsidRPr="009C0E41">
              <w:t xml:space="preserve"> 1</w:t>
            </w:r>
          </w:p>
        </w:tc>
        <w:tc>
          <w:tcPr>
            <w:tcW w:w="2165" w:type="dxa"/>
          </w:tcPr>
          <w:p w14:paraId="124D3D0F" w14:textId="52872A25" w:rsidR="006902A6" w:rsidRPr="009C0E41" w:rsidRDefault="006902A6" w:rsidP="006A4C39">
            <w:pPr>
              <w:pStyle w:val="BodyText"/>
            </w:pPr>
            <w:r w:rsidRPr="009C0E41">
              <w:t>4</w:t>
            </w:r>
          </w:p>
        </w:tc>
        <w:tc>
          <w:tcPr>
            <w:tcW w:w="2165" w:type="dxa"/>
          </w:tcPr>
          <w:p w14:paraId="382C2F7B" w14:textId="659D03FF" w:rsidR="006902A6" w:rsidRPr="009C0E41" w:rsidRDefault="006902A6" w:rsidP="006A4C39">
            <w:pPr>
              <w:pStyle w:val="BodyText"/>
            </w:pPr>
            <w:r w:rsidRPr="009C0E41">
              <w:t>12</w:t>
            </w:r>
          </w:p>
        </w:tc>
        <w:tc>
          <w:tcPr>
            <w:tcW w:w="2091" w:type="dxa"/>
          </w:tcPr>
          <w:p w14:paraId="12266305" w14:textId="43AACCDA" w:rsidR="006902A6" w:rsidRPr="009C0E41" w:rsidRDefault="006902A6" w:rsidP="006A4C39">
            <w:pPr>
              <w:pStyle w:val="BodyText"/>
            </w:pPr>
            <w:r w:rsidRPr="009C0E41">
              <w:t>3/14/2025</w:t>
            </w:r>
          </w:p>
        </w:tc>
        <w:tc>
          <w:tcPr>
            <w:tcW w:w="2239" w:type="dxa"/>
          </w:tcPr>
          <w:p w14:paraId="65B1686B" w14:textId="662A97AC" w:rsidR="006902A6" w:rsidRPr="009C0E41" w:rsidRDefault="006A4C39" w:rsidP="006A4C39">
            <w:pPr>
              <w:pStyle w:val="BodyText"/>
            </w:pPr>
            <w:r w:rsidRPr="009C0E41">
              <w:t>Morning (6:00 – 14:00)</w:t>
            </w:r>
          </w:p>
        </w:tc>
      </w:tr>
    </w:tbl>
    <w:p w14:paraId="29AF097F" w14:textId="77777777" w:rsidR="006902A6" w:rsidRPr="009C0E41" w:rsidRDefault="006902A6" w:rsidP="006902A6">
      <w:pPr>
        <w:pStyle w:val="BodyText"/>
      </w:pPr>
    </w:p>
    <w:p w14:paraId="3B0C11FF" w14:textId="3F70C956" w:rsidR="006902A6" w:rsidRPr="009C0E41" w:rsidRDefault="006902A6" w:rsidP="006902A6">
      <w:pPr>
        <w:pStyle w:val="BodyText"/>
      </w:pPr>
    </w:p>
    <w:p w14:paraId="64E8C959" w14:textId="6F812BDD" w:rsidR="006A4C39" w:rsidRPr="009C0E41" w:rsidRDefault="006A4C39" w:rsidP="006902A6">
      <w:pPr>
        <w:pStyle w:val="BodyText"/>
      </w:pPr>
    </w:p>
    <w:p w14:paraId="497CA31D" w14:textId="638010A6" w:rsidR="006A4C39" w:rsidRPr="009C0E41" w:rsidRDefault="006A4C39" w:rsidP="006902A6">
      <w:pPr>
        <w:pStyle w:val="BodyText"/>
      </w:pPr>
    </w:p>
    <w:p w14:paraId="430BA7F7" w14:textId="6FE85DF6" w:rsidR="006A4C39" w:rsidRPr="009C0E41" w:rsidRDefault="006A4C39" w:rsidP="006902A6">
      <w:pPr>
        <w:pStyle w:val="BodyText"/>
      </w:pPr>
    </w:p>
    <w:p w14:paraId="40699111" w14:textId="2D3DC480" w:rsidR="006A4C39" w:rsidRPr="009C0E41" w:rsidRDefault="006A4C39" w:rsidP="006902A6">
      <w:pPr>
        <w:pStyle w:val="BodyText"/>
      </w:pPr>
    </w:p>
    <w:p w14:paraId="35A81F7E" w14:textId="767BA7B0" w:rsidR="006A4C39" w:rsidRPr="009C0E41" w:rsidRDefault="006A4C39" w:rsidP="006902A6">
      <w:pPr>
        <w:pStyle w:val="BodyText"/>
      </w:pPr>
    </w:p>
    <w:p w14:paraId="00DD000E" w14:textId="483DAE2F" w:rsidR="006A4C39" w:rsidRPr="009C0E41" w:rsidRDefault="006A4C39" w:rsidP="006902A6">
      <w:pPr>
        <w:pStyle w:val="BodyText"/>
      </w:pPr>
    </w:p>
    <w:p w14:paraId="01501F1D" w14:textId="020F4F76" w:rsidR="006A4C39" w:rsidRPr="009C0E41" w:rsidRDefault="006A4C39" w:rsidP="006902A6">
      <w:pPr>
        <w:pStyle w:val="BodyText"/>
      </w:pPr>
    </w:p>
    <w:p w14:paraId="5FD827BD" w14:textId="6DB1F61B" w:rsidR="006A4C39" w:rsidRPr="009C0E41" w:rsidRDefault="006A4C39" w:rsidP="006902A6">
      <w:pPr>
        <w:pStyle w:val="BodyText"/>
      </w:pPr>
    </w:p>
    <w:p w14:paraId="591B3AB4" w14:textId="77777777" w:rsidR="006902A6" w:rsidRPr="009C0E41" w:rsidRDefault="006902A6" w:rsidP="006902A6">
      <w:pPr>
        <w:pStyle w:val="BodyText"/>
      </w:pPr>
    </w:p>
    <w:p w14:paraId="04A7E7C8" w14:textId="77777777" w:rsidR="006902A6" w:rsidRPr="009C0E41" w:rsidRDefault="006902A6" w:rsidP="006902A6">
      <w:pPr>
        <w:pStyle w:val="BodyText"/>
      </w:pPr>
    </w:p>
    <w:p w14:paraId="387395B6" w14:textId="77777777" w:rsidR="006902A6" w:rsidRPr="009C0E41" w:rsidRDefault="006902A6" w:rsidP="006902A6">
      <w:pPr>
        <w:pStyle w:val="BodyText"/>
      </w:pPr>
    </w:p>
    <w:p w14:paraId="4543277B" w14:textId="77777777" w:rsidR="006902A6" w:rsidRPr="009C0E41" w:rsidRDefault="006902A6" w:rsidP="006902A6">
      <w:pPr>
        <w:pStyle w:val="BodyText"/>
      </w:pPr>
    </w:p>
    <w:p w14:paraId="3C4E74A6" w14:textId="77777777" w:rsidR="006902A6" w:rsidRPr="009C0E41" w:rsidRDefault="006902A6" w:rsidP="006902A6">
      <w:pPr>
        <w:pStyle w:val="BodyText"/>
      </w:pPr>
    </w:p>
    <w:p w14:paraId="2A426C8F" w14:textId="798278E4" w:rsidR="00415850" w:rsidRPr="009C0E41" w:rsidRDefault="00415850" w:rsidP="006F645E">
      <w:pPr>
        <w:pStyle w:val="BodyText"/>
      </w:pPr>
    </w:p>
    <w:p w14:paraId="1D64B4CC" w14:textId="32E309C1" w:rsidR="006902A6" w:rsidRPr="009C0E41" w:rsidRDefault="006902A6" w:rsidP="006F645E">
      <w:pPr>
        <w:pStyle w:val="BodyText"/>
      </w:pPr>
    </w:p>
    <w:p w14:paraId="4AFA10F2" w14:textId="4D4C2F33" w:rsidR="006902A6" w:rsidRPr="009C0E41" w:rsidRDefault="006902A6" w:rsidP="006F645E">
      <w:pPr>
        <w:pStyle w:val="BodyText"/>
      </w:pPr>
    </w:p>
    <w:p w14:paraId="7EBB8B38" w14:textId="19900075" w:rsidR="006902A6" w:rsidRPr="009C0E41" w:rsidRDefault="006902A6" w:rsidP="006F645E">
      <w:pPr>
        <w:pStyle w:val="BodyText"/>
      </w:pPr>
    </w:p>
    <w:p w14:paraId="446E4CEA" w14:textId="351BEADB" w:rsidR="006902A6" w:rsidRPr="009C0E41" w:rsidRDefault="006902A6" w:rsidP="006F645E">
      <w:pPr>
        <w:pStyle w:val="BodyText"/>
      </w:pPr>
    </w:p>
    <w:p w14:paraId="0B0DACCD" w14:textId="181EFDC1" w:rsidR="006902A6" w:rsidRPr="009C0E41" w:rsidRDefault="006902A6" w:rsidP="006F645E">
      <w:pPr>
        <w:pStyle w:val="BodyText"/>
      </w:pPr>
    </w:p>
    <w:p w14:paraId="77F99E04" w14:textId="15F15787" w:rsidR="006902A6" w:rsidRPr="009C0E41" w:rsidRDefault="006902A6" w:rsidP="006F645E">
      <w:pPr>
        <w:pStyle w:val="BodyText"/>
      </w:pPr>
    </w:p>
    <w:p w14:paraId="7A1ACBAD" w14:textId="77777777" w:rsidR="006A4C39" w:rsidRPr="009C0E41" w:rsidRDefault="006A4C39" w:rsidP="006A4C39">
      <w:pPr>
        <w:pStyle w:val="BodyText"/>
      </w:pPr>
    </w:p>
    <w:p w14:paraId="7F3A070D" w14:textId="77777777" w:rsidR="009C0E41" w:rsidRDefault="009C0E41" w:rsidP="009C0E41">
      <w:pPr>
        <w:pStyle w:val="BodyText"/>
      </w:pPr>
      <w:r>
        <w:t>Tracks ticket transactions, linking passengers to specific routes.</w:t>
      </w:r>
    </w:p>
    <w:p w14:paraId="59C811CC" w14:textId="77777777" w:rsidR="006A4C39" w:rsidRPr="009C0E41" w:rsidRDefault="006A4C39" w:rsidP="006A4C39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6A4C39" w:rsidRPr="009C0E41" w14:paraId="21FDEB3F" w14:textId="77777777" w:rsidTr="006A4C39">
        <w:trPr>
          <w:trHeight w:val="292"/>
        </w:trPr>
        <w:tc>
          <w:tcPr>
            <w:tcW w:w="2302" w:type="dxa"/>
            <w:shd w:val="clear" w:color="auto" w:fill="76CDD8"/>
          </w:tcPr>
          <w:p w14:paraId="6B5FAEAD" w14:textId="77777777" w:rsidR="006A4C39" w:rsidRPr="009C0E41" w:rsidRDefault="006A4C39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50BD0E72" w14:textId="77777777" w:rsidR="006A4C39" w:rsidRPr="009C0E41" w:rsidRDefault="006A4C39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7FDFFEF5" w14:textId="77777777" w:rsidR="006A4C39" w:rsidRPr="009C0E41" w:rsidRDefault="006A4C39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F44EB26" w14:textId="77777777" w:rsidR="006A4C39" w:rsidRPr="009C0E41" w:rsidRDefault="006A4C39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6A4C39" w:rsidRPr="009C0E41" w14:paraId="72177302" w14:textId="77777777" w:rsidTr="006A4C39">
        <w:trPr>
          <w:trHeight w:val="432"/>
        </w:trPr>
        <w:tc>
          <w:tcPr>
            <w:tcW w:w="2302" w:type="dxa"/>
            <w:vMerge w:val="restart"/>
          </w:tcPr>
          <w:p w14:paraId="25368C95" w14:textId="7B128F83" w:rsidR="006A4C39" w:rsidRPr="009C0E41" w:rsidRDefault="006A4C39" w:rsidP="006A4C39">
            <w:pPr>
              <w:pStyle w:val="BodyText"/>
            </w:pPr>
            <w:r w:rsidRPr="009C0E41">
              <w:t xml:space="preserve"> Ticket</w:t>
            </w:r>
          </w:p>
        </w:tc>
        <w:tc>
          <w:tcPr>
            <w:tcW w:w="2302" w:type="dxa"/>
          </w:tcPr>
          <w:p w14:paraId="38BBE88D" w14:textId="618EB88F" w:rsidR="006A4C39" w:rsidRPr="009C0E41" w:rsidRDefault="006A4C39" w:rsidP="006A4C39">
            <w:pPr>
              <w:pStyle w:val="BodyText"/>
            </w:pPr>
            <w:r w:rsidRPr="009C0E41">
              <w:t>Ticket ID</w:t>
            </w:r>
          </w:p>
        </w:tc>
        <w:tc>
          <w:tcPr>
            <w:tcW w:w="2302" w:type="dxa"/>
          </w:tcPr>
          <w:p w14:paraId="1BD53A73" w14:textId="47D6ACBB" w:rsidR="006A4C39" w:rsidRPr="009C0E41" w:rsidRDefault="006A4C39" w:rsidP="006A4C39">
            <w:pPr>
              <w:pStyle w:val="BodyText"/>
            </w:pPr>
            <w:r w:rsidRPr="009C0E41">
              <w:t>PK, auto-increment</w:t>
            </w:r>
          </w:p>
        </w:tc>
        <w:tc>
          <w:tcPr>
            <w:tcW w:w="2302" w:type="dxa"/>
          </w:tcPr>
          <w:p w14:paraId="5E2FFD5B" w14:textId="77777777" w:rsidR="006A4C39" w:rsidRPr="009C0E41" w:rsidRDefault="006A4C39" w:rsidP="006A4C39">
            <w:pPr>
              <w:pStyle w:val="BodyText"/>
            </w:pPr>
            <w:r w:rsidRPr="009C0E41">
              <w:t>Int</w:t>
            </w:r>
          </w:p>
        </w:tc>
      </w:tr>
      <w:tr w:rsidR="006A4C39" w:rsidRPr="009C0E41" w14:paraId="2347262B" w14:textId="77777777" w:rsidTr="006A4C39">
        <w:trPr>
          <w:trHeight w:val="432"/>
        </w:trPr>
        <w:tc>
          <w:tcPr>
            <w:tcW w:w="2302" w:type="dxa"/>
            <w:vMerge/>
          </w:tcPr>
          <w:p w14:paraId="08A40399" w14:textId="77777777" w:rsidR="006A4C39" w:rsidRPr="009C0E41" w:rsidRDefault="006A4C39" w:rsidP="006A4C39">
            <w:pPr>
              <w:pStyle w:val="BodyText"/>
            </w:pPr>
          </w:p>
        </w:tc>
        <w:tc>
          <w:tcPr>
            <w:tcW w:w="2302" w:type="dxa"/>
          </w:tcPr>
          <w:p w14:paraId="172ABF67" w14:textId="5EC47481" w:rsidR="006A4C39" w:rsidRPr="009C0E41" w:rsidRDefault="006A4C39" w:rsidP="006A4C39">
            <w:pPr>
              <w:pStyle w:val="BodyText"/>
            </w:pPr>
            <w:r w:rsidRPr="009C0E41">
              <w:t>Ticket Type ID</w:t>
            </w:r>
          </w:p>
          <w:p w14:paraId="5DFD9C72" w14:textId="1362B049" w:rsidR="006A4C39" w:rsidRPr="009C0E41" w:rsidRDefault="006A4C39" w:rsidP="006A4C39">
            <w:pPr>
              <w:pStyle w:val="BodyText"/>
            </w:pPr>
            <w:r w:rsidRPr="009C0E41">
              <w:t>Passenger ID</w:t>
            </w:r>
          </w:p>
          <w:p w14:paraId="6567ACEF" w14:textId="5BCC0FF3" w:rsidR="006A4C39" w:rsidRPr="009C0E41" w:rsidRDefault="006A4C39" w:rsidP="006A4C39">
            <w:pPr>
              <w:pStyle w:val="BodyText"/>
            </w:pPr>
            <w:r w:rsidRPr="009C0E41">
              <w:t>Route ID</w:t>
            </w:r>
          </w:p>
          <w:p w14:paraId="55623FC3" w14:textId="10A38E49" w:rsidR="006A4C39" w:rsidRPr="009C0E41" w:rsidRDefault="006A4C39" w:rsidP="006A4C39">
            <w:pPr>
              <w:pStyle w:val="BodyText"/>
            </w:pPr>
            <w:r w:rsidRPr="009C0E41">
              <w:t>Purchase Date</w:t>
            </w:r>
          </w:p>
          <w:p w14:paraId="35350E1B" w14:textId="4F28B4F4" w:rsidR="006A4C39" w:rsidRPr="009C0E41" w:rsidRDefault="006A4C39" w:rsidP="006A4C39">
            <w:pPr>
              <w:pStyle w:val="BodyText"/>
            </w:pPr>
            <w:r w:rsidRPr="009C0E41">
              <w:t>Valid Until</w:t>
            </w:r>
          </w:p>
          <w:p w14:paraId="4F6AFBB9" w14:textId="2526E4D1" w:rsidR="006A4C39" w:rsidRPr="009C0E41" w:rsidRDefault="006A4C39" w:rsidP="006A4C39">
            <w:pPr>
              <w:pStyle w:val="BodyText"/>
            </w:pPr>
            <w:r w:rsidRPr="009C0E41">
              <w:t>Price</w:t>
            </w:r>
          </w:p>
        </w:tc>
        <w:tc>
          <w:tcPr>
            <w:tcW w:w="2302" w:type="dxa"/>
          </w:tcPr>
          <w:p w14:paraId="5647C0D9" w14:textId="53D5883E" w:rsidR="006A4C39" w:rsidRPr="009C0E41" w:rsidRDefault="006A4C39" w:rsidP="006A4C39">
            <w:pPr>
              <w:pStyle w:val="BodyText"/>
            </w:pPr>
            <w:r w:rsidRPr="009C0E41">
              <w:t>Fk, Not Null</w:t>
            </w:r>
          </w:p>
          <w:p w14:paraId="19BE1A1A" w14:textId="0B93C130" w:rsidR="006A4C39" w:rsidRPr="009C0E41" w:rsidRDefault="006A4C39" w:rsidP="006A4C39">
            <w:pPr>
              <w:pStyle w:val="BodyText"/>
            </w:pPr>
            <w:r w:rsidRPr="009C0E41">
              <w:t>FK, Not Null</w:t>
            </w:r>
          </w:p>
          <w:p w14:paraId="2CFC260C" w14:textId="220B806F" w:rsidR="006A4C39" w:rsidRPr="009C0E41" w:rsidRDefault="006A4C39" w:rsidP="006A4C39">
            <w:pPr>
              <w:pStyle w:val="BodyText"/>
            </w:pPr>
            <w:r w:rsidRPr="009C0E41">
              <w:t>FK, Not Null</w:t>
            </w:r>
          </w:p>
          <w:p w14:paraId="604C6297" w14:textId="77777777" w:rsidR="006A4C39" w:rsidRPr="009C0E41" w:rsidRDefault="006A4C39" w:rsidP="006A4C39">
            <w:pPr>
              <w:pStyle w:val="BodyText"/>
            </w:pPr>
            <w:r w:rsidRPr="009C0E41">
              <w:t>Not Null</w:t>
            </w:r>
          </w:p>
          <w:p w14:paraId="6D6F1897" w14:textId="77777777" w:rsidR="006A4C39" w:rsidRPr="009C0E41" w:rsidRDefault="006A4C39" w:rsidP="006A4C39">
            <w:pPr>
              <w:pStyle w:val="BodyText"/>
            </w:pPr>
            <w:r w:rsidRPr="009C0E41">
              <w:t>Not Null</w:t>
            </w:r>
          </w:p>
          <w:p w14:paraId="5A0F3B9C" w14:textId="77777777" w:rsidR="006A4C39" w:rsidRPr="009C0E41" w:rsidRDefault="006A4C39" w:rsidP="006A4C39">
            <w:pPr>
              <w:pStyle w:val="BodyText"/>
            </w:pPr>
            <w:r w:rsidRPr="009C0E41">
              <w:t>Not null</w:t>
            </w:r>
          </w:p>
        </w:tc>
        <w:tc>
          <w:tcPr>
            <w:tcW w:w="2302" w:type="dxa"/>
          </w:tcPr>
          <w:p w14:paraId="156EB919" w14:textId="77777777" w:rsidR="006A4C39" w:rsidRPr="009C0E41" w:rsidRDefault="006A4C39" w:rsidP="006A4C39">
            <w:pPr>
              <w:pStyle w:val="BodyText"/>
            </w:pPr>
            <w:r w:rsidRPr="009C0E41">
              <w:t>Int</w:t>
            </w:r>
          </w:p>
          <w:p w14:paraId="53BFBD5C" w14:textId="31A692BF" w:rsidR="006A4C39" w:rsidRPr="009C0E41" w:rsidRDefault="006A4C39" w:rsidP="006A4C39">
            <w:pPr>
              <w:pStyle w:val="BodyText"/>
            </w:pPr>
            <w:r w:rsidRPr="009C0E41">
              <w:t>Int</w:t>
            </w:r>
          </w:p>
          <w:p w14:paraId="7DD064FC" w14:textId="4AB41312" w:rsidR="006A4C39" w:rsidRPr="009C0E41" w:rsidRDefault="006A4C39" w:rsidP="006A4C39">
            <w:pPr>
              <w:pStyle w:val="BodyText"/>
            </w:pPr>
            <w:r w:rsidRPr="009C0E41">
              <w:t>Int</w:t>
            </w:r>
          </w:p>
          <w:p w14:paraId="3EBF0D56" w14:textId="03A3F8A9" w:rsidR="006A4C39" w:rsidRPr="009C0E41" w:rsidRDefault="006A4C39" w:rsidP="006A4C39">
            <w:pPr>
              <w:pStyle w:val="BodyText"/>
            </w:pPr>
            <w:r w:rsidRPr="009C0E41">
              <w:t>Date</w:t>
            </w:r>
          </w:p>
          <w:p w14:paraId="426F6466" w14:textId="3537CFD0" w:rsidR="006A4C39" w:rsidRPr="009C0E41" w:rsidRDefault="006A4C39" w:rsidP="006A4C39">
            <w:pPr>
              <w:pStyle w:val="BodyText"/>
            </w:pPr>
            <w:r w:rsidRPr="009C0E41">
              <w:t>Date</w:t>
            </w:r>
          </w:p>
          <w:p w14:paraId="466B73D2" w14:textId="091AA7B1" w:rsidR="006A4C39" w:rsidRPr="009C0E41" w:rsidRDefault="006A4C39" w:rsidP="006A4C39">
            <w:pPr>
              <w:pStyle w:val="BodyText"/>
            </w:pPr>
            <w:r w:rsidRPr="009C0E41">
              <w:t>Decimal(10,2)</w:t>
            </w:r>
          </w:p>
        </w:tc>
      </w:tr>
    </w:tbl>
    <w:p w14:paraId="7B900227" w14:textId="77777777" w:rsidR="006A4C39" w:rsidRPr="009C0E41" w:rsidRDefault="006A4C39" w:rsidP="006A4C39">
      <w:pPr>
        <w:pStyle w:val="BodyText"/>
      </w:pPr>
    </w:p>
    <w:p w14:paraId="5EAF9DC2" w14:textId="77777777" w:rsidR="006A4C39" w:rsidRPr="009C0E41" w:rsidRDefault="006A4C39" w:rsidP="006A4C39">
      <w:pPr>
        <w:pStyle w:val="BodyText"/>
      </w:pPr>
      <w:r w:rsidRPr="009C0E41">
        <w:t>Comments on table relationships</w:t>
      </w:r>
    </w:p>
    <w:p w14:paraId="0E3BE145" w14:textId="77777777" w:rsidR="001218BF" w:rsidRDefault="001218BF" w:rsidP="001218BF">
      <w:pPr>
        <w:pStyle w:val="BodyText"/>
      </w:pPr>
      <w:r>
        <w:t>Many tickets can be purchased for one route, but each ticket is valid for exactly one route.</w:t>
      </w:r>
    </w:p>
    <w:p w14:paraId="1244049B" w14:textId="77777777" w:rsidR="006A4C39" w:rsidRPr="009C0E41" w:rsidRDefault="006A4C39" w:rsidP="001218BF">
      <w:pPr>
        <w:pStyle w:val="BodyText"/>
      </w:pPr>
    </w:p>
    <w:p w14:paraId="56715BB7" w14:textId="77777777" w:rsidR="006A4C39" w:rsidRPr="009C0E41" w:rsidRDefault="006A4C39" w:rsidP="006A4C39">
      <w:pPr>
        <w:pStyle w:val="BodyText"/>
      </w:pPr>
    </w:p>
    <w:p w14:paraId="55D8582A" w14:textId="77777777" w:rsidR="006A4C39" w:rsidRPr="009C0E41" w:rsidRDefault="006A4C39" w:rsidP="006A4C39">
      <w:pPr>
        <w:pStyle w:val="BodyText"/>
      </w:pPr>
      <w:r w:rsidRPr="009C0E41">
        <w:t>Example with data</w:t>
      </w:r>
    </w:p>
    <w:p w14:paraId="67BB378B" w14:textId="77777777" w:rsidR="006A4C39" w:rsidRPr="009C0E41" w:rsidRDefault="006A4C39" w:rsidP="006A4C39">
      <w:pPr>
        <w:pStyle w:val="BodyText"/>
      </w:pPr>
    </w:p>
    <w:tbl>
      <w:tblPr>
        <w:tblW w:w="10746" w:type="dxa"/>
        <w:tblInd w:w="-941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476"/>
        <w:gridCol w:w="1260"/>
        <w:gridCol w:w="1350"/>
        <w:gridCol w:w="1440"/>
        <w:gridCol w:w="2070"/>
        <w:gridCol w:w="1350"/>
        <w:gridCol w:w="1800"/>
      </w:tblGrid>
      <w:tr w:rsidR="006A4C39" w:rsidRPr="009C0E41" w14:paraId="480F07C8" w14:textId="77777777" w:rsidTr="006A4C39">
        <w:trPr>
          <w:trHeight w:val="288"/>
        </w:trPr>
        <w:tc>
          <w:tcPr>
            <w:tcW w:w="1476" w:type="dxa"/>
            <w:shd w:val="clear" w:color="auto" w:fill="76CDD8"/>
          </w:tcPr>
          <w:p w14:paraId="144ECC1B" w14:textId="337FFEBD" w:rsidR="006A4C39" w:rsidRPr="009C0E41" w:rsidRDefault="006A4C39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Ticket ID</w:t>
            </w:r>
          </w:p>
        </w:tc>
        <w:tc>
          <w:tcPr>
            <w:tcW w:w="1260" w:type="dxa"/>
            <w:shd w:val="clear" w:color="auto" w:fill="76CDD8"/>
          </w:tcPr>
          <w:p w14:paraId="2DF8DDE9" w14:textId="2B34D95B" w:rsidR="006A4C39" w:rsidRPr="009C0E41" w:rsidRDefault="006A4C39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Ticket Type ID</w:t>
            </w:r>
          </w:p>
        </w:tc>
        <w:tc>
          <w:tcPr>
            <w:tcW w:w="1350" w:type="dxa"/>
            <w:shd w:val="clear" w:color="auto" w:fill="76CDD8"/>
          </w:tcPr>
          <w:p w14:paraId="3F65ECAA" w14:textId="53728DE8" w:rsidR="006A4C39" w:rsidRPr="009C0E41" w:rsidRDefault="006A4C39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Passenger ID </w:t>
            </w:r>
          </w:p>
        </w:tc>
        <w:tc>
          <w:tcPr>
            <w:tcW w:w="1440" w:type="dxa"/>
            <w:shd w:val="clear" w:color="auto" w:fill="76CDD8"/>
          </w:tcPr>
          <w:p w14:paraId="4435185D" w14:textId="4C721C68" w:rsidR="006A4C39" w:rsidRPr="009C0E41" w:rsidRDefault="006A4C39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Route ID</w:t>
            </w:r>
          </w:p>
        </w:tc>
        <w:tc>
          <w:tcPr>
            <w:tcW w:w="2070" w:type="dxa"/>
            <w:shd w:val="clear" w:color="auto" w:fill="76CDD8"/>
          </w:tcPr>
          <w:p w14:paraId="43F4831F" w14:textId="137BE160" w:rsidR="006A4C39" w:rsidRPr="009C0E41" w:rsidRDefault="006A4C39" w:rsidP="006A4C39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ab/>
              <w:t>Purchase Date</w:t>
            </w:r>
          </w:p>
        </w:tc>
        <w:tc>
          <w:tcPr>
            <w:tcW w:w="1350" w:type="dxa"/>
            <w:shd w:val="clear" w:color="auto" w:fill="76CDD8"/>
          </w:tcPr>
          <w:p w14:paraId="16572637" w14:textId="372694E6" w:rsidR="006A4C39" w:rsidRPr="009C0E41" w:rsidRDefault="006A4C39" w:rsidP="006A4C39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Valid Until</w:t>
            </w:r>
          </w:p>
        </w:tc>
        <w:tc>
          <w:tcPr>
            <w:tcW w:w="1800" w:type="dxa"/>
            <w:shd w:val="clear" w:color="auto" w:fill="76CDD8"/>
          </w:tcPr>
          <w:p w14:paraId="2861B950" w14:textId="2811AC34" w:rsidR="006A4C39" w:rsidRPr="009C0E41" w:rsidRDefault="006A4C39" w:rsidP="006A4C39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Price</w:t>
            </w:r>
          </w:p>
        </w:tc>
      </w:tr>
      <w:tr w:rsidR="006A4C39" w:rsidRPr="009C0E41" w14:paraId="793B523E" w14:textId="77777777" w:rsidTr="006A4C39">
        <w:trPr>
          <w:trHeight w:val="427"/>
        </w:trPr>
        <w:tc>
          <w:tcPr>
            <w:tcW w:w="1476" w:type="dxa"/>
          </w:tcPr>
          <w:p w14:paraId="03AA55B5" w14:textId="096E4D3E" w:rsidR="006A4C39" w:rsidRPr="009C0E41" w:rsidRDefault="006A4C39" w:rsidP="006A4C39">
            <w:pPr>
              <w:pStyle w:val="BodyText"/>
            </w:pPr>
            <w:r w:rsidRPr="009C0E41">
              <w:t xml:space="preserve"> 13</w:t>
            </w:r>
          </w:p>
        </w:tc>
        <w:tc>
          <w:tcPr>
            <w:tcW w:w="1260" w:type="dxa"/>
          </w:tcPr>
          <w:p w14:paraId="38A6B042" w14:textId="0A06902D" w:rsidR="006A4C39" w:rsidRPr="009C0E41" w:rsidRDefault="006A4C39" w:rsidP="006A4C39">
            <w:pPr>
              <w:pStyle w:val="BodyText"/>
            </w:pPr>
            <w:r w:rsidRPr="009C0E41">
              <w:t>3</w:t>
            </w:r>
          </w:p>
        </w:tc>
        <w:tc>
          <w:tcPr>
            <w:tcW w:w="1350" w:type="dxa"/>
          </w:tcPr>
          <w:p w14:paraId="6DC4B3F5" w14:textId="35D13CDD" w:rsidR="006A4C39" w:rsidRPr="009C0E41" w:rsidRDefault="006A4C39" w:rsidP="006A4C39">
            <w:pPr>
              <w:pStyle w:val="BodyText"/>
            </w:pPr>
            <w:r w:rsidRPr="009C0E41">
              <w:t>104</w:t>
            </w:r>
          </w:p>
        </w:tc>
        <w:tc>
          <w:tcPr>
            <w:tcW w:w="1440" w:type="dxa"/>
          </w:tcPr>
          <w:p w14:paraId="50113E01" w14:textId="6B3D3D14" w:rsidR="006A4C39" w:rsidRPr="009C0E41" w:rsidRDefault="006A4C39" w:rsidP="006A4C39">
            <w:pPr>
              <w:pStyle w:val="BodyText"/>
            </w:pPr>
            <w:r w:rsidRPr="009C0E41">
              <w:t>13</w:t>
            </w:r>
          </w:p>
        </w:tc>
        <w:tc>
          <w:tcPr>
            <w:tcW w:w="2070" w:type="dxa"/>
          </w:tcPr>
          <w:p w14:paraId="4084994F" w14:textId="77777777" w:rsidR="006A4C39" w:rsidRPr="009C0E41" w:rsidRDefault="006A4C39" w:rsidP="006A4C39">
            <w:pPr>
              <w:pStyle w:val="BodyText"/>
            </w:pPr>
            <w:r w:rsidRPr="009C0E41">
              <w:t>3/15/2025</w:t>
            </w:r>
          </w:p>
          <w:p w14:paraId="39FA4996" w14:textId="77777777" w:rsidR="006A4C39" w:rsidRPr="009C0E41" w:rsidRDefault="006A4C39" w:rsidP="006A4C39">
            <w:pPr>
              <w:pStyle w:val="BodyText"/>
            </w:pPr>
            <w:r w:rsidRPr="009C0E41">
              <w:t>11:00 PM</w:t>
            </w:r>
          </w:p>
        </w:tc>
        <w:tc>
          <w:tcPr>
            <w:tcW w:w="1350" w:type="dxa"/>
          </w:tcPr>
          <w:p w14:paraId="5F1B2BFD" w14:textId="77777777" w:rsidR="006A4C39" w:rsidRPr="009C0E41" w:rsidRDefault="006A4C39" w:rsidP="006A4C39">
            <w:pPr>
              <w:pStyle w:val="BodyText"/>
            </w:pPr>
            <w:r w:rsidRPr="009C0E41">
              <w:t>3/16/2025</w:t>
            </w:r>
          </w:p>
          <w:p w14:paraId="51E5C9D2" w14:textId="162EFA6F" w:rsidR="006A4C39" w:rsidRPr="009C0E41" w:rsidRDefault="006A4C39" w:rsidP="006A4C39">
            <w:pPr>
              <w:pStyle w:val="BodyText"/>
            </w:pPr>
            <w:r w:rsidRPr="009C0E41">
              <w:t>11:00 AM</w:t>
            </w:r>
          </w:p>
        </w:tc>
        <w:tc>
          <w:tcPr>
            <w:tcW w:w="1800" w:type="dxa"/>
          </w:tcPr>
          <w:p w14:paraId="777C5E51" w14:textId="410549E8" w:rsidR="006A4C39" w:rsidRPr="009C0E41" w:rsidRDefault="006A4C39" w:rsidP="006A4C39">
            <w:pPr>
              <w:pStyle w:val="BodyText"/>
            </w:pPr>
            <w:r w:rsidRPr="009C0E41">
              <w:t>12,49</w:t>
            </w:r>
          </w:p>
        </w:tc>
      </w:tr>
    </w:tbl>
    <w:p w14:paraId="73CF086F" w14:textId="77777777" w:rsidR="006A4C39" w:rsidRPr="009C0E41" w:rsidRDefault="006A4C39" w:rsidP="006A4C39">
      <w:pPr>
        <w:pStyle w:val="BodyText"/>
      </w:pPr>
    </w:p>
    <w:p w14:paraId="68838A86" w14:textId="77777777" w:rsidR="006A4C39" w:rsidRPr="009C0E41" w:rsidRDefault="006A4C39" w:rsidP="006A4C39">
      <w:pPr>
        <w:pStyle w:val="BodyText"/>
      </w:pPr>
    </w:p>
    <w:p w14:paraId="19662ECB" w14:textId="77777777" w:rsidR="006A4C39" w:rsidRPr="009C0E41" w:rsidRDefault="006A4C39" w:rsidP="006A4C39">
      <w:pPr>
        <w:pStyle w:val="BodyText"/>
      </w:pPr>
    </w:p>
    <w:p w14:paraId="001DDBBF" w14:textId="77777777" w:rsidR="006A4C39" w:rsidRPr="009C0E41" w:rsidRDefault="006A4C39" w:rsidP="006A4C39">
      <w:pPr>
        <w:pStyle w:val="BodyText"/>
      </w:pPr>
    </w:p>
    <w:p w14:paraId="1483D221" w14:textId="77777777" w:rsidR="006A4C39" w:rsidRPr="009C0E41" w:rsidRDefault="006A4C39" w:rsidP="006A4C39">
      <w:pPr>
        <w:pStyle w:val="BodyText"/>
      </w:pPr>
    </w:p>
    <w:p w14:paraId="2021081F" w14:textId="5BF54B1C" w:rsidR="006A4C39" w:rsidRPr="009C0E41" w:rsidRDefault="006A4C39" w:rsidP="006A4C39">
      <w:pPr>
        <w:pStyle w:val="BodyText"/>
      </w:pPr>
    </w:p>
    <w:p w14:paraId="6C4F52A7" w14:textId="58F03807" w:rsidR="006A4C39" w:rsidRPr="009C0E41" w:rsidRDefault="006A4C39" w:rsidP="006A4C39">
      <w:pPr>
        <w:pStyle w:val="BodyText"/>
      </w:pPr>
    </w:p>
    <w:p w14:paraId="12A2395D" w14:textId="4E483126" w:rsidR="006A4C39" w:rsidRPr="009C0E41" w:rsidRDefault="006A4C39" w:rsidP="006A4C39">
      <w:pPr>
        <w:pStyle w:val="BodyText"/>
      </w:pPr>
    </w:p>
    <w:p w14:paraId="42925C51" w14:textId="49DBCC6B" w:rsidR="006A4C39" w:rsidRPr="009C0E41" w:rsidRDefault="006A4C39" w:rsidP="006A4C39">
      <w:pPr>
        <w:pStyle w:val="BodyText"/>
      </w:pPr>
    </w:p>
    <w:p w14:paraId="103DF712" w14:textId="3F06B53E" w:rsidR="006A4C39" w:rsidRPr="009C0E41" w:rsidRDefault="006A4C39" w:rsidP="006A4C39">
      <w:pPr>
        <w:pStyle w:val="BodyText"/>
      </w:pPr>
    </w:p>
    <w:p w14:paraId="7F63DF97" w14:textId="54F265EA" w:rsidR="006A4C39" w:rsidRPr="009C0E41" w:rsidRDefault="006A4C39" w:rsidP="006A4C39">
      <w:pPr>
        <w:pStyle w:val="BodyText"/>
      </w:pPr>
    </w:p>
    <w:p w14:paraId="723C98FF" w14:textId="3E4448D5" w:rsidR="006A4C39" w:rsidRPr="009C0E41" w:rsidRDefault="006A4C39" w:rsidP="006A4C39">
      <w:pPr>
        <w:pStyle w:val="BodyText"/>
      </w:pPr>
    </w:p>
    <w:p w14:paraId="5E8283A9" w14:textId="3D018FA3" w:rsidR="006A4C39" w:rsidRPr="009C0E41" w:rsidRDefault="006A4C39" w:rsidP="006A4C39">
      <w:pPr>
        <w:pStyle w:val="BodyText"/>
      </w:pPr>
    </w:p>
    <w:p w14:paraId="3330BABC" w14:textId="4B05C5EC" w:rsidR="009C0E41" w:rsidRDefault="009C0E41" w:rsidP="009C0E41">
      <w:pPr>
        <w:pStyle w:val="BodyText"/>
      </w:pPr>
      <w:r>
        <w:t>This table includes the details of various ticket types, their base prices, and discounts available.</w:t>
      </w:r>
    </w:p>
    <w:p w14:paraId="6F788EC4" w14:textId="77777777" w:rsidR="009C0E41" w:rsidRPr="009C0E41" w:rsidRDefault="009C0E41" w:rsidP="009C0E41">
      <w:pPr>
        <w:pStyle w:val="BodyText"/>
      </w:pPr>
    </w:p>
    <w:p w14:paraId="7F09F88D" w14:textId="77777777" w:rsidR="009C0E41" w:rsidRPr="009C0E41" w:rsidRDefault="009C0E41" w:rsidP="009C0E41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9C0E41" w:rsidRPr="009C0E41" w14:paraId="6930A7ED" w14:textId="77777777" w:rsidTr="000F4CDE">
        <w:trPr>
          <w:trHeight w:val="292"/>
        </w:trPr>
        <w:tc>
          <w:tcPr>
            <w:tcW w:w="2302" w:type="dxa"/>
            <w:shd w:val="clear" w:color="auto" w:fill="76CDD8"/>
          </w:tcPr>
          <w:p w14:paraId="3C912319" w14:textId="77777777" w:rsidR="009C0E41" w:rsidRPr="009C0E41" w:rsidRDefault="009C0E41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26FC42E3" w14:textId="77777777" w:rsidR="009C0E41" w:rsidRPr="009C0E41" w:rsidRDefault="009C0E41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369EB8E9" w14:textId="77777777" w:rsidR="009C0E41" w:rsidRPr="009C0E41" w:rsidRDefault="009C0E41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02289033" w14:textId="77777777" w:rsidR="009C0E41" w:rsidRPr="009C0E41" w:rsidRDefault="009C0E41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9C0E41" w:rsidRPr="009C0E41" w14:paraId="1894255A" w14:textId="77777777" w:rsidTr="000F4CDE">
        <w:trPr>
          <w:trHeight w:val="432"/>
        </w:trPr>
        <w:tc>
          <w:tcPr>
            <w:tcW w:w="2302" w:type="dxa"/>
            <w:vMerge w:val="restart"/>
          </w:tcPr>
          <w:p w14:paraId="0AA7202C" w14:textId="2DA4EEEB" w:rsidR="009C0E41" w:rsidRPr="009C0E41" w:rsidRDefault="009C0E41" w:rsidP="000F4CDE">
            <w:pPr>
              <w:pStyle w:val="BodyText"/>
            </w:pPr>
            <w:r>
              <w:t>Ticket Type</w:t>
            </w:r>
          </w:p>
        </w:tc>
        <w:tc>
          <w:tcPr>
            <w:tcW w:w="2302" w:type="dxa"/>
          </w:tcPr>
          <w:p w14:paraId="4889DFC5" w14:textId="727EB406" w:rsidR="009C0E41" w:rsidRPr="009C0E41" w:rsidRDefault="009C0E41" w:rsidP="000F4CDE">
            <w:pPr>
              <w:pStyle w:val="BodyText"/>
            </w:pPr>
            <w:r>
              <w:t>Ticket Type</w:t>
            </w:r>
            <w:r w:rsidRPr="009C0E41">
              <w:t xml:space="preserve"> ID</w:t>
            </w:r>
          </w:p>
        </w:tc>
        <w:tc>
          <w:tcPr>
            <w:tcW w:w="2302" w:type="dxa"/>
          </w:tcPr>
          <w:p w14:paraId="6C5A73B6" w14:textId="77777777" w:rsidR="009C0E41" w:rsidRPr="009C0E41" w:rsidRDefault="009C0E41" w:rsidP="000F4CDE">
            <w:pPr>
              <w:pStyle w:val="BodyText"/>
            </w:pPr>
            <w:r w:rsidRPr="009C0E41">
              <w:t>PK, auto-increment</w:t>
            </w:r>
          </w:p>
        </w:tc>
        <w:tc>
          <w:tcPr>
            <w:tcW w:w="2302" w:type="dxa"/>
          </w:tcPr>
          <w:p w14:paraId="65160394" w14:textId="77777777" w:rsidR="009C0E41" w:rsidRPr="009C0E41" w:rsidRDefault="009C0E41" w:rsidP="000F4CDE">
            <w:pPr>
              <w:pStyle w:val="BodyText"/>
            </w:pPr>
            <w:r w:rsidRPr="009C0E41">
              <w:t>Int</w:t>
            </w:r>
          </w:p>
        </w:tc>
      </w:tr>
      <w:tr w:rsidR="009C0E41" w:rsidRPr="009C0E41" w14:paraId="5690A136" w14:textId="77777777" w:rsidTr="000F4CDE">
        <w:trPr>
          <w:trHeight w:val="432"/>
        </w:trPr>
        <w:tc>
          <w:tcPr>
            <w:tcW w:w="2302" w:type="dxa"/>
            <w:vMerge/>
          </w:tcPr>
          <w:p w14:paraId="0669A658" w14:textId="77777777" w:rsidR="009C0E41" w:rsidRPr="009C0E41" w:rsidRDefault="009C0E41" w:rsidP="000F4CDE">
            <w:pPr>
              <w:pStyle w:val="BodyText"/>
            </w:pPr>
          </w:p>
        </w:tc>
        <w:tc>
          <w:tcPr>
            <w:tcW w:w="2302" w:type="dxa"/>
          </w:tcPr>
          <w:p w14:paraId="1E1F3DBC" w14:textId="61416239" w:rsidR="009C0E41" w:rsidRPr="009C0E41" w:rsidRDefault="009C0E41" w:rsidP="000F4CDE">
            <w:pPr>
              <w:pStyle w:val="BodyText"/>
            </w:pPr>
            <w:r>
              <w:t>Type Name</w:t>
            </w:r>
          </w:p>
          <w:p w14:paraId="41C297B0" w14:textId="77777777" w:rsidR="009C0E41" w:rsidRDefault="009C0E41" w:rsidP="000F4CDE">
            <w:pPr>
              <w:pStyle w:val="BodyText"/>
            </w:pPr>
            <w:r>
              <w:t>Price</w:t>
            </w:r>
          </w:p>
          <w:p w14:paraId="2F901EE1" w14:textId="2566CC44" w:rsidR="009C0E41" w:rsidRPr="009C0E41" w:rsidRDefault="009C0E41" w:rsidP="000F4CDE">
            <w:pPr>
              <w:pStyle w:val="BodyText"/>
            </w:pPr>
            <w:r>
              <w:t>Discount Rate</w:t>
            </w:r>
          </w:p>
        </w:tc>
        <w:tc>
          <w:tcPr>
            <w:tcW w:w="2302" w:type="dxa"/>
          </w:tcPr>
          <w:p w14:paraId="46FD5F73" w14:textId="77777777" w:rsidR="009C0E41" w:rsidRPr="009C0E41" w:rsidRDefault="009C0E41" w:rsidP="000F4CDE">
            <w:pPr>
              <w:pStyle w:val="BodyText"/>
            </w:pPr>
            <w:r w:rsidRPr="009C0E41">
              <w:t>Not Null</w:t>
            </w:r>
          </w:p>
          <w:p w14:paraId="546ABBCA" w14:textId="77777777" w:rsidR="009C0E41" w:rsidRDefault="009C0E41" w:rsidP="009C0E41">
            <w:pPr>
              <w:pStyle w:val="BodyText"/>
            </w:pPr>
            <w:r w:rsidRPr="009C0E41">
              <w:t>Not Null</w:t>
            </w:r>
          </w:p>
          <w:p w14:paraId="52FBE362" w14:textId="7297F3E4" w:rsidR="009C0E41" w:rsidRPr="009C0E41" w:rsidRDefault="009C0E41" w:rsidP="009C0E41">
            <w:pPr>
              <w:pStyle w:val="BodyText"/>
            </w:pPr>
            <w:r>
              <w:t>Not Null</w:t>
            </w:r>
          </w:p>
        </w:tc>
        <w:tc>
          <w:tcPr>
            <w:tcW w:w="2302" w:type="dxa"/>
          </w:tcPr>
          <w:p w14:paraId="1AFA8349" w14:textId="77777777" w:rsidR="009C0E41" w:rsidRPr="009C0E41" w:rsidRDefault="009C0E41" w:rsidP="000F4CDE">
            <w:pPr>
              <w:pStyle w:val="BodyText"/>
            </w:pPr>
            <w:proofErr w:type="gramStart"/>
            <w:r w:rsidRPr="009C0E41">
              <w:t>Varchar(</w:t>
            </w:r>
            <w:proofErr w:type="gramEnd"/>
            <w:r w:rsidRPr="009C0E41">
              <w:t>50)</w:t>
            </w:r>
          </w:p>
          <w:p w14:paraId="27E8A300" w14:textId="77777777" w:rsidR="009C0E41" w:rsidRDefault="009C0E41" w:rsidP="009C0E41">
            <w:pPr>
              <w:pStyle w:val="BodyText"/>
            </w:pPr>
            <w:r>
              <w:t>Decimal (8,2)</w:t>
            </w:r>
          </w:p>
          <w:p w14:paraId="178B5034" w14:textId="455D76E8" w:rsidR="009C0E41" w:rsidRPr="009C0E41" w:rsidRDefault="009C0E41" w:rsidP="009C0E41">
            <w:pPr>
              <w:pStyle w:val="BodyText"/>
            </w:pPr>
            <w:r>
              <w:t>Decimal (4,2)</w:t>
            </w:r>
          </w:p>
        </w:tc>
      </w:tr>
    </w:tbl>
    <w:p w14:paraId="05856D4C" w14:textId="77777777" w:rsidR="009C0E41" w:rsidRPr="009C0E41" w:rsidRDefault="009C0E41" w:rsidP="009C0E41">
      <w:pPr>
        <w:pStyle w:val="BodyText"/>
      </w:pPr>
    </w:p>
    <w:p w14:paraId="6ABEC224" w14:textId="77777777" w:rsidR="009C0E41" w:rsidRPr="009C0E41" w:rsidRDefault="009C0E41" w:rsidP="009C0E41">
      <w:pPr>
        <w:pStyle w:val="BodyText"/>
      </w:pPr>
      <w:r w:rsidRPr="009C0E41">
        <w:t>Comments on table relationships</w:t>
      </w:r>
    </w:p>
    <w:p w14:paraId="332ACE7F" w14:textId="77777777" w:rsidR="009C0E41" w:rsidRPr="009C0E41" w:rsidRDefault="009C0E41" w:rsidP="009C0E41">
      <w:pPr>
        <w:pStyle w:val="BodyText"/>
      </w:pPr>
    </w:p>
    <w:p w14:paraId="0C40BBCD" w14:textId="77777777" w:rsidR="009C0E41" w:rsidRPr="009C0E41" w:rsidRDefault="009C0E41" w:rsidP="009C0E41">
      <w:pPr>
        <w:pStyle w:val="BodyText"/>
      </w:pPr>
    </w:p>
    <w:p w14:paraId="2A715CE6" w14:textId="77777777" w:rsidR="009C0E41" w:rsidRPr="009C0E41" w:rsidRDefault="009C0E41" w:rsidP="009C0E41">
      <w:pPr>
        <w:pStyle w:val="BodyText"/>
      </w:pPr>
      <w:r w:rsidRPr="009C0E41">
        <w:t>Example with data</w:t>
      </w:r>
    </w:p>
    <w:p w14:paraId="5A05AA96" w14:textId="77777777" w:rsidR="009C0E41" w:rsidRPr="009C0E41" w:rsidRDefault="009C0E41" w:rsidP="009C0E41">
      <w:pPr>
        <w:pStyle w:val="BodyText"/>
      </w:pPr>
    </w:p>
    <w:tbl>
      <w:tblPr>
        <w:tblW w:w="8660" w:type="dxa"/>
        <w:tblInd w:w="-941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165"/>
        <w:gridCol w:w="2165"/>
        <w:gridCol w:w="2165"/>
        <w:gridCol w:w="2165"/>
      </w:tblGrid>
      <w:tr w:rsidR="009C0E41" w:rsidRPr="009C0E41" w14:paraId="45A46789" w14:textId="7C37A2E1" w:rsidTr="009C0E41">
        <w:trPr>
          <w:trHeight w:val="288"/>
        </w:trPr>
        <w:tc>
          <w:tcPr>
            <w:tcW w:w="2165" w:type="dxa"/>
            <w:shd w:val="clear" w:color="auto" w:fill="76CDD8"/>
          </w:tcPr>
          <w:p w14:paraId="266E1DD3" w14:textId="3C13C49D" w:rsidR="009C0E41" w:rsidRPr="009C0E41" w:rsidRDefault="009C0E41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Ticket Type ID</w:t>
            </w:r>
          </w:p>
        </w:tc>
        <w:tc>
          <w:tcPr>
            <w:tcW w:w="2165" w:type="dxa"/>
            <w:shd w:val="clear" w:color="auto" w:fill="76CDD8"/>
          </w:tcPr>
          <w:p w14:paraId="697AFF9E" w14:textId="2935D272" w:rsidR="009C0E41" w:rsidRPr="009C0E41" w:rsidRDefault="009C0E41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Type Name</w:t>
            </w:r>
          </w:p>
        </w:tc>
        <w:tc>
          <w:tcPr>
            <w:tcW w:w="2165" w:type="dxa"/>
            <w:shd w:val="clear" w:color="auto" w:fill="76CDD8"/>
          </w:tcPr>
          <w:p w14:paraId="2EAD33AE" w14:textId="1A3B87CA" w:rsidR="009C0E41" w:rsidRPr="009C0E41" w:rsidRDefault="009C0E41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Price</w:t>
            </w:r>
          </w:p>
        </w:tc>
        <w:tc>
          <w:tcPr>
            <w:tcW w:w="2165" w:type="dxa"/>
            <w:shd w:val="clear" w:color="auto" w:fill="76CDD8"/>
          </w:tcPr>
          <w:p w14:paraId="7D708BB8" w14:textId="5EEB4C52" w:rsidR="009C0E41" w:rsidRPr="009C0E41" w:rsidRDefault="009C0E41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Discount Rate</w:t>
            </w:r>
          </w:p>
        </w:tc>
      </w:tr>
      <w:tr w:rsidR="009C0E41" w:rsidRPr="009C0E41" w14:paraId="137BC9B1" w14:textId="61AD06F4" w:rsidTr="009C0E41">
        <w:trPr>
          <w:trHeight w:val="427"/>
        </w:trPr>
        <w:tc>
          <w:tcPr>
            <w:tcW w:w="2165" w:type="dxa"/>
          </w:tcPr>
          <w:p w14:paraId="4F24DDFE" w14:textId="77777777" w:rsidR="009C0E41" w:rsidRPr="009C0E41" w:rsidRDefault="009C0E41" w:rsidP="000F4CDE">
            <w:pPr>
              <w:pStyle w:val="BodyText"/>
            </w:pPr>
            <w:r w:rsidRPr="009C0E41">
              <w:t xml:space="preserve"> 1</w:t>
            </w:r>
          </w:p>
        </w:tc>
        <w:tc>
          <w:tcPr>
            <w:tcW w:w="2165" w:type="dxa"/>
          </w:tcPr>
          <w:p w14:paraId="54653057" w14:textId="12A21B81" w:rsidR="009C0E41" w:rsidRPr="009C0E41" w:rsidRDefault="009C0E41" w:rsidP="000F4CDE">
            <w:pPr>
              <w:pStyle w:val="BodyText"/>
            </w:pPr>
            <w:r>
              <w:t>Regular</w:t>
            </w:r>
          </w:p>
        </w:tc>
        <w:tc>
          <w:tcPr>
            <w:tcW w:w="2165" w:type="dxa"/>
          </w:tcPr>
          <w:p w14:paraId="48FC55FE" w14:textId="4A92C3A8" w:rsidR="009C0E41" w:rsidRPr="009C0E41" w:rsidRDefault="009C0E41" w:rsidP="000F4CDE">
            <w:pPr>
              <w:pStyle w:val="BodyText"/>
            </w:pPr>
            <w:r>
              <w:t>49,99</w:t>
            </w:r>
          </w:p>
        </w:tc>
        <w:tc>
          <w:tcPr>
            <w:tcW w:w="2165" w:type="dxa"/>
          </w:tcPr>
          <w:p w14:paraId="45F0BB3F" w14:textId="6092F7A2" w:rsidR="009C0E41" w:rsidRPr="009C0E41" w:rsidRDefault="009C0E41" w:rsidP="000F4CDE">
            <w:pPr>
              <w:pStyle w:val="BodyText"/>
            </w:pPr>
            <w:r>
              <w:t>10,5</w:t>
            </w:r>
          </w:p>
        </w:tc>
      </w:tr>
    </w:tbl>
    <w:p w14:paraId="0EF54BAB" w14:textId="77777777" w:rsidR="009C0E41" w:rsidRPr="009C0E41" w:rsidRDefault="009C0E41" w:rsidP="009C0E41">
      <w:pPr>
        <w:pStyle w:val="BodyText"/>
      </w:pPr>
    </w:p>
    <w:p w14:paraId="736493B8" w14:textId="77777777" w:rsidR="009C0E41" w:rsidRPr="009C0E41" w:rsidRDefault="009C0E41" w:rsidP="009C0E41">
      <w:pPr>
        <w:pStyle w:val="BodyText"/>
      </w:pPr>
    </w:p>
    <w:p w14:paraId="7483E750" w14:textId="77777777" w:rsidR="009C0E41" w:rsidRPr="009C0E41" w:rsidRDefault="009C0E41" w:rsidP="009C0E41">
      <w:pPr>
        <w:pStyle w:val="BodyText"/>
      </w:pPr>
    </w:p>
    <w:p w14:paraId="034DD071" w14:textId="77777777" w:rsidR="009C0E41" w:rsidRPr="009C0E41" w:rsidRDefault="009C0E41" w:rsidP="009C0E41">
      <w:pPr>
        <w:pStyle w:val="BodyText"/>
      </w:pPr>
    </w:p>
    <w:p w14:paraId="5001C3A2" w14:textId="77777777" w:rsidR="006A4C39" w:rsidRPr="009C0E41" w:rsidRDefault="006A4C39" w:rsidP="006A4C39">
      <w:pPr>
        <w:pStyle w:val="BodyText"/>
      </w:pPr>
    </w:p>
    <w:p w14:paraId="6EBB0480" w14:textId="421B6A1D" w:rsidR="006A4C39" w:rsidRDefault="006A4C39" w:rsidP="006A4C39">
      <w:pPr>
        <w:pStyle w:val="BodyText"/>
      </w:pPr>
    </w:p>
    <w:p w14:paraId="30C2A5C4" w14:textId="5F2FD3A6" w:rsidR="00341E03" w:rsidRDefault="00341E03" w:rsidP="006A4C39">
      <w:pPr>
        <w:pStyle w:val="BodyText"/>
      </w:pPr>
    </w:p>
    <w:p w14:paraId="48D76783" w14:textId="6FA3849F" w:rsidR="00341E03" w:rsidRDefault="00341E03" w:rsidP="006A4C39">
      <w:pPr>
        <w:pStyle w:val="BodyText"/>
      </w:pPr>
    </w:p>
    <w:p w14:paraId="6F23CC15" w14:textId="685654AD" w:rsidR="00341E03" w:rsidRDefault="00341E03" w:rsidP="006A4C39">
      <w:pPr>
        <w:pStyle w:val="BodyText"/>
      </w:pPr>
    </w:p>
    <w:p w14:paraId="52FB521B" w14:textId="0DE76CBB" w:rsidR="00341E03" w:rsidRDefault="00341E03" w:rsidP="006A4C39">
      <w:pPr>
        <w:pStyle w:val="BodyText"/>
      </w:pPr>
    </w:p>
    <w:p w14:paraId="02430CCB" w14:textId="5E0FBB99" w:rsidR="00341E03" w:rsidRDefault="00341E03" w:rsidP="006A4C39">
      <w:pPr>
        <w:pStyle w:val="BodyText"/>
      </w:pPr>
    </w:p>
    <w:p w14:paraId="1C9CBA3F" w14:textId="41BE3BE3" w:rsidR="00341E03" w:rsidRDefault="00341E03" w:rsidP="006A4C39">
      <w:pPr>
        <w:pStyle w:val="BodyText"/>
      </w:pPr>
    </w:p>
    <w:p w14:paraId="3A0C59D1" w14:textId="38A5B47B" w:rsidR="00341E03" w:rsidRDefault="00341E03" w:rsidP="006A4C39">
      <w:pPr>
        <w:pStyle w:val="BodyText"/>
      </w:pPr>
    </w:p>
    <w:p w14:paraId="4809B331" w14:textId="4BE22459" w:rsidR="00341E03" w:rsidRDefault="00341E03" w:rsidP="006A4C39">
      <w:pPr>
        <w:pStyle w:val="BodyText"/>
      </w:pPr>
    </w:p>
    <w:p w14:paraId="3D993E2D" w14:textId="533096B2" w:rsidR="00341E03" w:rsidRDefault="00341E03" w:rsidP="006A4C39">
      <w:pPr>
        <w:pStyle w:val="BodyText"/>
      </w:pPr>
    </w:p>
    <w:p w14:paraId="0A120A6D" w14:textId="44D9C6C4" w:rsidR="00341E03" w:rsidRDefault="00341E03" w:rsidP="006A4C39">
      <w:pPr>
        <w:pStyle w:val="BodyText"/>
      </w:pPr>
    </w:p>
    <w:p w14:paraId="71AB2757" w14:textId="77777777" w:rsidR="00341E03" w:rsidRPr="009C0E41" w:rsidRDefault="00341E03" w:rsidP="006A4C39">
      <w:pPr>
        <w:pStyle w:val="BodyText"/>
      </w:pPr>
    </w:p>
    <w:p w14:paraId="55EEB489" w14:textId="77777777" w:rsidR="001258DA" w:rsidRDefault="001258DA" w:rsidP="009C0E41">
      <w:pPr>
        <w:pStyle w:val="BodyText"/>
      </w:pPr>
    </w:p>
    <w:p w14:paraId="21856D51" w14:textId="77777777" w:rsidR="001258DA" w:rsidRDefault="001258DA" w:rsidP="009C0E41">
      <w:pPr>
        <w:pStyle w:val="BodyText"/>
      </w:pPr>
    </w:p>
    <w:p w14:paraId="34CA4D5D" w14:textId="77777777" w:rsidR="001258DA" w:rsidRDefault="001258DA" w:rsidP="009C0E41">
      <w:pPr>
        <w:pStyle w:val="BodyText"/>
      </w:pPr>
    </w:p>
    <w:p w14:paraId="458B8CDE" w14:textId="4B591D6A" w:rsidR="009C0E41" w:rsidRDefault="009C0E41" w:rsidP="009C0E41">
      <w:pPr>
        <w:pStyle w:val="BodyText"/>
      </w:pPr>
      <w:r>
        <w:t>Manages promotional campaigns associated with different ticket types.</w:t>
      </w:r>
    </w:p>
    <w:p w14:paraId="17A89CDC" w14:textId="77777777" w:rsidR="006A4C39" w:rsidRPr="009C0E41" w:rsidRDefault="006A4C39" w:rsidP="006A4C39">
      <w:pPr>
        <w:pStyle w:val="BodyText"/>
      </w:pPr>
    </w:p>
    <w:p w14:paraId="10152E78" w14:textId="77777777" w:rsidR="009C0E41" w:rsidRPr="009C0E41" w:rsidRDefault="009C0E41" w:rsidP="009C0E41">
      <w:pPr>
        <w:pStyle w:val="BodyText"/>
      </w:pPr>
    </w:p>
    <w:p w14:paraId="17A47721" w14:textId="77777777" w:rsidR="009C0E41" w:rsidRPr="009C0E41" w:rsidRDefault="009C0E41" w:rsidP="009C0E41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9C0E41" w:rsidRPr="009C0E41" w14:paraId="6747BB1E" w14:textId="77777777" w:rsidTr="000F4CDE">
        <w:trPr>
          <w:trHeight w:val="292"/>
        </w:trPr>
        <w:tc>
          <w:tcPr>
            <w:tcW w:w="2302" w:type="dxa"/>
            <w:shd w:val="clear" w:color="auto" w:fill="76CDD8"/>
          </w:tcPr>
          <w:p w14:paraId="1B7AF60C" w14:textId="77777777" w:rsidR="009C0E41" w:rsidRPr="009C0E41" w:rsidRDefault="009C0E41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573DE1A8" w14:textId="77777777" w:rsidR="009C0E41" w:rsidRPr="009C0E41" w:rsidRDefault="009C0E41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7C06C5D1" w14:textId="77777777" w:rsidR="009C0E41" w:rsidRPr="009C0E41" w:rsidRDefault="009C0E41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2ADFD053" w14:textId="77777777" w:rsidR="009C0E41" w:rsidRPr="009C0E41" w:rsidRDefault="009C0E41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9C0E41" w:rsidRPr="009C0E41" w14:paraId="63079FB3" w14:textId="77777777" w:rsidTr="000F4CDE">
        <w:trPr>
          <w:trHeight w:val="432"/>
        </w:trPr>
        <w:tc>
          <w:tcPr>
            <w:tcW w:w="2302" w:type="dxa"/>
            <w:vMerge w:val="restart"/>
          </w:tcPr>
          <w:p w14:paraId="45E26C3A" w14:textId="04CF139C" w:rsidR="009C0E41" w:rsidRPr="009C0E41" w:rsidRDefault="009C0E41" w:rsidP="009C0E41">
            <w:pPr>
              <w:pStyle w:val="BodyText"/>
            </w:pPr>
            <w:r w:rsidRPr="009C0E41">
              <w:t xml:space="preserve"> </w:t>
            </w:r>
            <w:r>
              <w:t>Promotions</w:t>
            </w:r>
          </w:p>
        </w:tc>
        <w:tc>
          <w:tcPr>
            <w:tcW w:w="2302" w:type="dxa"/>
          </w:tcPr>
          <w:p w14:paraId="1A5ED05A" w14:textId="1A129808" w:rsidR="009C0E41" w:rsidRPr="009C0E41" w:rsidRDefault="009C0E41" w:rsidP="009C0E41">
            <w:pPr>
              <w:pStyle w:val="BodyText"/>
            </w:pPr>
            <w:r>
              <w:t>Promotion</w:t>
            </w:r>
            <w:r w:rsidR="000F4CDE">
              <w:t xml:space="preserve"> </w:t>
            </w:r>
            <w:r w:rsidRPr="009C0E41">
              <w:t>ID</w:t>
            </w:r>
          </w:p>
        </w:tc>
        <w:tc>
          <w:tcPr>
            <w:tcW w:w="2302" w:type="dxa"/>
          </w:tcPr>
          <w:p w14:paraId="426BDA06" w14:textId="77777777" w:rsidR="009C0E41" w:rsidRPr="009C0E41" w:rsidRDefault="009C0E41" w:rsidP="000F4CDE">
            <w:pPr>
              <w:pStyle w:val="BodyText"/>
            </w:pPr>
            <w:r w:rsidRPr="009C0E41">
              <w:t>PK, auto-incerement</w:t>
            </w:r>
          </w:p>
        </w:tc>
        <w:tc>
          <w:tcPr>
            <w:tcW w:w="2302" w:type="dxa"/>
          </w:tcPr>
          <w:p w14:paraId="3E97DD0A" w14:textId="77777777" w:rsidR="009C0E41" w:rsidRPr="009C0E41" w:rsidRDefault="009C0E41" w:rsidP="000F4CDE">
            <w:pPr>
              <w:pStyle w:val="BodyText"/>
            </w:pPr>
            <w:r w:rsidRPr="009C0E41">
              <w:t>Int</w:t>
            </w:r>
          </w:p>
        </w:tc>
      </w:tr>
      <w:tr w:rsidR="009C0E41" w:rsidRPr="009C0E41" w14:paraId="37B416CF" w14:textId="77777777" w:rsidTr="000F4CDE">
        <w:trPr>
          <w:trHeight w:val="432"/>
        </w:trPr>
        <w:tc>
          <w:tcPr>
            <w:tcW w:w="2302" w:type="dxa"/>
            <w:vMerge/>
          </w:tcPr>
          <w:p w14:paraId="3686726A" w14:textId="77777777" w:rsidR="009C0E41" w:rsidRPr="009C0E41" w:rsidRDefault="009C0E41" w:rsidP="000F4CDE">
            <w:pPr>
              <w:pStyle w:val="BodyText"/>
            </w:pPr>
          </w:p>
        </w:tc>
        <w:tc>
          <w:tcPr>
            <w:tcW w:w="2302" w:type="dxa"/>
          </w:tcPr>
          <w:p w14:paraId="5EE024EC" w14:textId="110EDB6B" w:rsidR="009C0E41" w:rsidRPr="009C0E41" w:rsidRDefault="000F4CDE" w:rsidP="000F4CDE">
            <w:pPr>
              <w:pStyle w:val="BodyText"/>
            </w:pPr>
            <w:r>
              <w:t>Ticket Type ID</w:t>
            </w:r>
          </w:p>
          <w:p w14:paraId="57F55876" w14:textId="75670DF9" w:rsidR="009C0E41" w:rsidRPr="009C0E41" w:rsidRDefault="000F4CDE" w:rsidP="000F4CDE">
            <w:pPr>
              <w:pStyle w:val="BodyText"/>
            </w:pPr>
            <w:r>
              <w:t>Promotion Name</w:t>
            </w:r>
          </w:p>
          <w:p w14:paraId="7A4F81D4" w14:textId="61FC2546" w:rsidR="009C0E41" w:rsidRPr="009C0E41" w:rsidRDefault="000F4CDE" w:rsidP="000F4CDE">
            <w:pPr>
              <w:pStyle w:val="BodyText"/>
            </w:pPr>
            <w:r>
              <w:t>Description</w:t>
            </w:r>
          </w:p>
          <w:p w14:paraId="57348F7C" w14:textId="208AC968" w:rsidR="009C0E41" w:rsidRPr="009C0E41" w:rsidRDefault="000F4CDE" w:rsidP="000F4CDE">
            <w:pPr>
              <w:pStyle w:val="BodyText"/>
            </w:pPr>
            <w:r>
              <w:t>Start Date</w:t>
            </w:r>
          </w:p>
          <w:p w14:paraId="1671706D" w14:textId="1869F960" w:rsidR="009C0E41" w:rsidRPr="009C0E41" w:rsidRDefault="000F4CDE" w:rsidP="000F4CDE">
            <w:pPr>
              <w:pStyle w:val="BodyText"/>
            </w:pPr>
            <w:r>
              <w:t>End Date</w:t>
            </w:r>
          </w:p>
          <w:p w14:paraId="18F2BA0D" w14:textId="42761B2D" w:rsidR="009C0E41" w:rsidRPr="009C0E41" w:rsidRDefault="000F4CDE" w:rsidP="000F4CDE">
            <w:pPr>
              <w:pStyle w:val="BodyText"/>
            </w:pPr>
            <w:r>
              <w:t>Discount Percentage</w:t>
            </w:r>
          </w:p>
        </w:tc>
        <w:tc>
          <w:tcPr>
            <w:tcW w:w="2302" w:type="dxa"/>
          </w:tcPr>
          <w:p w14:paraId="32D83DE5" w14:textId="382AF74F" w:rsidR="009C0E41" w:rsidRPr="009C0E41" w:rsidRDefault="000F4CDE" w:rsidP="000F4CDE">
            <w:pPr>
              <w:pStyle w:val="BodyText"/>
            </w:pPr>
            <w:r>
              <w:t xml:space="preserve">FK, </w:t>
            </w:r>
            <w:r w:rsidR="009C0E41" w:rsidRPr="009C0E41">
              <w:t>Not Null</w:t>
            </w:r>
          </w:p>
          <w:p w14:paraId="2CCB445F" w14:textId="77777777" w:rsidR="009C0E41" w:rsidRPr="009C0E41" w:rsidRDefault="009C0E41" w:rsidP="000F4CDE">
            <w:pPr>
              <w:pStyle w:val="BodyText"/>
            </w:pPr>
            <w:r w:rsidRPr="009C0E41">
              <w:t>Not Null</w:t>
            </w:r>
          </w:p>
          <w:p w14:paraId="0D0AC39C" w14:textId="3359D0F1" w:rsidR="009C0E41" w:rsidRPr="009C0E41" w:rsidRDefault="009C0E41" w:rsidP="000F4CDE">
            <w:pPr>
              <w:pStyle w:val="BodyText"/>
            </w:pPr>
          </w:p>
          <w:p w14:paraId="70FEFC01" w14:textId="77777777" w:rsidR="009C0E41" w:rsidRPr="009C0E41" w:rsidRDefault="009C0E41" w:rsidP="000F4CDE">
            <w:pPr>
              <w:pStyle w:val="BodyText"/>
            </w:pPr>
            <w:r w:rsidRPr="009C0E41">
              <w:t>Not Null</w:t>
            </w:r>
          </w:p>
          <w:p w14:paraId="0116A562" w14:textId="77777777" w:rsidR="009C0E41" w:rsidRPr="009C0E41" w:rsidRDefault="009C0E41" w:rsidP="000F4CDE">
            <w:pPr>
              <w:pStyle w:val="BodyText"/>
            </w:pPr>
            <w:r w:rsidRPr="009C0E41">
              <w:t>Not Null</w:t>
            </w:r>
          </w:p>
          <w:p w14:paraId="5CD34D2F" w14:textId="77777777" w:rsidR="009C0E41" w:rsidRPr="009C0E41" w:rsidRDefault="009C0E41" w:rsidP="000F4CDE">
            <w:pPr>
              <w:pStyle w:val="BodyText"/>
            </w:pPr>
            <w:r w:rsidRPr="009C0E41">
              <w:t>Not null</w:t>
            </w:r>
          </w:p>
        </w:tc>
        <w:tc>
          <w:tcPr>
            <w:tcW w:w="2302" w:type="dxa"/>
          </w:tcPr>
          <w:p w14:paraId="3144E0D6" w14:textId="77777777" w:rsidR="009C0E41" w:rsidRPr="009C0E41" w:rsidRDefault="009C0E41" w:rsidP="000F4CDE">
            <w:pPr>
              <w:pStyle w:val="BodyText"/>
            </w:pPr>
            <w:r w:rsidRPr="009C0E41">
              <w:t>Int</w:t>
            </w:r>
          </w:p>
          <w:p w14:paraId="3A72521A" w14:textId="4F3912AB" w:rsidR="009C0E41" w:rsidRPr="009C0E41" w:rsidRDefault="000F4CDE" w:rsidP="000F4CDE">
            <w:pPr>
              <w:pStyle w:val="BodyText"/>
            </w:pPr>
            <w:proofErr w:type="gramStart"/>
            <w:r>
              <w:t>Varchar(</w:t>
            </w:r>
            <w:proofErr w:type="gramEnd"/>
            <w:r>
              <w:t>10</w:t>
            </w:r>
            <w:r w:rsidR="009C0E41" w:rsidRPr="009C0E41">
              <w:t>0)</w:t>
            </w:r>
          </w:p>
          <w:p w14:paraId="4EC4798C" w14:textId="09542AE1" w:rsidR="009C0E41" w:rsidRPr="009C0E41" w:rsidRDefault="000F4CDE" w:rsidP="000F4CDE">
            <w:pPr>
              <w:pStyle w:val="BodyText"/>
            </w:pPr>
            <w:r>
              <w:t>Text</w:t>
            </w:r>
          </w:p>
          <w:p w14:paraId="6277E259" w14:textId="77947079" w:rsidR="009C0E41" w:rsidRPr="009C0E41" w:rsidRDefault="000F4CDE" w:rsidP="000F4CDE">
            <w:pPr>
              <w:pStyle w:val="BodyText"/>
            </w:pPr>
            <w:r>
              <w:t>Date</w:t>
            </w:r>
          </w:p>
          <w:p w14:paraId="2C335F27" w14:textId="1522B751" w:rsidR="009C0E41" w:rsidRPr="009C0E41" w:rsidRDefault="000F4CDE" w:rsidP="000F4CDE">
            <w:pPr>
              <w:pStyle w:val="BodyText"/>
            </w:pPr>
            <w:r>
              <w:t>Date</w:t>
            </w:r>
          </w:p>
          <w:p w14:paraId="49D62772" w14:textId="6E05A0C9" w:rsidR="009C0E41" w:rsidRPr="009C0E41" w:rsidRDefault="000F4CDE" w:rsidP="000F4CDE">
            <w:pPr>
              <w:pStyle w:val="BodyText"/>
            </w:pPr>
            <w:r>
              <w:t>Decimal(4,2)</w:t>
            </w:r>
          </w:p>
        </w:tc>
      </w:tr>
    </w:tbl>
    <w:p w14:paraId="12DBC73D" w14:textId="77777777" w:rsidR="009C0E41" w:rsidRPr="009C0E41" w:rsidRDefault="009C0E41" w:rsidP="009C0E41">
      <w:pPr>
        <w:pStyle w:val="BodyText"/>
      </w:pPr>
    </w:p>
    <w:p w14:paraId="14771FF1" w14:textId="035779C6" w:rsidR="009C0E41" w:rsidRDefault="009C0E41" w:rsidP="009C0E41">
      <w:pPr>
        <w:pStyle w:val="BodyText"/>
      </w:pPr>
      <w:r w:rsidRPr="009C0E41">
        <w:t>Comments on table relationships</w:t>
      </w:r>
    </w:p>
    <w:p w14:paraId="011ACE7B" w14:textId="77777777" w:rsidR="001218BF" w:rsidRDefault="001218BF" w:rsidP="001218BF">
      <w:pPr>
        <w:pStyle w:val="BodyText"/>
      </w:pPr>
      <w:r>
        <w:t>Many promotions can apply to one ticket type, but each promotion applies to exactly one ticket type.</w:t>
      </w:r>
    </w:p>
    <w:p w14:paraId="4DE75ED2" w14:textId="77777777" w:rsidR="001218BF" w:rsidRPr="009C0E41" w:rsidRDefault="001218BF" w:rsidP="001218BF">
      <w:pPr>
        <w:pStyle w:val="BodyText"/>
      </w:pPr>
    </w:p>
    <w:p w14:paraId="39111D8B" w14:textId="77777777" w:rsidR="009C0E41" w:rsidRPr="009C0E41" w:rsidRDefault="009C0E41" w:rsidP="001218BF">
      <w:pPr>
        <w:pStyle w:val="BodyText"/>
      </w:pPr>
    </w:p>
    <w:p w14:paraId="60A731CA" w14:textId="77777777" w:rsidR="009C0E41" w:rsidRPr="009C0E41" w:rsidRDefault="009C0E41" w:rsidP="009C0E41">
      <w:pPr>
        <w:pStyle w:val="BodyText"/>
      </w:pPr>
    </w:p>
    <w:p w14:paraId="092DF97D" w14:textId="77777777" w:rsidR="009C0E41" w:rsidRPr="009C0E41" w:rsidRDefault="009C0E41" w:rsidP="009C0E41">
      <w:pPr>
        <w:pStyle w:val="BodyText"/>
      </w:pPr>
      <w:r w:rsidRPr="009C0E41">
        <w:t>Example with data</w:t>
      </w:r>
    </w:p>
    <w:p w14:paraId="43C8E17D" w14:textId="77777777" w:rsidR="009C0E41" w:rsidRPr="009C0E41" w:rsidRDefault="009C0E41" w:rsidP="009C0E41">
      <w:pPr>
        <w:pStyle w:val="BodyText"/>
      </w:pPr>
    </w:p>
    <w:tbl>
      <w:tblPr>
        <w:tblW w:w="10746" w:type="dxa"/>
        <w:tblInd w:w="-941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476"/>
        <w:gridCol w:w="1260"/>
        <w:gridCol w:w="1350"/>
        <w:gridCol w:w="1440"/>
        <w:gridCol w:w="2070"/>
        <w:gridCol w:w="1350"/>
        <w:gridCol w:w="1800"/>
      </w:tblGrid>
      <w:tr w:rsidR="009C0E41" w:rsidRPr="009C0E41" w14:paraId="3AF7E4A8" w14:textId="77777777" w:rsidTr="000F4CDE">
        <w:trPr>
          <w:trHeight w:val="288"/>
        </w:trPr>
        <w:tc>
          <w:tcPr>
            <w:tcW w:w="1476" w:type="dxa"/>
            <w:shd w:val="clear" w:color="auto" w:fill="76CDD8"/>
          </w:tcPr>
          <w:p w14:paraId="0C7F5147" w14:textId="7A65DDD6" w:rsidR="009C0E41" w:rsidRPr="009C0E41" w:rsidRDefault="000F4CDE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Promotion</w:t>
            </w:r>
            <w:r w:rsidR="009C0E41" w:rsidRPr="009C0E41">
              <w:rPr>
                <w:color w:val="FFFFFF" w:themeColor="background1"/>
                <w:sz w:val="18"/>
                <w:szCs w:val="18"/>
              </w:rPr>
              <w:t xml:space="preserve"> ID</w:t>
            </w:r>
          </w:p>
        </w:tc>
        <w:tc>
          <w:tcPr>
            <w:tcW w:w="1260" w:type="dxa"/>
            <w:shd w:val="clear" w:color="auto" w:fill="76CDD8"/>
          </w:tcPr>
          <w:p w14:paraId="0B5DD49B" w14:textId="743CFAC6" w:rsidR="009C0E41" w:rsidRPr="009C0E41" w:rsidRDefault="000F4CDE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Ticket Type</w:t>
            </w:r>
            <w:r w:rsidR="009C0E41" w:rsidRPr="009C0E41">
              <w:rPr>
                <w:color w:val="FFFFFF" w:themeColor="background1"/>
                <w:sz w:val="18"/>
                <w:szCs w:val="18"/>
              </w:rPr>
              <w:t xml:space="preserve"> ID</w:t>
            </w:r>
          </w:p>
        </w:tc>
        <w:tc>
          <w:tcPr>
            <w:tcW w:w="1350" w:type="dxa"/>
            <w:shd w:val="clear" w:color="auto" w:fill="76CDD8"/>
          </w:tcPr>
          <w:p w14:paraId="29B2008C" w14:textId="097C4ACB" w:rsidR="009C0E41" w:rsidRPr="009C0E41" w:rsidRDefault="000F4CDE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Promotion Name</w:t>
            </w:r>
          </w:p>
        </w:tc>
        <w:tc>
          <w:tcPr>
            <w:tcW w:w="1440" w:type="dxa"/>
            <w:shd w:val="clear" w:color="auto" w:fill="76CDD8"/>
          </w:tcPr>
          <w:p w14:paraId="2CCBC437" w14:textId="21F6555D" w:rsidR="009C0E41" w:rsidRPr="009C0E41" w:rsidRDefault="000F4CDE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Description</w:t>
            </w:r>
          </w:p>
        </w:tc>
        <w:tc>
          <w:tcPr>
            <w:tcW w:w="2070" w:type="dxa"/>
            <w:shd w:val="clear" w:color="auto" w:fill="76CDD8"/>
          </w:tcPr>
          <w:p w14:paraId="20334527" w14:textId="49F3904E" w:rsidR="009C0E41" w:rsidRPr="009C0E41" w:rsidRDefault="009C0E41" w:rsidP="000F4CDE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ab/>
            </w:r>
            <w:r w:rsidR="000F4CDE">
              <w:rPr>
                <w:color w:val="FFFFFF" w:themeColor="background1"/>
                <w:sz w:val="18"/>
                <w:szCs w:val="18"/>
              </w:rPr>
              <w:t>Start Date</w:t>
            </w:r>
          </w:p>
        </w:tc>
        <w:tc>
          <w:tcPr>
            <w:tcW w:w="1350" w:type="dxa"/>
            <w:shd w:val="clear" w:color="auto" w:fill="76CDD8"/>
          </w:tcPr>
          <w:p w14:paraId="69F0B478" w14:textId="650C2915" w:rsidR="009C0E41" w:rsidRPr="009C0E41" w:rsidRDefault="000F4CDE" w:rsidP="000F4CDE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End Date</w:t>
            </w:r>
          </w:p>
        </w:tc>
        <w:tc>
          <w:tcPr>
            <w:tcW w:w="1800" w:type="dxa"/>
            <w:shd w:val="clear" w:color="auto" w:fill="76CDD8"/>
          </w:tcPr>
          <w:p w14:paraId="52484E7D" w14:textId="498D16A4" w:rsidR="009C0E41" w:rsidRPr="009C0E41" w:rsidRDefault="000F4CDE" w:rsidP="000F4CDE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Discount Percentage</w:t>
            </w:r>
          </w:p>
        </w:tc>
      </w:tr>
      <w:tr w:rsidR="009C0E41" w:rsidRPr="009C0E41" w14:paraId="1D603274" w14:textId="77777777" w:rsidTr="000F4CDE">
        <w:trPr>
          <w:trHeight w:val="427"/>
        </w:trPr>
        <w:tc>
          <w:tcPr>
            <w:tcW w:w="1476" w:type="dxa"/>
          </w:tcPr>
          <w:p w14:paraId="530BD34D" w14:textId="77777777" w:rsidR="009C0E41" w:rsidRPr="009C0E41" w:rsidRDefault="009C0E41" w:rsidP="000F4CDE">
            <w:pPr>
              <w:pStyle w:val="BodyText"/>
            </w:pPr>
            <w:r w:rsidRPr="009C0E41">
              <w:t xml:space="preserve"> 1</w:t>
            </w:r>
          </w:p>
        </w:tc>
        <w:tc>
          <w:tcPr>
            <w:tcW w:w="1260" w:type="dxa"/>
          </w:tcPr>
          <w:p w14:paraId="07B61BC0" w14:textId="39D8CE4D" w:rsidR="009C0E41" w:rsidRPr="009C0E41" w:rsidRDefault="000F4CDE" w:rsidP="000F4CDE">
            <w:pPr>
              <w:pStyle w:val="BodyText"/>
            </w:pPr>
            <w:r>
              <w:t>1</w:t>
            </w:r>
          </w:p>
        </w:tc>
        <w:tc>
          <w:tcPr>
            <w:tcW w:w="1350" w:type="dxa"/>
          </w:tcPr>
          <w:p w14:paraId="70534201" w14:textId="5A175DC6" w:rsidR="009C0E41" w:rsidRPr="009C0E41" w:rsidRDefault="000F4CDE" w:rsidP="000F4CDE">
            <w:pPr>
              <w:pStyle w:val="BodyText"/>
            </w:pPr>
            <w:r>
              <w:t>Christmas</w:t>
            </w:r>
            <w:r>
              <w:br/>
              <w:t>Promotion</w:t>
            </w:r>
          </w:p>
        </w:tc>
        <w:tc>
          <w:tcPr>
            <w:tcW w:w="1440" w:type="dxa"/>
          </w:tcPr>
          <w:p w14:paraId="4518157A" w14:textId="071A1945" w:rsidR="000F4CDE" w:rsidRPr="009C0E41" w:rsidRDefault="000F4CDE" w:rsidP="000F4CDE">
            <w:pPr>
              <w:pStyle w:val="BodyText"/>
            </w:pPr>
            <w:r>
              <w:t>Promotion for Christmas holidays</w:t>
            </w:r>
          </w:p>
          <w:p w14:paraId="47FCBF90" w14:textId="0732EDB3" w:rsidR="009C0E41" w:rsidRPr="009C0E41" w:rsidRDefault="009C0E41" w:rsidP="000F4CDE">
            <w:pPr>
              <w:pStyle w:val="BodyText"/>
            </w:pPr>
          </w:p>
        </w:tc>
        <w:tc>
          <w:tcPr>
            <w:tcW w:w="2070" w:type="dxa"/>
          </w:tcPr>
          <w:p w14:paraId="464DD3C6" w14:textId="66CF8726" w:rsidR="009C0E41" w:rsidRPr="009C0E41" w:rsidRDefault="000F4CDE" w:rsidP="000F4CDE">
            <w:pPr>
              <w:pStyle w:val="BodyText"/>
            </w:pPr>
            <w:r>
              <w:t>12/15/2024</w:t>
            </w:r>
          </w:p>
          <w:p w14:paraId="32C23251" w14:textId="1B17B28E" w:rsidR="009C0E41" w:rsidRPr="009C0E41" w:rsidRDefault="009C0E41" w:rsidP="000F4CDE">
            <w:pPr>
              <w:pStyle w:val="BodyText"/>
            </w:pPr>
          </w:p>
        </w:tc>
        <w:tc>
          <w:tcPr>
            <w:tcW w:w="1350" w:type="dxa"/>
          </w:tcPr>
          <w:p w14:paraId="04D59A6B" w14:textId="65323D5F" w:rsidR="009C0E41" w:rsidRDefault="000F4CDE" w:rsidP="000F4CDE">
            <w:pPr>
              <w:pStyle w:val="BodyText"/>
            </w:pPr>
            <w:r>
              <w:t>01/01/2025</w:t>
            </w:r>
          </w:p>
          <w:p w14:paraId="5F1109AB" w14:textId="7C9A4F33" w:rsidR="000F4CDE" w:rsidRPr="009C0E41" w:rsidRDefault="000F4CDE" w:rsidP="000F4CDE">
            <w:pPr>
              <w:pStyle w:val="BodyText"/>
            </w:pPr>
          </w:p>
        </w:tc>
        <w:tc>
          <w:tcPr>
            <w:tcW w:w="1800" w:type="dxa"/>
          </w:tcPr>
          <w:p w14:paraId="2BACC076" w14:textId="04373E3E" w:rsidR="009C0E41" w:rsidRPr="009C0E41" w:rsidRDefault="000F4CDE" w:rsidP="000F4CDE">
            <w:pPr>
              <w:pStyle w:val="BodyText"/>
            </w:pPr>
            <w:r>
              <w:t>20,00</w:t>
            </w:r>
          </w:p>
        </w:tc>
      </w:tr>
    </w:tbl>
    <w:p w14:paraId="0E7C5FD7" w14:textId="77777777" w:rsidR="009C0E41" w:rsidRPr="009C0E41" w:rsidRDefault="009C0E41" w:rsidP="009C0E41">
      <w:pPr>
        <w:pStyle w:val="BodyText"/>
      </w:pPr>
    </w:p>
    <w:p w14:paraId="54756A76" w14:textId="77777777" w:rsidR="009C0E41" w:rsidRPr="009C0E41" w:rsidRDefault="009C0E41" w:rsidP="009C0E41">
      <w:pPr>
        <w:pStyle w:val="BodyText"/>
      </w:pPr>
    </w:p>
    <w:p w14:paraId="3A966F3A" w14:textId="77777777" w:rsidR="006A4C39" w:rsidRPr="009C0E41" w:rsidRDefault="006A4C39" w:rsidP="006A4C39">
      <w:pPr>
        <w:pStyle w:val="BodyText"/>
      </w:pPr>
    </w:p>
    <w:p w14:paraId="3835CC9A" w14:textId="77777777" w:rsidR="006A4C39" w:rsidRPr="009C0E41" w:rsidRDefault="006A4C39" w:rsidP="006A4C39">
      <w:pPr>
        <w:pStyle w:val="BodyText"/>
      </w:pPr>
    </w:p>
    <w:p w14:paraId="02F70332" w14:textId="77777777" w:rsidR="006A4C39" w:rsidRPr="009C0E41" w:rsidRDefault="006A4C39" w:rsidP="006A4C39">
      <w:pPr>
        <w:pStyle w:val="BodyText"/>
      </w:pPr>
    </w:p>
    <w:p w14:paraId="59424112" w14:textId="77777777" w:rsidR="006A4C39" w:rsidRPr="009C0E41" w:rsidRDefault="006A4C39" w:rsidP="006A4C39">
      <w:pPr>
        <w:pStyle w:val="BodyText"/>
      </w:pPr>
    </w:p>
    <w:p w14:paraId="5DC73A50" w14:textId="77777777" w:rsidR="006A4C39" w:rsidRPr="009C0E41" w:rsidRDefault="006A4C39" w:rsidP="006A4C39">
      <w:pPr>
        <w:pStyle w:val="BodyText"/>
      </w:pPr>
    </w:p>
    <w:p w14:paraId="3F14F9B0" w14:textId="77777777" w:rsidR="006A4C39" w:rsidRPr="009C0E41" w:rsidRDefault="006A4C39" w:rsidP="006A4C39">
      <w:pPr>
        <w:pStyle w:val="BodyText"/>
      </w:pPr>
    </w:p>
    <w:p w14:paraId="22BB9A9F" w14:textId="77777777" w:rsidR="006A4C39" w:rsidRPr="009C0E41" w:rsidRDefault="006A4C39" w:rsidP="006A4C39">
      <w:pPr>
        <w:pStyle w:val="BodyText"/>
      </w:pPr>
    </w:p>
    <w:p w14:paraId="43F12999" w14:textId="77777777" w:rsidR="006A4C39" w:rsidRPr="009C0E41" w:rsidRDefault="006A4C39" w:rsidP="006A4C39">
      <w:pPr>
        <w:pStyle w:val="BodyText"/>
      </w:pPr>
    </w:p>
    <w:p w14:paraId="2E413DB9" w14:textId="77777777" w:rsidR="006A4C39" w:rsidRPr="009C0E41" w:rsidRDefault="006A4C39" w:rsidP="006A4C39">
      <w:pPr>
        <w:pStyle w:val="BodyText"/>
      </w:pPr>
    </w:p>
    <w:p w14:paraId="17E9B18F" w14:textId="77777777" w:rsidR="006A4C39" w:rsidRPr="009C0E41" w:rsidRDefault="006A4C39" w:rsidP="006A4C39">
      <w:pPr>
        <w:pStyle w:val="BodyText"/>
      </w:pPr>
    </w:p>
    <w:p w14:paraId="7B4D7C22" w14:textId="77777777" w:rsidR="006A4C39" w:rsidRPr="009C0E41" w:rsidRDefault="006A4C39" w:rsidP="006A4C39">
      <w:pPr>
        <w:pStyle w:val="BodyText"/>
      </w:pPr>
    </w:p>
    <w:p w14:paraId="66A0259A" w14:textId="77777777" w:rsidR="006A4C39" w:rsidRPr="009C0E41" w:rsidRDefault="006A4C39" w:rsidP="006A4C39">
      <w:pPr>
        <w:pStyle w:val="BodyText"/>
      </w:pPr>
    </w:p>
    <w:p w14:paraId="28CF6B86" w14:textId="77777777" w:rsidR="006A4C39" w:rsidRPr="009C0E41" w:rsidRDefault="006A4C39" w:rsidP="006A4C39">
      <w:pPr>
        <w:pStyle w:val="BodyText"/>
      </w:pPr>
    </w:p>
    <w:p w14:paraId="385CC0B5" w14:textId="77777777" w:rsidR="006A4C39" w:rsidRPr="009C0E41" w:rsidRDefault="006A4C39" w:rsidP="006A4C39">
      <w:pPr>
        <w:pStyle w:val="BodyText"/>
      </w:pPr>
    </w:p>
    <w:p w14:paraId="5959AF1A" w14:textId="77777777" w:rsidR="006A4C39" w:rsidRPr="009C0E41" w:rsidRDefault="006A4C39" w:rsidP="006A4C39">
      <w:pPr>
        <w:pStyle w:val="BodyText"/>
      </w:pPr>
    </w:p>
    <w:p w14:paraId="609F5FFF" w14:textId="77777777" w:rsidR="006A4C39" w:rsidRPr="009C0E41" w:rsidRDefault="006A4C39" w:rsidP="006A4C39">
      <w:pPr>
        <w:pStyle w:val="BodyText"/>
      </w:pPr>
    </w:p>
    <w:p w14:paraId="21D469F8" w14:textId="77777777" w:rsidR="001258DA" w:rsidRDefault="001258DA" w:rsidP="001258DA">
      <w:pPr>
        <w:pStyle w:val="BodyText"/>
      </w:pPr>
      <w:r>
        <w:t>Records scheduled and completed maintenance tasks for metro infrastructure.</w:t>
      </w:r>
    </w:p>
    <w:p w14:paraId="20CE2186" w14:textId="77777777" w:rsidR="000F4CDE" w:rsidRPr="009C0E41" w:rsidRDefault="000F4CDE" w:rsidP="000F4CDE">
      <w:pPr>
        <w:pStyle w:val="BodyText"/>
      </w:pPr>
    </w:p>
    <w:p w14:paraId="1EE8C41C" w14:textId="77777777" w:rsidR="000F4CDE" w:rsidRPr="009C0E41" w:rsidRDefault="000F4CDE" w:rsidP="000F4CD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0F4CDE" w:rsidRPr="009C0E41" w14:paraId="1F3C326C" w14:textId="77777777" w:rsidTr="000F4CDE">
        <w:trPr>
          <w:trHeight w:val="292"/>
        </w:trPr>
        <w:tc>
          <w:tcPr>
            <w:tcW w:w="2302" w:type="dxa"/>
            <w:shd w:val="clear" w:color="auto" w:fill="76CDD8"/>
          </w:tcPr>
          <w:p w14:paraId="62B82303" w14:textId="77777777" w:rsidR="000F4CDE" w:rsidRPr="009C0E41" w:rsidRDefault="000F4CDE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4D2416CF" w14:textId="77777777" w:rsidR="000F4CDE" w:rsidRPr="009C0E41" w:rsidRDefault="000F4CDE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7C8BF28A" w14:textId="77777777" w:rsidR="000F4CDE" w:rsidRPr="009C0E41" w:rsidRDefault="000F4CDE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1FE49531" w14:textId="77777777" w:rsidR="000F4CDE" w:rsidRPr="009C0E41" w:rsidRDefault="000F4CDE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0F4CDE" w:rsidRPr="009C0E41" w14:paraId="48988510" w14:textId="77777777" w:rsidTr="000F4CDE">
        <w:trPr>
          <w:trHeight w:val="432"/>
        </w:trPr>
        <w:tc>
          <w:tcPr>
            <w:tcW w:w="2302" w:type="dxa"/>
            <w:vMerge w:val="restart"/>
          </w:tcPr>
          <w:p w14:paraId="636726DC" w14:textId="0A688D56" w:rsidR="000F4CDE" w:rsidRPr="009C0E41" w:rsidRDefault="000F4CDE" w:rsidP="000F4CDE">
            <w:pPr>
              <w:pStyle w:val="BodyText"/>
            </w:pPr>
            <w:r w:rsidRPr="009C0E41">
              <w:t xml:space="preserve"> </w:t>
            </w:r>
            <w:r>
              <w:t>Maintenance Task</w:t>
            </w:r>
          </w:p>
        </w:tc>
        <w:tc>
          <w:tcPr>
            <w:tcW w:w="2302" w:type="dxa"/>
          </w:tcPr>
          <w:p w14:paraId="074AA6A8" w14:textId="5212C6F4" w:rsidR="000F4CDE" w:rsidRPr="009C0E41" w:rsidRDefault="000F4CDE" w:rsidP="000F4CDE">
            <w:pPr>
              <w:pStyle w:val="BodyText"/>
            </w:pPr>
            <w:r>
              <w:t xml:space="preserve">Maintenance Task </w:t>
            </w:r>
            <w:r w:rsidRPr="009C0E41">
              <w:t>ID</w:t>
            </w:r>
          </w:p>
        </w:tc>
        <w:tc>
          <w:tcPr>
            <w:tcW w:w="2302" w:type="dxa"/>
          </w:tcPr>
          <w:p w14:paraId="55E8419D" w14:textId="77777777" w:rsidR="000F4CDE" w:rsidRPr="009C0E41" w:rsidRDefault="000F4CDE" w:rsidP="000F4CDE">
            <w:pPr>
              <w:pStyle w:val="BodyText"/>
            </w:pPr>
            <w:r w:rsidRPr="009C0E41">
              <w:t>PK, auto-incerement</w:t>
            </w:r>
          </w:p>
        </w:tc>
        <w:tc>
          <w:tcPr>
            <w:tcW w:w="2302" w:type="dxa"/>
          </w:tcPr>
          <w:p w14:paraId="4A2A01EC" w14:textId="77777777" w:rsidR="000F4CDE" w:rsidRPr="009C0E41" w:rsidRDefault="000F4CDE" w:rsidP="000F4CDE">
            <w:pPr>
              <w:pStyle w:val="BodyText"/>
            </w:pPr>
            <w:r w:rsidRPr="009C0E41">
              <w:t>Int</w:t>
            </w:r>
          </w:p>
        </w:tc>
      </w:tr>
      <w:tr w:rsidR="000F4CDE" w:rsidRPr="009C0E41" w14:paraId="53ED58EE" w14:textId="77777777" w:rsidTr="000F4CDE">
        <w:trPr>
          <w:trHeight w:val="432"/>
        </w:trPr>
        <w:tc>
          <w:tcPr>
            <w:tcW w:w="2302" w:type="dxa"/>
            <w:vMerge/>
          </w:tcPr>
          <w:p w14:paraId="1E3597D9" w14:textId="77777777" w:rsidR="000F4CDE" w:rsidRPr="009C0E41" w:rsidRDefault="000F4CDE" w:rsidP="000F4CDE">
            <w:pPr>
              <w:pStyle w:val="BodyText"/>
            </w:pPr>
          </w:p>
        </w:tc>
        <w:tc>
          <w:tcPr>
            <w:tcW w:w="2302" w:type="dxa"/>
          </w:tcPr>
          <w:p w14:paraId="090F1BEE" w14:textId="02E761C5" w:rsidR="000F4CDE" w:rsidRPr="009C0E41" w:rsidRDefault="000F4CDE" w:rsidP="000F4CDE">
            <w:pPr>
              <w:pStyle w:val="BodyText"/>
            </w:pPr>
            <w:r>
              <w:t>Infrastructure ID</w:t>
            </w:r>
          </w:p>
          <w:p w14:paraId="23AF2080" w14:textId="3567FCDE" w:rsidR="000F4CDE" w:rsidRPr="009C0E41" w:rsidRDefault="000F4CDE" w:rsidP="000F4CDE">
            <w:pPr>
              <w:pStyle w:val="BodyText"/>
            </w:pPr>
            <w:r>
              <w:t>Maintenance Type ID</w:t>
            </w:r>
          </w:p>
          <w:p w14:paraId="107E9A55" w14:textId="5B07DEDC" w:rsidR="000F4CDE" w:rsidRPr="009C0E41" w:rsidRDefault="000F4CDE" w:rsidP="000F4CDE">
            <w:pPr>
              <w:pStyle w:val="BodyText"/>
            </w:pPr>
            <w:r>
              <w:t>Scheduled Date</w:t>
            </w:r>
          </w:p>
          <w:p w14:paraId="63F35B76" w14:textId="561BEE18" w:rsidR="000F4CDE" w:rsidRPr="009C0E41" w:rsidRDefault="000F4CDE" w:rsidP="000F4CDE">
            <w:pPr>
              <w:pStyle w:val="BodyText"/>
            </w:pPr>
            <w:r>
              <w:t>Completion Date</w:t>
            </w:r>
          </w:p>
          <w:p w14:paraId="0A089AA2" w14:textId="2918B03C" w:rsidR="000F4CDE" w:rsidRPr="009C0E41" w:rsidRDefault="000F4CDE" w:rsidP="000F4CDE">
            <w:pPr>
              <w:pStyle w:val="BodyText"/>
            </w:pPr>
            <w:r>
              <w:t>Employee ID</w:t>
            </w:r>
          </w:p>
          <w:p w14:paraId="0ECD8ABB" w14:textId="77777777" w:rsidR="000F4CDE" w:rsidRDefault="000F4CDE" w:rsidP="000F4CDE">
            <w:pPr>
              <w:pStyle w:val="BodyText"/>
            </w:pPr>
            <w:r>
              <w:t>Description</w:t>
            </w:r>
          </w:p>
          <w:p w14:paraId="0720E763" w14:textId="1F40A0A5" w:rsidR="000F4CDE" w:rsidRPr="009C0E41" w:rsidRDefault="000F4CDE" w:rsidP="000F4CDE">
            <w:pPr>
              <w:pStyle w:val="BodyText"/>
            </w:pPr>
            <w:r>
              <w:t>Cost</w:t>
            </w:r>
          </w:p>
        </w:tc>
        <w:tc>
          <w:tcPr>
            <w:tcW w:w="2302" w:type="dxa"/>
          </w:tcPr>
          <w:p w14:paraId="14596CBA" w14:textId="77777777" w:rsidR="000F4CDE" w:rsidRPr="009C0E41" w:rsidRDefault="000F4CDE" w:rsidP="000F4CDE">
            <w:pPr>
              <w:pStyle w:val="BodyText"/>
            </w:pPr>
            <w:r>
              <w:t xml:space="preserve">FK, </w:t>
            </w:r>
            <w:r w:rsidRPr="009C0E41">
              <w:t>Not Null</w:t>
            </w:r>
          </w:p>
          <w:p w14:paraId="45ACD20B" w14:textId="6DB984F6" w:rsidR="000F4CDE" w:rsidRPr="009C0E41" w:rsidRDefault="000F4CDE" w:rsidP="000F4CDE">
            <w:pPr>
              <w:pStyle w:val="BodyText"/>
            </w:pPr>
            <w:r>
              <w:t xml:space="preserve">FK, </w:t>
            </w:r>
            <w:r w:rsidRPr="009C0E41">
              <w:t>Not Null</w:t>
            </w:r>
          </w:p>
          <w:p w14:paraId="1202CBDC" w14:textId="10B7092A" w:rsidR="000F4CDE" w:rsidRPr="009C0E41" w:rsidRDefault="000F4CDE" w:rsidP="000F4CDE">
            <w:pPr>
              <w:pStyle w:val="BodyText"/>
            </w:pPr>
            <w:r>
              <w:t>Not Null</w:t>
            </w:r>
          </w:p>
          <w:p w14:paraId="105384ED" w14:textId="77777777" w:rsidR="000F4CDE" w:rsidRPr="009C0E41" w:rsidRDefault="000F4CDE" w:rsidP="000F4CDE">
            <w:pPr>
              <w:pStyle w:val="BodyText"/>
            </w:pPr>
            <w:r w:rsidRPr="009C0E41">
              <w:t>Not Null</w:t>
            </w:r>
          </w:p>
          <w:p w14:paraId="6F1F2EF1" w14:textId="54167809" w:rsidR="000F4CDE" w:rsidRPr="009C0E41" w:rsidRDefault="000F4CDE" w:rsidP="000F4CDE">
            <w:pPr>
              <w:pStyle w:val="BodyText"/>
            </w:pPr>
            <w:r>
              <w:t xml:space="preserve">FK, </w:t>
            </w:r>
            <w:r w:rsidRPr="009C0E41">
              <w:t>Not Null</w:t>
            </w:r>
          </w:p>
          <w:p w14:paraId="45E09D26" w14:textId="77777777" w:rsidR="000F4CDE" w:rsidRDefault="000F4CDE" w:rsidP="000F4CDE">
            <w:pPr>
              <w:pStyle w:val="BodyText"/>
            </w:pPr>
          </w:p>
          <w:p w14:paraId="1A58D242" w14:textId="3C9C7276" w:rsidR="000F4CDE" w:rsidRPr="009C0E41" w:rsidRDefault="000F4CDE" w:rsidP="000F4CDE">
            <w:pPr>
              <w:pStyle w:val="BodyText"/>
            </w:pPr>
            <w:r>
              <w:t>Not Null</w:t>
            </w:r>
          </w:p>
        </w:tc>
        <w:tc>
          <w:tcPr>
            <w:tcW w:w="2302" w:type="dxa"/>
          </w:tcPr>
          <w:p w14:paraId="5C86E772" w14:textId="77777777" w:rsidR="000F4CDE" w:rsidRPr="009C0E41" w:rsidRDefault="000F4CDE" w:rsidP="000F4CDE">
            <w:pPr>
              <w:pStyle w:val="BodyText"/>
            </w:pPr>
            <w:r w:rsidRPr="009C0E41">
              <w:t>Int</w:t>
            </w:r>
          </w:p>
          <w:p w14:paraId="3E69E678" w14:textId="1F29C4DD" w:rsidR="000F4CDE" w:rsidRPr="009C0E41" w:rsidRDefault="000F4CDE" w:rsidP="000F4CDE">
            <w:pPr>
              <w:pStyle w:val="BodyText"/>
            </w:pPr>
            <w:r>
              <w:t>Int</w:t>
            </w:r>
          </w:p>
          <w:p w14:paraId="7FBB4C34" w14:textId="4E6EE86E" w:rsidR="000F4CDE" w:rsidRPr="009C0E41" w:rsidRDefault="000F4CDE" w:rsidP="000F4CDE">
            <w:pPr>
              <w:pStyle w:val="BodyText"/>
            </w:pPr>
            <w:r>
              <w:t>Date</w:t>
            </w:r>
          </w:p>
          <w:p w14:paraId="4F675316" w14:textId="77777777" w:rsidR="000F4CDE" w:rsidRPr="009C0E41" w:rsidRDefault="000F4CDE" w:rsidP="000F4CDE">
            <w:pPr>
              <w:pStyle w:val="BodyText"/>
            </w:pPr>
            <w:r>
              <w:t>Date</w:t>
            </w:r>
          </w:p>
          <w:p w14:paraId="49EB57EC" w14:textId="616E16F7" w:rsidR="000F4CDE" w:rsidRPr="009C0E41" w:rsidRDefault="000F4CDE" w:rsidP="000F4CDE">
            <w:pPr>
              <w:pStyle w:val="BodyText"/>
            </w:pPr>
            <w:r>
              <w:t>ID</w:t>
            </w:r>
          </w:p>
          <w:p w14:paraId="40E065E2" w14:textId="77777777" w:rsidR="000F4CDE" w:rsidRDefault="000F4CDE" w:rsidP="000F4CDE">
            <w:pPr>
              <w:pStyle w:val="BodyText"/>
            </w:pPr>
            <w:r>
              <w:t>Text</w:t>
            </w:r>
          </w:p>
          <w:p w14:paraId="6498C5E9" w14:textId="697994B3" w:rsidR="000F4CDE" w:rsidRPr="009C0E41" w:rsidRDefault="000F4CDE" w:rsidP="000F4CDE">
            <w:pPr>
              <w:pStyle w:val="BodyText"/>
            </w:pPr>
            <w:r>
              <w:t>Decimal(10,2)</w:t>
            </w:r>
          </w:p>
        </w:tc>
      </w:tr>
    </w:tbl>
    <w:p w14:paraId="537981C5" w14:textId="77777777" w:rsidR="000F4CDE" w:rsidRPr="009C0E41" w:rsidRDefault="000F4CDE" w:rsidP="000F4CDE">
      <w:pPr>
        <w:pStyle w:val="BodyText"/>
      </w:pPr>
    </w:p>
    <w:p w14:paraId="77743E33" w14:textId="7E982211" w:rsidR="000F4CDE" w:rsidRDefault="000F4CDE" w:rsidP="000F4CDE">
      <w:pPr>
        <w:pStyle w:val="BodyText"/>
      </w:pPr>
      <w:r w:rsidRPr="009C0E41">
        <w:t>Comments on table relationships</w:t>
      </w:r>
    </w:p>
    <w:p w14:paraId="0481805F" w14:textId="14EB8845" w:rsidR="00030061" w:rsidRDefault="001218BF" w:rsidP="00030061">
      <w:pPr>
        <w:pStyle w:val="BodyText"/>
      </w:pPr>
      <w:r>
        <w:t>Many maintenance tasks can be performed on one infrastructure item, but each task relates to one sp</w:t>
      </w:r>
      <w:r w:rsidR="00030061">
        <w:t>ecific infrastructure component, also, a</w:t>
      </w:r>
      <w:bookmarkStart w:id="26" w:name="_GoBack"/>
      <w:bookmarkEnd w:id="26"/>
      <w:r w:rsidR="00030061">
        <w:t>n employee can handle many maintenance tasks, but each task is handled by one responsible employee.</w:t>
      </w:r>
    </w:p>
    <w:p w14:paraId="434D5077" w14:textId="13B444B6" w:rsidR="001218BF" w:rsidRDefault="001218BF" w:rsidP="001218BF">
      <w:pPr>
        <w:pStyle w:val="BodyText"/>
      </w:pPr>
    </w:p>
    <w:p w14:paraId="2D5FD944" w14:textId="77777777" w:rsidR="001218BF" w:rsidRPr="009C0E41" w:rsidRDefault="001218BF" w:rsidP="000F4CDE">
      <w:pPr>
        <w:pStyle w:val="BodyText"/>
      </w:pPr>
    </w:p>
    <w:p w14:paraId="41833059" w14:textId="77777777" w:rsidR="000F4CDE" w:rsidRPr="009C0E41" w:rsidRDefault="000F4CDE" w:rsidP="000F4CDE">
      <w:pPr>
        <w:pStyle w:val="BodyText"/>
      </w:pPr>
    </w:p>
    <w:p w14:paraId="60E2B00E" w14:textId="77777777" w:rsidR="000F4CDE" w:rsidRPr="009C0E41" w:rsidRDefault="000F4CDE" w:rsidP="000F4CDE">
      <w:pPr>
        <w:pStyle w:val="BodyText"/>
      </w:pPr>
    </w:p>
    <w:p w14:paraId="7388EE3C" w14:textId="77777777" w:rsidR="000F4CDE" w:rsidRPr="009C0E41" w:rsidRDefault="000F4CDE" w:rsidP="000F4CDE">
      <w:pPr>
        <w:pStyle w:val="BodyText"/>
      </w:pPr>
      <w:r w:rsidRPr="009C0E41">
        <w:t>Example with data</w:t>
      </w:r>
    </w:p>
    <w:p w14:paraId="67287C3D" w14:textId="77777777" w:rsidR="000F4CDE" w:rsidRPr="009C0E41" w:rsidRDefault="000F4CDE" w:rsidP="000F4CDE">
      <w:pPr>
        <w:pStyle w:val="BodyText"/>
      </w:pPr>
    </w:p>
    <w:tbl>
      <w:tblPr>
        <w:tblW w:w="11123" w:type="dxa"/>
        <w:tblInd w:w="-941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386"/>
        <w:gridCol w:w="1350"/>
        <w:gridCol w:w="1350"/>
        <w:gridCol w:w="1350"/>
        <w:gridCol w:w="1620"/>
        <w:gridCol w:w="1440"/>
        <w:gridCol w:w="1260"/>
        <w:gridCol w:w="1367"/>
      </w:tblGrid>
      <w:tr w:rsidR="000F4CDE" w:rsidRPr="009C0E41" w14:paraId="759C8CFF" w14:textId="3407E973" w:rsidTr="000F4CDE">
        <w:trPr>
          <w:trHeight w:val="248"/>
        </w:trPr>
        <w:tc>
          <w:tcPr>
            <w:tcW w:w="1386" w:type="dxa"/>
            <w:shd w:val="clear" w:color="auto" w:fill="76CDD8"/>
          </w:tcPr>
          <w:p w14:paraId="17332786" w14:textId="51985C0F" w:rsidR="000F4CDE" w:rsidRPr="009C0E41" w:rsidRDefault="000F4CDE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Maintenance Task</w:t>
            </w:r>
            <w:r w:rsidRPr="009C0E41">
              <w:rPr>
                <w:color w:val="FFFFFF" w:themeColor="background1"/>
                <w:sz w:val="18"/>
                <w:szCs w:val="18"/>
              </w:rPr>
              <w:t xml:space="preserve"> ID</w:t>
            </w:r>
          </w:p>
        </w:tc>
        <w:tc>
          <w:tcPr>
            <w:tcW w:w="1350" w:type="dxa"/>
            <w:shd w:val="clear" w:color="auto" w:fill="76CDD8"/>
          </w:tcPr>
          <w:p w14:paraId="208000B8" w14:textId="0FE42F16" w:rsidR="000F4CDE" w:rsidRPr="009C0E41" w:rsidRDefault="000F4CDE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Infrastructure ID</w:t>
            </w:r>
          </w:p>
        </w:tc>
        <w:tc>
          <w:tcPr>
            <w:tcW w:w="1350" w:type="dxa"/>
            <w:shd w:val="clear" w:color="auto" w:fill="76CDD8"/>
          </w:tcPr>
          <w:p w14:paraId="69A85FCB" w14:textId="588548ED" w:rsidR="000F4CDE" w:rsidRPr="009C0E41" w:rsidRDefault="000F4CDE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Maintenance Type ID</w:t>
            </w:r>
          </w:p>
        </w:tc>
        <w:tc>
          <w:tcPr>
            <w:tcW w:w="1350" w:type="dxa"/>
            <w:shd w:val="clear" w:color="auto" w:fill="76CDD8"/>
          </w:tcPr>
          <w:p w14:paraId="7B6FDD7D" w14:textId="0903D792" w:rsidR="000F4CDE" w:rsidRPr="009C0E41" w:rsidRDefault="000F4CDE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cheduled Date</w:t>
            </w:r>
          </w:p>
        </w:tc>
        <w:tc>
          <w:tcPr>
            <w:tcW w:w="1620" w:type="dxa"/>
            <w:shd w:val="clear" w:color="auto" w:fill="76CDD8"/>
          </w:tcPr>
          <w:p w14:paraId="0D90F016" w14:textId="720944F0" w:rsidR="000F4CDE" w:rsidRPr="009C0E41" w:rsidRDefault="000F4CDE" w:rsidP="000F4CDE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ab/>
            </w:r>
            <w:r>
              <w:rPr>
                <w:color w:val="FFFFFF" w:themeColor="background1"/>
                <w:sz w:val="18"/>
                <w:szCs w:val="18"/>
              </w:rPr>
              <w:t>Completion Date</w:t>
            </w:r>
          </w:p>
        </w:tc>
        <w:tc>
          <w:tcPr>
            <w:tcW w:w="1440" w:type="dxa"/>
            <w:shd w:val="clear" w:color="auto" w:fill="76CDD8"/>
          </w:tcPr>
          <w:p w14:paraId="0C573038" w14:textId="2265A841" w:rsidR="000F4CDE" w:rsidRPr="009C0E41" w:rsidRDefault="000F4CDE" w:rsidP="000F4CDE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Employee ID</w:t>
            </w:r>
          </w:p>
        </w:tc>
        <w:tc>
          <w:tcPr>
            <w:tcW w:w="1260" w:type="dxa"/>
            <w:shd w:val="clear" w:color="auto" w:fill="76CDD8"/>
          </w:tcPr>
          <w:p w14:paraId="07E19EFA" w14:textId="19D73AB7" w:rsidR="000F4CDE" w:rsidRPr="009C0E41" w:rsidRDefault="000F4CDE" w:rsidP="000F4CDE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Description</w:t>
            </w:r>
          </w:p>
        </w:tc>
        <w:tc>
          <w:tcPr>
            <w:tcW w:w="1367" w:type="dxa"/>
            <w:shd w:val="clear" w:color="auto" w:fill="76CDD8"/>
          </w:tcPr>
          <w:p w14:paraId="2E93B9CB" w14:textId="0563CB5D" w:rsidR="000F4CDE" w:rsidRDefault="000F4CDE" w:rsidP="000F4CDE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ost</w:t>
            </w:r>
          </w:p>
        </w:tc>
      </w:tr>
      <w:tr w:rsidR="000F4CDE" w:rsidRPr="009C0E41" w14:paraId="59668B2C" w14:textId="744B727D" w:rsidTr="000F4CDE">
        <w:trPr>
          <w:trHeight w:val="368"/>
        </w:trPr>
        <w:tc>
          <w:tcPr>
            <w:tcW w:w="1386" w:type="dxa"/>
          </w:tcPr>
          <w:p w14:paraId="11DA0AFA" w14:textId="77777777" w:rsidR="000F4CDE" w:rsidRPr="009C0E41" w:rsidRDefault="000F4CDE" w:rsidP="000F4CDE">
            <w:pPr>
              <w:pStyle w:val="BodyText"/>
            </w:pPr>
            <w:r w:rsidRPr="009C0E41">
              <w:t xml:space="preserve"> 1</w:t>
            </w:r>
          </w:p>
        </w:tc>
        <w:tc>
          <w:tcPr>
            <w:tcW w:w="1350" w:type="dxa"/>
          </w:tcPr>
          <w:p w14:paraId="74E3C181" w14:textId="25F8BA6A" w:rsidR="000F4CDE" w:rsidRPr="009C0E41" w:rsidRDefault="000F4CDE" w:rsidP="000F4CDE">
            <w:pPr>
              <w:pStyle w:val="BodyText"/>
            </w:pPr>
            <w:r>
              <w:t>15</w:t>
            </w:r>
          </w:p>
        </w:tc>
        <w:tc>
          <w:tcPr>
            <w:tcW w:w="1350" w:type="dxa"/>
          </w:tcPr>
          <w:p w14:paraId="608363E7" w14:textId="1072517D" w:rsidR="000F4CDE" w:rsidRPr="009C0E41" w:rsidRDefault="000F4CDE" w:rsidP="000F4CDE">
            <w:pPr>
              <w:pStyle w:val="BodyText"/>
            </w:pPr>
            <w:r>
              <w:t>3</w:t>
            </w:r>
          </w:p>
        </w:tc>
        <w:tc>
          <w:tcPr>
            <w:tcW w:w="1350" w:type="dxa"/>
          </w:tcPr>
          <w:p w14:paraId="2DF83BA1" w14:textId="4F5CF83E" w:rsidR="000F4CDE" w:rsidRPr="009C0E41" w:rsidRDefault="000F4CDE" w:rsidP="000F4CDE">
            <w:pPr>
              <w:pStyle w:val="BodyText"/>
            </w:pPr>
            <w:r>
              <w:t>12/15/2024</w:t>
            </w:r>
          </w:p>
        </w:tc>
        <w:tc>
          <w:tcPr>
            <w:tcW w:w="1620" w:type="dxa"/>
          </w:tcPr>
          <w:p w14:paraId="2C5A3E4D" w14:textId="77777777" w:rsidR="000F4CDE" w:rsidRDefault="000F4CDE" w:rsidP="000F4CDE">
            <w:pPr>
              <w:pStyle w:val="BodyText"/>
            </w:pPr>
            <w:r>
              <w:t>01/15/2025</w:t>
            </w:r>
          </w:p>
          <w:p w14:paraId="5302E53E" w14:textId="7089BC08" w:rsidR="000F4CDE" w:rsidRPr="009C0E41" w:rsidRDefault="000F4CDE" w:rsidP="000F4CDE">
            <w:pPr>
              <w:pStyle w:val="BodyText"/>
            </w:pPr>
          </w:p>
        </w:tc>
        <w:tc>
          <w:tcPr>
            <w:tcW w:w="1440" w:type="dxa"/>
          </w:tcPr>
          <w:p w14:paraId="66A6A486" w14:textId="37B85B37" w:rsidR="000F4CDE" w:rsidRPr="009C0E41" w:rsidRDefault="000F4CDE" w:rsidP="000F4CDE">
            <w:pPr>
              <w:pStyle w:val="BodyText"/>
            </w:pPr>
            <w:r>
              <w:t>01/01/2025</w:t>
            </w:r>
          </w:p>
        </w:tc>
        <w:tc>
          <w:tcPr>
            <w:tcW w:w="1260" w:type="dxa"/>
          </w:tcPr>
          <w:p w14:paraId="22029DA5" w14:textId="77777777" w:rsidR="000F4CDE" w:rsidRPr="009C0E41" w:rsidRDefault="000F4CDE" w:rsidP="000F4CDE">
            <w:pPr>
              <w:pStyle w:val="BodyText"/>
            </w:pPr>
            <w:r>
              <w:t>20,00</w:t>
            </w:r>
          </w:p>
        </w:tc>
        <w:tc>
          <w:tcPr>
            <w:tcW w:w="1367" w:type="dxa"/>
          </w:tcPr>
          <w:p w14:paraId="0D742C22" w14:textId="616F5E0A" w:rsidR="000F4CDE" w:rsidRDefault="000F4CDE" w:rsidP="000F4CDE">
            <w:pPr>
              <w:pStyle w:val="BodyText"/>
            </w:pPr>
            <w:r>
              <w:t>15000,00</w:t>
            </w:r>
          </w:p>
        </w:tc>
      </w:tr>
    </w:tbl>
    <w:p w14:paraId="4DF5F4B8" w14:textId="77777777" w:rsidR="000F4CDE" w:rsidRPr="009C0E41" w:rsidRDefault="000F4CDE" w:rsidP="000F4CDE">
      <w:pPr>
        <w:pStyle w:val="BodyText"/>
      </w:pPr>
    </w:p>
    <w:p w14:paraId="6FBA1999" w14:textId="77777777" w:rsidR="000F4CDE" w:rsidRPr="009C0E41" w:rsidRDefault="000F4CDE" w:rsidP="000F4CDE">
      <w:pPr>
        <w:pStyle w:val="BodyText"/>
      </w:pPr>
    </w:p>
    <w:p w14:paraId="5174EBDB" w14:textId="77777777" w:rsidR="000F4CDE" w:rsidRPr="009C0E41" w:rsidRDefault="000F4CDE" w:rsidP="000F4CDE">
      <w:pPr>
        <w:pStyle w:val="BodyText"/>
      </w:pPr>
    </w:p>
    <w:p w14:paraId="0D891258" w14:textId="77777777" w:rsidR="000F4CDE" w:rsidRPr="009C0E41" w:rsidRDefault="000F4CDE" w:rsidP="000F4CDE">
      <w:pPr>
        <w:pStyle w:val="BodyText"/>
      </w:pPr>
    </w:p>
    <w:p w14:paraId="5E916F04" w14:textId="77777777" w:rsidR="000F4CDE" w:rsidRPr="009C0E41" w:rsidRDefault="000F4CDE" w:rsidP="000F4CDE">
      <w:pPr>
        <w:pStyle w:val="BodyText"/>
      </w:pPr>
    </w:p>
    <w:p w14:paraId="0C5CDD60" w14:textId="77777777" w:rsidR="000F4CDE" w:rsidRPr="009C0E41" w:rsidRDefault="000F4CDE" w:rsidP="000F4CDE">
      <w:pPr>
        <w:pStyle w:val="BodyText"/>
      </w:pPr>
    </w:p>
    <w:p w14:paraId="61A55515" w14:textId="77777777" w:rsidR="000F4CDE" w:rsidRPr="009C0E41" w:rsidRDefault="000F4CDE" w:rsidP="000F4CDE">
      <w:pPr>
        <w:pStyle w:val="BodyText"/>
      </w:pPr>
    </w:p>
    <w:p w14:paraId="1EBE0316" w14:textId="77777777" w:rsidR="000F4CDE" w:rsidRPr="009C0E41" w:rsidRDefault="000F4CDE" w:rsidP="000F4CDE">
      <w:pPr>
        <w:pStyle w:val="BodyText"/>
      </w:pPr>
    </w:p>
    <w:p w14:paraId="7A893184" w14:textId="77777777" w:rsidR="000F4CDE" w:rsidRPr="009C0E41" w:rsidRDefault="000F4CDE" w:rsidP="000F4CDE">
      <w:pPr>
        <w:pStyle w:val="BodyText"/>
      </w:pPr>
    </w:p>
    <w:p w14:paraId="7C3D7C93" w14:textId="77777777" w:rsidR="000F4CDE" w:rsidRPr="009C0E41" w:rsidRDefault="000F4CDE" w:rsidP="000F4CDE">
      <w:pPr>
        <w:pStyle w:val="BodyText"/>
      </w:pPr>
    </w:p>
    <w:p w14:paraId="5DE11BB2" w14:textId="77777777" w:rsidR="000F4CDE" w:rsidRPr="009C0E41" w:rsidRDefault="000F4CDE" w:rsidP="000F4CDE">
      <w:pPr>
        <w:pStyle w:val="BodyText"/>
      </w:pPr>
    </w:p>
    <w:p w14:paraId="1FF06517" w14:textId="77777777" w:rsidR="000F4CDE" w:rsidRPr="009C0E41" w:rsidRDefault="000F4CDE" w:rsidP="000F4CDE">
      <w:pPr>
        <w:pStyle w:val="BodyText"/>
      </w:pPr>
    </w:p>
    <w:p w14:paraId="6462ECA2" w14:textId="77777777" w:rsidR="000F4CDE" w:rsidRPr="009C0E41" w:rsidRDefault="000F4CDE" w:rsidP="000F4CDE">
      <w:pPr>
        <w:pStyle w:val="BodyText"/>
      </w:pPr>
    </w:p>
    <w:p w14:paraId="421CF56B" w14:textId="77777777" w:rsidR="000F4CDE" w:rsidRPr="009C0E41" w:rsidRDefault="000F4CDE" w:rsidP="000F4CDE">
      <w:pPr>
        <w:pStyle w:val="BodyText"/>
      </w:pPr>
    </w:p>
    <w:p w14:paraId="6BFFD94B" w14:textId="77777777" w:rsidR="000F4CDE" w:rsidRPr="009C0E41" w:rsidRDefault="000F4CDE" w:rsidP="000F4CDE">
      <w:pPr>
        <w:pStyle w:val="BodyText"/>
      </w:pPr>
    </w:p>
    <w:p w14:paraId="514000C4" w14:textId="77777777" w:rsidR="000F4CDE" w:rsidRPr="009C0E41" w:rsidRDefault="000F4CDE" w:rsidP="000F4CDE">
      <w:pPr>
        <w:pStyle w:val="BodyText"/>
      </w:pPr>
    </w:p>
    <w:p w14:paraId="5D329486" w14:textId="77777777" w:rsidR="006A4C39" w:rsidRPr="009C0E41" w:rsidRDefault="006A4C39" w:rsidP="006A4C39">
      <w:pPr>
        <w:pStyle w:val="BodyText"/>
      </w:pPr>
    </w:p>
    <w:p w14:paraId="58FDA7ED" w14:textId="58F650A8" w:rsidR="000F4CDE" w:rsidRPr="009C0E41" w:rsidRDefault="001258DA" w:rsidP="000F4CDE">
      <w:pPr>
        <w:pStyle w:val="BodyText"/>
      </w:pPr>
      <w:r>
        <w:t>Categorizes types of maintenance tasks with relevant descriptions</w:t>
      </w:r>
      <w:r>
        <w:t>.</w:t>
      </w:r>
    </w:p>
    <w:p w14:paraId="162016BA" w14:textId="77777777" w:rsidR="000F4CDE" w:rsidRPr="009C0E41" w:rsidRDefault="000F4CDE" w:rsidP="000F4CD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0F4CDE" w:rsidRPr="009C0E41" w14:paraId="6C3491FA" w14:textId="77777777" w:rsidTr="000F4CDE">
        <w:trPr>
          <w:trHeight w:val="292"/>
        </w:trPr>
        <w:tc>
          <w:tcPr>
            <w:tcW w:w="2302" w:type="dxa"/>
            <w:shd w:val="clear" w:color="auto" w:fill="76CDD8"/>
          </w:tcPr>
          <w:p w14:paraId="68149910" w14:textId="77777777" w:rsidR="000F4CDE" w:rsidRPr="009C0E41" w:rsidRDefault="000F4CDE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7940DD31" w14:textId="77777777" w:rsidR="000F4CDE" w:rsidRPr="009C0E41" w:rsidRDefault="000F4CDE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48728D99" w14:textId="77777777" w:rsidR="000F4CDE" w:rsidRPr="009C0E41" w:rsidRDefault="000F4CDE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6DAEF687" w14:textId="77777777" w:rsidR="000F4CDE" w:rsidRPr="009C0E41" w:rsidRDefault="000F4CDE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0F4CDE" w:rsidRPr="009C0E41" w14:paraId="7438BD58" w14:textId="77777777" w:rsidTr="000F4CDE">
        <w:trPr>
          <w:trHeight w:val="432"/>
        </w:trPr>
        <w:tc>
          <w:tcPr>
            <w:tcW w:w="2302" w:type="dxa"/>
            <w:vMerge w:val="restart"/>
          </w:tcPr>
          <w:p w14:paraId="37D10441" w14:textId="1E5F7B02" w:rsidR="000F4CDE" w:rsidRPr="009C0E41" w:rsidRDefault="001258DA" w:rsidP="001258DA">
            <w:pPr>
              <w:pStyle w:val="BodyText"/>
            </w:pPr>
            <w:r>
              <w:t>Maintenance Type</w:t>
            </w:r>
          </w:p>
        </w:tc>
        <w:tc>
          <w:tcPr>
            <w:tcW w:w="2302" w:type="dxa"/>
          </w:tcPr>
          <w:p w14:paraId="689D02C2" w14:textId="072D5CEE" w:rsidR="000F4CDE" w:rsidRPr="009C0E41" w:rsidRDefault="001258DA" w:rsidP="000F4CDE">
            <w:pPr>
              <w:pStyle w:val="BodyText"/>
            </w:pPr>
            <w:r>
              <w:t>Maintenance Type</w:t>
            </w:r>
            <w:r w:rsidR="000F4CDE" w:rsidRPr="009C0E41">
              <w:t xml:space="preserve"> ID</w:t>
            </w:r>
          </w:p>
        </w:tc>
        <w:tc>
          <w:tcPr>
            <w:tcW w:w="2302" w:type="dxa"/>
          </w:tcPr>
          <w:p w14:paraId="6A7FC1D0" w14:textId="77777777" w:rsidR="000F4CDE" w:rsidRPr="009C0E41" w:rsidRDefault="000F4CDE" w:rsidP="000F4CDE">
            <w:pPr>
              <w:pStyle w:val="BodyText"/>
            </w:pPr>
            <w:r w:rsidRPr="009C0E41">
              <w:t>PK, auto-increment</w:t>
            </w:r>
          </w:p>
        </w:tc>
        <w:tc>
          <w:tcPr>
            <w:tcW w:w="2302" w:type="dxa"/>
          </w:tcPr>
          <w:p w14:paraId="423B33A3" w14:textId="77777777" w:rsidR="000F4CDE" w:rsidRPr="009C0E41" w:rsidRDefault="000F4CDE" w:rsidP="000F4CDE">
            <w:pPr>
              <w:pStyle w:val="BodyText"/>
            </w:pPr>
            <w:r w:rsidRPr="009C0E41">
              <w:t>Int</w:t>
            </w:r>
          </w:p>
        </w:tc>
      </w:tr>
      <w:tr w:rsidR="000F4CDE" w:rsidRPr="009C0E41" w14:paraId="24D055F2" w14:textId="77777777" w:rsidTr="000F4CDE">
        <w:trPr>
          <w:trHeight w:val="432"/>
        </w:trPr>
        <w:tc>
          <w:tcPr>
            <w:tcW w:w="2302" w:type="dxa"/>
            <w:vMerge/>
          </w:tcPr>
          <w:p w14:paraId="3FC4BD99" w14:textId="77777777" w:rsidR="000F4CDE" w:rsidRPr="009C0E41" w:rsidRDefault="000F4CDE" w:rsidP="000F4CDE">
            <w:pPr>
              <w:pStyle w:val="BodyText"/>
            </w:pPr>
          </w:p>
        </w:tc>
        <w:tc>
          <w:tcPr>
            <w:tcW w:w="2302" w:type="dxa"/>
          </w:tcPr>
          <w:p w14:paraId="79AA6E52" w14:textId="77777777" w:rsidR="000F4CDE" w:rsidRPr="009C0E41" w:rsidRDefault="000F4CDE" w:rsidP="000F4CDE">
            <w:pPr>
              <w:pStyle w:val="BodyText"/>
            </w:pPr>
            <w:r>
              <w:t>Type Name</w:t>
            </w:r>
          </w:p>
          <w:p w14:paraId="1E86F8E2" w14:textId="44B39CDE" w:rsidR="000F4CDE" w:rsidRPr="009C0E41" w:rsidRDefault="001258DA" w:rsidP="000F4CDE">
            <w:pPr>
              <w:pStyle w:val="BodyText"/>
            </w:pPr>
            <w:r>
              <w:t>Description</w:t>
            </w:r>
          </w:p>
        </w:tc>
        <w:tc>
          <w:tcPr>
            <w:tcW w:w="2302" w:type="dxa"/>
          </w:tcPr>
          <w:p w14:paraId="3B06C7C6" w14:textId="77777777" w:rsidR="000F4CDE" w:rsidRPr="009C0E41" w:rsidRDefault="000F4CDE" w:rsidP="000F4CDE">
            <w:pPr>
              <w:pStyle w:val="BodyText"/>
            </w:pPr>
            <w:r w:rsidRPr="009C0E41">
              <w:t>Not Null</w:t>
            </w:r>
          </w:p>
          <w:p w14:paraId="1B86A804" w14:textId="3BDD19AB" w:rsidR="000F4CDE" w:rsidRPr="009C0E41" w:rsidRDefault="000F4CDE" w:rsidP="000F4CDE">
            <w:pPr>
              <w:pStyle w:val="BodyText"/>
            </w:pPr>
          </w:p>
        </w:tc>
        <w:tc>
          <w:tcPr>
            <w:tcW w:w="2302" w:type="dxa"/>
          </w:tcPr>
          <w:p w14:paraId="17E86D35" w14:textId="77777777" w:rsidR="000F4CDE" w:rsidRPr="009C0E41" w:rsidRDefault="000F4CDE" w:rsidP="000F4CDE">
            <w:pPr>
              <w:pStyle w:val="BodyText"/>
            </w:pPr>
            <w:proofErr w:type="gramStart"/>
            <w:r w:rsidRPr="009C0E41">
              <w:t>Varchar(</w:t>
            </w:r>
            <w:proofErr w:type="gramEnd"/>
            <w:r w:rsidRPr="009C0E41">
              <w:t>50)</w:t>
            </w:r>
          </w:p>
          <w:p w14:paraId="36A2F651" w14:textId="43BE46F2" w:rsidR="000F4CDE" w:rsidRPr="009C0E41" w:rsidRDefault="001258DA" w:rsidP="000F4CDE">
            <w:pPr>
              <w:pStyle w:val="BodyText"/>
            </w:pPr>
            <w:r>
              <w:t>Text</w:t>
            </w:r>
          </w:p>
        </w:tc>
      </w:tr>
    </w:tbl>
    <w:p w14:paraId="677DFA8E" w14:textId="77777777" w:rsidR="000F4CDE" w:rsidRPr="009C0E41" w:rsidRDefault="000F4CDE" w:rsidP="000F4CDE">
      <w:pPr>
        <w:pStyle w:val="BodyText"/>
      </w:pPr>
    </w:p>
    <w:p w14:paraId="67020B06" w14:textId="77777777" w:rsidR="000F4CDE" w:rsidRPr="009C0E41" w:rsidRDefault="000F4CDE" w:rsidP="000F4CDE">
      <w:pPr>
        <w:pStyle w:val="BodyText"/>
      </w:pPr>
      <w:r w:rsidRPr="009C0E41">
        <w:t>Comments on table relationships</w:t>
      </w:r>
    </w:p>
    <w:p w14:paraId="546DE588" w14:textId="77777777" w:rsidR="000F4CDE" w:rsidRPr="009C0E41" w:rsidRDefault="000F4CDE" w:rsidP="000F4CDE">
      <w:pPr>
        <w:pStyle w:val="BodyText"/>
      </w:pPr>
    </w:p>
    <w:p w14:paraId="170B7204" w14:textId="77777777" w:rsidR="000F4CDE" w:rsidRPr="009C0E41" w:rsidRDefault="000F4CDE" w:rsidP="000F4CDE">
      <w:pPr>
        <w:pStyle w:val="BodyText"/>
      </w:pPr>
    </w:p>
    <w:p w14:paraId="2D21D49A" w14:textId="77777777" w:rsidR="000F4CDE" w:rsidRPr="009C0E41" w:rsidRDefault="000F4CDE" w:rsidP="000F4CDE">
      <w:pPr>
        <w:pStyle w:val="BodyText"/>
      </w:pPr>
      <w:r w:rsidRPr="009C0E41">
        <w:t>Example with data</w:t>
      </w:r>
    </w:p>
    <w:p w14:paraId="05E5E6EC" w14:textId="77777777" w:rsidR="000F4CDE" w:rsidRPr="009C0E41" w:rsidRDefault="000F4CDE" w:rsidP="000F4CDE">
      <w:pPr>
        <w:pStyle w:val="BodyText"/>
      </w:pPr>
    </w:p>
    <w:tbl>
      <w:tblPr>
        <w:tblW w:w="8676" w:type="dxa"/>
        <w:tblInd w:w="-941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165"/>
        <w:gridCol w:w="2461"/>
        <w:gridCol w:w="90"/>
        <w:gridCol w:w="3960"/>
      </w:tblGrid>
      <w:tr w:rsidR="001258DA" w:rsidRPr="009C0E41" w14:paraId="0E7E82CE" w14:textId="77777777" w:rsidTr="001258DA">
        <w:trPr>
          <w:trHeight w:val="288"/>
        </w:trPr>
        <w:tc>
          <w:tcPr>
            <w:tcW w:w="2165" w:type="dxa"/>
            <w:shd w:val="clear" w:color="auto" w:fill="76CDD8"/>
          </w:tcPr>
          <w:p w14:paraId="5FD8B071" w14:textId="3F482F01" w:rsidR="001258DA" w:rsidRPr="009C0E41" w:rsidRDefault="001258DA" w:rsidP="00125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Maintenance Type ID</w:t>
            </w:r>
          </w:p>
        </w:tc>
        <w:tc>
          <w:tcPr>
            <w:tcW w:w="2461" w:type="dxa"/>
            <w:shd w:val="clear" w:color="auto" w:fill="76CDD8"/>
          </w:tcPr>
          <w:p w14:paraId="16F5CE8C" w14:textId="77777777" w:rsidR="001258DA" w:rsidRPr="009C0E41" w:rsidRDefault="001258DA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Type Name</w:t>
            </w:r>
          </w:p>
        </w:tc>
        <w:tc>
          <w:tcPr>
            <w:tcW w:w="4050" w:type="dxa"/>
            <w:gridSpan w:val="2"/>
            <w:shd w:val="clear" w:color="auto" w:fill="76CDD8"/>
          </w:tcPr>
          <w:p w14:paraId="6F018F1F" w14:textId="142B2138" w:rsidR="001258DA" w:rsidRPr="009C0E41" w:rsidRDefault="001258DA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Description</w:t>
            </w:r>
          </w:p>
        </w:tc>
      </w:tr>
      <w:tr w:rsidR="001258DA" w:rsidRPr="009C0E41" w14:paraId="27845D34" w14:textId="77777777" w:rsidTr="001258DA">
        <w:trPr>
          <w:trHeight w:val="427"/>
        </w:trPr>
        <w:tc>
          <w:tcPr>
            <w:tcW w:w="2165" w:type="dxa"/>
          </w:tcPr>
          <w:p w14:paraId="266CDE39" w14:textId="77777777" w:rsidR="001258DA" w:rsidRPr="009C0E41" w:rsidRDefault="001258DA" w:rsidP="000F4CDE">
            <w:pPr>
              <w:pStyle w:val="BodyText"/>
            </w:pPr>
            <w:r w:rsidRPr="009C0E41">
              <w:t xml:space="preserve"> 1</w:t>
            </w:r>
          </w:p>
        </w:tc>
        <w:tc>
          <w:tcPr>
            <w:tcW w:w="2551" w:type="dxa"/>
            <w:gridSpan w:val="2"/>
          </w:tcPr>
          <w:p w14:paraId="3995EBD4" w14:textId="708AD54A" w:rsidR="001258DA" w:rsidRPr="009C0E41" w:rsidRDefault="001258DA" w:rsidP="000F4CDE">
            <w:pPr>
              <w:pStyle w:val="BodyText"/>
            </w:pPr>
            <w:r>
              <w:t>Escalator Maintenance</w:t>
            </w:r>
          </w:p>
        </w:tc>
        <w:tc>
          <w:tcPr>
            <w:tcW w:w="3960" w:type="dxa"/>
          </w:tcPr>
          <w:p w14:paraId="4784E38E" w14:textId="495EE44B" w:rsidR="001258DA" w:rsidRPr="009C0E41" w:rsidRDefault="001258DA" w:rsidP="000F4CDE">
            <w:pPr>
              <w:pStyle w:val="BodyText"/>
            </w:pPr>
            <w:r>
              <w:t>Changing damaged escalator fully</w:t>
            </w:r>
          </w:p>
        </w:tc>
      </w:tr>
    </w:tbl>
    <w:p w14:paraId="1BF851B6" w14:textId="77777777" w:rsidR="000F4CDE" w:rsidRPr="009C0E41" w:rsidRDefault="000F4CDE" w:rsidP="000F4CDE">
      <w:pPr>
        <w:pStyle w:val="BodyText"/>
      </w:pPr>
    </w:p>
    <w:p w14:paraId="206360FA" w14:textId="77777777" w:rsidR="000F4CDE" w:rsidRPr="009C0E41" w:rsidRDefault="000F4CDE" w:rsidP="000F4CDE">
      <w:pPr>
        <w:pStyle w:val="BodyText"/>
      </w:pPr>
    </w:p>
    <w:p w14:paraId="1F8C1098" w14:textId="77777777" w:rsidR="000F4CDE" w:rsidRPr="009C0E41" w:rsidRDefault="000F4CDE" w:rsidP="000F4CDE">
      <w:pPr>
        <w:pStyle w:val="BodyText"/>
      </w:pPr>
    </w:p>
    <w:p w14:paraId="66B79727" w14:textId="184F807B" w:rsidR="006902A6" w:rsidRDefault="006902A6" w:rsidP="006F645E">
      <w:pPr>
        <w:pStyle w:val="BodyText"/>
      </w:pPr>
    </w:p>
    <w:p w14:paraId="3D00A695" w14:textId="5AF7D20C" w:rsidR="001258DA" w:rsidRDefault="001258DA" w:rsidP="006F645E">
      <w:pPr>
        <w:pStyle w:val="BodyText"/>
      </w:pPr>
    </w:p>
    <w:p w14:paraId="7041F06C" w14:textId="3BA9AB1A" w:rsidR="001258DA" w:rsidRDefault="001258DA" w:rsidP="006F645E">
      <w:pPr>
        <w:pStyle w:val="BodyText"/>
      </w:pPr>
    </w:p>
    <w:p w14:paraId="7715CB06" w14:textId="35AF4AA0" w:rsidR="001258DA" w:rsidRDefault="001258DA" w:rsidP="006F645E">
      <w:pPr>
        <w:pStyle w:val="BodyText"/>
      </w:pPr>
    </w:p>
    <w:p w14:paraId="20CE9B71" w14:textId="27159CDE" w:rsidR="001258DA" w:rsidRDefault="001258DA" w:rsidP="006F645E">
      <w:pPr>
        <w:pStyle w:val="BodyText"/>
      </w:pPr>
    </w:p>
    <w:p w14:paraId="032FB98F" w14:textId="2451FE00" w:rsidR="001258DA" w:rsidRDefault="001258DA" w:rsidP="006F645E">
      <w:pPr>
        <w:pStyle w:val="BodyText"/>
      </w:pPr>
    </w:p>
    <w:p w14:paraId="788A09CF" w14:textId="353AE4BC" w:rsidR="001258DA" w:rsidRDefault="001258DA" w:rsidP="006F645E">
      <w:pPr>
        <w:pStyle w:val="BodyText"/>
      </w:pPr>
    </w:p>
    <w:p w14:paraId="2F65C8E8" w14:textId="7C5B8C78" w:rsidR="001258DA" w:rsidRDefault="001258DA" w:rsidP="006F645E">
      <w:pPr>
        <w:pStyle w:val="BodyText"/>
      </w:pPr>
    </w:p>
    <w:p w14:paraId="5F28E535" w14:textId="5BDCD999" w:rsidR="001258DA" w:rsidRDefault="001258DA" w:rsidP="006F645E">
      <w:pPr>
        <w:pStyle w:val="BodyText"/>
      </w:pPr>
    </w:p>
    <w:p w14:paraId="4294B84B" w14:textId="468E74EA" w:rsidR="001258DA" w:rsidRDefault="001258DA" w:rsidP="006F645E">
      <w:pPr>
        <w:pStyle w:val="BodyText"/>
      </w:pPr>
    </w:p>
    <w:p w14:paraId="6228099A" w14:textId="1216C21E" w:rsidR="001258DA" w:rsidRDefault="001258DA" w:rsidP="006F645E">
      <w:pPr>
        <w:pStyle w:val="BodyText"/>
      </w:pPr>
    </w:p>
    <w:p w14:paraId="0E21ABB4" w14:textId="0787D3AC" w:rsidR="001258DA" w:rsidRDefault="001258DA" w:rsidP="006F645E">
      <w:pPr>
        <w:pStyle w:val="BodyText"/>
      </w:pPr>
    </w:p>
    <w:p w14:paraId="00D011D4" w14:textId="585A2010" w:rsidR="001258DA" w:rsidRDefault="001258DA" w:rsidP="006F645E">
      <w:pPr>
        <w:pStyle w:val="BodyText"/>
      </w:pPr>
    </w:p>
    <w:p w14:paraId="148CEC64" w14:textId="0053AC7A" w:rsidR="001258DA" w:rsidRDefault="001258DA" w:rsidP="006F645E">
      <w:pPr>
        <w:pStyle w:val="BodyText"/>
      </w:pPr>
    </w:p>
    <w:p w14:paraId="250C807D" w14:textId="2CC81F67" w:rsidR="001258DA" w:rsidRDefault="001258DA" w:rsidP="006F645E">
      <w:pPr>
        <w:pStyle w:val="BodyText"/>
      </w:pPr>
    </w:p>
    <w:p w14:paraId="14696D8A" w14:textId="012AB36D" w:rsidR="001258DA" w:rsidRDefault="001258DA" w:rsidP="006F645E">
      <w:pPr>
        <w:pStyle w:val="BodyText"/>
      </w:pPr>
    </w:p>
    <w:p w14:paraId="5E321BC3" w14:textId="1E2F9887" w:rsidR="001258DA" w:rsidRDefault="001258DA" w:rsidP="006F645E">
      <w:pPr>
        <w:pStyle w:val="BodyText"/>
      </w:pPr>
    </w:p>
    <w:p w14:paraId="22FB325C" w14:textId="006E2292" w:rsidR="001258DA" w:rsidRDefault="001258DA" w:rsidP="006F645E">
      <w:pPr>
        <w:pStyle w:val="BodyText"/>
      </w:pPr>
    </w:p>
    <w:p w14:paraId="1C30FA5B" w14:textId="1E5AE992" w:rsidR="001258DA" w:rsidRDefault="001258DA" w:rsidP="006F645E">
      <w:pPr>
        <w:pStyle w:val="BodyText"/>
      </w:pPr>
    </w:p>
    <w:p w14:paraId="20BF3ED6" w14:textId="3E0D6C46" w:rsidR="001258DA" w:rsidRDefault="001258DA" w:rsidP="006F645E">
      <w:pPr>
        <w:pStyle w:val="BodyText"/>
      </w:pPr>
    </w:p>
    <w:p w14:paraId="23FF7D64" w14:textId="6DD9E7EB" w:rsidR="001258DA" w:rsidRDefault="001258DA" w:rsidP="006F645E">
      <w:pPr>
        <w:pStyle w:val="BodyText"/>
      </w:pPr>
    </w:p>
    <w:p w14:paraId="295703F1" w14:textId="77777777" w:rsidR="001258DA" w:rsidRPr="009C0E41" w:rsidRDefault="001258DA" w:rsidP="001258DA">
      <w:pPr>
        <w:pStyle w:val="BodyText"/>
      </w:pPr>
    </w:p>
    <w:p w14:paraId="5CC35B0E" w14:textId="77777777" w:rsidR="00341E03" w:rsidRDefault="00341E03" w:rsidP="00341E03">
      <w:pPr>
        <w:pStyle w:val="BodyText"/>
      </w:pPr>
    </w:p>
    <w:p w14:paraId="40071A62" w14:textId="7237ABB6" w:rsidR="00341E03" w:rsidRDefault="00341E03" w:rsidP="00341E03">
      <w:pPr>
        <w:pStyle w:val="BodyText"/>
      </w:pPr>
      <w:r>
        <w:t>Details infrastructure components such as tunnels, tracks, and stations, along with their condition and maintenance history.</w:t>
      </w:r>
    </w:p>
    <w:p w14:paraId="2F712B81" w14:textId="77777777" w:rsidR="001258DA" w:rsidRPr="009C0E41" w:rsidRDefault="001258DA" w:rsidP="001258DA">
      <w:pPr>
        <w:pStyle w:val="BodyText"/>
      </w:pPr>
    </w:p>
    <w:p w14:paraId="239EAFBC" w14:textId="77777777" w:rsidR="001258DA" w:rsidRPr="009C0E41" w:rsidRDefault="001258DA" w:rsidP="001258DA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258DA" w:rsidRPr="009C0E41" w14:paraId="5B000A24" w14:textId="77777777" w:rsidTr="00967F47">
        <w:trPr>
          <w:trHeight w:val="292"/>
        </w:trPr>
        <w:tc>
          <w:tcPr>
            <w:tcW w:w="2302" w:type="dxa"/>
            <w:shd w:val="clear" w:color="auto" w:fill="76CDD8"/>
          </w:tcPr>
          <w:p w14:paraId="19C877CC" w14:textId="77777777" w:rsidR="001258DA" w:rsidRPr="009C0E41" w:rsidRDefault="001258DA" w:rsidP="00967F47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3AA87EF0" w14:textId="77777777" w:rsidR="001258DA" w:rsidRPr="009C0E41" w:rsidRDefault="001258DA" w:rsidP="00967F47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6D1A8F02" w14:textId="77777777" w:rsidR="001258DA" w:rsidRPr="009C0E41" w:rsidRDefault="001258DA" w:rsidP="00967F47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2EED270E" w14:textId="77777777" w:rsidR="001258DA" w:rsidRPr="009C0E41" w:rsidRDefault="001258DA" w:rsidP="00967F47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1258DA" w:rsidRPr="009C0E41" w14:paraId="0D12B61E" w14:textId="77777777" w:rsidTr="00967F47">
        <w:trPr>
          <w:trHeight w:val="432"/>
        </w:trPr>
        <w:tc>
          <w:tcPr>
            <w:tcW w:w="2302" w:type="dxa"/>
            <w:vMerge w:val="restart"/>
          </w:tcPr>
          <w:p w14:paraId="2B9200EA" w14:textId="66C50ED8" w:rsidR="001258DA" w:rsidRPr="009C0E41" w:rsidRDefault="001258DA" w:rsidP="00967F47">
            <w:pPr>
              <w:pStyle w:val="BodyText"/>
            </w:pPr>
            <w:r>
              <w:t>Infrastructure</w:t>
            </w:r>
          </w:p>
        </w:tc>
        <w:tc>
          <w:tcPr>
            <w:tcW w:w="2302" w:type="dxa"/>
          </w:tcPr>
          <w:p w14:paraId="1B39D1D3" w14:textId="5DD867DE" w:rsidR="001258DA" w:rsidRPr="009C0E41" w:rsidRDefault="001258DA" w:rsidP="00967F47">
            <w:pPr>
              <w:pStyle w:val="BodyText"/>
            </w:pPr>
            <w:r>
              <w:t>Infrastructure</w:t>
            </w:r>
            <w:r>
              <w:t xml:space="preserve"> </w:t>
            </w:r>
            <w:r w:rsidRPr="009C0E41">
              <w:t>ID</w:t>
            </w:r>
          </w:p>
        </w:tc>
        <w:tc>
          <w:tcPr>
            <w:tcW w:w="2302" w:type="dxa"/>
          </w:tcPr>
          <w:p w14:paraId="143343B4" w14:textId="46F18952" w:rsidR="001258DA" w:rsidRPr="009C0E41" w:rsidRDefault="001258DA" w:rsidP="001258DA">
            <w:pPr>
              <w:pStyle w:val="BodyText"/>
            </w:pPr>
            <w:r w:rsidRPr="009C0E41">
              <w:t>PK, auto-</w:t>
            </w:r>
            <w:r>
              <w:t>increment</w:t>
            </w:r>
          </w:p>
        </w:tc>
        <w:tc>
          <w:tcPr>
            <w:tcW w:w="2302" w:type="dxa"/>
          </w:tcPr>
          <w:p w14:paraId="0DB8FEC6" w14:textId="77777777" w:rsidR="001258DA" w:rsidRPr="009C0E41" w:rsidRDefault="001258DA" w:rsidP="00967F47">
            <w:pPr>
              <w:pStyle w:val="BodyText"/>
            </w:pPr>
            <w:r w:rsidRPr="009C0E41">
              <w:t>Int</w:t>
            </w:r>
          </w:p>
        </w:tc>
      </w:tr>
      <w:tr w:rsidR="001258DA" w:rsidRPr="009C0E41" w14:paraId="3389C24D" w14:textId="77777777" w:rsidTr="00967F47">
        <w:trPr>
          <w:trHeight w:val="432"/>
        </w:trPr>
        <w:tc>
          <w:tcPr>
            <w:tcW w:w="2302" w:type="dxa"/>
            <w:vMerge/>
          </w:tcPr>
          <w:p w14:paraId="21E15B9E" w14:textId="77777777" w:rsidR="001258DA" w:rsidRPr="009C0E41" w:rsidRDefault="001258DA" w:rsidP="00967F47">
            <w:pPr>
              <w:pStyle w:val="BodyText"/>
            </w:pPr>
          </w:p>
        </w:tc>
        <w:tc>
          <w:tcPr>
            <w:tcW w:w="2302" w:type="dxa"/>
          </w:tcPr>
          <w:p w14:paraId="5D847125" w14:textId="2C4FF198" w:rsidR="001258DA" w:rsidRPr="009C0E41" w:rsidRDefault="001258DA" w:rsidP="00967F47">
            <w:pPr>
              <w:pStyle w:val="BodyText"/>
            </w:pPr>
            <w:r>
              <w:t>Type</w:t>
            </w:r>
          </w:p>
          <w:p w14:paraId="3CF593D9" w14:textId="141DFD9F" w:rsidR="001258DA" w:rsidRPr="009C0E41" w:rsidRDefault="001258DA" w:rsidP="00967F47">
            <w:pPr>
              <w:pStyle w:val="BodyText"/>
            </w:pPr>
            <w:r>
              <w:t>Location</w:t>
            </w:r>
          </w:p>
          <w:p w14:paraId="3435CBE4" w14:textId="359617E1" w:rsidR="001258DA" w:rsidRPr="009C0E41" w:rsidRDefault="001258DA" w:rsidP="00967F47">
            <w:pPr>
              <w:pStyle w:val="BodyText"/>
            </w:pPr>
            <w:r>
              <w:t>Installation</w:t>
            </w:r>
            <w:r>
              <w:t xml:space="preserve"> Date</w:t>
            </w:r>
          </w:p>
          <w:p w14:paraId="499912B3" w14:textId="77777777" w:rsidR="001258DA" w:rsidRDefault="001258DA" w:rsidP="00967F47">
            <w:pPr>
              <w:pStyle w:val="BodyText"/>
            </w:pPr>
            <w:r>
              <w:t>Inspection</w:t>
            </w:r>
            <w:r>
              <w:t xml:space="preserve"> Date</w:t>
            </w:r>
          </w:p>
          <w:p w14:paraId="3468B7BF" w14:textId="3A6EF048" w:rsidR="001258DA" w:rsidRPr="009C0E41" w:rsidRDefault="001258DA" w:rsidP="00967F47">
            <w:pPr>
              <w:pStyle w:val="BodyText"/>
            </w:pPr>
            <w:r>
              <w:t>Status</w:t>
            </w:r>
          </w:p>
        </w:tc>
        <w:tc>
          <w:tcPr>
            <w:tcW w:w="2302" w:type="dxa"/>
          </w:tcPr>
          <w:p w14:paraId="305DF6A0" w14:textId="19BE2D3F" w:rsidR="001258DA" w:rsidRPr="009C0E41" w:rsidRDefault="001258DA" w:rsidP="00967F47">
            <w:pPr>
              <w:pStyle w:val="BodyText"/>
            </w:pPr>
            <w:r w:rsidRPr="009C0E41">
              <w:t>Not Null</w:t>
            </w:r>
          </w:p>
          <w:p w14:paraId="1FCB229B" w14:textId="35D22D6A" w:rsidR="001258DA" w:rsidRPr="009C0E41" w:rsidRDefault="001258DA" w:rsidP="00967F47">
            <w:pPr>
              <w:pStyle w:val="BodyText"/>
            </w:pPr>
            <w:r w:rsidRPr="009C0E41">
              <w:t>Not Null</w:t>
            </w:r>
          </w:p>
          <w:p w14:paraId="4EFB5CEA" w14:textId="77777777" w:rsidR="001258DA" w:rsidRPr="009C0E41" w:rsidRDefault="001258DA" w:rsidP="00967F47">
            <w:pPr>
              <w:pStyle w:val="BodyText"/>
            </w:pPr>
            <w:r>
              <w:t>Not Null</w:t>
            </w:r>
          </w:p>
          <w:p w14:paraId="1C285739" w14:textId="77777777" w:rsidR="001258DA" w:rsidRPr="009C0E41" w:rsidRDefault="001258DA" w:rsidP="00967F47">
            <w:pPr>
              <w:pStyle w:val="BodyText"/>
            </w:pPr>
            <w:r w:rsidRPr="009C0E41">
              <w:t>Not Null</w:t>
            </w:r>
          </w:p>
          <w:p w14:paraId="382906DA" w14:textId="7F5C0AF6" w:rsidR="001258DA" w:rsidRPr="009C0E41" w:rsidRDefault="001258DA" w:rsidP="00967F47">
            <w:pPr>
              <w:pStyle w:val="BodyText"/>
            </w:pPr>
            <w:r>
              <w:t>Not Null</w:t>
            </w:r>
          </w:p>
        </w:tc>
        <w:tc>
          <w:tcPr>
            <w:tcW w:w="2302" w:type="dxa"/>
          </w:tcPr>
          <w:p w14:paraId="18F8B9B5" w14:textId="2275862C" w:rsidR="001258DA" w:rsidRPr="009C0E41" w:rsidRDefault="001258DA" w:rsidP="00967F47">
            <w:pPr>
              <w:pStyle w:val="BodyText"/>
            </w:pPr>
            <w:r>
              <w:t>Varchar (50)</w:t>
            </w:r>
          </w:p>
          <w:p w14:paraId="18F9066F" w14:textId="4AFF88D7" w:rsidR="001258DA" w:rsidRPr="009C0E41" w:rsidRDefault="001258DA" w:rsidP="00967F47">
            <w:pPr>
              <w:pStyle w:val="BodyText"/>
            </w:pPr>
            <w:r>
              <w:t>Varchar (150)</w:t>
            </w:r>
          </w:p>
          <w:p w14:paraId="24789436" w14:textId="77777777" w:rsidR="001258DA" w:rsidRPr="009C0E41" w:rsidRDefault="001258DA" w:rsidP="00967F47">
            <w:pPr>
              <w:pStyle w:val="BodyText"/>
            </w:pPr>
            <w:r>
              <w:t>Date</w:t>
            </w:r>
          </w:p>
          <w:p w14:paraId="40DAA4D3" w14:textId="77777777" w:rsidR="001258DA" w:rsidRPr="009C0E41" w:rsidRDefault="001258DA" w:rsidP="00967F47">
            <w:pPr>
              <w:pStyle w:val="BodyText"/>
            </w:pPr>
            <w:r>
              <w:t>Date</w:t>
            </w:r>
          </w:p>
          <w:p w14:paraId="2777A1DF" w14:textId="11613377" w:rsidR="001258DA" w:rsidRPr="009C0E41" w:rsidRDefault="001258DA" w:rsidP="00967F47">
            <w:pPr>
              <w:pStyle w:val="BodyText"/>
            </w:pPr>
            <w:r>
              <w:t>Varchar (20)</w:t>
            </w:r>
          </w:p>
        </w:tc>
      </w:tr>
    </w:tbl>
    <w:p w14:paraId="46EFD917" w14:textId="77777777" w:rsidR="001258DA" w:rsidRPr="009C0E41" w:rsidRDefault="001258DA" w:rsidP="001258DA">
      <w:pPr>
        <w:pStyle w:val="BodyText"/>
      </w:pPr>
    </w:p>
    <w:p w14:paraId="7A682E61" w14:textId="77777777" w:rsidR="001258DA" w:rsidRPr="009C0E41" w:rsidRDefault="001258DA" w:rsidP="001258DA">
      <w:pPr>
        <w:pStyle w:val="BodyText"/>
      </w:pPr>
      <w:r w:rsidRPr="009C0E41">
        <w:t>Comments on table relationships</w:t>
      </w:r>
    </w:p>
    <w:p w14:paraId="09C83614" w14:textId="77777777" w:rsidR="001258DA" w:rsidRPr="009C0E41" w:rsidRDefault="001258DA" w:rsidP="001258DA">
      <w:pPr>
        <w:pStyle w:val="BodyText"/>
      </w:pPr>
    </w:p>
    <w:p w14:paraId="60CF5409" w14:textId="77777777" w:rsidR="001258DA" w:rsidRPr="009C0E41" w:rsidRDefault="001258DA" w:rsidP="001258DA">
      <w:pPr>
        <w:pStyle w:val="BodyText"/>
      </w:pPr>
    </w:p>
    <w:p w14:paraId="0CD7D502" w14:textId="77777777" w:rsidR="001258DA" w:rsidRPr="009C0E41" w:rsidRDefault="001258DA" w:rsidP="001258DA">
      <w:pPr>
        <w:pStyle w:val="BodyText"/>
      </w:pPr>
      <w:r w:rsidRPr="009C0E41">
        <w:t>Example with data</w:t>
      </w:r>
    </w:p>
    <w:p w14:paraId="4F136B3E" w14:textId="77777777" w:rsidR="001258DA" w:rsidRPr="009C0E41" w:rsidRDefault="001258DA" w:rsidP="001258DA">
      <w:pPr>
        <w:pStyle w:val="BodyText"/>
      </w:pPr>
    </w:p>
    <w:tbl>
      <w:tblPr>
        <w:tblW w:w="8496" w:type="dxa"/>
        <w:tblInd w:w="-941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386"/>
        <w:gridCol w:w="1350"/>
        <w:gridCol w:w="1350"/>
        <w:gridCol w:w="1350"/>
        <w:gridCol w:w="1620"/>
        <w:gridCol w:w="1440"/>
      </w:tblGrid>
      <w:tr w:rsidR="001258DA" w:rsidRPr="009C0E41" w14:paraId="38A7A27A" w14:textId="77777777" w:rsidTr="001258DA">
        <w:trPr>
          <w:trHeight w:val="248"/>
        </w:trPr>
        <w:tc>
          <w:tcPr>
            <w:tcW w:w="1386" w:type="dxa"/>
            <w:shd w:val="clear" w:color="auto" w:fill="76CDD8"/>
          </w:tcPr>
          <w:p w14:paraId="3706083C" w14:textId="5D7F3706" w:rsidR="001258DA" w:rsidRPr="009C0E41" w:rsidRDefault="001258DA" w:rsidP="00967F47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Infrastructure</w:t>
            </w:r>
            <w:r w:rsidRPr="009C0E41">
              <w:rPr>
                <w:color w:val="FFFFFF" w:themeColor="background1"/>
                <w:sz w:val="18"/>
                <w:szCs w:val="18"/>
              </w:rPr>
              <w:t xml:space="preserve"> ID</w:t>
            </w:r>
          </w:p>
        </w:tc>
        <w:tc>
          <w:tcPr>
            <w:tcW w:w="1350" w:type="dxa"/>
            <w:shd w:val="clear" w:color="auto" w:fill="76CDD8"/>
          </w:tcPr>
          <w:p w14:paraId="7D76B00C" w14:textId="53B635F7" w:rsidR="001258DA" w:rsidRPr="009C0E41" w:rsidRDefault="001258DA" w:rsidP="00967F47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Type</w:t>
            </w:r>
          </w:p>
        </w:tc>
        <w:tc>
          <w:tcPr>
            <w:tcW w:w="1350" w:type="dxa"/>
            <w:shd w:val="clear" w:color="auto" w:fill="76CDD8"/>
          </w:tcPr>
          <w:p w14:paraId="4D4CBCC9" w14:textId="4CB587D9" w:rsidR="001258DA" w:rsidRPr="009C0E41" w:rsidRDefault="001258DA" w:rsidP="00967F47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Location</w:t>
            </w:r>
          </w:p>
        </w:tc>
        <w:tc>
          <w:tcPr>
            <w:tcW w:w="1350" w:type="dxa"/>
            <w:shd w:val="clear" w:color="auto" w:fill="76CDD8"/>
          </w:tcPr>
          <w:p w14:paraId="13F351C0" w14:textId="1FEA886A" w:rsidR="001258DA" w:rsidRPr="009C0E41" w:rsidRDefault="001258DA" w:rsidP="00967F47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Instalation Date</w:t>
            </w:r>
          </w:p>
        </w:tc>
        <w:tc>
          <w:tcPr>
            <w:tcW w:w="1620" w:type="dxa"/>
            <w:shd w:val="clear" w:color="auto" w:fill="76CDD8"/>
          </w:tcPr>
          <w:p w14:paraId="7893E759" w14:textId="78285330" w:rsidR="001258DA" w:rsidRPr="009C0E41" w:rsidRDefault="001258DA" w:rsidP="001258DA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ab/>
            </w:r>
            <w:r>
              <w:rPr>
                <w:color w:val="FFFFFF" w:themeColor="background1"/>
                <w:sz w:val="18"/>
                <w:szCs w:val="18"/>
              </w:rPr>
              <w:t>Inspection</w:t>
            </w:r>
            <w:r>
              <w:rPr>
                <w:color w:val="FFFFFF" w:themeColor="background1"/>
                <w:sz w:val="18"/>
                <w:szCs w:val="18"/>
              </w:rPr>
              <w:t xml:space="preserve"> Date</w:t>
            </w:r>
          </w:p>
        </w:tc>
        <w:tc>
          <w:tcPr>
            <w:tcW w:w="1440" w:type="dxa"/>
            <w:shd w:val="clear" w:color="auto" w:fill="76CDD8"/>
          </w:tcPr>
          <w:p w14:paraId="5D1F2ECD" w14:textId="7E2ABA38" w:rsidR="001258DA" w:rsidRPr="009C0E41" w:rsidRDefault="001258DA" w:rsidP="00967F47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tatus</w:t>
            </w:r>
          </w:p>
        </w:tc>
      </w:tr>
      <w:tr w:rsidR="001258DA" w:rsidRPr="009C0E41" w14:paraId="2D992051" w14:textId="77777777" w:rsidTr="001258DA">
        <w:trPr>
          <w:trHeight w:val="368"/>
        </w:trPr>
        <w:tc>
          <w:tcPr>
            <w:tcW w:w="1386" w:type="dxa"/>
          </w:tcPr>
          <w:p w14:paraId="1210EC81" w14:textId="071EA2C7" w:rsidR="001258DA" w:rsidRPr="009C0E41" w:rsidRDefault="001258DA" w:rsidP="00967F47">
            <w:pPr>
              <w:pStyle w:val="BodyText"/>
            </w:pPr>
            <w:r>
              <w:t xml:space="preserve"> 12</w:t>
            </w:r>
          </w:p>
        </w:tc>
        <w:tc>
          <w:tcPr>
            <w:tcW w:w="1350" w:type="dxa"/>
          </w:tcPr>
          <w:p w14:paraId="2E4DBD99" w14:textId="7984E999" w:rsidR="001258DA" w:rsidRPr="009C0E41" w:rsidRDefault="001258DA" w:rsidP="00967F47">
            <w:pPr>
              <w:pStyle w:val="BodyText"/>
            </w:pPr>
            <w:r>
              <w:t>Escalator</w:t>
            </w:r>
          </w:p>
        </w:tc>
        <w:tc>
          <w:tcPr>
            <w:tcW w:w="1350" w:type="dxa"/>
          </w:tcPr>
          <w:p w14:paraId="776F5AEA" w14:textId="5D3FF661" w:rsidR="001258DA" w:rsidRPr="009C0E41" w:rsidRDefault="001258DA" w:rsidP="00967F47">
            <w:pPr>
              <w:pStyle w:val="BodyText"/>
            </w:pPr>
            <w:r>
              <w:t>At Metro Station Didube</w:t>
            </w:r>
          </w:p>
        </w:tc>
        <w:tc>
          <w:tcPr>
            <w:tcW w:w="1350" w:type="dxa"/>
          </w:tcPr>
          <w:p w14:paraId="05FFB607" w14:textId="4E2FA260" w:rsidR="001258DA" w:rsidRPr="009C0E41" w:rsidRDefault="001258DA" w:rsidP="00967F47">
            <w:pPr>
              <w:pStyle w:val="BodyText"/>
            </w:pPr>
            <w:r>
              <w:t>01/01/201</w:t>
            </w:r>
            <w:r>
              <w:t>4</w:t>
            </w:r>
          </w:p>
        </w:tc>
        <w:tc>
          <w:tcPr>
            <w:tcW w:w="1620" w:type="dxa"/>
          </w:tcPr>
          <w:p w14:paraId="3DF6D720" w14:textId="77777777" w:rsidR="001258DA" w:rsidRDefault="001258DA" w:rsidP="00967F47">
            <w:pPr>
              <w:pStyle w:val="BodyText"/>
            </w:pPr>
            <w:r>
              <w:t>01/15/2025</w:t>
            </w:r>
          </w:p>
          <w:p w14:paraId="41A7C363" w14:textId="77777777" w:rsidR="001258DA" w:rsidRPr="009C0E41" w:rsidRDefault="001258DA" w:rsidP="00967F47">
            <w:pPr>
              <w:pStyle w:val="BodyText"/>
            </w:pPr>
          </w:p>
        </w:tc>
        <w:tc>
          <w:tcPr>
            <w:tcW w:w="1440" w:type="dxa"/>
          </w:tcPr>
          <w:p w14:paraId="5BFF81DB" w14:textId="1273E09D" w:rsidR="001258DA" w:rsidRPr="009C0E41" w:rsidRDefault="00341E03" w:rsidP="00967F47">
            <w:pPr>
              <w:pStyle w:val="BodyText"/>
            </w:pPr>
            <w:r>
              <w:t>Functional</w:t>
            </w:r>
          </w:p>
        </w:tc>
      </w:tr>
    </w:tbl>
    <w:p w14:paraId="66799864" w14:textId="77777777" w:rsidR="001258DA" w:rsidRPr="009C0E41" w:rsidRDefault="001258DA" w:rsidP="001258DA">
      <w:pPr>
        <w:pStyle w:val="BodyText"/>
      </w:pPr>
    </w:p>
    <w:p w14:paraId="61D833C8" w14:textId="77777777" w:rsidR="001258DA" w:rsidRPr="009C0E41" w:rsidRDefault="001258DA" w:rsidP="001258DA">
      <w:pPr>
        <w:pStyle w:val="BodyText"/>
      </w:pPr>
    </w:p>
    <w:p w14:paraId="5BA31323" w14:textId="1ED77F33" w:rsidR="001258DA" w:rsidRDefault="001258DA" w:rsidP="006F645E">
      <w:pPr>
        <w:pStyle w:val="BodyText"/>
      </w:pPr>
    </w:p>
    <w:p w14:paraId="4C378113" w14:textId="270EE8A7" w:rsidR="00341E03" w:rsidRDefault="00341E03" w:rsidP="006F645E">
      <w:pPr>
        <w:pStyle w:val="BodyText"/>
      </w:pPr>
    </w:p>
    <w:p w14:paraId="0200151B" w14:textId="16138E1F" w:rsidR="00341E03" w:rsidRDefault="00341E03" w:rsidP="006F645E">
      <w:pPr>
        <w:pStyle w:val="BodyText"/>
      </w:pPr>
    </w:p>
    <w:p w14:paraId="073FF0B0" w14:textId="27EC48CE" w:rsidR="00341E03" w:rsidRDefault="00341E03" w:rsidP="006F645E">
      <w:pPr>
        <w:pStyle w:val="BodyText"/>
      </w:pPr>
    </w:p>
    <w:p w14:paraId="2EB1C9D3" w14:textId="19847A0B" w:rsidR="00341E03" w:rsidRDefault="00341E03" w:rsidP="006F645E">
      <w:pPr>
        <w:pStyle w:val="BodyText"/>
      </w:pPr>
    </w:p>
    <w:p w14:paraId="0A4AB5AA" w14:textId="2DFDE2DF" w:rsidR="00341E03" w:rsidRDefault="00341E03" w:rsidP="006F645E">
      <w:pPr>
        <w:pStyle w:val="BodyText"/>
      </w:pPr>
    </w:p>
    <w:p w14:paraId="7FF559C1" w14:textId="492A5DFB" w:rsidR="00341E03" w:rsidRDefault="00341E03" w:rsidP="006F645E">
      <w:pPr>
        <w:pStyle w:val="BodyText"/>
      </w:pPr>
    </w:p>
    <w:p w14:paraId="7964384D" w14:textId="3BFA037E" w:rsidR="00341E03" w:rsidRDefault="00341E03" w:rsidP="006F645E">
      <w:pPr>
        <w:pStyle w:val="BodyText"/>
      </w:pPr>
    </w:p>
    <w:p w14:paraId="0164CD12" w14:textId="09B7EB99" w:rsidR="00341E03" w:rsidRDefault="00341E03" w:rsidP="006F645E">
      <w:pPr>
        <w:pStyle w:val="BodyText"/>
      </w:pPr>
    </w:p>
    <w:p w14:paraId="6FD60A8C" w14:textId="0918AF3E" w:rsidR="00341E03" w:rsidRDefault="00341E03" w:rsidP="006F645E">
      <w:pPr>
        <w:pStyle w:val="BodyText"/>
      </w:pPr>
    </w:p>
    <w:p w14:paraId="13078444" w14:textId="28C8DE52" w:rsidR="00341E03" w:rsidRDefault="00341E03" w:rsidP="006F645E">
      <w:pPr>
        <w:pStyle w:val="BodyText"/>
      </w:pPr>
    </w:p>
    <w:p w14:paraId="3D05B28D" w14:textId="14BACAD9" w:rsidR="00341E03" w:rsidRDefault="00341E03" w:rsidP="006F645E">
      <w:pPr>
        <w:pStyle w:val="BodyText"/>
      </w:pPr>
    </w:p>
    <w:p w14:paraId="5D04B20F" w14:textId="7D8313DD" w:rsidR="00341E03" w:rsidRDefault="00341E03" w:rsidP="006F645E">
      <w:pPr>
        <w:pStyle w:val="BodyText"/>
      </w:pPr>
    </w:p>
    <w:p w14:paraId="289DFD66" w14:textId="1AD3FDD2" w:rsidR="00341E03" w:rsidRDefault="00341E03" w:rsidP="006F645E">
      <w:pPr>
        <w:pStyle w:val="BodyText"/>
      </w:pPr>
    </w:p>
    <w:p w14:paraId="51BD2BEB" w14:textId="421FA862" w:rsidR="00341E03" w:rsidRDefault="00341E03" w:rsidP="006F645E">
      <w:pPr>
        <w:pStyle w:val="BodyText"/>
      </w:pPr>
    </w:p>
    <w:p w14:paraId="538B9530" w14:textId="0EBEA6AD" w:rsidR="00341E03" w:rsidRDefault="00341E03" w:rsidP="006F645E">
      <w:pPr>
        <w:pStyle w:val="BodyText"/>
      </w:pPr>
    </w:p>
    <w:p w14:paraId="430D0015" w14:textId="37B1B05F" w:rsidR="00341E03" w:rsidRDefault="00341E03" w:rsidP="006F645E">
      <w:pPr>
        <w:pStyle w:val="BodyText"/>
      </w:pPr>
    </w:p>
    <w:p w14:paraId="36C80574" w14:textId="77777777" w:rsidR="00341E03" w:rsidRDefault="00341E03" w:rsidP="006F645E">
      <w:pPr>
        <w:pStyle w:val="BodyText"/>
      </w:pPr>
    </w:p>
    <w:p w14:paraId="0B035690" w14:textId="585B45E3" w:rsidR="00341E03" w:rsidRPr="00341E03" w:rsidRDefault="00341E03" w:rsidP="00341E03">
      <w:pPr>
        <w:pStyle w:val="BodyText"/>
      </w:pPr>
      <w:r w:rsidRPr="00341E03">
        <w:t>Stores passenger information including contact details and registration dates.</w:t>
      </w:r>
    </w:p>
    <w:p w14:paraId="1A1C9407" w14:textId="77777777" w:rsidR="00341E03" w:rsidRPr="009C0E41" w:rsidRDefault="00341E03" w:rsidP="00341E03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341E03" w:rsidRPr="009C0E41" w14:paraId="7135DCB3" w14:textId="77777777" w:rsidTr="00967F47">
        <w:trPr>
          <w:trHeight w:val="292"/>
        </w:trPr>
        <w:tc>
          <w:tcPr>
            <w:tcW w:w="2302" w:type="dxa"/>
            <w:shd w:val="clear" w:color="auto" w:fill="76CDD8"/>
          </w:tcPr>
          <w:p w14:paraId="55678F7B" w14:textId="77777777" w:rsidR="00341E03" w:rsidRPr="009C0E41" w:rsidRDefault="00341E03" w:rsidP="00967F47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00F851B5" w14:textId="77777777" w:rsidR="00341E03" w:rsidRPr="009C0E41" w:rsidRDefault="00341E03" w:rsidP="00967F47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1632F12" w14:textId="77777777" w:rsidR="00341E03" w:rsidRPr="009C0E41" w:rsidRDefault="00341E03" w:rsidP="00967F47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6511A6B8" w14:textId="77777777" w:rsidR="00341E03" w:rsidRPr="009C0E41" w:rsidRDefault="00341E03" w:rsidP="00967F47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341E03" w:rsidRPr="009C0E41" w14:paraId="587EF49D" w14:textId="77777777" w:rsidTr="00967F47">
        <w:trPr>
          <w:trHeight w:val="432"/>
        </w:trPr>
        <w:tc>
          <w:tcPr>
            <w:tcW w:w="2302" w:type="dxa"/>
            <w:vMerge w:val="restart"/>
          </w:tcPr>
          <w:p w14:paraId="3A60A288" w14:textId="34951A82" w:rsidR="00341E03" w:rsidRPr="009C0E41" w:rsidRDefault="00341E03" w:rsidP="00341E03">
            <w:pPr>
              <w:pStyle w:val="BodyText"/>
            </w:pPr>
            <w:r w:rsidRPr="009C0E41">
              <w:t xml:space="preserve"> </w:t>
            </w:r>
            <w:r>
              <w:t>Passenger</w:t>
            </w:r>
          </w:p>
        </w:tc>
        <w:tc>
          <w:tcPr>
            <w:tcW w:w="2302" w:type="dxa"/>
          </w:tcPr>
          <w:p w14:paraId="28481DA4" w14:textId="7EF10643" w:rsidR="00341E03" w:rsidRPr="009C0E41" w:rsidRDefault="00341E03" w:rsidP="00967F47">
            <w:pPr>
              <w:pStyle w:val="BodyText"/>
            </w:pPr>
            <w:r>
              <w:t>Passenger</w:t>
            </w:r>
            <w:r w:rsidRPr="009C0E41">
              <w:t xml:space="preserve"> ID</w:t>
            </w:r>
          </w:p>
        </w:tc>
        <w:tc>
          <w:tcPr>
            <w:tcW w:w="2302" w:type="dxa"/>
          </w:tcPr>
          <w:p w14:paraId="71A5D512" w14:textId="77777777" w:rsidR="00341E03" w:rsidRPr="009C0E41" w:rsidRDefault="00341E03" w:rsidP="00967F47">
            <w:pPr>
              <w:pStyle w:val="BodyText"/>
            </w:pPr>
            <w:r w:rsidRPr="009C0E41">
              <w:t>PK, auto-incerement</w:t>
            </w:r>
          </w:p>
        </w:tc>
        <w:tc>
          <w:tcPr>
            <w:tcW w:w="2302" w:type="dxa"/>
          </w:tcPr>
          <w:p w14:paraId="01EC1219" w14:textId="77777777" w:rsidR="00341E03" w:rsidRPr="009C0E41" w:rsidRDefault="00341E03" w:rsidP="00967F47">
            <w:pPr>
              <w:pStyle w:val="BodyText"/>
            </w:pPr>
            <w:r w:rsidRPr="009C0E41">
              <w:t>Int</w:t>
            </w:r>
          </w:p>
        </w:tc>
      </w:tr>
      <w:tr w:rsidR="00341E03" w:rsidRPr="009C0E41" w14:paraId="558B567A" w14:textId="77777777" w:rsidTr="00967F47">
        <w:trPr>
          <w:trHeight w:val="432"/>
        </w:trPr>
        <w:tc>
          <w:tcPr>
            <w:tcW w:w="2302" w:type="dxa"/>
            <w:vMerge/>
          </w:tcPr>
          <w:p w14:paraId="197B1956" w14:textId="77777777" w:rsidR="00341E03" w:rsidRPr="009C0E41" w:rsidRDefault="00341E03" w:rsidP="00967F47">
            <w:pPr>
              <w:pStyle w:val="BodyText"/>
            </w:pPr>
          </w:p>
        </w:tc>
        <w:tc>
          <w:tcPr>
            <w:tcW w:w="2302" w:type="dxa"/>
          </w:tcPr>
          <w:p w14:paraId="2287AABF" w14:textId="77777777" w:rsidR="00341E03" w:rsidRPr="009C0E41" w:rsidRDefault="00341E03" w:rsidP="00967F47">
            <w:pPr>
              <w:pStyle w:val="BodyText"/>
            </w:pPr>
            <w:r w:rsidRPr="009C0E41">
              <w:t>First Name</w:t>
            </w:r>
          </w:p>
          <w:p w14:paraId="49AE2532" w14:textId="77777777" w:rsidR="00341E03" w:rsidRPr="009C0E41" w:rsidRDefault="00341E03" w:rsidP="00967F47">
            <w:pPr>
              <w:pStyle w:val="BodyText"/>
            </w:pPr>
            <w:r w:rsidRPr="009C0E41">
              <w:t>Last Name</w:t>
            </w:r>
          </w:p>
          <w:p w14:paraId="38EFA8B7" w14:textId="77777777" w:rsidR="00341E03" w:rsidRPr="009C0E41" w:rsidRDefault="00341E03" w:rsidP="00967F47">
            <w:pPr>
              <w:pStyle w:val="BodyText"/>
            </w:pPr>
            <w:r w:rsidRPr="009C0E41">
              <w:t>Email</w:t>
            </w:r>
          </w:p>
          <w:p w14:paraId="5D284AF2" w14:textId="77777777" w:rsidR="00341E03" w:rsidRPr="009C0E41" w:rsidRDefault="00341E03" w:rsidP="00967F47">
            <w:pPr>
              <w:pStyle w:val="BodyText"/>
            </w:pPr>
          </w:p>
          <w:p w14:paraId="4B5A87D3" w14:textId="77777777" w:rsidR="00341E03" w:rsidRDefault="00341E03" w:rsidP="00967F47">
            <w:pPr>
              <w:pStyle w:val="BodyText"/>
            </w:pPr>
            <w:r w:rsidRPr="009C0E41">
              <w:t>Phone</w:t>
            </w:r>
          </w:p>
          <w:p w14:paraId="6DD01747" w14:textId="6429533B" w:rsidR="00341E03" w:rsidRPr="009C0E41" w:rsidRDefault="00341E03" w:rsidP="00967F47">
            <w:pPr>
              <w:pStyle w:val="BodyText"/>
            </w:pPr>
            <w:r>
              <w:t>Registration Date</w:t>
            </w:r>
          </w:p>
        </w:tc>
        <w:tc>
          <w:tcPr>
            <w:tcW w:w="2302" w:type="dxa"/>
          </w:tcPr>
          <w:p w14:paraId="6319F82D" w14:textId="77777777" w:rsidR="00341E03" w:rsidRPr="009C0E41" w:rsidRDefault="00341E03" w:rsidP="00967F47">
            <w:pPr>
              <w:pStyle w:val="BodyText"/>
            </w:pPr>
            <w:r w:rsidRPr="009C0E41">
              <w:t>Not Null</w:t>
            </w:r>
          </w:p>
          <w:p w14:paraId="7652BA13" w14:textId="77777777" w:rsidR="00341E03" w:rsidRPr="009C0E41" w:rsidRDefault="00341E03" w:rsidP="00967F47">
            <w:pPr>
              <w:pStyle w:val="BodyText"/>
            </w:pPr>
            <w:r w:rsidRPr="009C0E41">
              <w:t>Not Null</w:t>
            </w:r>
          </w:p>
          <w:p w14:paraId="6435565F" w14:textId="303F2F93" w:rsidR="00341E03" w:rsidRDefault="00341E03" w:rsidP="00967F47">
            <w:pPr>
              <w:pStyle w:val="BodyText"/>
            </w:pPr>
            <w:r w:rsidRPr="009C0E41">
              <w:t>Unique, NOT NULL, CHECK (email LIKE '%</w:t>
            </w:r>
            <w:r w:rsidRPr="009C0E41">
              <w:rPr>
                <w:i/>
                <w:iCs/>
              </w:rPr>
              <w:t>@</w:t>
            </w:r>
            <w:proofErr w:type="gramStart"/>
            <w:r w:rsidRPr="009C0E41">
              <w:t>%._</w:t>
            </w:r>
            <w:proofErr w:type="gramEnd"/>
            <w:r w:rsidRPr="009C0E41">
              <w:t>%')</w:t>
            </w:r>
          </w:p>
          <w:p w14:paraId="0310DC0B" w14:textId="303F2F93" w:rsidR="00341E03" w:rsidRPr="009C0E41" w:rsidRDefault="00341E03" w:rsidP="00967F47">
            <w:pPr>
              <w:pStyle w:val="BodyText"/>
            </w:pPr>
            <w:r>
              <w:t>Unique, Not null</w:t>
            </w:r>
          </w:p>
          <w:p w14:paraId="6D3F717F" w14:textId="44AF4677" w:rsidR="00341E03" w:rsidRPr="009C0E41" w:rsidRDefault="00341E03" w:rsidP="00967F47">
            <w:pPr>
              <w:pStyle w:val="BodyText"/>
            </w:pPr>
            <w:r>
              <w:t>Not Null</w:t>
            </w:r>
          </w:p>
        </w:tc>
        <w:tc>
          <w:tcPr>
            <w:tcW w:w="2302" w:type="dxa"/>
          </w:tcPr>
          <w:p w14:paraId="35F2000F" w14:textId="77777777" w:rsidR="00341E03" w:rsidRPr="009C0E41" w:rsidRDefault="00341E03" w:rsidP="00967F47">
            <w:pPr>
              <w:pStyle w:val="BodyText"/>
            </w:pPr>
            <w:proofErr w:type="gramStart"/>
            <w:r w:rsidRPr="009C0E41">
              <w:t>Varchar(</w:t>
            </w:r>
            <w:proofErr w:type="gramEnd"/>
            <w:r w:rsidRPr="009C0E41">
              <w:t>50)</w:t>
            </w:r>
          </w:p>
          <w:p w14:paraId="1FF92115" w14:textId="77777777" w:rsidR="00341E03" w:rsidRPr="009C0E41" w:rsidRDefault="00341E03" w:rsidP="00967F47">
            <w:pPr>
              <w:pStyle w:val="BodyText"/>
            </w:pPr>
            <w:proofErr w:type="gramStart"/>
            <w:r w:rsidRPr="009C0E41">
              <w:t>Varchar(</w:t>
            </w:r>
            <w:proofErr w:type="gramEnd"/>
            <w:r w:rsidRPr="009C0E41">
              <w:t>50)</w:t>
            </w:r>
          </w:p>
          <w:p w14:paraId="6376387C" w14:textId="77777777" w:rsidR="00341E03" w:rsidRPr="009C0E41" w:rsidRDefault="00341E03" w:rsidP="00967F47">
            <w:pPr>
              <w:pStyle w:val="BodyText"/>
            </w:pPr>
            <w:proofErr w:type="gramStart"/>
            <w:r w:rsidRPr="009C0E41">
              <w:t>Varchar(</w:t>
            </w:r>
            <w:proofErr w:type="gramEnd"/>
            <w:r w:rsidRPr="009C0E41">
              <w:t>100)</w:t>
            </w:r>
          </w:p>
          <w:p w14:paraId="4961E4C8" w14:textId="77777777" w:rsidR="00341E03" w:rsidRPr="009C0E41" w:rsidRDefault="00341E03" w:rsidP="00967F47">
            <w:pPr>
              <w:pStyle w:val="BodyText"/>
            </w:pPr>
          </w:p>
          <w:p w14:paraId="3D60AB1C" w14:textId="77777777" w:rsidR="00341E03" w:rsidRDefault="00341E03" w:rsidP="00967F47">
            <w:pPr>
              <w:pStyle w:val="BodyText"/>
            </w:pPr>
            <w:proofErr w:type="gramStart"/>
            <w:r w:rsidRPr="009C0E41">
              <w:t>Varchar(</w:t>
            </w:r>
            <w:proofErr w:type="gramEnd"/>
            <w:r w:rsidRPr="009C0E41">
              <w:t>20)</w:t>
            </w:r>
          </w:p>
          <w:p w14:paraId="4B92B089" w14:textId="126D5A2F" w:rsidR="00341E03" w:rsidRPr="009C0E41" w:rsidRDefault="00341E03" w:rsidP="00967F47">
            <w:pPr>
              <w:pStyle w:val="BodyText"/>
            </w:pPr>
            <w:r>
              <w:t>Date</w:t>
            </w:r>
          </w:p>
        </w:tc>
      </w:tr>
    </w:tbl>
    <w:p w14:paraId="5D8176F0" w14:textId="77777777" w:rsidR="00341E03" w:rsidRPr="009C0E41" w:rsidRDefault="00341E03" w:rsidP="00341E03">
      <w:pPr>
        <w:pStyle w:val="BodyText"/>
      </w:pPr>
    </w:p>
    <w:p w14:paraId="4ABCAF40" w14:textId="77777777" w:rsidR="00341E03" w:rsidRPr="009C0E41" w:rsidRDefault="00341E03" w:rsidP="00341E03">
      <w:pPr>
        <w:pStyle w:val="BodyText"/>
      </w:pPr>
      <w:r w:rsidRPr="009C0E41">
        <w:t>Comments on table relationships</w:t>
      </w:r>
    </w:p>
    <w:p w14:paraId="439C10D4" w14:textId="77777777" w:rsidR="00341E03" w:rsidRPr="009C0E41" w:rsidRDefault="00341E03" w:rsidP="00341E03">
      <w:pPr>
        <w:pStyle w:val="BodyText"/>
      </w:pPr>
    </w:p>
    <w:p w14:paraId="553E620A" w14:textId="77777777" w:rsidR="00341E03" w:rsidRPr="009C0E41" w:rsidRDefault="00341E03" w:rsidP="00341E03">
      <w:pPr>
        <w:pStyle w:val="BodyText"/>
      </w:pPr>
    </w:p>
    <w:p w14:paraId="55440F58" w14:textId="77777777" w:rsidR="00341E03" w:rsidRPr="009C0E41" w:rsidRDefault="00341E03" w:rsidP="00341E03">
      <w:pPr>
        <w:pStyle w:val="BodyText"/>
      </w:pPr>
      <w:r w:rsidRPr="009C0E41">
        <w:t>Example with data</w:t>
      </w:r>
    </w:p>
    <w:p w14:paraId="2F0D8A85" w14:textId="77777777" w:rsidR="00341E03" w:rsidRPr="009C0E41" w:rsidRDefault="00341E03" w:rsidP="00341E03">
      <w:pPr>
        <w:pStyle w:val="BodyText"/>
      </w:pPr>
    </w:p>
    <w:tbl>
      <w:tblPr>
        <w:tblW w:w="9396" w:type="dxa"/>
        <w:tblInd w:w="-941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476"/>
        <w:gridCol w:w="1260"/>
        <w:gridCol w:w="1350"/>
        <w:gridCol w:w="1890"/>
        <w:gridCol w:w="1440"/>
        <w:gridCol w:w="1980"/>
      </w:tblGrid>
      <w:tr w:rsidR="00341E03" w:rsidRPr="009C0E41" w14:paraId="5B136440" w14:textId="3F9FA7C0" w:rsidTr="00341E03">
        <w:trPr>
          <w:trHeight w:val="288"/>
        </w:trPr>
        <w:tc>
          <w:tcPr>
            <w:tcW w:w="1476" w:type="dxa"/>
            <w:shd w:val="clear" w:color="auto" w:fill="76CDD8"/>
          </w:tcPr>
          <w:p w14:paraId="3587EB35" w14:textId="77777777" w:rsidR="00341E03" w:rsidRPr="009C0E41" w:rsidRDefault="00341E03" w:rsidP="00341E03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Employee ID</w:t>
            </w:r>
          </w:p>
        </w:tc>
        <w:tc>
          <w:tcPr>
            <w:tcW w:w="1260" w:type="dxa"/>
            <w:shd w:val="clear" w:color="auto" w:fill="76CDD8"/>
          </w:tcPr>
          <w:p w14:paraId="3A571065" w14:textId="77777777" w:rsidR="00341E03" w:rsidRPr="009C0E41" w:rsidRDefault="00341E03" w:rsidP="00341E03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First Name</w:t>
            </w:r>
          </w:p>
        </w:tc>
        <w:tc>
          <w:tcPr>
            <w:tcW w:w="1350" w:type="dxa"/>
            <w:shd w:val="clear" w:color="auto" w:fill="76CDD8"/>
          </w:tcPr>
          <w:p w14:paraId="391CB8C0" w14:textId="77777777" w:rsidR="00341E03" w:rsidRPr="009C0E41" w:rsidRDefault="00341E03" w:rsidP="00341E03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Last Name</w:t>
            </w:r>
          </w:p>
        </w:tc>
        <w:tc>
          <w:tcPr>
            <w:tcW w:w="1890" w:type="dxa"/>
            <w:shd w:val="clear" w:color="auto" w:fill="76CDD8"/>
          </w:tcPr>
          <w:p w14:paraId="1643E851" w14:textId="77777777" w:rsidR="00341E03" w:rsidRPr="009C0E41" w:rsidRDefault="00341E03" w:rsidP="00341E03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Email</w:t>
            </w:r>
          </w:p>
        </w:tc>
        <w:tc>
          <w:tcPr>
            <w:tcW w:w="1440" w:type="dxa"/>
            <w:shd w:val="clear" w:color="auto" w:fill="76CDD8"/>
          </w:tcPr>
          <w:p w14:paraId="46342F9D" w14:textId="77777777" w:rsidR="00341E03" w:rsidRPr="009C0E41" w:rsidRDefault="00341E03" w:rsidP="00341E03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Phone</w:t>
            </w:r>
          </w:p>
        </w:tc>
        <w:tc>
          <w:tcPr>
            <w:tcW w:w="1980" w:type="dxa"/>
            <w:shd w:val="clear" w:color="auto" w:fill="76CDD8"/>
          </w:tcPr>
          <w:p w14:paraId="6AF3384E" w14:textId="10F69574" w:rsidR="00341E03" w:rsidRPr="009C0E41" w:rsidRDefault="00341E03" w:rsidP="00341E03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Registration</w:t>
            </w:r>
            <w:r w:rsidRPr="009C0E41">
              <w:rPr>
                <w:color w:val="FFFFFF" w:themeColor="background1"/>
                <w:sz w:val="18"/>
                <w:szCs w:val="18"/>
              </w:rPr>
              <w:t xml:space="preserve"> Date</w:t>
            </w:r>
          </w:p>
        </w:tc>
      </w:tr>
      <w:tr w:rsidR="00341E03" w:rsidRPr="009C0E41" w14:paraId="0DBB12A5" w14:textId="0FC3F416" w:rsidTr="00341E03">
        <w:trPr>
          <w:trHeight w:val="427"/>
        </w:trPr>
        <w:tc>
          <w:tcPr>
            <w:tcW w:w="1476" w:type="dxa"/>
          </w:tcPr>
          <w:p w14:paraId="11F9D50D" w14:textId="6D6C4038" w:rsidR="00341E03" w:rsidRPr="009C0E41" w:rsidRDefault="00341E03" w:rsidP="00341E03">
            <w:pPr>
              <w:pStyle w:val="BodyText"/>
            </w:pPr>
            <w:r>
              <w:t xml:space="preserve"> 17</w:t>
            </w:r>
          </w:p>
        </w:tc>
        <w:tc>
          <w:tcPr>
            <w:tcW w:w="1260" w:type="dxa"/>
          </w:tcPr>
          <w:p w14:paraId="386F197B" w14:textId="764D08CD" w:rsidR="00341E03" w:rsidRPr="009C0E41" w:rsidRDefault="00341E03" w:rsidP="00341E03">
            <w:pPr>
              <w:pStyle w:val="BodyText"/>
            </w:pPr>
            <w:r>
              <w:t>Anna</w:t>
            </w:r>
          </w:p>
        </w:tc>
        <w:tc>
          <w:tcPr>
            <w:tcW w:w="1350" w:type="dxa"/>
          </w:tcPr>
          <w:p w14:paraId="193161A5" w14:textId="7C87E3FE" w:rsidR="00341E03" w:rsidRPr="009C0E41" w:rsidRDefault="00341E03" w:rsidP="00341E03">
            <w:pPr>
              <w:pStyle w:val="BodyText"/>
            </w:pPr>
            <w:r>
              <w:t>Kordzaia</w:t>
            </w:r>
          </w:p>
        </w:tc>
        <w:tc>
          <w:tcPr>
            <w:tcW w:w="1890" w:type="dxa"/>
          </w:tcPr>
          <w:p w14:paraId="7E90D863" w14:textId="23371B85" w:rsidR="00341E03" w:rsidRPr="009C0E41" w:rsidRDefault="00341E03" w:rsidP="00341E03">
            <w:pPr>
              <w:pStyle w:val="BodyText"/>
            </w:pPr>
            <w:r w:rsidRPr="009C0E41">
              <w:t>skop</w:t>
            </w:r>
            <w:r>
              <w:t>io</w:t>
            </w:r>
            <w:r w:rsidRPr="009C0E41">
              <w:t>@gmail.com</w:t>
            </w:r>
          </w:p>
        </w:tc>
        <w:tc>
          <w:tcPr>
            <w:tcW w:w="1440" w:type="dxa"/>
          </w:tcPr>
          <w:p w14:paraId="15CA5211" w14:textId="6B22DD02" w:rsidR="00341E03" w:rsidRPr="009C0E41" w:rsidRDefault="00341E03" w:rsidP="00341E03">
            <w:pPr>
              <w:pStyle w:val="BodyText"/>
            </w:pPr>
            <w:r>
              <w:t>+995123124</w:t>
            </w:r>
          </w:p>
        </w:tc>
        <w:tc>
          <w:tcPr>
            <w:tcW w:w="1980" w:type="dxa"/>
          </w:tcPr>
          <w:p w14:paraId="6B77AB42" w14:textId="7A5B3DC3" w:rsidR="00341E03" w:rsidRPr="009C0E41" w:rsidRDefault="00341E03" w:rsidP="00341E03">
            <w:pPr>
              <w:pStyle w:val="BodyText"/>
            </w:pPr>
            <w:r w:rsidRPr="009C0E41">
              <w:t>3/15/2021</w:t>
            </w:r>
          </w:p>
        </w:tc>
      </w:tr>
    </w:tbl>
    <w:p w14:paraId="5CC70DD2" w14:textId="77777777" w:rsidR="00341E03" w:rsidRPr="009C0E41" w:rsidRDefault="00341E03" w:rsidP="00341E03">
      <w:pPr>
        <w:pStyle w:val="BodyText"/>
      </w:pPr>
    </w:p>
    <w:p w14:paraId="115394BC" w14:textId="77777777" w:rsidR="00341E03" w:rsidRPr="009C0E41" w:rsidRDefault="00341E03" w:rsidP="006F645E">
      <w:pPr>
        <w:pStyle w:val="BodyText"/>
      </w:pPr>
    </w:p>
    <w:sectPr w:rsidR="00341E03" w:rsidRPr="009C0E41" w:rsidSect="00415850">
      <w:headerReference w:type="default" r:id="rId12"/>
      <w:footerReference w:type="default" r:id="rId13"/>
      <w:footerReference w:type="first" r:id="rId14"/>
      <w:pgSz w:w="11909" w:h="16834" w:code="9"/>
      <w:pgMar w:top="1134" w:right="851" w:bottom="1134" w:left="1134" w:header="720" w:footer="720" w:gutter="567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85FA4F" w14:textId="77777777" w:rsidR="00300290" w:rsidRDefault="00300290" w:rsidP="00500742">
      <w:pPr>
        <w:spacing w:line="240" w:lineRule="auto"/>
      </w:pPr>
      <w:r>
        <w:separator/>
      </w:r>
    </w:p>
  </w:endnote>
  <w:endnote w:type="continuationSeparator" w:id="0">
    <w:p w14:paraId="7C4A81D2" w14:textId="77777777" w:rsidR="00300290" w:rsidRDefault="00300290" w:rsidP="00500742">
      <w:pPr>
        <w:spacing w:line="240" w:lineRule="auto"/>
      </w:pPr>
      <w:r>
        <w:continuationSeparator/>
      </w:r>
    </w:p>
  </w:endnote>
  <w:endnote w:type="continuationNotice" w:id="1">
    <w:p w14:paraId="68CE2BCC" w14:textId="77777777" w:rsidR="00300290" w:rsidRDefault="00300290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071C10" w14:textId="3D566AB3" w:rsidR="000F4CDE" w:rsidRPr="00851FAD" w:rsidRDefault="000F4CDE" w:rsidP="00415850">
    <w:pPr>
      <w:framePr w:wrap="around" w:vAnchor="page" w:hAnchor="page" w:x="10910" w:y="15764"/>
      <w:widowControl/>
      <w:tabs>
        <w:tab w:val="center" w:pos="4320"/>
        <w:tab w:val="right" w:pos="8640"/>
      </w:tabs>
      <w:spacing w:line="240" w:lineRule="auto"/>
      <w:rPr>
        <w:rStyle w:val="PageNumber"/>
        <w:rFonts w:eastAsia="MS Gothic"/>
        <w:sz w:val="18"/>
        <w:szCs w:val="18"/>
      </w:rPr>
    </w:pPr>
    <w:r w:rsidRPr="00851FAD">
      <w:rPr>
        <w:rStyle w:val="PageNumber"/>
        <w:rFonts w:eastAsia="MS Gothic"/>
        <w:sz w:val="18"/>
        <w:szCs w:val="18"/>
      </w:rPr>
      <w:fldChar w:fldCharType="begin"/>
    </w:r>
    <w:r w:rsidRPr="00851FAD">
      <w:rPr>
        <w:rStyle w:val="PageNumber"/>
        <w:rFonts w:eastAsia="MS Gothic"/>
        <w:sz w:val="18"/>
        <w:szCs w:val="18"/>
      </w:rPr>
      <w:instrText xml:space="preserve">PAGE  </w:instrText>
    </w:r>
    <w:r w:rsidRPr="00851FAD">
      <w:rPr>
        <w:rStyle w:val="PageNumber"/>
        <w:rFonts w:eastAsia="MS Gothic"/>
        <w:sz w:val="18"/>
        <w:szCs w:val="18"/>
      </w:rPr>
      <w:fldChar w:fldCharType="separate"/>
    </w:r>
    <w:r w:rsidR="00030061">
      <w:rPr>
        <w:rStyle w:val="PageNumber"/>
        <w:rFonts w:eastAsia="MS Gothic"/>
        <w:noProof/>
        <w:sz w:val="18"/>
        <w:szCs w:val="18"/>
      </w:rPr>
      <w:t>16</w:t>
    </w:r>
    <w:r w:rsidRPr="00851FAD">
      <w:rPr>
        <w:rStyle w:val="PageNumber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0F4CDE" w14:paraId="75EEBB7A" w14:textId="77777777" w:rsidTr="00415850">
      <w:tc>
        <w:tcPr>
          <w:tcW w:w="8472" w:type="dxa"/>
        </w:tcPr>
        <w:p w14:paraId="0DCC6942" w14:textId="75EEB5E5" w:rsidR="000F4CDE" w:rsidRDefault="000F4CDE" w:rsidP="00415850">
          <w:pPr>
            <w:pStyle w:val="Footer"/>
          </w:pPr>
          <w:fldSimple w:instr=" DOCPROPERTY  Classification  \* MERGEFORMAT ">
            <w:r>
              <w:t>Confidential</w:t>
            </w:r>
          </w:fldSimple>
          <w:r>
            <w:tab/>
          </w:r>
        </w:p>
      </w:tc>
    </w:tr>
  </w:tbl>
  <w:p w14:paraId="629B217E" w14:textId="77777777" w:rsidR="000F4CDE" w:rsidRPr="00205D53" w:rsidRDefault="000F4CDE" w:rsidP="00415850">
    <w:pPr>
      <w:pStyle w:val="Footer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0F4CDE" w14:paraId="3EB886D1" w14:textId="77777777" w:rsidTr="00415850">
      <w:tc>
        <w:tcPr>
          <w:tcW w:w="1526" w:type="dxa"/>
          <w:vAlign w:val="center"/>
          <w:hideMark/>
        </w:tcPr>
        <w:p w14:paraId="3FD0571A" w14:textId="77777777" w:rsidR="000F4CDE" w:rsidRDefault="000F4CDE" w:rsidP="00415850">
          <w:pPr>
            <w:pStyle w:val="Footer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14:paraId="36AA4F7F" w14:textId="77777777" w:rsidR="000F4CDE" w:rsidRDefault="000F4CDE" w:rsidP="00415850">
          <w:pPr>
            <w:pStyle w:val="Footer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0F4CDE" w14:paraId="7947E9D3" w14:textId="77777777" w:rsidTr="00415850">
      <w:tc>
        <w:tcPr>
          <w:tcW w:w="9139" w:type="dxa"/>
          <w:gridSpan w:val="2"/>
          <w:hideMark/>
        </w:tcPr>
        <w:p w14:paraId="4818C4EF" w14:textId="612E7520" w:rsidR="000F4CDE" w:rsidRDefault="000F4CDE" w:rsidP="00415850">
          <w:pPr>
            <w:pStyle w:val="Footer"/>
          </w:pPr>
          <w:fldSimple w:instr=" DOCPROPERTY  Classification  \* MERGEFORMAT ">
            <w:r>
              <w:t>Confidential</w:t>
            </w:r>
          </w:fldSimple>
        </w:p>
      </w:tc>
    </w:tr>
  </w:tbl>
  <w:p w14:paraId="56E23E29" w14:textId="77777777" w:rsidR="000F4CDE" w:rsidRDefault="000F4CDE" w:rsidP="00415850">
    <w:pPr>
      <w:pStyle w:val="Footer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C067D8" w14:textId="77777777" w:rsidR="00300290" w:rsidRDefault="00300290" w:rsidP="00500742">
      <w:pPr>
        <w:spacing w:line="240" w:lineRule="auto"/>
      </w:pPr>
      <w:r>
        <w:separator/>
      </w:r>
    </w:p>
  </w:footnote>
  <w:footnote w:type="continuationSeparator" w:id="0">
    <w:p w14:paraId="67FCF366" w14:textId="77777777" w:rsidR="00300290" w:rsidRDefault="00300290" w:rsidP="00500742">
      <w:pPr>
        <w:spacing w:line="240" w:lineRule="auto"/>
      </w:pPr>
      <w:r>
        <w:continuationSeparator/>
      </w:r>
    </w:p>
  </w:footnote>
  <w:footnote w:type="continuationNotice" w:id="1">
    <w:p w14:paraId="582F716A" w14:textId="77777777" w:rsidR="00300290" w:rsidRDefault="00300290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0F4CDE" w14:paraId="7DBDC9F3" w14:textId="77777777" w:rsidTr="00415850">
      <w:tc>
        <w:tcPr>
          <w:tcW w:w="8121" w:type="dxa"/>
          <w:vAlign w:val="center"/>
          <w:hideMark/>
        </w:tcPr>
        <w:p w14:paraId="703F688A" w14:textId="2BC4AD91" w:rsidR="000F4CDE" w:rsidRDefault="000F4CDE" w:rsidP="00415850">
          <w:pPr>
            <w:pStyle w:val="Header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14:paraId="4B9A6913" w14:textId="77777777" w:rsidR="000F4CDE" w:rsidRDefault="000F4CDE" w:rsidP="00415850">
          <w:pPr>
            <w:pStyle w:val="Header"/>
          </w:pPr>
        </w:p>
      </w:tc>
    </w:tr>
    <w:tr w:rsidR="000F4CDE" w14:paraId="7634FCD1" w14:textId="77777777" w:rsidTr="00415850">
      <w:trPr>
        <w:trHeight w:val="340"/>
      </w:trPr>
      <w:tc>
        <w:tcPr>
          <w:tcW w:w="8121" w:type="dxa"/>
          <w:vAlign w:val="center"/>
          <w:hideMark/>
        </w:tcPr>
        <w:p w14:paraId="74F97D7D" w14:textId="543EBFF4" w:rsidR="000F4CDE" w:rsidRDefault="000F4CDE" w:rsidP="00415850">
          <w:pPr>
            <w:pStyle w:val="Header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  <w:hideMark/>
        </w:tcPr>
        <w:p w14:paraId="22501B53" w14:textId="77777777" w:rsidR="000F4CDE" w:rsidRDefault="000F4CDE" w:rsidP="00415850">
          <w:pPr>
            <w:pStyle w:val="Header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9D3CA92" w14:textId="77777777" w:rsidR="000F4CDE" w:rsidRPr="002A572B" w:rsidRDefault="000F4CDE" w:rsidP="00415850">
    <w:pPr>
      <w:pStyle w:val="Header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1400CB"/>
    <w:multiLevelType w:val="multilevel"/>
    <w:tmpl w:val="2A3CB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Heading1"/>
      <w:lvlText w:val="%1"/>
      <w:lvlJc w:val="left"/>
      <w:pPr>
        <w:ind w:left="2160" w:hanging="720"/>
      </w:pPr>
      <w:rPr>
        <w:rFonts w:ascii="Arial Black" w:hAnsi="Arial Black" w:hint="default"/>
        <w:b w:val="0"/>
        <w:i w:val="0"/>
        <w:color w:val="464547"/>
        <w:sz w:val="28"/>
      </w:rPr>
    </w:lvl>
    <w:lvl w:ilvl="1">
      <w:start w:val="1"/>
      <w:numFmt w:val="decimal"/>
      <w:pStyle w:val="Heading2"/>
      <w:lvlText w:val="%1.%2"/>
      <w:lvlJc w:val="left"/>
      <w:pPr>
        <w:ind w:left="2160" w:hanging="720"/>
      </w:pPr>
      <w:rPr>
        <w:rFonts w:ascii="Arial Black" w:hAnsi="Arial Black" w:hint="default"/>
        <w:b w:val="0"/>
        <w:i w:val="0"/>
        <w:caps/>
        <w:color w:val="1A9CB0"/>
        <w:sz w:val="24"/>
      </w:rPr>
    </w:lvl>
    <w:lvl w:ilvl="2">
      <w:start w:val="1"/>
      <w:numFmt w:val="decimal"/>
      <w:pStyle w:val="Heading3"/>
      <w:lvlText w:val="%1.%2.%3"/>
      <w:lvlJc w:val="left"/>
      <w:pPr>
        <w:ind w:left="2160" w:hanging="720"/>
      </w:pPr>
      <w:rPr>
        <w:rFonts w:ascii="Arial Black" w:hAnsi="Arial Black" w:hint="default"/>
        <w:b w:val="0"/>
        <w:i w:val="0"/>
        <w:color w:val="1A9CB0"/>
        <w:sz w:val="24"/>
      </w:rPr>
    </w:lvl>
    <w:lvl w:ilvl="3">
      <w:start w:val="1"/>
      <w:numFmt w:val="decimal"/>
      <w:pStyle w:val="Heading4"/>
      <w:lvlText w:val="%1.%2.%3.%4"/>
      <w:lvlJc w:val="left"/>
      <w:pPr>
        <w:ind w:left="2517" w:hanging="1077"/>
      </w:pPr>
      <w:rPr>
        <w:rFonts w:ascii="Arial Black" w:hAnsi="Arial Black" w:hint="default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6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45180D"/>
    <w:multiLevelType w:val="multilevel"/>
    <w:tmpl w:val="CE0076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2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5" w15:restartNumberingAfterBreak="0">
    <w:nsid w:val="57DD6F34"/>
    <w:multiLevelType w:val="multilevel"/>
    <w:tmpl w:val="1436B0F0"/>
    <w:numStyleLink w:val="NumberList"/>
  </w:abstractNum>
  <w:abstractNum w:abstractNumId="16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ListBullet"/>
      <w:lvlText w:val=""/>
      <w:lvlJc w:val="left"/>
      <w:pPr>
        <w:ind w:left="720" w:hanging="363"/>
      </w:pPr>
      <w:rPr>
        <w:rFonts w:ascii="Symbol" w:hAnsi="Symbol" w:hint="default"/>
        <w:color w:val="1A9CB0"/>
      </w:rPr>
    </w:lvl>
    <w:lvl w:ilvl="1">
      <w:start w:val="1"/>
      <w:numFmt w:val="bullet"/>
      <w:pStyle w:val="ListBullet2"/>
      <w:lvlText w:val=""/>
      <w:lvlJc w:val="left"/>
      <w:pPr>
        <w:ind w:left="1077" w:hanging="357"/>
      </w:pPr>
      <w:rPr>
        <w:rFonts w:ascii="Symbol" w:hAnsi="Symbol" w:hint="default"/>
        <w:color w:val="464547"/>
      </w:rPr>
    </w:lvl>
    <w:lvl w:ilvl="2">
      <w:start w:val="1"/>
      <w:numFmt w:val="bullet"/>
      <w:pStyle w:val="ListBullet3"/>
      <w:lvlText w:val=""/>
      <w:lvlJc w:val="left"/>
      <w:pPr>
        <w:ind w:left="1435" w:hanging="358"/>
      </w:pPr>
      <w:rPr>
        <w:rFonts w:ascii="Symbol" w:hAnsi="Symbol" w:hint="default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7" w15:restartNumberingAfterBreak="0">
    <w:nsid w:val="6C1C3F8A"/>
    <w:multiLevelType w:val="multilevel"/>
    <w:tmpl w:val="A2DEA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9"/>
  </w:num>
  <w:num w:numId="5">
    <w:abstractNumId w:val="6"/>
  </w:num>
  <w:num w:numId="6">
    <w:abstractNumId w:val="4"/>
  </w:num>
  <w:num w:numId="7">
    <w:abstractNumId w:val="18"/>
  </w:num>
  <w:num w:numId="8">
    <w:abstractNumId w:val="12"/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6"/>
  </w:num>
  <w:num w:numId="11">
    <w:abstractNumId w:val="16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</w:num>
  <w:num w:numId="14">
    <w:abstractNumId w:val="14"/>
  </w:num>
  <w:num w:numId="15">
    <w:abstractNumId w:val="13"/>
  </w:num>
  <w:num w:numId="16">
    <w:abstractNumId w:val="10"/>
  </w:num>
  <w:num w:numId="17">
    <w:abstractNumId w:val="10"/>
    <w:lvlOverride w:ilvl="0">
      <w:startOverride w:val="1"/>
    </w:lvlOverride>
  </w:num>
  <w:num w:numId="18">
    <w:abstractNumId w:val="7"/>
  </w:num>
  <w:num w:numId="19">
    <w:abstractNumId w:val="11"/>
  </w:num>
  <w:num w:numId="2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"/>
  </w:num>
  <w:num w:numId="24">
    <w:abstractNumId w:val="5"/>
  </w:num>
  <w:num w:numId="25">
    <w:abstractNumId w:val="5"/>
  </w:num>
  <w:num w:numId="26">
    <w:abstractNumId w:val="17"/>
  </w:num>
  <w:num w:numId="27">
    <w:abstractNumId w:val="8"/>
  </w:num>
  <w:num w:numId="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30061"/>
    <w:rsid w:val="00036D9D"/>
    <w:rsid w:val="000370D4"/>
    <w:rsid w:val="00047819"/>
    <w:rsid w:val="00074855"/>
    <w:rsid w:val="000F4CDE"/>
    <w:rsid w:val="00104CAC"/>
    <w:rsid w:val="001218BF"/>
    <w:rsid w:val="001258DA"/>
    <w:rsid w:val="00125E85"/>
    <w:rsid w:val="00173F65"/>
    <w:rsid w:val="00192D26"/>
    <w:rsid w:val="00205CFE"/>
    <w:rsid w:val="002B3847"/>
    <w:rsid w:val="002C76CC"/>
    <w:rsid w:val="002E6935"/>
    <w:rsid w:val="00300290"/>
    <w:rsid w:val="00341E03"/>
    <w:rsid w:val="00357E14"/>
    <w:rsid w:val="00407DD5"/>
    <w:rsid w:val="00415850"/>
    <w:rsid w:val="00426215"/>
    <w:rsid w:val="00444D3B"/>
    <w:rsid w:val="004662E6"/>
    <w:rsid w:val="00480504"/>
    <w:rsid w:val="0048499B"/>
    <w:rsid w:val="004A4E69"/>
    <w:rsid w:val="00500742"/>
    <w:rsid w:val="00504C62"/>
    <w:rsid w:val="0057509B"/>
    <w:rsid w:val="00580835"/>
    <w:rsid w:val="005D1735"/>
    <w:rsid w:val="00651C0C"/>
    <w:rsid w:val="00666408"/>
    <w:rsid w:val="006902A6"/>
    <w:rsid w:val="00691D2A"/>
    <w:rsid w:val="00695AC8"/>
    <w:rsid w:val="006A4C39"/>
    <w:rsid w:val="006C5206"/>
    <w:rsid w:val="006F645E"/>
    <w:rsid w:val="00796A13"/>
    <w:rsid w:val="007B27B1"/>
    <w:rsid w:val="007C4361"/>
    <w:rsid w:val="00843CF3"/>
    <w:rsid w:val="00872594"/>
    <w:rsid w:val="00876D86"/>
    <w:rsid w:val="008D0346"/>
    <w:rsid w:val="0094703C"/>
    <w:rsid w:val="00950730"/>
    <w:rsid w:val="00974743"/>
    <w:rsid w:val="009914D0"/>
    <w:rsid w:val="009C0E41"/>
    <w:rsid w:val="009D7BE5"/>
    <w:rsid w:val="009E4BF9"/>
    <w:rsid w:val="009E7277"/>
    <w:rsid w:val="00AA68CA"/>
    <w:rsid w:val="00AD64ED"/>
    <w:rsid w:val="00AF17B0"/>
    <w:rsid w:val="00B00FF6"/>
    <w:rsid w:val="00B072EA"/>
    <w:rsid w:val="00B63965"/>
    <w:rsid w:val="00B83E56"/>
    <w:rsid w:val="00BE17E0"/>
    <w:rsid w:val="00C403FF"/>
    <w:rsid w:val="00C901A0"/>
    <w:rsid w:val="00CA3310"/>
    <w:rsid w:val="00CE6020"/>
    <w:rsid w:val="00D04DA9"/>
    <w:rsid w:val="00D20F53"/>
    <w:rsid w:val="00D46DA3"/>
    <w:rsid w:val="00D61C9C"/>
    <w:rsid w:val="00D84345"/>
    <w:rsid w:val="00DD31D9"/>
    <w:rsid w:val="00E016A3"/>
    <w:rsid w:val="00E15F7E"/>
    <w:rsid w:val="00E43D86"/>
    <w:rsid w:val="00EB54C0"/>
    <w:rsid w:val="00F55A25"/>
    <w:rsid w:val="0DE5BCAF"/>
    <w:rsid w:val="3B048F41"/>
    <w:rsid w:val="6D4B84C2"/>
    <w:rsid w:val="6E73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2D7823"/>
  <w15:chartTrackingRefBased/>
  <w15:docId w15:val="{650C9251-9817-4C7F-892D-507123250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3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iPriority="0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3"/>
    <w:unhideWhenUsed/>
    <w:rsid w:val="00341E03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aliases w:val="Attribute Heading 1,Section"/>
    <w:next w:val="BodyText"/>
    <w:link w:val="Heading1Char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eastAsia="Times New Roman" w:hAnsi="Arial Black" w:cs="Times New Roman"/>
      <w:caps/>
      <w:color w:val="464547"/>
      <w:sz w:val="28"/>
      <w:szCs w:val="20"/>
    </w:rPr>
  </w:style>
  <w:style w:type="paragraph" w:styleId="Heading2">
    <w:name w:val="heading 2"/>
    <w:aliases w:val="Attribute Heading 2,Major"/>
    <w:next w:val="BodyText"/>
    <w:link w:val="Heading2Char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eastAsia="Times New Roman" w:hAnsi="Arial Black" w:cs="Times New Roman"/>
      <w:caps/>
      <w:color w:val="1A9CB0"/>
      <w:sz w:val="24"/>
      <w:szCs w:val="20"/>
    </w:rPr>
  </w:style>
  <w:style w:type="paragraph" w:styleId="Heading3">
    <w:name w:val="heading 3"/>
    <w:aliases w:val="Table Attribute Heading"/>
    <w:next w:val="BodyText"/>
    <w:link w:val="Heading3Char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eastAsia="Times New Roman" w:hAnsi="Arial Black" w:cs="Times New Roman"/>
      <w:b/>
      <w:color w:val="1A9CB0"/>
      <w:sz w:val="24"/>
      <w:szCs w:val="20"/>
    </w:rPr>
  </w:style>
  <w:style w:type="paragraph" w:styleId="Heading4">
    <w:name w:val="heading 4"/>
    <w:next w:val="BodyText"/>
    <w:link w:val="Heading4Char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eastAsia="Times New Roman" w:hAnsi="Arial Black" w:cs="Times New Roman"/>
      <w:color w:val="1A9CB0"/>
      <w:szCs w:val="20"/>
    </w:rPr>
  </w:style>
  <w:style w:type="paragraph" w:styleId="Heading5">
    <w:name w:val="heading 5"/>
    <w:basedOn w:val="Heading4"/>
    <w:next w:val="Normal"/>
    <w:link w:val="Heading5Char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Heading6">
    <w:name w:val="heading 6"/>
    <w:basedOn w:val="Heading5"/>
    <w:next w:val="Normal"/>
    <w:link w:val="Heading6Char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Heading7">
    <w:name w:val="heading 7"/>
    <w:basedOn w:val="Heading6"/>
    <w:next w:val="Normal"/>
    <w:link w:val="Heading7Char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Heading8"/>
    <w:next w:val="Heading8"/>
    <w:link w:val="Heading9Char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eastAsia="Times New Roman" w:hAnsi="Arial" w:cs="Times New Roman"/>
      <w:b/>
      <w:color w:val="auto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ttribute Heading 1 Char,Section Char"/>
    <w:basedOn w:val="DefaultParagraphFont"/>
    <w:link w:val="Heading1"/>
    <w:rsid w:val="00500742"/>
    <w:rPr>
      <w:rFonts w:ascii="Arial Black" w:eastAsia="Times New Roman" w:hAnsi="Arial Black" w:cs="Times New Roman"/>
      <w:caps/>
      <w:color w:val="464547"/>
      <w:sz w:val="28"/>
      <w:szCs w:val="20"/>
    </w:rPr>
  </w:style>
  <w:style w:type="character" w:customStyle="1" w:styleId="Heading2Char">
    <w:name w:val="Heading 2 Char"/>
    <w:aliases w:val="Attribute Heading 2 Char,Major Char"/>
    <w:basedOn w:val="DefaultParagraphFont"/>
    <w:link w:val="Heading2"/>
    <w:rsid w:val="00500742"/>
    <w:rPr>
      <w:rFonts w:ascii="Arial Black" w:eastAsia="Times New Roman" w:hAnsi="Arial Black" w:cs="Times New Roman"/>
      <w:caps/>
      <w:color w:val="1A9CB0"/>
      <w:sz w:val="24"/>
      <w:szCs w:val="20"/>
    </w:rPr>
  </w:style>
  <w:style w:type="character" w:customStyle="1" w:styleId="Heading3Char">
    <w:name w:val="Heading 3 Char"/>
    <w:aliases w:val="Table Attribute Heading Char"/>
    <w:basedOn w:val="DefaultParagraphFont"/>
    <w:link w:val="Heading3"/>
    <w:rsid w:val="00500742"/>
    <w:rPr>
      <w:rFonts w:ascii="Arial Black" w:eastAsia="Times New Roman" w:hAnsi="Arial Black" w:cs="Times New Roman"/>
      <w:b/>
      <w:color w:val="1A9CB0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500742"/>
    <w:rPr>
      <w:rFonts w:ascii="Arial Black" w:eastAsia="Times New Roman" w:hAnsi="Arial Black" w:cs="Times New Roman"/>
      <w:color w:val="1A9CB0"/>
      <w:szCs w:val="20"/>
    </w:rPr>
  </w:style>
  <w:style w:type="paragraph" w:styleId="BodyText">
    <w:name w:val="Body Text"/>
    <w:link w:val="BodyTextChar"/>
    <w:qFormat/>
    <w:rsid w:val="00500742"/>
    <w:pPr>
      <w:keepLines/>
      <w:spacing w:before="120" w:after="0" w:line="240" w:lineRule="auto"/>
    </w:pPr>
    <w:rPr>
      <w:rFonts w:ascii="Trebuchet MS" w:eastAsia="Times New Roman" w:hAnsi="Trebuchet MS" w:cs="Times New Roman"/>
      <w:color w:val="464547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500742"/>
    <w:rPr>
      <w:rFonts w:ascii="Trebuchet MS" w:eastAsia="Times New Roman" w:hAnsi="Trebuchet MS" w:cs="Times New Roman"/>
      <w:color w:val="464547"/>
      <w:sz w:val="20"/>
      <w:szCs w:val="20"/>
    </w:rPr>
  </w:style>
  <w:style w:type="paragraph" w:styleId="Footer">
    <w:name w:val="footer"/>
    <w:link w:val="FooterChar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eastAsia="Times New Roman" w:hAnsi="Trebuchet MS" w:cs="Times New Roman"/>
      <w:color w:val="464547"/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500742"/>
    <w:rPr>
      <w:rFonts w:ascii="Trebuchet MS" w:eastAsia="Times New Roman" w:hAnsi="Trebuchet MS" w:cs="Times New Roman"/>
      <w:color w:val="464547"/>
      <w:sz w:val="18"/>
      <w:szCs w:val="18"/>
    </w:rPr>
  </w:style>
  <w:style w:type="paragraph" w:styleId="Header">
    <w:name w:val="header"/>
    <w:link w:val="HeaderChar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eastAsia="MS Gothic" w:hAnsi="Trebuchet MS" w:cs="Times New Roman"/>
      <w:color w:val="464547"/>
      <w:sz w:val="18"/>
      <w:szCs w:val="20"/>
    </w:rPr>
  </w:style>
  <w:style w:type="character" w:customStyle="1" w:styleId="HeaderChar">
    <w:name w:val="Header Char"/>
    <w:basedOn w:val="DefaultParagraphFont"/>
    <w:link w:val="Header"/>
    <w:rsid w:val="00500742"/>
    <w:rPr>
      <w:rFonts w:ascii="Trebuchet MS" w:eastAsia="MS Gothic" w:hAnsi="Trebuchet MS" w:cs="Times New Roman"/>
      <w:color w:val="464547"/>
      <w:sz w:val="18"/>
      <w:szCs w:val="20"/>
    </w:rPr>
  </w:style>
  <w:style w:type="character" w:styleId="Hyperlink">
    <w:name w:val="Hyperlink"/>
    <w:basedOn w:val="DefaultParagraphFont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PageNumber">
    <w:name w:val="page number"/>
    <w:basedOn w:val="DefaultParagraphFont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Title">
    <w:name w:val="Title"/>
    <w:next w:val="BodyText"/>
    <w:link w:val="TitleChar"/>
    <w:qFormat/>
    <w:rsid w:val="00500742"/>
    <w:pPr>
      <w:pBdr>
        <w:bottom w:val="single" w:sz="4" w:space="1" w:color="A5A5A5" w:themeColor="accent3"/>
      </w:pBdr>
      <w:spacing w:before="240" w:after="300" w:line="240" w:lineRule="auto"/>
      <w:outlineLvl w:val="0"/>
    </w:pPr>
    <w:rPr>
      <w:rFonts w:ascii="Arial Black" w:eastAsiaTheme="minorEastAsia" w:hAnsi="Arial Black" w:cs="Times New Roman"/>
      <w:caps/>
      <w:color w:val="464547"/>
      <w:sz w:val="40"/>
      <w:szCs w:val="20"/>
    </w:rPr>
  </w:style>
  <w:style w:type="character" w:customStyle="1" w:styleId="TitleChar">
    <w:name w:val="Title Char"/>
    <w:basedOn w:val="DefaultParagraphFont"/>
    <w:link w:val="Title"/>
    <w:rsid w:val="00500742"/>
    <w:rPr>
      <w:rFonts w:ascii="Arial Black" w:eastAsiaTheme="minorEastAsia" w:hAnsi="Arial Black" w:cs="Times New Roman"/>
      <w:caps/>
      <w:color w:val="464547"/>
      <w:sz w:val="40"/>
      <w:szCs w:val="20"/>
    </w:rPr>
  </w:style>
  <w:style w:type="paragraph" w:styleId="TOC1">
    <w:name w:val="toc 1"/>
    <w:next w:val="BodyText"/>
    <w:uiPriority w:val="39"/>
    <w:qFormat/>
    <w:rsid w:val="00500742"/>
    <w:pPr>
      <w:spacing w:after="0" w:line="240" w:lineRule="auto"/>
    </w:pPr>
    <w:rPr>
      <w:rFonts w:ascii="Trebuchet MS" w:eastAsia="Times New Roman" w:hAnsi="Trebuchet MS" w:cs="Times New Roman"/>
      <w:bCs/>
      <w:caps/>
      <w:color w:val="3B3838" w:themeColor="background2" w:themeShade="40"/>
      <w:sz w:val="20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50074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50074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link w:val="CommentSubjectChar"/>
    <w:qFormat/>
    <w:rsid w:val="00500742"/>
    <w:pPr>
      <w:spacing w:before="120" w:after="120" w:line="240" w:lineRule="auto"/>
    </w:pPr>
    <w:rPr>
      <w:rFonts w:ascii="Arial Black" w:eastAsia="Times New Roman" w:hAnsi="Arial Black" w:cs="Times New Roman"/>
      <w:bCs/>
      <w:color w:val="464547"/>
      <w:sz w:val="28"/>
      <w:szCs w:val="20"/>
    </w:rPr>
  </w:style>
  <w:style w:type="character" w:customStyle="1" w:styleId="CommentSubjectChar">
    <w:name w:val="Comment Subject Char"/>
    <w:basedOn w:val="CommentTextChar"/>
    <w:link w:val="CommentSubject"/>
    <w:rsid w:val="00500742"/>
    <w:rPr>
      <w:rFonts w:ascii="Arial Black" w:eastAsia="Times New Roman" w:hAnsi="Arial Black" w:cs="Times New Roman"/>
      <w:bCs/>
      <w:color w:val="464547"/>
      <w:sz w:val="28"/>
      <w:szCs w:val="20"/>
    </w:rPr>
  </w:style>
  <w:style w:type="paragraph" w:styleId="TOCHeading">
    <w:name w:val="TOC Heading"/>
    <w:next w:val="BodyText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eastAsiaTheme="majorEastAsia" w:hAnsi="Arial Black" w:cstheme="majorBidi"/>
      <w:b/>
      <w:caps/>
      <w:color w:val="464547"/>
      <w:sz w:val="28"/>
      <w:szCs w:val="32"/>
    </w:rPr>
  </w:style>
  <w:style w:type="paragraph" w:customStyle="1" w:styleId="ProjectName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character" w:customStyle="1" w:styleId="ProjectNameChar">
    <w:name w:val="ProjectName Char"/>
    <w:basedOn w:val="DefaultParagraphFont"/>
    <w:link w:val="ProjectName"/>
    <w:rsid w:val="00500742"/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numbering" w:customStyle="1" w:styleId="Headings">
    <w:name w:val="Headings"/>
    <w:uiPriority w:val="99"/>
    <w:rsid w:val="00500742"/>
    <w:pPr>
      <w:numPr>
        <w:numId w:val="1"/>
      </w:numPr>
    </w:pPr>
  </w:style>
  <w:style w:type="paragraph" w:styleId="TOC2">
    <w:name w:val="toc 2"/>
    <w:basedOn w:val="Normal"/>
    <w:next w:val="Normal"/>
    <w:autoRedefine/>
    <w:uiPriority w:val="39"/>
    <w:unhideWhenUsed/>
    <w:rsid w:val="00500742"/>
    <w:pPr>
      <w:spacing w:after="100"/>
      <w:ind w:left="200"/>
    </w:pPr>
  </w:style>
  <w:style w:type="paragraph" w:styleId="ListParagraph">
    <w:name w:val="List Paragraph"/>
    <w:basedOn w:val="Normal"/>
    <w:uiPriority w:val="34"/>
    <w:qFormat/>
    <w:rsid w:val="00500742"/>
    <w:pPr>
      <w:ind w:left="720"/>
      <w:contextualSpacing/>
    </w:pPr>
  </w:style>
  <w:style w:type="paragraph" w:styleId="ListBullet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Number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2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3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numbering" w:customStyle="1" w:styleId="BulletList">
    <w:name w:val="BulletList"/>
    <w:uiPriority w:val="99"/>
    <w:rsid w:val="00D61C9C"/>
    <w:pPr>
      <w:numPr>
        <w:numId w:val="10"/>
      </w:numPr>
    </w:pPr>
  </w:style>
  <w:style w:type="numbering" w:customStyle="1" w:styleId="NumberList">
    <w:name w:val="NumberList"/>
    <w:uiPriority w:val="99"/>
    <w:rsid w:val="00D61C9C"/>
    <w:pPr>
      <w:numPr>
        <w:numId w:val="13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974743"/>
    <w:pPr>
      <w:spacing w:after="100"/>
      <w:ind w:left="400"/>
    </w:pPr>
  </w:style>
  <w:style w:type="paragraph" w:customStyle="1" w:styleId="TableText">
    <w:name w:val="Table_Text"/>
    <w:basedOn w:val="Normal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TableHeading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TableList4">
    <w:name w:val="Table List 4"/>
    <w:basedOn w:val="TableNormal"/>
    <w:rsid w:val="00C901A0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Heading5Char">
    <w:name w:val="Heading 5 Char"/>
    <w:basedOn w:val="DefaultParagraphFont"/>
    <w:link w:val="Heading5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6Char">
    <w:name w:val="Heading 6 Char"/>
    <w:basedOn w:val="DefaultParagraphFont"/>
    <w:link w:val="Heading6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03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2B38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00FF6"/>
    <w:rPr>
      <w:sz w:val="16"/>
      <w:szCs w:val="16"/>
    </w:rPr>
  </w:style>
  <w:style w:type="character" w:customStyle="1" w:styleId="Mention">
    <w:name w:val="Mention"/>
    <w:basedOn w:val="DefaultParagraphFont"/>
    <w:uiPriority w:val="99"/>
    <w:unhideWhenUsed/>
    <w:rsid w:val="00036D9D"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843CF3"/>
    <w:pPr>
      <w:widowControl/>
      <w:spacing w:before="100" w:beforeAutospacing="1" w:after="100" w:afterAutospacing="1" w:line="240" w:lineRule="auto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87259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99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9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26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7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3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12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2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6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0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7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0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1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5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2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8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5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1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1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4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5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2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customXml/itemProps2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5</TotalTime>
  <Pages>19</Pages>
  <Words>1694</Words>
  <Characters>9678</Characters>
  <Application>Microsoft Office Word</Application>
  <DocSecurity>0</DocSecurity>
  <Lines>1209</Lines>
  <Paragraphs>7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rhei Drazdou</dc:creator>
  <cp:keywords/>
  <dc:description/>
  <cp:lastModifiedBy>Elitebook</cp:lastModifiedBy>
  <cp:revision>28</cp:revision>
  <cp:lastPrinted>2021-02-26T07:14:00Z</cp:lastPrinted>
  <dcterms:created xsi:type="dcterms:W3CDTF">2021-01-22T08:29:00Z</dcterms:created>
  <dcterms:modified xsi:type="dcterms:W3CDTF">2025-03-15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  <property fmtid="{D5CDD505-2E9C-101B-9397-08002B2CF9AE}" pid="9" name="GrammarlyDocumentId">
    <vt:lpwstr>4fe4c91d77b4046fcca642b5144eab3e4d9b6cb136d07b033a2b0e314263b8ba</vt:lpwstr>
  </property>
</Properties>
</file>